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5059035" w14:textId="6A202F74" w:rsidR="002C6215" w:rsidRDefault="003F4637" w:rsidP="006C2F70">
      <w:pPr>
        <w:pStyle w:val="Heading1"/>
      </w:pPr>
      <w:r>
        <w:t>Data Prep and EDA With Python</w:t>
      </w:r>
    </w:p>
    <w:p w14:paraId="12B8490D" w14:textId="36F7590B" w:rsidR="000C1111" w:rsidRDefault="000C1111" w:rsidP="006C2F70">
      <w:pPr>
        <w:pStyle w:val="Heading2"/>
      </w:pPr>
      <w:r w:rsidRPr="000C1111">
        <w:t>Data</w:t>
      </w:r>
      <w:r>
        <w:t xml:space="preserve"> Science Workflow</w:t>
      </w:r>
    </w:p>
    <w:p w14:paraId="5F678438" w14:textId="51ABA019" w:rsidR="00A765EA" w:rsidRDefault="000C1111" w:rsidP="0058149A">
      <w:pPr>
        <w:jc w:val="both"/>
      </w:pPr>
      <w:r>
        <w:t>The</w:t>
      </w:r>
      <w:r w:rsidR="00BB529E">
        <w:t xml:space="preserve">  “Data Science Workflow” </w:t>
      </w:r>
      <w:r w:rsidR="00E45C0F">
        <w:t xml:space="preserve">is a general framework to be followed </w:t>
      </w:r>
      <w:r w:rsidR="00A54E28">
        <w:t xml:space="preserve">on data science projects. It is not a linear process </w:t>
      </w:r>
      <w:r w:rsidR="00C907D9">
        <w:t xml:space="preserve">and will require inter-iterations. </w:t>
      </w:r>
    </w:p>
    <w:p w14:paraId="0AD417AE" w14:textId="33E8B59B" w:rsidR="00F6791B" w:rsidRDefault="00F6791B" w:rsidP="00F6791B">
      <w:pPr>
        <w:pStyle w:val="ListParagraph"/>
        <w:numPr>
          <w:ilvl w:val="0"/>
          <w:numId w:val="2"/>
        </w:numPr>
      </w:pPr>
      <w:r>
        <w:t>Scoping a Project</w:t>
      </w:r>
    </w:p>
    <w:p w14:paraId="6CB0A225" w14:textId="29C89780" w:rsidR="00F6791B" w:rsidRDefault="007C7C19" w:rsidP="00F6791B">
      <w:pPr>
        <w:pStyle w:val="ListParagraph"/>
        <w:numPr>
          <w:ilvl w:val="0"/>
          <w:numId w:val="2"/>
        </w:numPr>
      </w:pPr>
      <w:r>
        <w:t>Gathering Data</w:t>
      </w:r>
    </w:p>
    <w:p w14:paraId="458A566A" w14:textId="3CC77ABB" w:rsidR="007C7C19" w:rsidRDefault="007C7C19" w:rsidP="00F6791B">
      <w:pPr>
        <w:pStyle w:val="ListParagraph"/>
        <w:numPr>
          <w:ilvl w:val="0"/>
          <w:numId w:val="2"/>
        </w:numPr>
      </w:pPr>
      <w:r>
        <w:t>Cleaning Data</w:t>
      </w:r>
    </w:p>
    <w:p w14:paraId="0F4119EC" w14:textId="139D0C1B" w:rsidR="007C7C19" w:rsidRDefault="007C7C19" w:rsidP="00F6791B">
      <w:pPr>
        <w:pStyle w:val="ListParagraph"/>
        <w:numPr>
          <w:ilvl w:val="0"/>
          <w:numId w:val="2"/>
        </w:numPr>
      </w:pPr>
      <w:r>
        <w:t>Exploring Data</w:t>
      </w:r>
    </w:p>
    <w:p w14:paraId="399A66B7" w14:textId="4962E504" w:rsidR="007C7C19" w:rsidRDefault="007C7C19" w:rsidP="00F6791B">
      <w:pPr>
        <w:pStyle w:val="ListParagraph"/>
        <w:numPr>
          <w:ilvl w:val="0"/>
          <w:numId w:val="2"/>
        </w:numPr>
      </w:pPr>
      <w:r>
        <w:t>Modeling Data</w:t>
      </w:r>
    </w:p>
    <w:p w14:paraId="68F4D7BD" w14:textId="589B8551" w:rsidR="007C7C19" w:rsidRDefault="007C7C19" w:rsidP="00F6791B">
      <w:pPr>
        <w:pStyle w:val="ListParagraph"/>
        <w:numPr>
          <w:ilvl w:val="0"/>
          <w:numId w:val="2"/>
        </w:numPr>
      </w:pPr>
      <w:r>
        <w:t>Sharing Insights</w:t>
      </w:r>
    </w:p>
    <w:p w14:paraId="50882C6E" w14:textId="52D6BD8A" w:rsidR="00452A06" w:rsidRDefault="00452A06" w:rsidP="004A6879">
      <w:pPr>
        <w:pStyle w:val="Heading2"/>
      </w:pPr>
      <w:r>
        <w:t xml:space="preserve">Scoping a </w:t>
      </w:r>
      <w:r w:rsidRPr="004A6879">
        <w:t>Project</w:t>
      </w:r>
    </w:p>
    <w:p w14:paraId="42F52DAA" w14:textId="6C58362A" w:rsidR="00452A06" w:rsidRDefault="00F224C3" w:rsidP="00452A06">
      <w:r>
        <w:t xml:space="preserve">Projects don’t start with </w:t>
      </w:r>
      <w:proofErr w:type="gramStart"/>
      <w:r>
        <w:t>data,</w:t>
      </w:r>
      <w:proofErr w:type="gramEnd"/>
      <w:r>
        <w:t xml:space="preserve"> they start with a clearly defined scope. </w:t>
      </w:r>
    </w:p>
    <w:p w14:paraId="44D9D9DD" w14:textId="42EC7E37" w:rsidR="00F224C3" w:rsidRDefault="00A97F0B" w:rsidP="00F224C3">
      <w:pPr>
        <w:pStyle w:val="ListParagraph"/>
        <w:numPr>
          <w:ilvl w:val="0"/>
          <w:numId w:val="3"/>
        </w:numPr>
      </w:pPr>
      <w:r>
        <w:t>Who are the end users and stakeholders?</w:t>
      </w:r>
    </w:p>
    <w:p w14:paraId="476DAC3D" w14:textId="6E836CA9" w:rsidR="00A97F0B" w:rsidRDefault="00A97F0B" w:rsidP="00F224C3">
      <w:pPr>
        <w:pStyle w:val="ListParagraph"/>
        <w:numPr>
          <w:ilvl w:val="0"/>
          <w:numId w:val="3"/>
        </w:numPr>
      </w:pPr>
      <w:r>
        <w:t>What business problems are you trying to solve?</w:t>
      </w:r>
    </w:p>
    <w:p w14:paraId="37EF2A3E" w14:textId="1C491B0D" w:rsidR="00A97F0B" w:rsidRDefault="00230728" w:rsidP="00F224C3">
      <w:pPr>
        <w:pStyle w:val="ListParagraph"/>
        <w:numPr>
          <w:ilvl w:val="0"/>
          <w:numId w:val="3"/>
        </w:numPr>
      </w:pPr>
      <w:r>
        <w:t xml:space="preserve">Is this a supervised or unsupervised learning problem? </w:t>
      </w:r>
    </w:p>
    <w:p w14:paraId="6F7CB5E7" w14:textId="702C4C38" w:rsidR="00230728" w:rsidRDefault="00230728" w:rsidP="00230728">
      <w:pPr>
        <w:pStyle w:val="ListParagraph"/>
        <w:numPr>
          <w:ilvl w:val="1"/>
          <w:numId w:val="3"/>
        </w:numPr>
      </w:pPr>
      <w:r>
        <w:t xml:space="preserve">Is data science the correct approach? Statistics? </w:t>
      </w:r>
    </w:p>
    <w:p w14:paraId="16D42CF1" w14:textId="7517B26F" w:rsidR="00230728" w:rsidRDefault="0059196C" w:rsidP="00230728">
      <w:pPr>
        <w:pStyle w:val="ListParagraph"/>
        <w:numPr>
          <w:ilvl w:val="0"/>
          <w:numId w:val="3"/>
        </w:numPr>
      </w:pPr>
      <w:r>
        <w:t xml:space="preserve">What data do you need to perform the analysis? </w:t>
      </w:r>
    </w:p>
    <w:p w14:paraId="6E3B2889" w14:textId="39BEB7C6" w:rsidR="004A6879" w:rsidRDefault="004A6879" w:rsidP="004A6879">
      <w:pPr>
        <w:pStyle w:val="Heading3"/>
      </w:pPr>
      <w:r w:rsidRPr="004A6879">
        <w:t>Steps</w:t>
      </w:r>
    </w:p>
    <w:p w14:paraId="2C646755" w14:textId="33881FC8" w:rsidR="004A6879" w:rsidRDefault="004A6879" w:rsidP="002159FB">
      <w:pPr>
        <w:pStyle w:val="ListParagraph"/>
        <w:numPr>
          <w:ilvl w:val="0"/>
          <w:numId w:val="9"/>
        </w:numPr>
      </w:pPr>
      <w:r w:rsidRPr="00E41708">
        <w:rPr>
          <w:b/>
          <w:bCs/>
        </w:rPr>
        <w:t>Th</w:t>
      </w:r>
      <w:r w:rsidR="002159FB" w:rsidRPr="00E41708">
        <w:rPr>
          <w:b/>
          <w:bCs/>
        </w:rPr>
        <w:t>ink like and end user</w:t>
      </w:r>
      <w:r w:rsidR="002159FB">
        <w:t xml:space="preserve"> </w:t>
      </w:r>
      <w:r w:rsidR="00A465A7">
        <w:t xml:space="preserve">– stakeholder </w:t>
      </w:r>
      <w:r w:rsidR="00E41708">
        <w:t>–</w:t>
      </w:r>
      <w:r w:rsidR="00A465A7">
        <w:t xml:space="preserve"> </w:t>
      </w:r>
      <w:r w:rsidR="00E41708">
        <w:t>who will benefit from the results of the analysis.</w:t>
      </w:r>
    </w:p>
    <w:p w14:paraId="14E7E679" w14:textId="5C1BEA45" w:rsidR="002159FB" w:rsidRDefault="00C53627" w:rsidP="002159FB">
      <w:pPr>
        <w:pStyle w:val="ListParagraph"/>
        <w:numPr>
          <w:ilvl w:val="0"/>
          <w:numId w:val="9"/>
        </w:numPr>
      </w:pPr>
      <w:r w:rsidRPr="00FB281F">
        <w:rPr>
          <w:b/>
          <w:bCs/>
        </w:rPr>
        <w:t>Brainstorm problems</w:t>
      </w:r>
      <w:r w:rsidR="00630556">
        <w:t xml:space="preserve"> </w:t>
      </w:r>
      <w:r w:rsidR="00BD05DC">
        <w:t>–</w:t>
      </w:r>
      <w:r w:rsidR="00630556">
        <w:t xml:space="preserve"> </w:t>
      </w:r>
      <w:r w:rsidR="00FB281F">
        <w:t>n</w:t>
      </w:r>
      <w:r w:rsidR="00BD05DC">
        <w:t xml:space="preserve">ot </w:t>
      </w:r>
      <w:r w:rsidR="00FB281F">
        <w:t>necessarily</w:t>
      </w:r>
      <w:r w:rsidR="00BD05DC">
        <w:t xml:space="preserve"> a data science problem, sky is the limit</w:t>
      </w:r>
      <w:r w:rsidR="00FB281F">
        <w:t>.</w:t>
      </w:r>
    </w:p>
    <w:p w14:paraId="716A34A7" w14:textId="0D4EEC97" w:rsidR="00C53627" w:rsidRDefault="00C53627" w:rsidP="002159FB">
      <w:pPr>
        <w:pStyle w:val="ListParagraph"/>
        <w:numPr>
          <w:ilvl w:val="0"/>
          <w:numId w:val="9"/>
        </w:numPr>
      </w:pPr>
      <w:r w:rsidRPr="008C7C91">
        <w:rPr>
          <w:b/>
          <w:bCs/>
        </w:rPr>
        <w:t>Brainstorm solutions</w:t>
      </w:r>
      <w:r w:rsidR="00FB281F">
        <w:t xml:space="preserve"> </w:t>
      </w:r>
      <w:r w:rsidR="008C7C91">
        <w:t>–</w:t>
      </w:r>
      <w:r w:rsidR="00FB281F">
        <w:t xml:space="preserve"> </w:t>
      </w:r>
      <w:r w:rsidR="008C7C91">
        <w:t>data science is only one potential solution.</w:t>
      </w:r>
    </w:p>
    <w:p w14:paraId="68C5D8A7" w14:textId="0ED52DDD" w:rsidR="00C53627" w:rsidRDefault="00C53627" w:rsidP="002159FB">
      <w:pPr>
        <w:pStyle w:val="ListParagraph"/>
        <w:numPr>
          <w:ilvl w:val="0"/>
          <w:numId w:val="9"/>
        </w:numPr>
      </w:pPr>
      <w:r w:rsidRPr="001E6D86">
        <w:rPr>
          <w:b/>
          <w:bCs/>
        </w:rPr>
        <w:t>Determine techniques</w:t>
      </w:r>
      <w:r w:rsidR="007D2103">
        <w:t xml:space="preserve"> </w:t>
      </w:r>
      <w:r w:rsidR="001E6D86">
        <w:t>–</w:t>
      </w:r>
      <w:r w:rsidR="007D2103">
        <w:t xml:space="preserve"> </w:t>
      </w:r>
      <w:r w:rsidR="003F6363">
        <w:t>i</w:t>
      </w:r>
      <w:r w:rsidR="001E6D86">
        <w:t>s this a supervised learning or unsupervised learning</w:t>
      </w:r>
      <w:r w:rsidR="00B207A9">
        <w:t xml:space="preserve">. </w:t>
      </w:r>
    </w:p>
    <w:p w14:paraId="2621FDC0" w14:textId="094B0826" w:rsidR="00C53627" w:rsidRDefault="00C53627" w:rsidP="002159FB">
      <w:pPr>
        <w:pStyle w:val="ListParagraph"/>
        <w:numPr>
          <w:ilvl w:val="0"/>
          <w:numId w:val="9"/>
        </w:numPr>
      </w:pPr>
      <w:r w:rsidRPr="002A1571">
        <w:rPr>
          <w:b/>
          <w:bCs/>
        </w:rPr>
        <w:t>Identify data requirements</w:t>
      </w:r>
      <w:r>
        <w:t xml:space="preserve"> </w:t>
      </w:r>
      <w:r w:rsidR="003F6363">
        <w:t xml:space="preserve">– what data is required to </w:t>
      </w:r>
      <w:r w:rsidR="002A1571">
        <w:t>solve the analysis.</w:t>
      </w:r>
      <w:r w:rsidR="002506CA">
        <w:t xml:space="preserve"> Dat requirements may differ for supervised and unsupervised </w:t>
      </w:r>
      <w:r w:rsidR="00672209">
        <w:t xml:space="preserve">problems. </w:t>
      </w:r>
      <w:r w:rsidR="0018111E">
        <w:t xml:space="preserve">Do we start with an MVP, </w:t>
      </w:r>
      <w:r w:rsidR="00BE760F">
        <w:t xml:space="preserve">minimum viable product. </w:t>
      </w:r>
    </w:p>
    <w:p w14:paraId="56AC706E" w14:textId="35EEA5E2" w:rsidR="00C53627" w:rsidRPr="004A6879" w:rsidRDefault="007B51AC" w:rsidP="002159FB">
      <w:pPr>
        <w:pStyle w:val="ListParagraph"/>
        <w:numPr>
          <w:ilvl w:val="0"/>
          <w:numId w:val="9"/>
        </w:numPr>
      </w:pPr>
      <w:r w:rsidRPr="008539CA">
        <w:rPr>
          <w:b/>
          <w:bCs/>
        </w:rPr>
        <w:t>Summarize the scope and objectives</w:t>
      </w:r>
      <w:r>
        <w:t xml:space="preserve"> </w:t>
      </w:r>
      <w:r w:rsidR="007D2D0A">
        <w:t>–</w:t>
      </w:r>
      <w:r w:rsidR="002A1571">
        <w:t xml:space="preserve"> </w:t>
      </w:r>
      <w:r w:rsidR="007D2D0A">
        <w:t xml:space="preserve">What techniques and data will we use? What specific impact are we </w:t>
      </w:r>
      <w:r w:rsidR="008539CA">
        <w:t xml:space="preserve">trying to make? What is the goal? </w:t>
      </w:r>
    </w:p>
    <w:p w14:paraId="131D51CE" w14:textId="2B5F7377" w:rsidR="00452A06" w:rsidRDefault="00452A06" w:rsidP="00452A06">
      <w:pPr>
        <w:pStyle w:val="Heading2"/>
      </w:pPr>
      <w:r>
        <w:t>Gathering Data</w:t>
      </w:r>
    </w:p>
    <w:p w14:paraId="41211B9D" w14:textId="6C036733" w:rsidR="00452A06" w:rsidRDefault="00324B68" w:rsidP="00452A06">
      <w:r>
        <w:t xml:space="preserve">Data is the foundation of the </w:t>
      </w:r>
      <w:proofErr w:type="gramStart"/>
      <w:r>
        <w:t>project,</w:t>
      </w:r>
      <w:proofErr w:type="gramEnd"/>
      <w:r>
        <w:t xml:space="preserve"> it is important to collect the right data. </w:t>
      </w:r>
      <w:r w:rsidR="00B6393D">
        <w:t>Data can come from many different sources:</w:t>
      </w:r>
    </w:p>
    <w:p w14:paraId="2D190649" w14:textId="3F46A12C" w:rsidR="00B6393D" w:rsidRDefault="00B6393D" w:rsidP="00B6393D">
      <w:pPr>
        <w:pStyle w:val="ListParagraph"/>
        <w:numPr>
          <w:ilvl w:val="0"/>
          <w:numId w:val="4"/>
        </w:numPr>
      </w:pPr>
      <w:r>
        <w:t>Files (flat, spreadsheets</w:t>
      </w:r>
      <w:r w:rsidR="00AB1F84">
        <w:t>, etc.</w:t>
      </w:r>
    </w:p>
    <w:p w14:paraId="07D248C5" w14:textId="6C9D5AB8" w:rsidR="00AB1F84" w:rsidRDefault="00AB1F84" w:rsidP="00B6393D">
      <w:pPr>
        <w:pStyle w:val="ListParagraph"/>
        <w:numPr>
          <w:ilvl w:val="0"/>
          <w:numId w:val="4"/>
        </w:numPr>
      </w:pPr>
      <w:r>
        <w:t>Databases</w:t>
      </w:r>
    </w:p>
    <w:p w14:paraId="157987AE" w14:textId="749C9C68" w:rsidR="00AB1F84" w:rsidRDefault="00AB1F84" w:rsidP="00B6393D">
      <w:pPr>
        <w:pStyle w:val="ListParagraph"/>
        <w:numPr>
          <w:ilvl w:val="0"/>
          <w:numId w:val="4"/>
        </w:numPr>
      </w:pPr>
      <w:r>
        <w:t>Websites</w:t>
      </w:r>
    </w:p>
    <w:p w14:paraId="42822CFD" w14:textId="059B01AC" w:rsidR="00AB1F84" w:rsidRDefault="00AB1F84" w:rsidP="00B6393D">
      <w:pPr>
        <w:pStyle w:val="ListParagraph"/>
        <w:numPr>
          <w:ilvl w:val="0"/>
          <w:numId w:val="4"/>
        </w:numPr>
      </w:pPr>
      <w:r>
        <w:t>APIs</w:t>
      </w:r>
    </w:p>
    <w:p w14:paraId="509D808E" w14:textId="2844A644" w:rsidR="004A034B" w:rsidRDefault="00624874" w:rsidP="004A034B">
      <w:r>
        <w:t xml:space="preserve">Pandas Axis = 0 </w:t>
      </w:r>
      <w:r w:rsidR="00CA17D8">
        <w:t xml:space="preserve">targets a row, 1 </w:t>
      </w:r>
      <w:proofErr w:type="gramStart"/>
      <w:r w:rsidR="00CA17D8">
        <w:t>targets</w:t>
      </w:r>
      <w:proofErr w:type="gramEnd"/>
      <w:r w:rsidR="00CA17D8">
        <w:t xml:space="preserve"> a column. </w:t>
      </w:r>
    </w:p>
    <w:p w14:paraId="4921AF35" w14:textId="0982901C" w:rsidR="00CA6693" w:rsidRDefault="0002550C" w:rsidP="0002550C">
      <w:pPr>
        <w:pStyle w:val="Heading3"/>
      </w:pPr>
      <w:r>
        <w:lastRenderedPageBreak/>
        <w:t xml:space="preserve">Reading Data </w:t>
      </w:r>
      <w:proofErr w:type="gramStart"/>
      <w:r>
        <w:t>Into</w:t>
      </w:r>
      <w:proofErr w:type="gramEnd"/>
      <w:r>
        <w:t xml:space="preserve"> a </w:t>
      </w:r>
      <w:proofErr w:type="spellStart"/>
      <w:r>
        <w:t>Dataframe</w:t>
      </w:r>
      <w:proofErr w:type="spellEnd"/>
    </w:p>
    <w:p w14:paraId="4100742C" w14:textId="5ECEB00D" w:rsidR="00A251CD" w:rsidRPr="00A251CD" w:rsidRDefault="00A251CD" w:rsidP="00A251CD">
      <w:r>
        <w:t xml:space="preserve">Assumes that Pandas is loaded as pd. </w:t>
      </w:r>
    </w:p>
    <w:p w14:paraId="411C5051" w14:textId="43B3E879" w:rsidR="0002550C" w:rsidRPr="00277BD8" w:rsidRDefault="00D54E90" w:rsidP="00277BD8">
      <w:pPr>
        <w:pStyle w:val="Heading4"/>
      </w:pPr>
      <w:r w:rsidRPr="00277BD8">
        <w:t>Flat File</w:t>
      </w:r>
    </w:p>
    <w:p w14:paraId="228AEB86" w14:textId="110C0291" w:rsidR="00D54E90" w:rsidRDefault="00A73D6B" w:rsidP="0002550C">
      <w:proofErr w:type="spellStart"/>
      <w:r w:rsidRPr="00E0546E">
        <w:rPr>
          <w:rStyle w:val="CodeChar"/>
        </w:rPr>
        <w:t>p</w:t>
      </w:r>
      <w:r w:rsidR="00A251CD" w:rsidRPr="00E0546E">
        <w:rPr>
          <w:rStyle w:val="CodeChar"/>
        </w:rPr>
        <w:t>d.read</w:t>
      </w:r>
      <w:r w:rsidRPr="00E0546E">
        <w:rPr>
          <w:rStyle w:val="CodeChar"/>
        </w:rPr>
        <w:t>_csv</w:t>
      </w:r>
      <w:proofErr w:type="spellEnd"/>
      <w:r w:rsidR="00C4121B" w:rsidRPr="00E0546E">
        <w:rPr>
          <w:rStyle w:val="CodeChar"/>
        </w:rPr>
        <w:t>(</w:t>
      </w:r>
      <w:proofErr w:type="spellStart"/>
      <w:r w:rsidR="00C4121B" w:rsidRPr="00E0546E">
        <w:rPr>
          <w:rStyle w:val="CodeChar"/>
        </w:rPr>
        <w:t>file_path</w:t>
      </w:r>
      <w:proofErr w:type="spellEnd"/>
      <w:r w:rsidR="00C4121B" w:rsidRPr="00E0546E">
        <w:rPr>
          <w:rStyle w:val="CodeChar"/>
        </w:rPr>
        <w:t xml:space="preserve">, </w:t>
      </w:r>
      <w:proofErr w:type="spellStart"/>
      <w:r w:rsidR="00B93131" w:rsidRPr="00E0546E">
        <w:rPr>
          <w:rStyle w:val="CodeChar"/>
        </w:rPr>
        <w:t>sep</w:t>
      </w:r>
      <w:proofErr w:type="spellEnd"/>
      <w:r w:rsidR="00B93131" w:rsidRPr="00E0546E">
        <w:rPr>
          <w:rStyle w:val="CodeChar"/>
        </w:rPr>
        <w:t>, header</w:t>
      </w:r>
      <w:r w:rsidR="00C4121B" w:rsidRPr="00E0546E">
        <w:rPr>
          <w:rStyle w:val="CodeChar"/>
        </w:rPr>
        <w:t>)</w:t>
      </w:r>
      <w:r>
        <w:t xml:space="preserve"> </w:t>
      </w:r>
      <w:r w:rsidR="00942417">
        <w:t>– load a typical flat file and you can specify the separator</w:t>
      </w:r>
      <w:r w:rsidR="00CC7EF6">
        <w:t xml:space="preserve">. </w:t>
      </w:r>
    </w:p>
    <w:p w14:paraId="5908E682" w14:textId="05B2A849" w:rsidR="00D54E90" w:rsidRPr="00277BD8" w:rsidRDefault="00D54E90" w:rsidP="00277BD8">
      <w:pPr>
        <w:pStyle w:val="Heading4"/>
      </w:pPr>
      <w:r w:rsidRPr="00277BD8">
        <w:t>Spreadsheet</w:t>
      </w:r>
    </w:p>
    <w:p w14:paraId="2D06DEC6" w14:textId="46E02E0B" w:rsidR="00D54E90" w:rsidRDefault="00A73D6B" w:rsidP="0002550C">
      <w:proofErr w:type="spellStart"/>
      <w:proofErr w:type="gramStart"/>
      <w:r w:rsidRPr="00E0546E">
        <w:rPr>
          <w:rStyle w:val="CodeChar"/>
        </w:rPr>
        <w:t>pd.read</w:t>
      </w:r>
      <w:proofErr w:type="gramEnd"/>
      <w:r w:rsidRPr="00E0546E">
        <w:rPr>
          <w:rStyle w:val="CodeChar"/>
        </w:rPr>
        <w:t>_excel</w:t>
      </w:r>
      <w:proofErr w:type="spellEnd"/>
      <w:r w:rsidR="00C4121B" w:rsidRPr="00E0546E">
        <w:rPr>
          <w:rStyle w:val="CodeChar"/>
        </w:rPr>
        <w:t>(</w:t>
      </w:r>
      <w:proofErr w:type="spellStart"/>
      <w:r w:rsidR="00C4121B" w:rsidRPr="00E0546E">
        <w:rPr>
          <w:rStyle w:val="CodeChar"/>
        </w:rPr>
        <w:t>file_path</w:t>
      </w:r>
      <w:proofErr w:type="spellEnd"/>
      <w:r w:rsidR="00C4121B" w:rsidRPr="00E0546E">
        <w:rPr>
          <w:rStyle w:val="CodeChar"/>
        </w:rPr>
        <w:t>,</w:t>
      </w:r>
      <w:r w:rsidR="00B93131" w:rsidRPr="00E0546E">
        <w:rPr>
          <w:rStyle w:val="CodeChar"/>
        </w:rPr>
        <w:t xml:space="preserve"> </w:t>
      </w:r>
      <w:proofErr w:type="spellStart"/>
      <w:r w:rsidR="00B93131" w:rsidRPr="00E0546E">
        <w:rPr>
          <w:rStyle w:val="CodeChar"/>
        </w:rPr>
        <w:t>sheet_name</w:t>
      </w:r>
      <w:proofErr w:type="spellEnd"/>
      <w:r w:rsidR="00C4121B" w:rsidRPr="00E0546E">
        <w:rPr>
          <w:rStyle w:val="CodeChar"/>
        </w:rPr>
        <w:t>)</w:t>
      </w:r>
      <w:r>
        <w:t xml:space="preserve"> </w:t>
      </w:r>
      <w:r w:rsidR="00394CDD">
        <w:t>–</w:t>
      </w:r>
      <w:r>
        <w:t xml:space="preserve"> </w:t>
      </w:r>
      <w:r w:rsidR="00394CDD">
        <w:t>to load data from a spreadsheet</w:t>
      </w:r>
      <w:r w:rsidR="009F0246">
        <w:t>, sheet name is the zero based sheet number of the work book</w:t>
      </w:r>
      <w:r w:rsidR="00AC0E23">
        <w:t xml:space="preserve">. </w:t>
      </w:r>
    </w:p>
    <w:p w14:paraId="570F7CF6" w14:textId="6F7A4610" w:rsidR="00D54E90" w:rsidRDefault="00AC0E23" w:rsidP="00D54E90">
      <w:pPr>
        <w:pStyle w:val="Heading4"/>
      </w:pPr>
      <w:r>
        <w:t>JSON Data</w:t>
      </w:r>
    </w:p>
    <w:p w14:paraId="0FB0A83B" w14:textId="1BB961F3" w:rsidR="00D54E90" w:rsidRDefault="00C4121B" w:rsidP="0002550C">
      <w:proofErr w:type="spellStart"/>
      <w:r w:rsidRPr="00E0546E">
        <w:rPr>
          <w:rStyle w:val="CodeChar"/>
        </w:rPr>
        <w:t>p</w:t>
      </w:r>
      <w:r w:rsidR="00A73D6B" w:rsidRPr="00E0546E">
        <w:rPr>
          <w:rStyle w:val="CodeChar"/>
        </w:rPr>
        <w:t>d.</w:t>
      </w:r>
      <w:r w:rsidRPr="00E0546E">
        <w:rPr>
          <w:rStyle w:val="CodeChar"/>
        </w:rPr>
        <w:t>read_json</w:t>
      </w:r>
      <w:proofErr w:type="spellEnd"/>
      <w:r w:rsidRPr="00E0546E">
        <w:rPr>
          <w:rStyle w:val="CodeChar"/>
        </w:rPr>
        <w:t>(</w:t>
      </w:r>
      <w:proofErr w:type="spellStart"/>
      <w:r w:rsidRPr="00E0546E">
        <w:rPr>
          <w:rStyle w:val="CodeChar"/>
        </w:rPr>
        <w:t>file_path</w:t>
      </w:r>
      <w:proofErr w:type="spellEnd"/>
      <w:r w:rsidRPr="00E0546E">
        <w:rPr>
          <w:rStyle w:val="CodeChar"/>
        </w:rPr>
        <w:t>)</w:t>
      </w:r>
      <w:r>
        <w:t xml:space="preserve"> </w:t>
      </w:r>
      <w:r w:rsidR="00394CDD">
        <w:t>–</w:t>
      </w:r>
      <w:r>
        <w:t xml:space="preserve"> </w:t>
      </w:r>
      <w:r w:rsidR="00394CDD">
        <w:t>read in JSON data</w:t>
      </w:r>
    </w:p>
    <w:p w14:paraId="7313E446" w14:textId="77777777" w:rsidR="00AC0E23" w:rsidRDefault="00AC0E23" w:rsidP="00AC0E23">
      <w:pPr>
        <w:pStyle w:val="Heading4"/>
      </w:pPr>
      <w:r>
        <w:t>Database</w:t>
      </w:r>
    </w:p>
    <w:p w14:paraId="3B5C5E89" w14:textId="47639A55" w:rsidR="00AC0E23" w:rsidRDefault="00D07C9D" w:rsidP="00AC0E23">
      <w:proofErr w:type="spellStart"/>
      <w:r w:rsidRPr="00E0546E">
        <w:rPr>
          <w:rStyle w:val="CodeChar"/>
        </w:rPr>
        <w:t>pd.read_sql</w:t>
      </w:r>
      <w:proofErr w:type="spellEnd"/>
      <w:r w:rsidRPr="00E0546E">
        <w:rPr>
          <w:rStyle w:val="CodeChar"/>
        </w:rPr>
        <w:t>()</w:t>
      </w:r>
      <w:r>
        <w:t xml:space="preserve"> – read in data from a SQL database. </w:t>
      </w:r>
      <w:r w:rsidR="00BD4F4A">
        <w:t xml:space="preserve">First import a database driver, connect to the database and then </w:t>
      </w:r>
      <w:r w:rsidR="00277BD8">
        <w:t xml:space="preserve">use </w:t>
      </w:r>
      <w:proofErr w:type="spellStart"/>
      <w:proofErr w:type="gramStart"/>
      <w:r w:rsidR="00277BD8">
        <w:t>pd.read</w:t>
      </w:r>
      <w:proofErr w:type="gramEnd"/>
      <w:r w:rsidR="00277BD8">
        <w:t>_sql</w:t>
      </w:r>
      <w:proofErr w:type="spellEnd"/>
      <w:r w:rsidR="00277BD8">
        <w:t xml:space="preserve">() to query the database. </w:t>
      </w:r>
    </w:p>
    <w:p w14:paraId="1D38198C" w14:textId="07E19AC9" w:rsidR="005E7442" w:rsidRDefault="005E7442" w:rsidP="00351968">
      <w:pPr>
        <w:spacing w:after="0"/>
        <w:rPr>
          <w:b/>
          <w:bCs/>
        </w:rPr>
      </w:pPr>
      <w:r w:rsidRPr="005E7442">
        <w:rPr>
          <w:b/>
          <w:bCs/>
        </w:rPr>
        <w:t>Fr</w:t>
      </w:r>
      <w:r w:rsidR="008E0C4E">
        <w:rPr>
          <w:b/>
          <w:bCs/>
        </w:rPr>
        <w:t>om</w:t>
      </w:r>
      <w:r w:rsidRPr="005E7442">
        <w:rPr>
          <w:b/>
          <w:bCs/>
        </w:rPr>
        <w:t xml:space="preserve"> SQLite3</w:t>
      </w:r>
    </w:p>
    <w:p w14:paraId="697585B2" w14:textId="4B120E18" w:rsidR="005E7442" w:rsidRDefault="0078731F" w:rsidP="00AA256E">
      <w:pPr>
        <w:pStyle w:val="Code"/>
      </w:pPr>
      <w:r>
        <w:t>i</w:t>
      </w:r>
      <w:r w:rsidR="005E7442" w:rsidRPr="0078731F">
        <w:t xml:space="preserve">mport </w:t>
      </w:r>
      <w:r w:rsidRPr="0078731F">
        <w:t>sqlite3</w:t>
      </w:r>
      <w:r>
        <w:t xml:space="preserve"> </w:t>
      </w:r>
    </w:p>
    <w:p w14:paraId="17BE90CE" w14:textId="449005ED" w:rsidR="0078731F" w:rsidRDefault="0078731F" w:rsidP="00AA256E">
      <w:pPr>
        <w:pStyle w:val="Code"/>
      </w:pPr>
      <w:r>
        <w:t>conn = sqlite3.connect(‘</w:t>
      </w:r>
      <w:proofErr w:type="spellStart"/>
      <w:r>
        <w:t>maven.</w:t>
      </w:r>
      <w:r w:rsidR="00351968">
        <w:t>db</w:t>
      </w:r>
      <w:proofErr w:type="spellEnd"/>
      <w:r>
        <w:t>’)</w:t>
      </w:r>
    </w:p>
    <w:p w14:paraId="6AB1FC1F" w14:textId="5A5D5658" w:rsidR="00096451" w:rsidRDefault="00096451" w:rsidP="00AA256E">
      <w:pPr>
        <w:pStyle w:val="Code"/>
      </w:pPr>
      <w:proofErr w:type="spellStart"/>
      <w:r>
        <w:t>pd.read.sql</w:t>
      </w:r>
      <w:proofErr w:type="spellEnd"/>
      <w:r>
        <w:t>(‘SELECT * FROM courses’</w:t>
      </w:r>
      <w:r w:rsidR="00021BF4">
        <w:t>, conn</w:t>
      </w:r>
      <w:r>
        <w:t>)</w:t>
      </w:r>
    </w:p>
    <w:p w14:paraId="0F8BC563" w14:textId="6F59DD85" w:rsidR="00351968" w:rsidRPr="0078731F" w:rsidRDefault="002C3CD7" w:rsidP="00AA256E">
      <w:pPr>
        <w:pStyle w:val="Code"/>
      </w:pPr>
      <w:proofErr w:type="spellStart"/>
      <w:r>
        <w:t>df.</w:t>
      </w:r>
      <w:r w:rsidR="00B66BCB">
        <w:t>head</w:t>
      </w:r>
      <w:proofErr w:type="spellEnd"/>
      <w:r w:rsidR="00B66BCB">
        <w:t xml:space="preserve">(), </w:t>
      </w:r>
      <w:proofErr w:type="spellStart"/>
      <w:r w:rsidR="00B66BCB">
        <w:t>df.shape</w:t>
      </w:r>
      <w:proofErr w:type="spellEnd"/>
      <w:r w:rsidR="00B66BCB">
        <w:t xml:space="preserve">, </w:t>
      </w:r>
      <w:proofErr w:type="spellStart"/>
      <w:r w:rsidR="00B66BCB">
        <w:t>df.describe</w:t>
      </w:r>
      <w:proofErr w:type="spellEnd"/>
      <w:r w:rsidR="00B66BCB">
        <w:t>()</w:t>
      </w:r>
    </w:p>
    <w:p w14:paraId="49978C04" w14:textId="77777777" w:rsidR="00004F06" w:rsidRDefault="00004F06" w:rsidP="00452A06">
      <w:pPr>
        <w:pStyle w:val="Heading2"/>
      </w:pPr>
    </w:p>
    <w:p w14:paraId="66D7F724" w14:textId="661B8A5A" w:rsidR="00452A06" w:rsidRDefault="00452A06" w:rsidP="00452A06">
      <w:pPr>
        <w:pStyle w:val="Heading2"/>
      </w:pPr>
      <w:r>
        <w:t>Cleaning Data</w:t>
      </w:r>
    </w:p>
    <w:p w14:paraId="30F25B73" w14:textId="2A91A37B" w:rsidR="00452A06" w:rsidRDefault="008264E1" w:rsidP="00452A06">
      <w:r>
        <w:t xml:space="preserve">Garbage in, garbage out. </w:t>
      </w:r>
      <w:r w:rsidR="006B080F">
        <w:t>Data</w:t>
      </w:r>
      <w:r w:rsidR="00707768">
        <w:t xml:space="preserve"> must be properly cleaned and prepared</w:t>
      </w:r>
      <w:r w:rsidR="003A748B">
        <w:t>. This is less fun but very important to the data science workflow</w:t>
      </w:r>
      <w:r w:rsidR="00D63E1A">
        <w:t xml:space="preserve">, 50 to 80% of the project is spent here. </w:t>
      </w:r>
      <w:r w:rsidR="001A524E">
        <w:t xml:space="preserve">Getting raw </w:t>
      </w:r>
      <w:r w:rsidR="00B53431">
        <w:t>data into a format ready for analysis.</w:t>
      </w:r>
    </w:p>
    <w:p w14:paraId="65CDDBC0" w14:textId="1DED82D6" w:rsidR="00707768" w:rsidRDefault="00707768" w:rsidP="00707768">
      <w:pPr>
        <w:pStyle w:val="ListParagraph"/>
        <w:numPr>
          <w:ilvl w:val="0"/>
          <w:numId w:val="5"/>
        </w:numPr>
      </w:pPr>
      <w:r>
        <w:t>Correcting data types</w:t>
      </w:r>
    </w:p>
    <w:p w14:paraId="79A3BB21" w14:textId="5CA98F46" w:rsidR="00707768" w:rsidRDefault="00707768" w:rsidP="00707768">
      <w:pPr>
        <w:pStyle w:val="ListParagraph"/>
        <w:numPr>
          <w:ilvl w:val="0"/>
          <w:numId w:val="5"/>
        </w:numPr>
      </w:pPr>
      <w:r>
        <w:t>Imputing missing data</w:t>
      </w:r>
    </w:p>
    <w:p w14:paraId="73EBBF73" w14:textId="1ED54C35" w:rsidR="00233774" w:rsidRDefault="00233774" w:rsidP="00707768">
      <w:pPr>
        <w:pStyle w:val="ListParagraph"/>
        <w:numPr>
          <w:ilvl w:val="0"/>
          <w:numId w:val="5"/>
        </w:numPr>
      </w:pPr>
      <w:r>
        <w:t>Dealing with data inconsistencies</w:t>
      </w:r>
    </w:p>
    <w:p w14:paraId="682B7E49" w14:textId="55CFF37D" w:rsidR="00233774" w:rsidRDefault="00233774" w:rsidP="00707768">
      <w:pPr>
        <w:pStyle w:val="ListParagraph"/>
        <w:numPr>
          <w:ilvl w:val="0"/>
          <w:numId w:val="5"/>
        </w:numPr>
      </w:pPr>
      <w:r>
        <w:t>Reformatting the data</w:t>
      </w:r>
    </w:p>
    <w:p w14:paraId="17ADB3CF" w14:textId="4D922EC8" w:rsidR="00AA256E" w:rsidRDefault="00DD31DB" w:rsidP="00727489">
      <w:pPr>
        <w:pStyle w:val="ListParagraph"/>
        <w:numPr>
          <w:ilvl w:val="0"/>
          <w:numId w:val="5"/>
        </w:numPr>
      </w:pPr>
      <w:r>
        <w:t xml:space="preserve">Outliers </w:t>
      </w:r>
    </w:p>
    <w:p w14:paraId="7E02FA5C" w14:textId="21908D9A" w:rsidR="00DD31DB" w:rsidRDefault="00AE66D5" w:rsidP="00AE66D5">
      <w:pPr>
        <w:pStyle w:val="Heading3"/>
      </w:pPr>
      <w:r>
        <w:t>Checking for Duplicate Values</w:t>
      </w:r>
    </w:p>
    <w:p w14:paraId="7EF4AA4D" w14:textId="67E29FBB" w:rsidR="00AE66D5" w:rsidRDefault="00AE66D5" w:rsidP="00AE66D5">
      <w:pPr>
        <w:jc w:val="both"/>
      </w:pPr>
      <w:r>
        <w:t xml:space="preserve">If your project requires no duplicate values </w:t>
      </w:r>
      <w:proofErr w:type="gramStart"/>
      <w:r>
        <w:t>in a given</w:t>
      </w:r>
      <w:proofErr w:type="gramEnd"/>
      <w:r>
        <w:t xml:space="preserve"> field the following code should be used. The first line compares the number of unique values and the shape of  </w:t>
      </w:r>
      <w:proofErr w:type="spellStart"/>
      <w:r>
        <w:t>dataframe</w:t>
      </w:r>
      <w:proofErr w:type="spellEnd"/>
      <w:r>
        <w:t xml:space="preserve">. </w:t>
      </w:r>
    </w:p>
    <w:p w14:paraId="0F324C48" w14:textId="77777777" w:rsidR="00AE66D5" w:rsidRDefault="00AE66D5" w:rsidP="008C64F0">
      <w:pPr>
        <w:spacing w:after="0"/>
        <w:rPr>
          <w:b/>
          <w:bCs/>
          <w:color w:val="0505FF"/>
        </w:rPr>
      </w:pPr>
      <w:proofErr w:type="spellStart"/>
      <w:r w:rsidRPr="00AE66D5">
        <w:rPr>
          <w:b/>
          <w:bCs/>
          <w:color w:val="0505FF"/>
        </w:rPr>
        <w:t>df</w:t>
      </w:r>
      <w:proofErr w:type="spellEnd"/>
      <w:r w:rsidRPr="00AE66D5">
        <w:rPr>
          <w:b/>
          <w:bCs/>
          <w:color w:val="0505FF"/>
        </w:rPr>
        <w:t>[‘</w:t>
      </w:r>
      <w:proofErr w:type="spellStart"/>
      <w:r w:rsidRPr="00AE66D5">
        <w:rPr>
          <w:b/>
          <w:bCs/>
          <w:color w:val="0505FF"/>
        </w:rPr>
        <w:t>enrolleea_id</w:t>
      </w:r>
      <w:proofErr w:type="spellEnd"/>
      <w:r w:rsidRPr="00AE66D5">
        <w:rPr>
          <w:b/>
          <w:bCs/>
          <w:color w:val="0505FF"/>
        </w:rPr>
        <w:t>’].</w:t>
      </w:r>
      <w:proofErr w:type="spellStart"/>
      <w:r w:rsidRPr="00AE66D5">
        <w:rPr>
          <w:b/>
          <w:bCs/>
          <w:color w:val="0505FF"/>
        </w:rPr>
        <w:t>nunique</w:t>
      </w:r>
      <w:proofErr w:type="spellEnd"/>
      <w:r w:rsidRPr="00AE66D5">
        <w:rPr>
          <w:b/>
          <w:bCs/>
          <w:color w:val="0505FF"/>
        </w:rPr>
        <w:t xml:space="preserve">() = </w:t>
      </w:r>
      <w:proofErr w:type="spellStart"/>
      <w:r w:rsidRPr="00AE66D5">
        <w:rPr>
          <w:b/>
          <w:bCs/>
          <w:color w:val="0505FF"/>
        </w:rPr>
        <w:t>df.shape</w:t>
      </w:r>
      <w:proofErr w:type="spellEnd"/>
      <w:r w:rsidRPr="00AE66D5">
        <w:rPr>
          <w:b/>
          <w:bCs/>
          <w:color w:val="0505FF"/>
        </w:rPr>
        <w:t>[0]</w:t>
      </w:r>
    </w:p>
    <w:p w14:paraId="38B28461" w14:textId="6DE9A08A" w:rsidR="00AE66D5" w:rsidRDefault="00AE66D5" w:rsidP="008C64F0">
      <w:pPr>
        <w:spacing w:after="0"/>
        <w:rPr>
          <w:b/>
          <w:bCs/>
          <w:color w:val="0505FF"/>
        </w:rPr>
      </w:pPr>
      <w:proofErr w:type="spellStart"/>
      <w:r>
        <w:rPr>
          <w:b/>
          <w:bCs/>
          <w:color w:val="0505FF"/>
        </w:rPr>
        <w:t>df</w:t>
      </w:r>
      <w:proofErr w:type="spellEnd"/>
      <w:r>
        <w:rPr>
          <w:b/>
          <w:bCs/>
          <w:color w:val="0505FF"/>
        </w:rPr>
        <w:t xml:space="preserve">[‘duplicated’] = </w:t>
      </w:r>
      <w:proofErr w:type="spellStart"/>
      <w:r>
        <w:rPr>
          <w:b/>
          <w:bCs/>
          <w:color w:val="0505FF"/>
        </w:rPr>
        <w:t>df.drop</w:t>
      </w:r>
      <w:proofErr w:type="spellEnd"/>
      <w:r w:rsidRPr="00AE66D5">
        <w:rPr>
          <w:b/>
          <w:bCs/>
          <w:color w:val="0505FF"/>
        </w:rPr>
        <w:t xml:space="preserve"> </w:t>
      </w:r>
      <w:r w:rsidR="00E13B32">
        <w:rPr>
          <w:b/>
          <w:bCs/>
          <w:color w:val="0505FF"/>
        </w:rPr>
        <w:t>(columns = [‘</w:t>
      </w:r>
      <w:proofErr w:type="spellStart"/>
      <w:r w:rsidR="00E13B32">
        <w:rPr>
          <w:b/>
          <w:bCs/>
          <w:color w:val="0505FF"/>
        </w:rPr>
        <w:t>enrollee_id</w:t>
      </w:r>
      <w:proofErr w:type="spellEnd"/>
      <w:r w:rsidR="00E13B32">
        <w:rPr>
          <w:b/>
          <w:bCs/>
          <w:color w:val="0505FF"/>
        </w:rPr>
        <w:t xml:space="preserve"> ’]).duplicated</w:t>
      </w:r>
      <w:r w:rsidR="00F827F0">
        <w:rPr>
          <w:b/>
          <w:bCs/>
          <w:color w:val="0505FF"/>
        </w:rPr>
        <w:t>()</w:t>
      </w:r>
    </w:p>
    <w:p w14:paraId="1AD5CC4E" w14:textId="7A45F4CF" w:rsidR="00F827F0" w:rsidRDefault="00F827F0" w:rsidP="008C64F0">
      <w:pPr>
        <w:spacing w:after="0"/>
        <w:rPr>
          <w:b/>
          <w:bCs/>
          <w:color w:val="0505FF"/>
        </w:rPr>
      </w:pPr>
      <w:proofErr w:type="spellStart"/>
      <w:r>
        <w:rPr>
          <w:b/>
          <w:bCs/>
          <w:color w:val="0505FF"/>
        </w:rPr>
        <w:t>df</w:t>
      </w:r>
      <w:proofErr w:type="spellEnd"/>
      <w:r>
        <w:rPr>
          <w:b/>
          <w:bCs/>
          <w:color w:val="0505FF"/>
        </w:rPr>
        <w:t>[‘</w:t>
      </w:r>
      <w:proofErr w:type="spellStart"/>
      <w:r>
        <w:rPr>
          <w:b/>
          <w:bCs/>
          <w:color w:val="0505FF"/>
        </w:rPr>
        <w:t>duplicted</w:t>
      </w:r>
      <w:proofErr w:type="spellEnd"/>
      <w:r>
        <w:rPr>
          <w:b/>
          <w:bCs/>
          <w:color w:val="0505FF"/>
        </w:rPr>
        <w:t>’].</w:t>
      </w:r>
      <w:proofErr w:type="spellStart"/>
      <w:r>
        <w:rPr>
          <w:b/>
          <w:bCs/>
          <w:color w:val="0505FF"/>
        </w:rPr>
        <w:t>value_counts</w:t>
      </w:r>
      <w:proofErr w:type="spellEnd"/>
      <w:r>
        <w:rPr>
          <w:b/>
          <w:bCs/>
          <w:color w:val="0505FF"/>
        </w:rPr>
        <w:t>()</w:t>
      </w:r>
    </w:p>
    <w:p w14:paraId="69D7705E" w14:textId="69E1E2AE" w:rsidR="00F827F0" w:rsidRDefault="00F827F0" w:rsidP="008C64F0">
      <w:pPr>
        <w:spacing w:after="0"/>
        <w:rPr>
          <w:b/>
          <w:bCs/>
          <w:color w:val="0505FF"/>
        </w:rPr>
      </w:pPr>
      <w:proofErr w:type="spellStart"/>
      <w:r>
        <w:rPr>
          <w:b/>
          <w:bCs/>
          <w:color w:val="0505FF"/>
        </w:rPr>
        <w:t>df.drop</w:t>
      </w:r>
      <w:proofErr w:type="spellEnd"/>
      <w:r>
        <w:rPr>
          <w:b/>
          <w:bCs/>
          <w:color w:val="0505FF"/>
        </w:rPr>
        <w:t>(</w:t>
      </w:r>
      <w:proofErr w:type="spellStart"/>
      <w:r>
        <w:rPr>
          <w:b/>
          <w:bCs/>
          <w:color w:val="0505FF"/>
        </w:rPr>
        <w:t>df</w:t>
      </w:r>
      <w:proofErr w:type="spellEnd"/>
      <w:r>
        <w:rPr>
          <w:b/>
          <w:bCs/>
          <w:color w:val="0505FF"/>
        </w:rPr>
        <w:t>[</w:t>
      </w:r>
      <w:proofErr w:type="spellStart"/>
      <w:r>
        <w:rPr>
          <w:b/>
          <w:bCs/>
          <w:color w:val="0505FF"/>
        </w:rPr>
        <w:t>df</w:t>
      </w:r>
      <w:proofErr w:type="spellEnd"/>
      <w:r>
        <w:rPr>
          <w:b/>
          <w:bCs/>
          <w:color w:val="0505FF"/>
        </w:rPr>
        <w:t xml:space="preserve">[‘duplicated’] == True].index, </w:t>
      </w:r>
      <w:proofErr w:type="spellStart"/>
      <w:r>
        <w:rPr>
          <w:b/>
          <w:bCs/>
          <w:color w:val="0505FF"/>
        </w:rPr>
        <w:t>inplace</w:t>
      </w:r>
      <w:proofErr w:type="spellEnd"/>
      <w:r>
        <w:rPr>
          <w:b/>
          <w:bCs/>
          <w:color w:val="0505FF"/>
        </w:rPr>
        <w:t>=True)</w:t>
      </w:r>
    </w:p>
    <w:p w14:paraId="47D3DE82" w14:textId="7672F27D" w:rsidR="00F827F0" w:rsidRDefault="00F827F0" w:rsidP="008C64F0">
      <w:pPr>
        <w:spacing w:after="0"/>
        <w:rPr>
          <w:b/>
          <w:bCs/>
          <w:color w:val="0505FF"/>
        </w:rPr>
      </w:pPr>
      <w:proofErr w:type="spellStart"/>
      <w:r>
        <w:rPr>
          <w:b/>
          <w:bCs/>
          <w:color w:val="0505FF"/>
        </w:rPr>
        <w:t>df.head</w:t>
      </w:r>
      <w:proofErr w:type="spellEnd"/>
      <w:r>
        <w:rPr>
          <w:b/>
          <w:bCs/>
          <w:color w:val="0505FF"/>
        </w:rPr>
        <w:t>()</w:t>
      </w:r>
    </w:p>
    <w:p w14:paraId="13468D2A" w14:textId="1B9C52F6" w:rsidR="00F827F0" w:rsidRDefault="00F827F0" w:rsidP="008C64F0">
      <w:pPr>
        <w:spacing w:after="0"/>
        <w:rPr>
          <w:b/>
          <w:bCs/>
          <w:color w:val="0505FF"/>
        </w:rPr>
      </w:pPr>
      <w:r>
        <w:rPr>
          <w:b/>
          <w:bCs/>
          <w:color w:val="0505FF"/>
        </w:rPr>
        <w:t>print(</w:t>
      </w:r>
      <w:proofErr w:type="spellStart"/>
      <w:r>
        <w:rPr>
          <w:b/>
          <w:bCs/>
          <w:color w:val="0505FF"/>
        </w:rPr>
        <w:t>f”New</w:t>
      </w:r>
      <w:proofErr w:type="spellEnd"/>
      <w:r>
        <w:rPr>
          <w:b/>
          <w:bCs/>
          <w:color w:val="0505FF"/>
        </w:rPr>
        <w:t xml:space="preserve"> </w:t>
      </w:r>
      <w:proofErr w:type="spellStart"/>
      <w:r>
        <w:rPr>
          <w:b/>
          <w:bCs/>
          <w:color w:val="0505FF"/>
        </w:rPr>
        <w:t>df</w:t>
      </w:r>
      <w:proofErr w:type="spellEnd"/>
      <w:r>
        <w:rPr>
          <w:b/>
          <w:bCs/>
          <w:color w:val="0505FF"/>
        </w:rPr>
        <w:t xml:space="preserve"> size is {</w:t>
      </w:r>
      <w:proofErr w:type="spellStart"/>
      <w:r w:rsidR="00BC573F">
        <w:rPr>
          <w:b/>
          <w:bCs/>
          <w:color w:val="0505FF"/>
        </w:rPr>
        <w:t>df.shape</w:t>
      </w:r>
      <w:proofErr w:type="spellEnd"/>
      <w:r>
        <w:rPr>
          <w:b/>
          <w:bCs/>
          <w:color w:val="0505FF"/>
        </w:rPr>
        <w:t>}</w:t>
      </w:r>
      <w:r w:rsidR="008C64F0">
        <w:rPr>
          <w:b/>
          <w:bCs/>
          <w:color w:val="0505FF"/>
        </w:rPr>
        <w:t>.</w:t>
      </w:r>
      <w:r>
        <w:rPr>
          <w:b/>
          <w:bCs/>
          <w:color w:val="0505FF"/>
        </w:rPr>
        <w:t>”)</w:t>
      </w:r>
    </w:p>
    <w:p w14:paraId="0DC42B06" w14:textId="0969A3A3" w:rsidR="00BC573F" w:rsidRPr="00AE66D5" w:rsidRDefault="00BC573F" w:rsidP="008C64F0">
      <w:pPr>
        <w:spacing w:after="0" w:line="240" w:lineRule="auto"/>
        <w:rPr>
          <w:b/>
          <w:bCs/>
          <w:color w:val="0505FF"/>
        </w:rPr>
      </w:pPr>
      <w:proofErr w:type="spellStart"/>
      <w:r>
        <w:rPr>
          <w:b/>
          <w:bCs/>
          <w:color w:val="0505FF"/>
        </w:rPr>
        <w:t>df.describe</w:t>
      </w:r>
      <w:proofErr w:type="spellEnd"/>
      <w:r>
        <w:rPr>
          <w:b/>
          <w:bCs/>
          <w:color w:val="0505FF"/>
        </w:rPr>
        <w:t>()</w:t>
      </w:r>
    </w:p>
    <w:p w14:paraId="2AF9C60C" w14:textId="77777777" w:rsidR="00AE66D5" w:rsidRDefault="00AE66D5" w:rsidP="00DD31DB"/>
    <w:p w14:paraId="199A652C" w14:textId="101AB0F2" w:rsidR="006A2739" w:rsidRDefault="006A2739" w:rsidP="006A2739">
      <w:pPr>
        <w:pStyle w:val="Heading4"/>
      </w:pPr>
      <w:r>
        <w:lastRenderedPageBreak/>
        <w:t>Special Symbol Clean-up</w:t>
      </w:r>
    </w:p>
    <w:p w14:paraId="425D31E6" w14:textId="0F6F57CA" w:rsidR="006A2739" w:rsidRDefault="006A2739" w:rsidP="006A2739">
      <w:pPr>
        <w:spacing w:after="0" w:line="240" w:lineRule="auto"/>
        <w:rPr>
          <w:b/>
          <w:bCs/>
          <w:color w:val="0505FF"/>
        </w:rPr>
      </w:pPr>
      <w:proofErr w:type="spellStart"/>
      <w:r w:rsidRPr="006A2739">
        <w:rPr>
          <w:b/>
          <w:bCs/>
          <w:color w:val="0505FF"/>
        </w:rPr>
        <w:t>df</w:t>
      </w:r>
      <w:proofErr w:type="spellEnd"/>
      <w:r w:rsidRPr="006A2739">
        <w:rPr>
          <w:b/>
          <w:bCs/>
          <w:color w:val="0505FF"/>
        </w:rPr>
        <w:t>[‘</w:t>
      </w:r>
      <w:proofErr w:type="spellStart"/>
      <w:r w:rsidRPr="006A2739">
        <w:rPr>
          <w:b/>
          <w:bCs/>
          <w:color w:val="0505FF"/>
        </w:rPr>
        <w:t>company_size</w:t>
      </w:r>
      <w:proofErr w:type="spellEnd"/>
      <w:r w:rsidRPr="006A2739">
        <w:rPr>
          <w:b/>
          <w:bCs/>
          <w:color w:val="0505FF"/>
        </w:rPr>
        <w:t xml:space="preserve">’] = </w:t>
      </w:r>
      <w:proofErr w:type="spellStart"/>
      <w:r w:rsidRPr="006A2739">
        <w:rPr>
          <w:b/>
          <w:bCs/>
          <w:color w:val="0505FF"/>
        </w:rPr>
        <w:t>df</w:t>
      </w:r>
      <w:proofErr w:type="spellEnd"/>
      <w:r w:rsidRPr="006A2739">
        <w:rPr>
          <w:b/>
          <w:bCs/>
          <w:color w:val="0505FF"/>
        </w:rPr>
        <w:t>[‘</w:t>
      </w:r>
      <w:proofErr w:type="spellStart"/>
      <w:r w:rsidRPr="006A2739">
        <w:rPr>
          <w:b/>
          <w:bCs/>
          <w:color w:val="0505FF"/>
        </w:rPr>
        <w:t>company_size</w:t>
      </w:r>
      <w:proofErr w:type="spellEnd"/>
      <w:r w:rsidRPr="006A2739">
        <w:rPr>
          <w:b/>
          <w:bCs/>
          <w:color w:val="0505FF"/>
        </w:rPr>
        <w:t>’].apply(lambda x: ’10-49’ if x == ‘10/49’ else x)</w:t>
      </w:r>
    </w:p>
    <w:p w14:paraId="4E8835EA" w14:textId="77777777" w:rsidR="009B4F51" w:rsidRDefault="009B4F51" w:rsidP="006A2739">
      <w:pPr>
        <w:spacing w:after="0" w:line="240" w:lineRule="auto"/>
        <w:rPr>
          <w:b/>
          <w:bCs/>
          <w:color w:val="0505FF"/>
        </w:rPr>
      </w:pPr>
    </w:p>
    <w:p w14:paraId="6A21DEED" w14:textId="43A6E71D" w:rsidR="009B4F51" w:rsidRDefault="009B4F51" w:rsidP="009B4F51">
      <w:pPr>
        <w:pStyle w:val="Heading4"/>
      </w:pPr>
      <w:r>
        <w:t>Simple Visualizations</w:t>
      </w:r>
    </w:p>
    <w:p w14:paraId="5D975C28" w14:textId="5C09417A" w:rsidR="009B4F51" w:rsidRDefault="009B4F51" w:rsidP="006A2739">
      <w:pPr>
        <w:spacing w:after="0" w:line="240" w:lineRule="auto"/>
        <w:rPr>
          <w:b/>
          <w:bCs/>
          <w:color w:val="0505FF"/>
        </w:rPr>
      </w:pPr>
      <w:proofErr w:type="spellStart"/>
      <w:r>
        <w:rPr>
          <w:b/>
          <w:bCs/>
          <w:color w:val="0505FF"/>
        </w:rPr>
        <w:t>df</w:t>
      </w:r>
      <w:proofErr w:type="spellEnd"/>
      <w:r>
        <w:rPr>
          <w:b/>
          <w:bCs/>
          <w:color w:val="0505FF"/>
        </w:rPr>
        <w:t>[‘</w:t>
      </w:r>
      <w:proofErr w:type="spellStart"/>
      <w:r>
        <w:rPr>
          <w:b/>
          <w:bCs/>
          <w:color w:val="0505FF"/>
        </w:rPr>
        <w:t>training_hours</w:t>
      </w:r>
      <w:proofErr w:type="spellEnd"/>
      <w:r>
        <w:rPr>
          <w:b/>
          <w:bCs/>
          <w:color w:val="0505FF"/>
        </w:rPr>
        <w:t>’].hist()</w:t>
      </w:r>
    </w:p>
    <w:p w14:paraId="15CD13D9" w14:textId="7648A5B0" w:rsidR="009B4F51" w:rsidRPr="006A2739" w:rsidRDefault="009B4F51" w:rsidP="006A2739">
      <w:pPr>
        <w:spacing w:after="0" w:line="240" w:lineRule="auto"/>
        <w:rPr>
          <w:b/>
          <w:bCs/>
          <w:color w:val="0505FF"/>
        </w:rPr>
      </w:pPr>
      <w:proofErr w:type="spellStart"/>
      <w:r>
        <w:rPr>
          <w:b/>
          <w:bCs/>
          <w:color w:val="0505FF"/>
        </w:rPr>
        <w:t>sns.violinplot</w:t>
      </w:r>
      <w:proofErr w:type="spellEnd"/>
      <w:r>
        <w:rPr>
          <w:b/>
          <w:bCs/>
          <w:color w:val="0505FF"/>
        </w:rPr>
        <w:t>(data=</w:t>
      </w:r>
      <w:proofErr w:type="spellStart"/>
      <w:r>
        <w:rPr>
          <w:b/>
          <w:bCs/>
          <w:color w:val="0505FF"/>
        </w:rPr>
        <w:t>df</w:t>
      </w:r>
      <w:proofErr w:type="spellEnd"/>
      <w:r>
        <w:rPr>
          <w:b/>
          <w:bCs/>
          <w:color w:val="0505FF"/>
        </w:rPr>
        <w:t>, x=’</w:t>
      </w:r>
      <w:proofErr w:type="spellStart"/>
      <w:r>
        <w:rPr>
          <w:b/>
          <w:bCs/>
          <w:color w:val="0505FF"/>
        </w:rPr>
        <w:t>education_level</w:t>
      </w:r>
      <w:proofErr w:type="spellEnd"/>
      <w:r>
        <w:rPr>
          <w:b/>
          <w:bCs/>
          <w:color w:val="0505FF"/>
        </w:rPr>
        <w:t>’, y=’</w:t>
      </w:r>
      <w:proofErr w:type="spellStart"/>
      <w:r>
        <w:rPr>
          <w:b/>
          <w:bCs/>
          <w:color w:val="0505FF"/>
        </w:rPr>
        <w:t>training_hours</w:t>
      </w:r>
      <w:proofErr w:type="spellEnd"/>
      <w:r>
        <w:rPr>
          <w:b/>
          <w:bCs/>
          <w:color w:val="0505FF"/>
        </w:rPr>
        <w:t xml:space="preserve">’, hue=’target’, </w:t>
      </w:r>
      <w:proofErr w:type="spellStart"/>
      <w:r>
        <w:rPr>
          <w:b/>
          <w:bCs/>
          <w:color w:val="0505FF"/>
        </w:rPr>
        <w:t>gridsize</w:t>
      </w:r>
      <w:proofErr w:type="spellEnd"/>
      <w:r>
        <w:rPr>
          <w:b/>
          <w:bCs/>
          <w:color w:val="0505FF"/>
        </w:rPr>
        <w:t>=200)</w:t>
      </w:r>
    </w:p>
    <w:p w14:paraId="12588638" w14:textId="77777777" w:rsidR="006A2739" w:rsidRDefault="006A2739" w:rsidP="006A2739">
      <w:pPr>
        <w:spacing w:after="0" w:line="240" w:lineRule="auto"/>
        <w:rPr>
          <w:color w:val="0505FF"/>
        </w:rPr>
      </w:pPr>
    </w:p>
    <w:p w14:paraId="4E4D4ADE" w14:textId="77777777" w:rsidR="006A2739" w:rsidRPr="006A2739" w:rsidRDefault="006A2739" w:rsidP="006A2739">
      <w:pPr>
        <w:spacing w:after="0" w:line="240" w:lineRule="auto"/>
        <w:rPr>
          <w:color w:val="0505FF"/>
        </w:rPr>
      </w:pPr>
    </w:p>
    <w:p w14:paraId="26B9533E" w14:textId="4E57C1AC" w:rsidR="00BB1E7D" w:rsidRDefault="00727489" w:rsidP="00727489">
      <w:pPr>
        <w:pStyle w:val="Heading3"/>
      </w:pPr>
      <w:r>
        <w:t>Correcting Data Types</w:t>
      </w:r>
    </w:p>
    <w:p w14:paraId="031E75C6" w14:textId="39FB1291" w:rsidR="000D4EC6" w:rsidRDefault="00291D77" w:rsidP="00BB1E7D">
      <w:r w:rsidRPr="00A527A8">
        <w:rPr>
          <w:b/>
          <w:bCs/>
        </w:rPr>
        <w:t>.</w:t>
      </w:r>
      <w:proofErr w:type="spellStart"/>
      <w:r w:rsidRPr="00A527A8">
        <w:rPr>
          <w:b/>
          <w:bCs/>
        </w:rPr>
        <w:t>dtypes</w:t>
      </w:r>
      <w:proofErr w:type="spellEnd"/>
      <w:r>
        <w:t xml:space="preserve"> – used </w:t>
      </w:r>
      <w:r w:rsidR="00A527A8">
        <w:t xml:space="preserve">to list and inspect the data types in a data frame, </w:t>
      </w:r>
      <w:proofErr w:type="spellStart"/>
      <w:r w:rsidR="00A527A8">
        <w:t>i.e</w:t>
      </w:r>
      <w:proofErr w:type="spellEnd"/>
      <w:r w:rsidR="00A527A8">
        <w:t xml:space="preserve"> numbers must be converted numbers. </w:t>
      </w:r>
      <w:r w:rsidR="00BA2F63">
        <w:t xml:space="preserve">You can also use </w:t>
      </w:r>
      <w:r w:rsidR="00BA2F63" w:rsidRPr="00BA2F63">
        <w:rPr>
          <w:b/>
          <w:bCs/>
        </w:rPr>
        <w:t>.info</w:t>
      </w:r>
      <w:r w:rsidR="00755EC3">
        <w:rPr>
          <w:b/>
          <w:bCs/>
        </w:rPr>
        <w:t>()</w:t>
      </w:r>
      <w:r w:rsidR="00BA2F63">
        <w:t xml:space="preserve"> on a column</w:t>
      </w:r>
    </w:p>
    <w:p w14:paraId="0639B2B9" w14:textId="21A7EFE7" w:rsidR="00AC22E8" w:rsidRDefault="00AC22E8" w:rsidP="00776642">
      <w:pPr>
        <w:pStyle w:val="Heading4"/>
      </w:pPr>
      <w:r>
        <w:t xml:space="preserve">Converting to a Datetime </w:t>
      </w:r>
      <w:r w:rsidR="00776642">
        <w:t>Column</w:t>
      </w:r>
    </w:p>
    <w:p w14:paraId="5DECF5E2" w14:textId="55F68BE8" w:rsidR="00776642" w:rsidRDefault="00776642" w:rsidP="00AA256E">
      <w:pPr>
        <w:pStyle w:val="Code"/>
      </w:pPr>
      <w:proofErr w:type="spellStart"/>
      <w:r>
        <w:t>df.Birthdate</w:t>
      </w:r>
      <w:proofErr w:type="spellEnd"/>
      <w:r>
        <w:t xml:space="preserve"> = </w:t>
      </w:r>
      <w:proofErr w:type="spellStart"/>
      <w:r>
        <w:t>pd.to_datetime</w:t>
      </w:r>
      <w:proofErr w:type="spellEnd"/>
      <w:r>
        <w:t>(</w:t>
      </w:r>
      <w:proofErr w:type="spellStart"/>
      <w:r>
        <w:t>df.Birthdate</w:t>
      </w:r>
      <w:proofErr w:type="spellEnd"/>
      <w:r>
        <w:t>)</w:t>
      </w:r>
    </w:p>
    <w:p w14:paraId="5CA301FC" w14:textId="26BFFD94" w:rsidR="009301F2" w:rsidRDefault="009301F2" w:rsidP="00776642">
      <w:proofErr w:type="spellStart"/>
      <w:r w:rsidRPr="00AA256E">
        <w:rPr>
          <w:rStyle w:val="CodeChar"/>
        </w:rPr>
        <w:t>pd</w:t>
      </w:r>
      <w:r w:rsidR="007F1CB0" w:rsidRPr="00AA256E">
        <w:rPr>
          <w:rStyle w:val="CodeChar"/>
        </w:rPr>
        <w:t>.to_</w:t>
      </w:r>
      <w:proofErr w:type="gramStart"/>
      <w:r w:rsidR="007F1CB0" w:rsidRPr="00AA256E">
        <w:rPr>
          <w:rStyle w:val="CodeChar"/>
        </w:rPr>
        <w:t>datetime</w:t>
      </w:r>
      <w:proofErr w:type="spellEnd"/>
      <w:r w:rsidR="007F1CB0" w:rsidRPr="00AA256E">
        <w:rPr>
          <w:rStyle w:val="CodeChar"/>
        </w:rPr>
        <w:t>(</w:t>
      </w:r>
      <w:proofErr w:type="spellStart"/>
      <w:proofErr w:type="gramEnd"/>
      <w:r w:rsidR="007F1CB0" w:rsidRPr="00AA256E">
        <w:rPr>
          <w:rStyle w:val="CodeChar"/>
        </w:rPr>
        <w:t>dt_col</w:t>
      </w:r>
      <w:proofErr w:type="spellEnd"/>
      <w:r w:rsidR="007F1CB0" w:rsidRPr="00AA256E">
        <w:rPr>
          <w:rStyle w:val="CodeChar"/>
        </w:rPr>
        <w:t>, format</w:t>
      </w:r>
      <w:proofErr w:type="gramStart"/>
      <w:r w:rsidR="007F1CB0" w:rsidRPr="00AA256E">
        <w:rPr>
          <w:rStyle w:val="CodeChar"/>
        </w:rPr>
        <w:t>=’%</w:t>
      </w:r>
      <w:proofErr w:type="gramEnd"/>
      <w:r w:rsidR="007F1CB0" w:rsidRPr="00AA256E">
        <w:rPr>
          <w:rStyle w:val="CodeChar"/>
        </w:rPr>
        <w:t>Y</w:t>
      </w:r>
      <w:r w:rsidR="00F712FC" w:rsidRPr="00AA256E">
        <w:rPr>
          <w:rStyle w:val="CodeChar"/>
        </w:rPr>
        <w:t>-%M-%D</w:t>
      </w:r>
      <w:r w:rsidR="007F1CB0" w:rsidRPr="00AA256E">
        <w:rPr>
          <w:rStyle w:val="CodeChar"/>
        </w:rPr>
        <w:t>’)</w:t>
      </w:r>
      <w:r w:rsidR="00F712FC">
        <w:t xml:space="preserve"> – if you need to set the order of the date time column conversion</w:t>
      </w:r>
      <w:r w:rsidR="004C0122">
        <w:t xml:space="preserve">. </w:t>
      </w:r>
    </w:p>
    <w:p w14:paraId="1217697A" w14:textId="7FCF2625" w:rsidR="004C0122" w:rsidRDefault="004C0122" w:rsidP="004C0122">
      <w:pPr>
        <w:pStyle w:val="Heading4"/>
      </w:pPr>
      <w:r>
        <w:t xml:space="preserve">Converting to a Numeric </w:t>
      </w:r>
    </w:p>
    <w:p w14:paraId="545C3EEE" w14:textId="5D6DE50F" w:rsidR="004C0122" w:rsidRDefault="00593D47" w:rsidP="00CA17D8">
      <w:pPr>
        <w:pStyle w:val="Code"/>
      </w:pPr>
      <w:proofErr w:type="spellStart"/>
      <w:r>
        <w:t>clean_income</w:t>
      </w:r>
      <w:proofErr w:type="spellEnd"/>
      <w:r>
        <w:t xml:space="preserve"> = </w:t>
      </w:r>
      <w:proofErr w:type="spellStart"/>
      <w:r w:rsidR="00C93CD6">
        <w:t>df.Income.str.replace</w:t>
      </w:r>
      <w:proofErr w:type="spellEnd"/>
      <w:r w:rsidR="00C93CD6">
        <w:t>(‘$’</w:t>
      </w:r>
      <w:r w:rsidR="000909BA">
        <w:t>, ‘’</w:t>
      </w:r>
      <w:r w:rsidR="00C93CD6">
        <w:t>)</w:t>
      </w:r>
      <w:r w:rsidR="000909BA">
        <w:t>.</w:t>
      </w:r>
      <w:proofErr w:type="spellStart"/>
      <w:r w:rsidR="000909BA">
        <w:t>str.repalce</w:t>
      </w:r>
      <w:proofErr w:type="spellEnd"/>
      <w:r w:rsidR="000909BA">
        <w:t>(‘,’</w:t>
      </w:r>
      <w:r w:rsidR="00B60070">
        <w:t>, ’’</w:t>
      </w:r>
      <w:r w:rsidR="000909BA">
        <w:t>)</w:t>
      </w:r>
    </w:p>
    <w:p w14:paraId="4A4F3A1C" w14:textId="443EB998" w:rsidR="000150F0" w:rsidRDefault="000150F0" w:rsidP="00CA17D8">
      <w:pPr>
        <w:pStyle w:val="Code"/>
      </w:pPr>
      <w:proofErr w:type="spellStart"/>
      <w:r>
        <w:t>df.Income</w:t>
      </w:r>
      <w:proofErr w:type="spellEnd"/>
      <w:r>
        <w:t xml:space="preserve"> = </w:t>
      </w:r>
      <w:proofErr w:type="spellStart"/>
      <w:r w:rsidR="0063751F">
        <w:t>pd.to_numeric</w:t>
      </w:r>
      <w:proofErr w:type="spellEnd"/>
      <w:r w:rsidR="0063751F">
        <w:t>(</w:t>
      </w:r>
      <w:proofErr w:type="spellStart"/>
      <w:r w:rsidR="0063751F">
        <w:t>clean_income</w:t>
      </w:r>
      <w:proofErr w:type="spellEnd"/>
      <w:r w:rsidR="0063751F">
        <w:t>)</w:t>
      </w:r>
    </w:p>
    <w:p w14:paraId="05895057" w14:textId="7F4FC25F" w:rsidR="00C428AA" w:rsidRPr="00EE6490" w:rsidRDefault="00EE6490" w:rsidP="001961A0">
      <w:pPr>
        <w:spacing w:after="0"/>
        <w:rPr>
          <w:b/>
          <w:bCs/>
        </w:rPr>
      </w:pPr>
      <w:r w:rsidRPr="00EE6490">
        <w:rPr>
          <w:b/>
          <w:bCs/>
        </w:rPr>
        <w:t>Example</w:t>
      </w:r>
    </w:p>
    <w:p w14:paraId="16F083A8" w14:textId="7D9B335F" w:rsidR="00EE6490" w:rsidRDefault="00B465B8" w:rsidP="00CA17D8">
      <w:pPr>
        <w:pStyle w:val="Code"/>
      </w:pPr>
      <w:proofErr w:type="spellStart"/>
      <w:r>
        <w:t>d</w:t>
      </w:r>
      <w:r w:rsidR="00EE6490">
        <w:t>f</w:t>
      </w:r>
      <w:proofErr w:type="spellEnd"/>
      <w:r>
        <w:t xml:space="preserve">.[‘Warm Up Time’] = </w:t>
      </w:r>
      <w:proofErr w:type="spellStart"/>
      <w:r>
        <w:t>pd.to_numeric</w:t>
      </w:r>
      <w:proofErr w:type="spellEnd"/>
      <w:r>
        <w:t>(</w:t>
      </w:r>
      <w:proofErr w:type="spellStart"/>
      <w:r w:rsidR="00C04616">
        <w:t>df</w:t>
      </w:r>
      <w:proofErr w:type="spellEnd"/>
      <w:r w:rsidR="00C04616">
        <w:t>.[‘Warm Up Time’].</w:t>
      </w:r>
      <w:proofErr w:type="spellStart"/>
      <w:r w:rsidR="00C04616">
        <w:t>astype</w:t>
      </w:r>
      <w:proofErr w:type="spellEnd"/>
      <w:r w:rsidR="00C04616">
        <w:t>(‘str’)</w:t>
      </w:r>
      <w:r w:rsidR="00751997">
        <w:t>.</w:t>
      </w:r>
      <w:proofErr w:type="spellStart"/>
      <w:r w:rsidR="00751997">
        <w:t>str.repalce</w:t>
      </w:r>
      <w:proofErr w:type="spellEnd"/>
      <w:r w:rsidR="00751997">
        <w:t>(‘ min’), ‘’</w:t>
      </w:r>
      <w:r>
        <w:t>)</w:t>
      </w:r>
    </w:p>
    <w:p w14:paraId="1592C460" w14:textId="77777777" w:rsidR="00662580" w:rsidRDefault="00662580" w:rsidP="00662580">
      <w:pPr>
        <w:pStyle w:val="Heading4"/>
      </w:pPr>
    </w:p>
    <w:p w14:paraId="3207D719" w14:textId="1E1E904E" w:rsidR="00662580" w:rsidRDefault="00662580" w:rsidP="00662580">
      <w:pPr>
        <w:pStyle w:val="Heading4"/>
      </w:pPr>
      <w:r>
        <w:t>Converting a Boolean to an Integer</w:t>
      </w:r>
    </w:p>
    <w:p w14:paraId="65D80E36" w14:textId="0E09813F" w:rsidR="004C0122" w:rsidRDefault="00D15E78" w:rsidP="00CA17D8">
      <w:pPr>
        <w:pStyle w:val="Code"/>
      </w:pPr>
      <w:proofErr w:type="spellStart"/>
      <w:r>
        <w:t>df.</w:t>
      </w:r>
      <w:r w:rsidR="00F507F7">
        <w:t>Rain</w:t>
      </w:r>
      <w:proofErr w:type="spellEnd"/>
      <w:r w:rsidR="00F507F7">
        <w:t xml:space="preserve"> = </w:t>
      </w:r>
      <w:proofErr w:type="spellStart"/>
      <w:r w:rsidR="00F507F7">
        <w:t>df.Rain.astype</w:t>
      </w:r>
      <w:proofErr w:type="spellEnd"/>
      <w:r w:rsidR="00F507F7">
        <w:t>(‘int’)</w:t>
      </w:r>
    </w:p>
    <w:p w14:paraId="7871600E" w14:textId="77777777" w:rsidR="004E28F6" w:rsidRDefault="004E28F6" w:rsidP="00776642"/>
    <w:p w14:paraId="1065521F" w14:textId="5A689AC5" w:rsidR="004E28F6" w:rsidRDefault="004E28F6" w:rsidP="004E28F6">
      <w:pPr>
        <w:pStyle w:val="Heading3"/>
      </w:pPr>
      <w:r>
        <w:t>Missing Data</w:t>
      </w:r>
    </w:p>
    <w:p w14:paraId="0D093A2C" w14:textId="23B354CB" w:rsidR="00912299" w:rsidRDefault="00912299" w:rsidP="00912299">
      <w:proofErr w:type="spellStart"/>
      <w:r w:rsidRPr="006B3EF3">
        <w:rPr>
          <w:b/>
          <w:bCs/>
        </w:rPr>
        <w:t>np.NaN</w:t>
      </w:r>
      <w:proofErr w:type="spellEnd"/>
      <w:r>
        <w:t xml:space="preserve"> or </w:t>
      </w:r>
      <w:r w:rsidRPr="006B3EF3">
        <w:rPr>
          <w:b/>
          <w:bCs/>
        </w:rPr>
        <w:t>np.NA</w:t>
      </w:r>
      <w:r>
        <w:t xml:space="preserve"> </w:t>
      </w:r>
      <w:r w:rsidR="006B3EF3">
        <w:t xml:space="preserve">are missing values in Pandas. </w:t>
      </w:r>
      <w:r w:rsidR="006B3EF3" w:rsidRPr="006B3EF3">
        <w:rPr>
          <w:b/>
          <w:bCs/>
        </w:rPr>
        <w:t>None</w:t>
      </w:r>
      <w:r w:rsidR="006B3EF3">
        <w:t xml:space="preserve"> in Python.</w:t>
      </w:r>
    </w:p>
    <w:p w14:paraId="7F80CB60" w14:textId="43AD970E" w:rsidR="005A6B5A" w:rsidRPr="00E54192" w:rsidRDefault="005A6B5A" w:rsidP="00912299">
      <w:pPr>
        <w:rPr>
          <w:b/>
          <w:bCs/>
        </w:rPr>
      </w:pPr>
      <w:r w:rsidRPr="00E54192">
        <w:rPr>
          <w:b/>
          <w:bCs/>
        </w:rPr>
        <w:t>Finding Missing Data</w:t>
      </w:r>
    </w:p>
    <w:p w14:paraId="1D1A05B8" w14:textId="36DEDB3C" w:rsidR="005A6B5A" w:rsidRDefault="00A701D4" w:rsidP="00912299">
      <w:pPr>
        <w:rPr>
          <w:b/>
          <w:bCs/>
        </w:rPr>
      </w:pPr>
      <w:r>
        <w:t xml:space="preserve">Using </w:t>
      </w:r>
      <w:r w:rsidRPr="00745611">
        <w:rPr>
          <w:b/>
          <w:bCs/>
        </w:rPr>
        <w:t>.</w:t>
      </w:r>
      <w:proofErr w:type="spellStart"/>
      <w:r w:rsidRPr="00745611">
        <w:rPr>
          <w:b/>
          <w:bCs/>
        </w:rPr>
        <w:t>isna</w:t>
      </w:r>
      <w:proofErr w:type="spellEnd"/>
      <w:r w:rsidRPr="00745611">
        <w:rPr>
          <w:b/>
          <w:bCs/>
        </w:rPr>
        <w:t>()</w:t>
      </w:r>
      <w:r>
        <w:t xml:space="preserve"> or </w:t>
      </w:r>
      <w:r w:rsidRPr="00745611">
        <w:rPr>
          <w:b/>
          <w:bCs/>
        </w:rPr>
        <w:t>.info()</w:t>
      </w:r>
      <w:r>
        <w:t xml:space="preserve"> or </w:t>
      </w:r>
      <w:r w:rsidRPr="00745611">
        <w:rPr>
          <w:b/>
          <w:bCs/>
        </w:rPr>
        <w:t>.</w:t>
      </w:r>
      <w:proofErr w:type="spellStart"/>
      <w:r w:rsidRPr="00745611">
        <w:rPr>
          <w:b/>
          <w:bCs/>
        </w:rPr>
        <w:t>value_counts</w:t>
      </w:r>
      <w:proofErr w:type="spellEnd"/>
      <w:r w:rsidR="00745611" w:rsidRPr="00745611">
        <w:rPr>
          <w:b/>
          <w:bCs/>
        </w:rPr>
        <w:t>(</w:t>
      </w:r>
      <w:proofErr w:type="spellStart"/>
      <w:r w:rsidR="00745611" w:rsidRPr="00745611">
        <w:rPr>
          <w:b/>
          <w:bCs/>
        </w:rPr>
        <w:t>dropna</w:t>
      </w:r>
      <w:proofErr w:type="spellEnd"/>
      <w:r w:rsidR="00745611" w:rsidRPr="00745611">
        <w:rPr>
          <w:b/>
          <w:bCs/>
        </w:rPr>
        <w:t>=False)</w:t>
      </w:r>
    </w:p>
    <w:p w14:paraId="31AD0CA1" w14:textId="016E7540" w:rsidR="00745611" w:rsidRDefault="00404720" w:rsidP="00912299">
      <w:r>
        <w:rPr>
          <w:b/>
          <w:bCs/>
        </w:rPr>
        <w:t>.</w:t>
      </w:r>
      <w:proofErr w:type="spellStart"/>
      <w:r>
        <w:rPr>
          <w:b/>
          <w:bCs/>
        </w:rPr>
        <w:t>isna</w:t>
      </w:r>
      <w:proofErr w:type="spellEnd"/>
      <w:r>
        <w:rPr>
          <w:b/>
          <w:bCs/>
        </w:rPr>
        <w:t xml:space="preserve">() </w:t>
      </w:r>
      <w:r w:rsidR="00BC5F06">
        <w:rPr>
          <w:b/>
          <w:bCs/>
        </w:rPr>
        <w:t xml:space="preserve">= </w:t>
      </w:r>
      <w:proofErr w:type="spellStart"/>
      <w:r w:rsidR="00BC5F06">
        <w:rPr>
          <w:b/>
          <w:bCs/>
        </w:rPr>
        <w:t>df.isna</w:t>
      </w:r>
      <w:proofErr w:type="spellEnd"/>
      <w:r w:rsidR="00BC5F06">
        <w:rPr>
          <w:b/>
          <w:bCs/>
        </w:rPr>
        <w:t xml:space="preserve">().sum() </w:t>
      </w:r>
      <w:r w:rsidR="00BC5F06" w:rsidRPr="00BC5F06">
        <w:t>to count missing values by column</w:t>
      </w:r>
      <w:r w:rsidR="002B5D7F">
        <w:t xml:space="preserve"> – True values are missing</w:t>
      </w:r>
    </w:p>
    <w:p w14:paraId="55A1585F" w14:textId="6AA8909B" w:rsidR="00221DAE" w:rsidRDefault="00221DAE" w:rsidP="00912299">
      <w:r>
        <w:t xml:space="preserve">To see rows with missing values – </w:t>
      </w:r>
      <w:proofErr w:type="spellStart"/>
      <w:r w:rsidRPr="00775643">
        <w:rPr>
          <w:b/>
          <w:bCs/>
        </w:rPr>
        <w:t>df</w:t>
      </w:r>
      <w:proofErr w:type="spellEnd"/>
      <w:r w:rsidRPr="00775643">
        <w:rPr>
          <w:b/>
          <w:bCs/>
        </w:rPr>
        <w:t>[</w:t>
      </w:r>
      <w:proofErr w:type="spellStart"/>
      <w:r w:rsidR="00775643" w:rsidRPr="00775643">
        <w:rPr>
          <w:b/>
          <w:bCs/>
        </w:rPr>
        <w:t>df.isna</w:t>
      </w:r>
      <w:proofErr w:type="spellEnd"/>
      <w:r w:rsidR="00775643" w:rsidRPr="00775643">
        <w:rPr>
          <w:b/>
          <w:bCs/>
        </w:rPr>
        <w:t>().any(axis=1)</w:t>
      </w:r>
      <w:r w:rsidRPr="00775643">
        <w:rPr>
          <w:b/>
          <w:bCs/>
        </w:rPr>
        <w:t>]</w:t>
      </w:r>
    </w:p>
    <w:p w14:paraId="56F61B3A" w14:textId="1F5FEA46" w:rsidR="006B3EF3" w:rsidRPr="00912299" w:rsidRDefault="00144237" w:rsidP="00912299">
      <w:proofErr w:type="spellStart"/>
      <w:r w:rsidRPr="0049200D">
        <w:rPr>
          <w:b/>
          <w:bCs/>
        </w:rPr>
        <w:t>df.column_name</w:t>
      </w:r>
      <w:r w:rsidR="0049200D" w:rsidRPr="0049200D">
        <w:rPr>
          <w:b/>
          <w:bCs/>
        </w:rPr>
        <w:t>.value_counts</w:t>
      </w:r>
      <w:proofErr w:type="spellEnd"/>
      <w:r w:rsidR="0049200D" w:rsidRPr="0049200D">
        <w:rPr>
          <w:b/>
          <w:bCs/>
        </w:rPr>
        <w:t>()</w:t>
      </w:r>
      <w:r w:rsidR="0049200D">
        <w:t xml:space="preserve"> – will show </w:t>
      </w:r>
      <w:r w:rsidR="00482831">
        <w:t>u</w:t>
      </w:r>
      <w:r w:rsidR="00673A51">
        <w:t xml:space="preserve">nique values </w:t>
      </w:r>
      <w:r w:rsidR="009E64E7">
        <w:t xml:space="preserve">in a column and the counts for each value. </w:t>
      </w:r>
    </w:p>
    <w:p w14:paraId="11DA0CB0" w14:textId="1F5CA9F7" w:rsidR="00727489" w:rsidRDefault="00F65C11" w:rsidP="00BB1E7D">
      <w:proofErr w:type="spellStart"/>
      <w:r w:rsidRPr="0049200D">
        <w:rPr>
          <w:b/>
          <w:bCs/>
        </w:rPr>
        <w:t>df.column_name.value_counts</w:t>
      </w:r>
      <w:proofErr w:type="spellEnd"/>
      <w:r w:rsidRPr="0049200D">
        <w:rPr>
          <w:b/>
          <w:bCs/>
        </w:rPr>
        <w:t>(</w:t>
      </w:r>
      <w:proofErr w:type="spellStart"/>
      <w:r w:rsidR="00C66B06">
        <w:rPr>
          <w:b/>
          <w:bCs/>
        </w:rPr>
        <w:t>dropna</w:t>
      </w:r>
      <w:proofErr w:type="spellEnd"/>
      <w:r w:rsidR="00C66B06">
        <w:rPr>
          <w:b/>
          <w:bCs/>
        </w:rPr>
        <w:t>=False</w:t>
      </w:r>
      <w:r w:rsidRPr="0049200D">
        <w:rPr>
          <w:b/>
          <w:bCs/>
        </w:rPr>
        <w:t>)</w:t>
      </w:r>
      <w:r w:rsidR="00C66B06">
        <w:rPr>
          <w:b/>
          <w:bCs/>
        </w:rPr>
        <w:t xml:space="preserve"> – </w:t>
      </w:r>
      <w:r w:rsidR="00C66B06" w:rsidRPr="00C66B06">
        <w:t>will</w:t>
      </w:r>
      <w:r w:rsidR="00C66B06">
        <w:t xml:space="preserve"> add a Nan count. </w:t>
      </w:r>
    </w:p>
    <w:p w14:paraId="05FE9E5A" w14:textId="77777777" w:rsidR="00CD6E39" w:rsidRDefault="00CD6E39" w:rsidP="00BB1E7D"/>
    <w:p w14:paraId="1EBFD0F3" w14:textId="7DDBD20C" w:rsidR="008D090D" w:rsidRPr="008D090D" w:rsidRDefault="00D85B0D" w:rsidP="00BB1E7D">
      <w:pPr>
        <w:rPr>
          <w:b/>
          <w:bCs/>
        </w:rPr>
      </w:pPr>
      <w:r>
        <w:rPr>
          <w:b/>
          <w:bCs/>
        </w:rPr>
        <w:t>Dropping</w:t>
      </w:r>
      <w:r w:rsidR="008D090D" w:rsidRPr="008D090D">
        <w:rPr>
          <w:b/>
          <w:bCs/>
        </w:rPr>
        <w:t xml:space="preserve"> Missing Data</w:t>
      </w:r>
    </w:p>
    <w:p w14:paraId="5C9F0410" w14:textId="1210290B" w:rsidR="008D090D" w:rsidRDefault="008E0C4E" w:rsidP="00BB1E7D">
      <w:proofErr w:type="spellStart"/>
      <w:r w:rsidRPr="001A1840">
        <w:rPr>
          <w:b/>
          <w:bCs/>
        </w:rPr>
        <w:t>df.dropna</w:t>
      </w:r>
      <w:proofErr w:type="spellEnd"/>
      <w:r w:rsidRPr="001A1840">
        <w:rPr>
          <w:b/>
          <w:bCs/>
        </w:rPr>
        <w:t>()</w:t>
      </w:r>
      <w:r>
        <w:t xml:space="preserve"> will</w:t>
      </w:r>
      <w:r w:rsidR="001A1840">
        <w:t xml:space="preserve"> </w:t>
      </w:r>
      <w:r w:rsidR="003B217C">
        <w:t>remove rows with missing data</w:t>
      </w:r>
      <w:r w:rsidR="00495FC2">
        <w:t xml:space="preserve">. Add </w:t>
      </w:r>
      <w:r w:rsidR="00216DB1" w:rsidRPr="00216DB1">
        <w:rPr>
          <w:b/>
          <w:bCs/>
        </w:rPr>
        <w:t>.</w:t>
      </w:r>
      <w:proofErr w:type="spellStart"/>
      <w:r w:rsidR="00216DB1" w:rsidRPr="00216DB1">
        <w:rPr>
          <w:b/>
          <w:bCs/>
        </w:rPr>
        <w:t>reset_index</w:t>
      </w:r>
      <w:proofErr w:type="spellEnd"/>
      <w:r w:rsidR="00216DB1">
        <w:t xml:space="preserve"> to renumber the rows.</w:t>
      </w:r>
    </w:p>
    <w:p w14:paraId="603B3E18" w14:textId="17B383F5" w:rsidR="00ED46EC" w:rsidRDefault="00714B15" w:rsidP="00BB1E7D">
      <w:proofErr w:type="spellStart"/>
      <w:r w:rsidRPr="00714B15">
        <w:rPr>
          <w:b/>
          <w:bCs/>
        </w:rPr>
        <w:t>d</w:t>
      </w:r>
      <w:r w:rsidR="00ED46EC" w:rsidRPr="00714B15">
        <w:rPr>
          <w:b/>
          <w:bCs/>
        </w:rPr>
        <w:t>f.</w:t>
      </w:r>
      <w:r w:rsidRPr="00714B15">
        <w:rPr>
          <w:b/>
          <w:bCs/>
        </w:rPr>
        <w:t>dropna</w:t>
      </w:r>
      <w:proofErr w:type="spellEnd"/>
      <w:r w:rsidRPr="00714B15">
        <w:rPr>
          <w:b/>
          <w:bCs/>
        </w:rPr>
        <w:t>(thresh=2)</w:t>
      </w:r>
      <w:r>
        <w:t xml:space="preserve"> will keep rows that have 2 or more missing values – this sounds backwards</w:t>
      </w:r>
    </w:p>
    <w:p w14:paraId="3BB825E7" w14:textId="0F9520A6" w:rsidR="008D090D" w:rsidRDefault="002F1A6B" w:rsidP="00BB1E7D">
      <w:proofErr w:type="spellStart"/>
      <w:r w:rsidRPr="001A1840">
        <w:rPr>
          <w:b/>
          <w:bCs/>
        </w:rPr>
        <w:t>df.dropna</w:t>
      </w:r>
      <w:proofErr w:type="spellEnd"/>
      <w:r w:rsidRPr="001A1840">
        <w:rPr>
          <w:b/>
          <w:bCs/>
        </w:rPr>
        <w:t>(</w:t>
      </w:r>
      <w:r>
        <w:rPr>
          <w:b/>
          <w:bCs/>
        </w:rPr>
        <w:t>subset=[‘</w:t>
      </w:r>
      <w:proofErr w:type="spellStart"/>
      <w:r>
        <w:rPr>
          <w:b/>
          <w:bCs/>
        </w:rPr>
        <w:t>colum_name</w:t>
      </w:r>
      <w:proofErr w:type="spellEnd"/>
      <w:r>
        <w:rPr>
          <w:b/>
          <w:bCs/>
        </w:rPr>
        <w:t>’]</w:t>
      </w:r>
      <w:r w:rsidRPr="001A1840">
        <w:rPr>
          <w:b/>
          <w:bCs/>
        </w:rPr>
        <w:t>)</w:t>
      </w:r>
      <w:r>
        <w:rPr>
          <w:b/>
          <w:bCs/>
        </w:rPr>
        <w:t xml:space="preserve"> </w:t>
      </w:r>
      <w:r w:rsidR="002704CD" w:rsidRPr="002704CD">
        <w:t xml:space="preserve">will remove rows that have a </w:t>
      </w:r>
      <w:proofErr w:type="spellStart"/>
      <w:r w:rsidR="002704CD" w:rsidRPr="002704CD">
        <w:t>NaN</w:t>
      </w:r>
      <w:proofErr w:type="spellEnd"/>
      <w:r w:rsidR="002704CD" w:rsidRPr="002704CD">
        <w:t xml:space="preserve"> in that column.  </w:t>
      </w:r>
    </w:p>
    <w:p w14:paraId="187686D4" w14:textId="27C0C2EF" w:rsidR="00F65C11" w:rsidRDefault="00B50F99" w:rsidP="00BB1E7D">
      <w:r>
        <w:lastRenderedPageBreak/>
        <w:t xml:space="preserve">Adding </w:t>
      </w:r>
      <w:proofErr w:type="spellStart"/>
      <w:r w:rsidR="00EE5677">
        <w:t>inplace</w:t>
      </w:r>
      <w:proofErr w:type="spellEnd"/>
      <w:r w:rsidR="00EE5677">
        <w:t xml:space="preserve">=True updates the current </w:t>
      </w:r>
      <w:proofErr w:type="spellStart"/>
      <w:r w:rsidR="00EE5677">
        <w:t>dataframe</w:t>
      </w:r>
      <w:proofErr w:type="spellEnd"/>
      <w:r w:rsidR="00EE5677">
        <w:t>.</w:t>
      </w:r>
    </w:p>
    <w:p w14:paraId="63C95081" w14:textId="7BCB1E7B" w:rsidR="00E73884" w:rsidRDefault="00AC4B4F" w:rsidP="00B46E37">
      <w:pPr>
        <w:pStyle w:val="Code"/>
      </w:pPr>
      <w:proofErr w:type="spellStart"/>
      <w:r>
        <w:t>df.dropna</w:t>
      </w:r>
      <w:proofErr w:type="spellEnd"/>
      <w:r>
        <w:t>(</w:t>
      </w:r>
      <w:r w:rsidR="000F7191">
        <w:t>subset=[‘price’], axis</w:t>
      </w:r>
      <w:r w:rsidR="00B46E37">
        <w:t xml:space="preserve">=0, </w:t>
      </w:r>
      <w:proofErr w:type="spellStart"/>
      <w:r w:rsidR="00B46E37">
        <w:t>inplace</w:t>
      </w:r>
      <w:proofErr w:type="spellEnd"/>
      <w:r w:rsidR="00B46E37">
        <w:t>=True</w:t>
      </w:r>
      <w:r>
        <w:t>)</w:t>
      </w:r>
    </w:p>
    <w:p w14:paraId="3C1AE082" w14:textId="77777777" w:rsidR="006C2579" w:rsidRDefault="006C2579" w:rsidP="00BB1E7D"/>
    <w:p w14:paraId="056B7976" w14:textId="458DB9F8" w:rsidR="00807902" w:rsidRPr="00807902" w:rsidRDefault="00807902" w:rsidP="006167F1">
      <w:pPr>
        <w:spacing w:after="0"/>
        <w:rPr>
          <w:b/>
          <w:bCs/>
        </w:rPr>
      </w:pPr>
      <w:r w:rsidRPr="00807902">
        <w:rPr>
          <w:b/>
          <w:bCs/>
        </w:rPr>
        <w:t>Replace Missing Data with the Mean</w:t>
      </w:r>
    </w:p>
    <w:p w14:paraId="2BB7B0DF" w14:textId="2E123E9E" w:rsidR="00807902" w:rsidRDefault="00A66B8F" w:rsidP="0056394D">
      <w:pPr>
        <w:pStyle w:val="Code"/>
      </w:pPr>
      <w:r>
        <w:t xml:space="preserve">mean = </w:t>
      </w:r>
      <w:proofErr w:type="spellStart"/>
      <w:r>
        <w:t>df</w:t>
      </w:r>
      <w:proofErr w:type="spellEnd"/>
      <w:r>
        <w:t>[“</w:t>
      </w:r>
      <w:proofErr w:type="spellStart"/>
      <w:r>
        <w:t>column_name</w:t>
      </w:r>
      <w:proofErr w:type="spellEnd"/>
      <w:r>
        <w:t>”].mean()</w:t>
      </w:r>
    </w:p>
    <w:p w14:paraId="0E75A5B2" w14:textId="6FB1A0B9" w:rsidR="0027453E" w:rsidRDefault="0027453E" w:rsidP="0056394D">
      <w:pPr>
        <w:pStyle w:val="Code"/>
      </w:pPr>
      <w:proofErr w:type="spellStart"/>
      <w:r>
        <w:t>df</w:t>
      </w:r>
      <w:proofErr w:type="spellEnd"/>
      <w:r>
        <w:t>[“</w:t>
      </w:r>
      <w:proofErr w:type="spellStart"/>
      <w:r>
        <w:t>column_name</w:t>
      </w:r>
      <w:proofErr w:type="spellEnd"/>
      <w:r>
        <w:t>”]</w:t>
      </w:r>
      <w:r w:rsidR="00A216B0">
        <w:t>.replace</w:t>
      </w:r>
      <w:r w:rsidR="0056394D">
        <w:t>(</w:t>
      </w:r>
      <w:proofErr w:type="spellStart"/>
      <w:r w:rsidR="0056394D">
        <w:t>np.nan</w:t>
      </w:r>
      <w:proofErr w:type="spellEnd"/>
      <w:r w:rsidR="0056394D">
        <w:t>, mean</w:t>
      </w:r>
      <w:r w:rsidR="00A0483D">
        <w:t xml:space="preserve">, </w:t>
      </w:r>
      <w:proofErr w:type="spellStart"/>
      <w:r w:rsidR="00A0483D" w:rsidRPr="00A0483D">
        <w:t>inplace</w:t>
      </w:r>
      <w:proofErr w:type="spellEnd"/>
      <w:r w:rsidR="00A0483D" w:rsidRPr="00A0483D">
        <w:t>=True</w:t>
      </w:r>
      <w:r w:rsidR="0056394D">
        <w:t>)</w:t>
      </w:r>
    </w:p>
    <w:p w14:paraId="1E9E9095" w14:textId="77777777" w:rsidR="004D7357" w:rsidRDefault="004D7357" w:rsidP="00BB1E7D"/>
    <w:p w14:paraId="6B3C5AF7" w14:textId="2A7D776C" w:rsidR="006C2579" w:rsidRPr="006C2579" w:rsidRDefault="006C2579" w:rsidP="00BB1E7D">
      <w:pPr>
        <w:rPr>
          <w:b/>
          <w:bCs/>
        </w:rPr>
      </w:pPr>
      <w:r w:rsidRPr="006C2579">
        <w:rPr>
          <w:b/>
          <w:bCs/>
        </w:rPr>
        <w:t>Imputing Missing Data</w:t>
      </w:r>
    </w:p>
    <w:p w14:paraId="08F38E3A" w14:textId="6041FCA7" w:rsidR="006C2579" w:rsidRDefault="006C2579" w:rsidP="00BB1E7D">
      <w:r>
        <w:t>The</w:t>
      </w:r>
      <w:r w:rsidR="00940521">
        <w:t xml:space="preserve"> </w:t>
      </w:r>
      <w:r w:rsidR="00940521" w:rsidRPr="00940521">
        <w:rPr>
          <w:b/>
          <w:bCs/>
        </w:rPr>
        <w:t>.</w:t>
      </w:r>
      <w:proofErr w:type="spellStart"/>
      <w:r w:rsidR="00940521" w:rsidRPr="00940521">
        <w:rPr>
          <w:b/>
          <w:bCs/>
        </w:rPr>
        <w:t>fillna</w:t>
      </w:r>
      <w:proofErr w:type="spellEnd"/>
      <w:r w:rsidR="00940521" w:rsidRPr="00940521">
        <w:rPr>
          <w:b/>
          <w:bCs/>
        </w:rPr>
        <w:t>()</w:t>
      </w:r>
      <w:r w:rsidR="00940521">
        <w:t xml:space="preserve"> method </w:t>
      </w:r>
      <w:r w:rsidR="004A7FD0">
        <w:t>–</w:t>
      </w:r>
      <w:r w:rsidR="00940521">
        <w:t xml:space="preserve"> </w:t>
      </w:r>
      <w:proofErr w:type="spellStart"/>
      <w:r w:rsidR="004A7FD0">
        <w:t>df</w:t>
      </w:r>
      <w:proofErr w:type="spellEnd"/>
      <w:r w:rsidR="004A7FD0">
        <w:t xml:space="preserve">[‘income’] = </w:t>
      </w:r>
      <w:proofErr w:type="spellStart"/>
      <w:r w:rsidR="004A7FD0">
        <w:t>df</w:t>
      </w:r>
      <w:proofErr w:type="spellEnd"/>
      <w:r w:rsidR="004A7FD0">
        <w:t>[‘income’].</w:t>
      </w:r>
      <w:proofErr w:type="spellStart"/>
      <w:r w:rsidR="00ED165B">
        <w:t>fillna</w:t>
      </w:r>
      <w:proofErr w:type="spellEnd"/>
      <w:r w:rsidR="00ED165B">
        <w:t>(</w:t>
      </w:r>
      <w:proofErr w:type="spellStart"/>
      <w:r w:rsidR="00ED165B">
        <w:t>df</w:t>
      </w:r>
      <w:proofErr w:type="spellEnd"/>
      <w:r w:rsidR="00ED165B">
        <w:t>[‘income</w:t>
      </w:r>
      <w:r w:rsidR="0084084B">
        <w:t>’].median()</w:t>
      </w:r>
      <w:r w:rsidR="00BA09CF">
        <w:t xml:space="preserve">, </w:t>
      </w:r>
      <w:proofErr w:type="spellStart"/>
      <w:r w:rsidR="00BA09CF">
        <w:t>inplace</w:t>
      </w:r>
      <w:proofErr w:type="spellEnd"/>
      <w:r w:rsidR="00BA09CF">
        <w:t>=True</w:t>
      </w:r>
      <w:r w:rsidR="00ED165B">
        <w:t>)</w:t>
      </w:r>
    </w:p>
    <w:p w14:paraId="5212EA3B" w14:textId="70141551" w:rsidR="005C2D2B" w:rsidRDefault="00962A85" w:rsidP="00036E93">
      <w:pPr>
        <w:pStyle w:val="Code"/>
      </w:pPr>
      <w:proofErr w:type="spellStart"/>
      <w:proofErr w:type="gramStart"/>
      <w:r>
        <w:t>df.year</w:t>
      </w:r>
      <w:proofErr w:type="spellEnd"/>
      <w:proofErr w:type="gramEnd"/>
      <w:r>
        <w:t xml:space="preserve"> = </w:t>
      </w:r>
      <w:proofErr w:type="spellStart"/>
      <w:r>
        <w:t>np.where</w:t>
      </w:r>
      <w:proofErr w:type="spellEnd"/>
      <w:r>
        <w:t>(</w:t>
      </w:r>
      <w:proofErr w:type="spellStart"/>
      <w:r>
        <w:t>df.year.isna</w:t>
      </w:r>
      <w:proofErr w:type="spellEnd"/>
      <w:r>
        <w:t>()</w:t>
      </w:r>
      <w:r w:rsidR="00C734D8">
        <w:t xml:space="preserve">, ‘Freshman’, </w:t>
      </w:r>
      <w:proofErr w:type="spellStart"/>
      <w:r w:rsidR="00C734D8">
        <w:t>df.year</w:t>
      </w:r>
      <w:proofErr w:type="spellEnd"/>
      <w:r>
        <w:t>)</w:t>
      </w:r>
    </w:p>
    <w:p w14:paraId="35765258" w14:textId="77777777" w:rsidR="00036E93" w:rsidRDefault="00036E93" w:rsidP="00036E93">
      <w:pPr>
        <w:pStyle w:val="Code"/>
      </w:pPr>
    </w:p>
    <w:p w14:paraId="067FA8CC" w14:textId="2E29ADB8" w:rsidR="00E61796" w:rsidRDefault="00E61796" w:rsidP="00BB1E7D">
      <w:pPr>
        <w:rPr>
          <w:b/>
          <w:bCs/>
          <w:u w:val="single"/>
        </w:rPr>
      </w:pPr>
      <w:r w:rsidRPr="00995708">
        <w:rPr>
          <w:b/>
          <w:bCs/>
          <w:u w:val="single"/>
        </w:rPr>
        <w:t xml:space="preserve">List other imputing </w:t>
      </w:r>
      <w:proofErr w:type="gramStart"/>
      <w:r w:rsidRPr="00995708">
        <w:rPr>
          <w:b/>
          <w:bCs/>
          <w:u w:val="single"/>
        </w:rPr>
        <w:t>approaches</w:t>
      </w:r>
      <w:proofErr w:type="gramEnd"/>
      <w:r w:rsidRPr="00995708">
        <w:rPr>
          <w:b/>
          <w:bCs/>
          <w:u w:val="single"/>
        </w:rPr>
        <w:t xml:space="preserve"> </w:t>
      </w:r>
    </w:p>
    <w:p w14:paraId="05E4CA12" w14:textId="77777777" w:rsidR="000B2F98" w:rsidRDefault="000B2F98" w:rsidP="00BB1E7D">
      <w:pPr>
        <w:rPr>
          <w:b/>
          <w:bCs/>
        </w:rPr>
      </w:pPr>
    </w:p>
    <w:p w14:paraId="1EDDCE47" w14:textId="1FFE9D49" w:rsidR="00DC222F" w:rsidRPr="001A0B64" w:rsidRDefault="00884316" w:rsidP="00BB1E7D">
      <w:pPr>
        <w:rPr>
          <w:b/>
          <w:bCs/>
        </w:rPr>
      </w:pPr>
      <w:r w:rsidRPr="001A0B64">
        <w:rPr>
          <w:b/>
          <w:bCs/>
        </w:rPr>
        <w:t>Missing Dat</w:t>
      </w:r>
      <w:r w:rsidR="006713DE" w:rsidRPr="001A0B64">
        <w:rPr>
          <w:b/>
          <w:bCs/>
        </w:rPr>
        <w:t xml:space="preserve">a </w:t>
      </w:r>
      <w:r w:rsidR="002C6403" w:rsidRPr="001A0B64">
        <w:rPr>
          <w:b/>
          <w:bCs/>
        </w:rPr>
        <w:t>Evaluation Function</w:t>
      </w:r>
      <w:r w:rsidR="001A0B64">
        <w:rPr>
          <w:b/>
          <w:bCs/>
        </w:rPr>
        <w:t xml:space="preserve"> – IBM Data Science</w:t>
      </w:r>
    </w:p>
    <w:p w14:paraId="2FD175B7" w14:textId="3117C47D" w:rsidR="002C6403" w:rsidRDefault="002C6403" w:rsidP="00501B0C">
      <w:pPr>
        <w:jc w:val="both"/>
      </w:pPr>
      <w:r w:rsidRPr="00EF48E1">
        <w:t xml:space="preserve">This function, </w:t>
      </w:r>
      <w:proofErr w:type="gramStart"/>
      <w:r w:rsidRPr="00EF48E1">
        <w:t>actually just</w:t>
      </w:r>
      <w:proofErr w:type="gramEnd"/>
      <w:r w:rsidRPr="00EF48E1">
        <w:t xml:space="preserve"> a </w:t>
      </w:r>
      <w:r w:rsidR="00EF48E1" w:rsidRPr="00EF48E1">
        <w:t>for loop for now but plan on making it a function</w:t>
      </w:r>
      <w:r w:rsidR="00EF48E1">
        <w:t>.</w:t>
      </w:r>
      <w:r w:rsidR="00501B0C">
        <w:t xml:space="preserve"> Assume the dataset has been read into a Pandas </w:t>
      </w:r>
      <w:proofErr w:type="spellStart"/>
      <w:r w:rsidR="00501B0C">
        <w:t>dataframe</w:t>
      </w:r>
      <w:proofErr w:type="spellEnd"/>
      <w:r w:rsidR="00501B0C">
        <w:t xml:space="preserve">, </w:t>
      </w:r>
      <w:proofErr w:type="spellStart"/>
      <w:r w:rsidR="00501B0C">
        <w:t>df</w:t>
      </w:r>
      <w:proofErr w:type="spellEnd"/>
      <w:r w:rsidR="00501B0C">
        <w:t xml:space="preserve">. </w:t>
      </w:r>
    </w:p>
    <w:p w14:paraId="1481D4EF" w14:textId="70E61DCA" w:rsidR="00EF48E1" w:rsidRDefault="00EF48E1" w:rsidP="00782A09">
      <w:pPr>
        <w:pStyle w:val="Code"/>
      </w:pPr>
      <w:proofErr w:type="spellStart"/>
      <w:r>
        <w:t>missing_data</w:t>
      </w:r>
      <w:proofErr w:type="spellEnd"/>
      <w:r w:rsidR="00260A5E">
        <w:t xml:space="preserve"> = </w:t>
      </w:r>
      <w:proofErr w:type="spellStart"/>
      <w:r w:rsidR="00260A5E">
        <w:t>df.isnull</w:t>
      </w:r>
      <w:proofErr w:type="spellEnd"/>
      <w:r w:rsidR="00260A5E">
        <w:t>()</w:t>
      </w:r>
    </w:p>
    <w:p w14:paraId="0EB6BEB2" w14:textId="6B5C4DBF" w:rsidR="00260A5E" w:rsidRDefault="00260A5E" w:rsidP="00782A09">
      <w:pPr>
        <w:pStyle w:val="Code"/>
      </w:pPr>
      <w:proofErr w:type="spellStart"/>
      <w:r>
        <w:t>missing_data.head</w:t>
      </w:r>
      <w:proofErr w:type="spellEnd"/>
      <w:r>
        <w:t>()</w:t>
      </w:r>
    </w:p>
    <w:p w14:paraId="0764CAAE" w14:textId="77777777" w:rsidR="00260A5E" w:rsidRDefault="00260A5E" w:rsidP="00782A09">
      <w:pPr>
        <w:pStyle w:val="Code"/>
      </w:pPr>
    </w:p>
    <w:p w14:paraId="6BDB39B5" w14:textId="522BD4C6" w:rsidR="00EE5772" w:rsidRDefault="00EE5772" w:rsidP="00782A09">
      <w:pPr>
        <w:pStyle w:val="Code"/>
      </w:pPr>
      <w:r>
        <w:t xml:space="preserve">for column in </w:t>
      </w:r>
      <w:proofErr w:type="spellStart"/>
      <w:r>
        <w:t>missing_data.columns.values</w:t>
      </w:r>
      <w:r w:rsidR="00990C79">
        <w:t>.tolist</w:t>
      </w:r>
      <w:proofErr w:type="spellEnd"/>
      <w:r w:rsidR="00990C79">
        <w:t>():</w:t>
      </w:r>
    </w:p>
    <w:p w14:paraId="5678CE87" w14:textId="346DF9C1" w:rsidR="00990C79" w:rsidRDefault="00990C79" w:rsidP="00782A09">
      <w:pPr>
        <w:pStyle w:val="Code"/>
      </w:pPr>
      <w:r>
        <w:tab/>
        <w:t>print(</w:t>
      </w:r>
      <w:r w:rsidR="001A0B64">
        <w:t>column)</w:t>
      </w:r>
    </w:p>
    <w:p w14:paraId="4BA49886" w14:textId="585CE597" w:rsidR="001A0B64" w:rsidRDefault="001A0B64" w:rsidP="00782A09">
      <w:pPr>
        <w:pStyle w:val="Code"/>
      </w:pPr>
      <w:r>
        <w:tab/>
        <w:t>print(</w:t>
      </w:r>
      <w:proofErr w:type="spellStart"/>
      <w:r w:rsidR="00DB0185">
        <w:t>missing_data</w:t>
      </w:r>
      <w:proofErr w:type="spellEnd"/>
      <w:r w:rsidR="00DB0185">
        <w:t>[column].</w:t>
      </w:r>
      <w:proofErr w:type="spellStart"/>
      <w:r w:rsidR="00DB0185">
        <w:t>value_counts</w:t>
      </w:r>
      <w:proofErr w:type="spellEnd"/>
      <w:r w:rsidR="00DB0185">
        <w:t>()</w:t>
      </w:r>
    </w:p>
    <w:p w14:paraId="0B9DA38C" w14:textId="76B7EB4A" w:rsidR="00DB0185" w:rsidRPr="00EF48E1" w:rsidRDefault="00DB0185" w:rsidP="00782A09">
      <w:pPr>
        <w:pStyle w:val="Code"/>
      </w:pPr>
      <w:r>
        <w:tab/>
      </w:r>
      <w:r w:rsidR="00782A09">
        <w:t>print(“ ”)</w:t>
      </w:r>
    </w:p>
    <w:p w14:paraId="54739F70" w14:textId="77777777" w:rsidR="00826BA3" w:rsidRDefault="00826BA3" w:rsidP="00826BA3"/>
    <w:p w14:paraId="538A1213" w14:textId="2C7832D7" w:rsidR="00826BA3" w:rsidRPr="004D5980" w:rsidRDefault="00BA23AA" w:rsidP="004D5980">
      <w:pPr>
        <w:spacing w:after="0"/>
        <w:rPr>
          <w:b/>
          <w:bCs/>
        </w:rPr>
      </w:pPr>
      <w:r w:rsidRPr="004D5980">
        <w:rPr>
          <w:b/>
          <w:bCs/>
        </w:rPr>
        <w:t xml:space="preserve">Replace Missing Data </w:t>
      </w:r>
      <w:proofErr w:type="gramStart"/>
      <w:r w:rsidRPr="004D5980">
        <w:rPr>
          <w:b/>
          <w:bCs/>
        </w:rPr>
        <w:t>With</w:t>
      </w:r>
      <w:proofErr w:type="gramEnd"/>
      <w:r w:rsidRPr="004D5980">
        <w:rPr>
          <w:b/>
          <w:bCs/>
        </w:rPr>
        <w:t xml:space="preserve"> Mean</w:t>
      </w:r>
    </w:p>
    <w:p w14:paraId="1EF27503" w14:textId="249F0287" w:rsidR="00BA23AA" w:rsidRDefault="00BA23AA" w:rsidP="004D5980">
      <w:pPr>
        <w:pStyle w:val="Code"/>
      </w:pPr>
      <w:proofErr w:type="spellStart"/>
      <w:r>
        <w:t>avg_bore</w:t>
      </w:r>
      <w:proofErr w:type="spellEnd"/>
      <w:r>
        <w:t xml:space="preserve"> = </w:t>
      </w:r>
      <w:proofErr w:type="spellStart"/>
      <w:r>
        <w:t>df</w:t>
      </w:r>
      <w:proofErr w:type="spellEnd"/>
      <w:r>
        <w:t>[“</w:t>
      </w:r>
      <w:r w:rsidR="00CD52CC">
        <w:t>bore</w:t>
      </w:r>
      <w:r>
        <w:t>”]</w:t>
      </w:r>
      <w:r w:rsidR="00CD52CC">
        <w:t>.</w:t>
      </w:r>
      <w:proofErr w:type="spellStart"/>
      <w:r w:rsidR="00CD52CC">
        <w:t>astype</w:t>
      </w:r>
      <w:proofErr w:type="spellEnd"/>
      <w:r w:rsidR="00CD52CC">
        <w:t>(‘float’).</w:t>
      </w:r>
      <w:r w:rsidR="007D0C05">
        <w:t>mean(axis=0)</w:t>
      </w:r>
    </w:p>
    <w:p w14:paraId="00CB794E" w14:textId="5A1BF67E" w:rsidR="007D0C05" w:rsidRDefault="007D0C05" w:rsidP="004D5980">
      <w:pPr>
        <w:pStyle w:val="Code"/>
      </w:pPr>
      <w:proofErr w:type="spellStart"/>
      <w:r>
        <w:t>df</w:t>
      </w:r>
      <w:proofErr w:type="spellEnd"/>
      <w:r>
        <w:t>[‘bore’</w:t>
      </w:r>
      <w:proofErr w:type="gramStart"/>
      <w:r>
        <w:t>].replace</w:t>
      </w:r>
      <w:proofErr w:type="gramEnd"/>
      <w:r w:rsidR="00442918">
        <w:t>(</w:t>
      </w:r>
      <w:proofErr w:type="spellStart"/>
      <w:r w:rsidR="00442918">
        <w:t>np.nan</w:t>
      </w:r>
      <w:proofErr w:type="spellEnd"/>
      <w:r w:rsidR="00442918">
        <w:t xml:space="preserve">, </w:t>
      </w:r>
      <w:proofErr w:type="spellStart"/>
      <w:r w:rsidR="00442918">
        <w:t>avg_bore</w:t>
      </w:r>
      <w:proofErr w:type="spellEnd"/>
      <w:r w:rsidR="00442918">
        <w:t xml:space="preserve">, </w:t>
      </w:r>
      <w:proofErr w:type="spellStart"/>
      <w:r w:rsidR="00442918">
        <w:t>inplace</w:t>
      </w:r>
      <w:proofErr w:type="spellEnd"/>
      <w:r w:rsidR="00442918">
        <w:t>=True)</w:t>
      </w:r>
    </w:p>
    <w:p w14:paraId="739CEA7C" w14:textId="77777777" w:rsidR="000B2F98" w:rsidRDefault="000B2F98" w:rsidP="004D5980">
      <w:pPr>
        <w:pStyle w:val="Code"/>
      </w:pPr>
    </w:p>
    <w:p w14:paraId="1F7EBED1" w14:textId="0390407E" w:rsidR="000B2F98" w:rsidRPr="000B2F98" w:rsidRDefault="000B2F98" w:rsidP="000B2F98">
      <w:pPr>
        <w:pStyle w:val="Code"/>
        <w:rPr>
          <w:color w:val="000000" w:themeColor="text1"/>
        </w:rPr>
      </w:pPr>
      <w:r w:rsidRPr="000B2F98">
        <w:rPr>
          <w:color w:val="000000" w:themeColor="text1"/>
        </w:rPr>
        <w:t>Missing Values</w:t>
      </w:r>
    </w:p>
    <w:p w14:paraId="3B4FD1E2" w14:textId="6C9B5E54" w:rsidR="000B2F98" w:rsidRDefault="000B2F98" w:rsidP="000B2F98">
      <w:pPr>
        <w:pStyle w:val="Code"/>
      </w:pPr>
      <w:proofErr w:type="spellStart"/>
      <w:r>
        <w:t>missing_values</w:t>
      </w:r>
      <w:proofErr w:type="spellEnd"/>
      <w:r>
        <w:t xml:space="preserve"> = </w:t>
      </w:r>
      <w:proofErr w:type="spellStart"/>
      <w:proofErr w:type="gramStart"/>
      <w:r>
        <w:t>df.isna</w:t>
      </w:r>
      <w:proofErr w:type="spellEnd"/>
      <w:proofErr w:type="gramEnd"/>
      <w:r>
        <w:t>().any(axis=1)</w:t>
      </w:r>
    </w:p>
    <w:p w14:paraId="003395F6" w14:textId="77777777" w:rsidR="000B2F98" w:rsidRDefault="000B2F98" w:rsidP="000B2F98">
      <w:pPr>
        <w:pStyle w:val="Code"/>
      </w:pPr>
      <w:r>
        <w:t>print(</w:t>
      </w:r>
      <w:proofErr w:type="spellStart"/>
      <w:r>
        <w:t>missing_values</w:t>
      </w:r>
      <w:proofErr w:type="spellEnd"/>
      <w:r>
        <w:t>)</w:t>
      </w:r>
    </w:p>
    <w:p w14:paraId="560C9D16" w14:textId="77777777" w:rsidR="000B2F98" w:rsidRDefault="000B2F98" w:rsidP="000B2F98">
      <w:pPr>
        <w:pStyle w:val="Code"/>
      </w:pPr>
    </w:p>
    <w:p w14:paraId="3CF340F7" w14:textId="77777777" w:rsidR="000B2F98" w:rsidRDefault="000B2F98" w:rsidP="000B2F98">
      <w:pPr>
        <w:pStyle w:val="Code"/>
      </w:pPr>
      <w:proofErr w:type="spellStart"/>
      <w:r>
        <w:t>index_to_drop</w:t>
      </w:r>
      <w:proofErr w:type="spellEnd"/>
      <w:r>
        <w:t xml:space="preserve"> = 2</w:t>
      </w:r>
    </w:p>
    <w:p w14:paraId="5B102224" w14:textId="77777777" w:rsidR="000B2F98" w:rsidRDefault="000B2F98" w:rsidP="000B2F98">
      <w:pPr>
        <w:pStyle w:val="Code"/>
      </w:pPr>
      <w:proofErr w:type="spellStart"/>
      <w:proofErr w:type="gramStart"/>
      <w:r>
        <w:t>df.drop</w:t>
      </w:r>
      <w:proofErr w:type="spellEnd"/>
      <w:proofErr w:type="gramEnd"/>
      <w:r>
        <w:t>(</w:t>
      </w:r>
      <w:proofErr w:type="spellStart"/>
      <w:r>
        <w:t>index_to_drop</w:t>
      </w:r>
      <w:proofErr w:type="spellEnd"/>
      <w:r>
        <w:t xml:space="preserve">, </w:t>
      </w:r>
      <w:proofErr w:type="spellStart"/>
      <w:r>
        <w:t>inplace</w:t>
      </w:r>
      <w:proofErr w:type="spellEnd"/>
      <w:r>
        <w:t>=True)</w:t>
      </w:r>
    </w:p>
    <w:p w14:paraId="14FA93D3" w14:textId="77777777" w:rsidR="000B2F98" w:rsidRDefault="000B2F98" w:rsidP="000B2F98">
      <w:pPr>
        <w:pStyle w:val="Code"/>
      </w:pPr>
    </w:p>
    <w:p w14:paraId="56285786" w14:textId="6C05C9D6" w:rsidR="000B2F98" w:rsidRDefault="000B2F98" w:rsidP="000B2F98">
      <w:pPr>
        <w:pStyle w:val="Code"/>
      </w:pPr>
      <w:proofErr w:type="spellStart"/>
      <w:r>
        <w:t>df_cleaned</w:t>
      </w:r>
      <w:proofErr w:type="spellEnd"/>
      <w:r>
        <w:t xml:space="preserve"> = </w:t>
      </w:r>
      <w:proofErr w:type="spellStart"/>
      <w:proofErr w:type="gramStart"/>
      <w:r>
        <w:t>df.dropna</w:t>
      </w:r>
      <w:proofErr w:type="spellEnd"/>
      <w:proofErr w:type="gramEnd"/>
      <w:r>
        <w:t>()</w:t>
      </w:r>
    </w:p>
    <w:p w14:paraId="2743FBE8" w14:textId="77777777" w:rsidR="00826BA3" w:rsidRPr="00826BA3" w:rsidRDefault="00826BA3" w:rsidP="00826BA3"/>
    <w:p w14:paraId="46DA8180" w14:textId="2A4E437D" w:rsidR="00F65C11" w:rsidRDefault="000331FF" w:rsidP="00674C6C">
      <w:pPr>
        <w:pStyle w:val="Heading3"/>
      </w:pPr>
      <w:r>
        <w:lastRenderedPageBreak/>
        <w:t>Inconsis</w:t>
      </w:r>
      <w:r w:rsidR="00674C6C">
        <w:t>t</w:t>
      </w:r>
      <w:r>
        <w:t xml:space="preserve">ent </w:t>
      </w:r>
      <w:r w:rsidR="00674C6C">
        <w:t>Text &amp; Typos</w:t>
      </w:r>
    </w:p>
    <w:p w14:paraId="36E209BC" w14:textId="5A8B796C" w:rsidR="00674C6C" w:rsidRDefault="00674C6C" w:rsidP="00674C6C">
      <w:r>
        <w:t xml:space="preserve">As </w:t>
      </w:r>
      <w:r w:rsidR="00D711BE">
        <w:t xml:space="preserve">an example, full state name instead of Two-letter </w:t>
      </w:r>
      <w:r w:rsidR="00B13AF8">
        <w:t>– categorical data</w:t>
      </w:r>
    </w:p>
    <w:p w14:paraId="3C9BA4F3" w14:textId="52116D43" w:rsidR="00A06B3A" w:rsidRDefault="00B13AF8" w:rsidP="00674C6C">
      <w:proofErr w:type="spellStart"/>
      <w:proofErr w:type="gramStart"/>
      <w:r>
        <w:rPr>
          <w:b/>
          <w:bCs/>
        </w:rPr>
        <w:t>d</w:t>
      </w:r>
      <w:r w:rsidR="00A06B3A" w:rsidRPr="00B13AF8">
        <w:rPr>
          <w:b/>
          <w:bCs/>
        </w:rPr>
        <w:t>f</w:t>
      </w:r>
      <w:proofErr w:type="spellEnd"/>
      <w:r w:rsidR="00A06B3A" w:rsidRPr="00B13AF8">
        <w:rPr>
          <w:b/>
          <w:bCs/>
        </w:rPr>
        <w:t>.[</w:t>
      </w:r>
      <w:proofErr w:type="gramEnd"/>
      <w:r w:rsidR="00A06B3A" w:rsidRPr="00B13AF8">
        <w:rPr>
          <w:b/>
          <w:bCs/>
        </w:rPr>
        <w:t>“</w:t>
      </w:r>
      <w:proofErr w:type="spellStart"/>
      <w:r w:rsidR="00A06B3A" w:rsidRPr="00B13AF8">
        <w:rPr>
          <w:b/>
          <w:bCs/>
        </w:rPr>
        <w:t>Column_Name</w:t>
      </w:r>
      <w:proofErr w:type="spellEnd"/>
      <w:r w:rsidR="00A06B3A" w:rsidRPr="00B13AF8">
        <w:rPr>
          <w:b/>
          <w:bCs/>
        </w:rPr>
        <w:t>”].</w:t>
      </w:r>
      <w:proofErr w:type="spellStart"/>
      <w:r w:rsidR="00A06B3A" w:rsidRPr="00B13AF8">
        <w:rPr>
          <w:b/>
          <w:bCs/>
        </w:rPr>
        <w:t>value_counts</w:t>
      </w:r>
      <w:proofErr w:type="spellEnd"/>
      <w:r w:rsidR="00A06B3A" w:rsidRPr="00B13AF8">
        <w:rPr>
          <w:b/>
          <w:bCs/>
        </w:rPr>
        <w:t>()</w:t>
      </w:r>
      <w:r w:rsidR="00A06B3A">
        <w:t xml:space="preserve"> – this provides a list of unique values and their count in a given column</w:t>
      </w:r>
      <w:r>
        <w:t>.</w:t>
      </w:r>
    </w:p>
    <w:p w14:paraId="1B6FD122" w14:textId="41064E86" w:rsidR="002E00E8" w:rsidRDefault="002E00E8" w:rsidP="002E00E8">
      <w:pPr>
        <w:pStyle w:val="ListParagraph"/>
        <w:numPr>
          <w:ilvl w:val="0"/>
          <w:numId w:val="10"/>
        </w:numPr>
      </w:pPr>
      <w:proofErr w:type="spellStart"/>
      <w:r w:rsidRPr="00EE258D">
        <w:rPr>
          <w:b/>
          <w:bCs/>
        </w:rPr>
        <w:t>df</w:t>
      </w:r>
      <w:proofErr w:type="spellEnd"/>
      <w:r w:rsidRPr="00EE258D">
        <w:rPr>
          <w:b/>
          <w:bCs/>
        </w:rPr>
        <w:t>[</w:t>
      </w:r>
      <w:proofErr w:type="spellStart"/>
      <w:r w:rsidRPr="00EE258D">
        <w:rPr>
          <w:b/>
          <w:bCs/>
        </w:rPr>
        <w:t>df.Class.isin</w:t>
      </w:r>
      <w:proofErr w:type="spellEnd"/>
      <w:r w:rsidR="00DF66D1" w:rsidRPr="00EE258D">
        <w:rPr>
          <w:b/>
          <w:bCs/>
        </w:rPr>
        <w:t>([‘Exploratory Data Analysis’, ‘ED</w:t>
      </w:r>
      <w:r w:rsidR="00594528" w:rsidRPr="00EE258D">
        <w:rPr>
          <w:b/>
          <w:bCs/>
        </w:rPr>
        <w:t>A</w:t>
      </w:r>
      <w:r w:rsidR="00DF66D1" w:rsidRPr="00EE258D">
        <w:rPr>
          <w:b/>
          <w:bCs/>
        </w:rPr>
        <w:t>’])</w:t>
      </w:r>
      <w:r w:rsidRPr="00EE258D">
        <w:rPr>
          <w:b/>
          <w:bCs/>
        </w:rPr>
        <w:t>]</w:t>
      </w:r>
      <w:r w:rsidR="00594528">
        <w:t xml:space="preserve"> – shows potentially same class</w:t>
      </w:r>
      <w:r w:rsidR="00EE258D">
        <w:t xml:space="preserve">. </w:t>
      </w:r>
    </w:p>
    <w:p w14:paraId="4C69A518" w14:textId="4BDC34E0" w:rsidR="00CB6CCF" w:rsidRDefault="00CB6CCF" w:rsidP="00674C6C">
      <w:r>
        <w:t xml:space="preserve">For numeric data </w:t>
      </w:r>
      <w:proofErr w:type="spellStart"/>
      <w:proofErr w:type="gramStart"/>
      <w:r>
        <w:t>your</w:t>
      </w:r>
      <w:proofErr w:type="spellEnd"/>
      <w:proofErr w:type="gramEnd"/>
      <w:r>
        <w:t xml:space="preserve"> can try </w:t>
      </w:r>
      <w:proofErr w:type="spellStart"/>
      <w:r w:rsidRPr="00CB6CCF">
        <w:rPr>
          <w:b/>
          <w:bCs/>
        </w:rPr>
        <w:t>df</w:t>
      </w:r>
      <w:proofErr w:type="spellEnd"/>
      <w:r w:rsidRPr="00CB6CCF">
        <w:rPr>
          <w:b/>
          <w:bCs/>
        </w:rPr>
        <w:t>[“Age”</w:t>
      </w:r>
      <w:proofErr w:type="gramStart"/>
      <w:r w:rsidRPr="00CB6CCF">
        <w:rPr>
          <w:b/>
          <w:bCs/>
        </w:rPr>
        <w:t>].describe</w:t>
      </w:r>
      <w:proofErr w:type="gramEnd"/>
      <w:r w:rsidRPr="00CB6CCF">
        <w:rPr>
          <w:b/>
          <w:bCs/>
        </w:rPr>
        <w:t>()</w:t>
      </w:r>
      <w:r>
        <w:t xml:space="preserve"> to see if the descriptive values make sense. </w:t>
      </w:r>
    </w:p>
    <w:p w14:paraId="4CB4BB31" w14:textId="6D5F14DF" w:rsidR="00F2676F" w:rsidRDefault="00824C6F" w:rsidP="00F2676F">
      <w:pPr>
        <w:pStyle w:val="ListParagraph"/>
        <w:numPr>
          <w:ilvl w:val="0"/>
          <w:numId w:val="10"/>
        </w:numPr>
      </w:pPr>
      <w:proofErr w:type="spellStart"/>
      <w:r w:rsidRPr="003C54DF">
        <w:rPr>
          <w:b/>
          <w:bCs/>
        </w:rPr>
        <w:t>d</w:t>
      </w:r>
      <w:r w:rsidR="00BD1052" w:rsidRPr="003C54DF">
        <w:rPr>
          <w:b/>
          <w:bCs/>
        </w:rPr>
        <w:t>f</w:t>
      </w:r>
      <w:proofErr w:type="spellEnd"/>
      <w:r w:rsidRPr="003C54DF">
        <w:rPr>
          <w:b/>
          <w:bCs/>
        </w:rPr>
        <w:t>[</w:t>
      </w:r>
      <w:proofErr w:type="spellStart"/>
      <w:r w:rsidRPr="003C54DF">
        <w:rPr>
          <w:b/>
          <w:bCs/>
        </w:rPr>
        <w:t>d</w:t>
      </w:r>
      <w:r w:rsidR="00BD1052" w:rsidRPr="003C54DF">
        <w:rPr>
          <w:b/>
          <w:bCs/>
        </w:rPr>
        <w:t>f.Grade</w:t>
      </w:r>
      <w:proofErr w:type="spellEnd"/>
      <w:r w:rsidR="00BD1052" w:rsidRPr="003C54DF">
        <w:rPr>
          <w:b/>
          <w:bCs/>
        </w:rPr>
        <w:t xml:space="preserve"> &gt; 100]</w:t>
      </w:r>
      <w:r>
        <w:t xml:space="preserve"> – shows students with class grades over 100</w:t>
      </w:r>
      <w:r w:rsidR="003C54DF">
        <w:t xml:space="preserve">, the max value. </w:t>
      </w:r>
    </w:p>
    <w:p w14:paraId="3B955F89" w14:textId="77777777" w:rsidR="00A24216" w:rsidRPr="00A72187" w:rsidRDefault="00A24216" w:rsidP="00A53260">
      <w:pPr>
        <w:pStyle w:val="Heading3"/>
        <w:rPr>
          <w:sz w:val="22"/>
          <w:szCs w:val="22"/>
        </w:rPr>
      </w:pPr>
    </w:p>
    <w:p w14:paraId="1E332951" w14:textId="46CA9548" w:rsidR="00E036C0" w:rsidRDefault="003745D7" w:rsidP="003745D7">
      <w:pPr>
        <w:pStyle w:val="Heading3"/>
      </w:pPr>
      <w:r>
        <w:t>Data Formatting – IBM Data Science</w:t>
      </w:r>
    </w:p>
    <w:p w14:paraId="353E4088" w14:textId="1D6914B2" w:rsidR="00E036C0" w:rsidRDefault="002B1F01" w:rsidP="00CF3975">
      <w:pPr>
        <w:jc w:val="both"/>
      </w:pPr>
      <w:r>
        <w:t>This example converts US based</w:t>
      </w:r>
      <w:r w:rsidR="00CF3975">
        <w:t xml:space="preserve">, standard mpg to metric liters per something. I have not checked the conversion factors. This is only an example. </w:t>
      </w:r>
    </w:p>
    <w:p w14:paraId="2D63D011" w14:textId="77777777" w:rsidR="00BB7D0B" w:rsidRDefault="00294AC6" w:rsidP="00180A12">
      <w:pPr>
        <w:pStyle w:val="Code"/>
      </w:pPr>
      <w:proofErr w:type="spellStart"/>
      <w:r>
        <w:t>df</w:t>
      </w:r>
      <w:proofErr w:type="spellEnd"/>
      <w:r>
        <w:t xml:space="preserve">[“city-mpg”] </w:t>
      </w:r>
      <w:r w:rsidR="00BB7D0B">
        <w:t xml:space="preserve">= 235 / </w:t>
      </w:r>
      <w:proofErr w:type="spellStart"/>
      <w:r w:rsidR="00BB7D0B">
        <w:t>df</w:t>
      </w:r>
      <w:proofErr w:type="spellEnd"/>
      <w:r w:rsidR="00BB7D0B">
        <w:t>[“city-mpg”]</w:t>
      </w:r>
    </w:p>
    <w:p w14:paraId="685D8551" w14:textId="7BADCC00" w:rsidR="00CF3975" w:rsidRDefault="00BB7D0B" w:rsidP="00180A12">
      <w:pPr>
        <w:pStyle w:val="Code"/>
      </w:pPr>
      <w:proofErr w:type="spellStart"/>
      <w:proofErr w:type="gramStart"/>
      <w:r>
        <w:t>df.rename</w:t>
      </w:r>
      <w:proofErr w:type="spellEnd"/>
      <w:proofErr w:type="gramEnd"/>
      <w:r w:rsidR="008564D0">
        <w:t>(columns=”city=</w:t>
      </w:r>
      <w:proofErr w:type="spellStart"/>
      <w:r w:rsidR="008564D0">
        <w:t>mpg”:”</w:t>
      </w:r>
      <w:r w:rsidR="00C3038A">
        <w:t>city-L</w:t>
      </w:r>
      <w:proofErr w:type="spellEnd"/>
      <w:r w:rsidR="00C3038A">
        <w:t>/100</w:t>
      </w:r>
      <w:r w:rsidR="00180A12">
        <w:t>kl</w:t>
      </w:r>
      <w:r w:rsidR="008564D0">
        <w:t>”</w:t>
      </w:r>
      <w:r w:rsidR="00180A12">
        <w:t xml:space="preserve">, </w:t>
      </w:r>
      <w:proofErr w:type="spellStart"/>
      <w:r w:rsidR="00180A12">
        <w:t>inplace</w:t>
      </w:r>
      <w:proofErr w:type="spellEnd"/>
      <w:r w:rsidR="00180A12">
        <w:t>=True</w:t>
      </w:r>
      <w:r w:rsidR="008564D0">
        <w:t>)</w:t>
      </w:r>
    </w:p>
    <w:p w14:paraId="6D7EE9C0" w14:textId="77777777" w:rsidR="003745D7" w:rsidRPr="00E036C0" w:rsidRDefault="003745D7" w:rsidP="00E036C0"/>
    <w:p w14:paraId="176C63D1" w14:textId="6F020561" w:rsidR="000069AA" w:rsidRDefault="000069AA" w:rsidP="00A53260">
      <w:pPr>
        <w:pStyle w:val="Heading3"/>
      </w:pPr>
      <w:r>
        <w:t>Update Val</w:t>
      </w:r>
      <w:r w:rsidR="006631E7">
        <w:t>u</w:t>
      </w:r>
      <w:r>
        <w:t>es Based on Logical Condition</w:t>
      </w:r>
    </w:p>
    <w:p w14:paraId="065DA9F3" w14:textId="70D20EE6" w:rsidR="00A53260" w:rsidRDefault="00CD3834" w:rsidP="00CE1CAB">
      <w:pPr>
        <w:jc w:val="both"/>
      </w:pPr>
      <w:r>
        <w:t xml:space="preserve">Using </w:t>
      </w:r>
      <w:proofErr w:type="spellStart"/>
      <w:r>
        <w:t>np.where</w:t>
      </w:r>
      <w:proofErr w:type="spellEnd"/>
      <w:r>
        <w:t xml:space="preserve"> (this is a </w:t>
      </w:r>
      <w:proofErr w:type="spellStart"/>
      <w:r>
        <w:t>Numpy</w:t>
      </w:r>
      <w:proofErr w:type="spellEnd"/>
      <w:r>
        <w:t xml:space="preserve"> function)</w:t>
      </w:r>
      <w:r w:rsidR="00ED25DB">
        <w:t xml:space="preserve">. There is also a </w:t>
      </w:r>
      <w:r w:rsidR="001617C9">
        <w:t xml:space="preserve">Pandas where approach. The </w:t>
      </w:r>
      <w:proofErr w:type="spellStart"/>
      <w:r w:rsidR="001617C9">
        <w:t>Numpy</w:t>
      </w:r>
      <w:proofErr w:type="spellEnd"/>
      <w:r w:rsidR="001617C9">
        <w:t xml:space="preserve"> w</w:t>
      </w:r>
      <w:r w:rsidR="00CE1CAB">
        <w:t>ay</w:t>
      </w:r>
      <w:r w:rsidR="001617C9">
        <w:t xml:space="preserve"> is vectorized and is faster. </w:t>
      </w:r>
    </w:p>
    <w:p w14:paraId="2610058C" w14:textId="21271409" w:rsidR="00B13AF8" w:rsidRDefault="00AA33CD" w:rsidP="00C27724">
      <w:pPr>
        <w:pStyle w:val="Code"/>
      </w:pPr>
      <w:proofErr w:type="spellStart"/>
      <w:r w:rsidRPr="00AA33CD">
        <w:t>np.where</w:t>
      </w:r>
      <w:proofErr w:type="spellEnd"/>
      <w:r w:rsidRPr="00AA33CD">
        <w:t>(condition, if true, if false)</w:t>
      </w:r>
      <w:r>
        <w:t xml:space="preserve"> – basic syntax</w:t>
      </w:r>
    </w:p>
    <w:p w14:paraId="67A0EF9A" w14:textId="280AEDB6" w:rsidR="001617C9" w:rsidRDefault="001617C9" w:rsidP="00C27724">
      <w:pPr>
        <w:pStyle w:val="Code"/>
      </w:pPr>
      <w:proofErr w:type="spellStart"/>
      <w:r w:rsidRPr="00F77373">
        <w:t>df.State</w:t>
      </w:r>
      <w:proofErr w:type="spellEnd"/>
      <w:r w:rsidRPr="00F77373">
        <w:t xml:space="preserve"> = </w:t>
      </w:r>
      <w:proofErr w:type="spellStart"/>
      <w:r w:rsidR="00B05175" w:rsidRPr="00F77373">
        <w:t>np.where</w:t>
      </w:r>
      <w:proofErr w:type="spellEnd"/>
      <w:r w:rsidR="00B05175" w:rsidRPr="00F77373">
        <w:t>(</w:t>
      </w:r>
      <w:proofErr w:type="spellStart"/>
      <w:r w:rsidR="00B05175" w:rsidRPr="00F77373">
        <w:t>df.State</w:t>
      </w:r>
      <w:proofErr w:type="spellEnd"/>
      <w:r w:rsidR="00B05175" w:rsidRPr="00F77373">
        <w:t xml:space="preserve"> == ‘</w:t>
      </w:r>
      <w:proofErr w:type="spellStart"/>
      <w:r w:rsidR="00B05175" w:rsidRPr="00F77373">
        <w:t>Uath</w:t>
      </w:r>
      <w:proofErr w:type="spellEnd"/>
      <w:r w:rsidR="00B05175" w:rsidRPr="00F77373">
        <w:t>’</w:t>
      </w:r>
      <w:r w:rsidR="00506921" w:rsidRPr="00F77373">
        <w:t xml:space="preserve">, ‘UT’, </w:t>
      </w:r>
      <w:proofErr w:type="spellStart"/>
      <w:r w:rsidR="00506921" w:rsidRPr="00F77373">
        <w:t>df.State</w:t>
      </w:r>
      <w:proofErr w:type="spellEnd"/>
      <w:r w:rsidR="00B05175" w:rsidRPr="00F77373">
        <w:t>)</w:t>
      </w:r>
      <w:r w:rsidR="00F77373">
        <w:t xml:space="preserve"> to change a state.</w:t>
      </w:r>
    </w:p>
    <w:p w14:paraId="5BE3FD08" w14:textId="77777777" w:rsidR="00A24216" w:rsidRPr="00A72187" w:rsidRDefault="00A24216" w:rsidP="008048AA">
      <w:pPr>
        <w:pStyle w:val="Heading3"/>
        <w:rPr>
          <w:sz w:val="22"/>
          <w:szCs w:val="22"/>
        </w:rPr>
      </w:pPr>
    </w:p>
    <w:p w14:paraId="639C7AD0" w14:textId="6C7EEA00" w:rsidR="008048AA" w:rsidRDefault="008048AA" w:rsidP="008048AA">
      <w:pPr>
        <w:pStyle w:val="Heading3"/>
      </w:pPr>
      <w:r>
        <w:t>Mapping Values</w:t>
      </w:r>
    </w:p>
    <w:p w14:paraId="1AA3F6F5" w14:textId="27781132" w:rsidR="008048AA" w:rsidRDefault="006C7A0C" w:rsidP="00674C6C">
      <w:r>
        <w:t xml:space="preserve">Use this method to change values in a </w:t>
      </w:r>
      <w:proofErr w:type="spellStart"/>
      <w:r>
        <w:t>dataframe</w:t>
      </w:r>
      <w:proofErr w:type="spellEnd"/>
      <w:r>
        <w:t xml:space="preserve">. </w:t>
      </w:r>
    </w:p>
    <w:p w14:paraId="470E4C24" w14:textId="3DF62A06" w:rsidR="006C7A0C" w:rsidRPr="00291247" w:rsidRDefault="00AA389A" w:rsidP="00C27724">
      <w:pPr>
        <w:pStyle w:val="Code"/>
      </w:pPr>
      <w:proofErr w:type="spellStart"/>
      <w:r w:rsidRPr="00291247">
        <w:t>state_mapping</w:t>
      </w:r>
      <w:proofErr w:type="spellEnd"/>
      <w:r w:rsidRPr="00291247">
        <w:t xml:space="preserve"> = {‘AL’</w:t>
      </w:r>
      <w:r w:rsidR="005C2E09" w:rsidRPr="00291247">
        <w:t xml:space="preserve"> </w:t>
      </w:r>
      <w:r w:rsidRPr="00291247">
        <w:t>:</w:t>
      </w:r>
      <w:r w:rsidR="005C2E09" w:rsidRPr="00291247">
        <w:t xml:space="preserve"> ‘AL’, ‘Alabama’: ‘AL’, </w:t>
      </w:r>
      <w:r w:rsidR="00830CAF" w:rsidRPr="00291247">
        <w:t>‘NY’: ‘NY’, ‘New York’</w:t>
      </w:r>
      <w:r w:rsidRPr="00291247">
        <w:t>}</w:t>
      </w:r>
    </w:p>
    <w:p w14:paraId="489D5D59" w14:textId="3F193C8F" w:rsidR="00566254" w:rsidRDefault="00566254" w:rsidP="00C27724">
      <w:pPr>
        <w:pStyle w:val="Code"/>
      </w:pPr>
      <w:proofErr w:type="spellStart"/>
      <w:r w:rsidRPr="00291247">
        <w:t>df</w:t>
      </w:r>
      <w:proofErr w:type="spellEnd"/>
      <w:r w:rsidRPr="00291247">
        <w:t>[‘</w:t>
      </w:r>
      <w:proofErr w:type="spellStart"/>
      <w:r w:rsidRPr="00291247">
        <w:t>State_Clean</w:t>
      </w:r>
      <w:proofErr w:type="spellEnd"/>
      <w:r w:rsidRPr="00291247">
        <w:t xml:space="preserve">’] = </w:t>
      </w:r>
      <w:proofErr w:type="spellStart"/>
      <w:r w:rsidR="00291247" w:rsidRPr="00291247">
        <w:t>df.State.map</w:t>
      </w:r>
      <w:proofErr w:type="spellEnd"/>
      <w:r w:rsidR="00291247" w:rsidRPr="00291247">
        <w:t>[</w:t>
      </w:r>
      <w:proofErr w:type="spellStart"/>
      <w:r w:rsidR="00291247" w:rsidRPr="00291247">
        <w:t>state_mapping</w:t>
      </w:r>
      <w:proofErr w:type="spellEnd"/>
      <w:r w:rsidR="00291247" w:rsidRPr="00291247">
        <w:t>]</w:t>
      </w:r>
    </w:p>
    <w:p w14:paraId="3123BB56" w14:textId="77777777" w:rsidR="00934F4F" w:rsidRPr="00291247" w:rsidRDefault="00934F4F" w:rsidP="00674C6C">
      <w:pPr>
        <w:rPr>
          <w:b/>
          <w:bCs/>
        </w:rPr>
      </w:pPr>
    </w:p>
    <w:p w14:paraId="5C39E85B" w14:textId="06AA125B" w:rsidR="001F4781" w:rsidRDefault="00272543" w:rsidP="00272543">
      <w:pPr>
        <w:pStyle w:val="Heading3"/>
      </w:pPr>
      <w:r>
        <w:t>Data Type Correction</w:t>
      </w:r>
    </w:p>
    <w:p w14:paraId="1659CD29" w14:textId="4BB3E803" w:rsidR="00272543" w:rsidRDefault="00272543" w:rsidP="00486A36">
      <w:pPr>
        <w:spacing w:after="0"/>
      </w:pPr>
      <w:proofErr w:type="spellStart"/>
      <w:r w:rsidRPr="003458F6">
        <w:rPr>
          <w:rStyle w:val="CodeChar"/>
        </w:rPr>
        <w:t>df.dtype</w:t>
      </w:r>
      <w:proofErr w:type="spellEnd"/>
      <w:r w:rsidRPr="003458F6">
        <w:rPr>
          <w:rStyle w:val="CodeChar"/>
        </w:rPr>
        <w:t>()</w:t>
      </w:r>
      <w:r w:rsidR="003458F6">
        <w:t xml:space="preserve"> # Will show column types for review</w:t>
      </w:r>
    </w:p>
    <w:p w14:paraId="2545CE19" w14:textId="6AEFF3C1" w:rsidR="001F4781" w:rsidRDefault="008B6076" w:rsidP="00486A36">
      <w:pPr>
        <w:pStyle w:val="Code"/>
      </w:pPr>
      <w:proofErr w:type="spellStart"/>
      <w:r>
        <w:t>df</w:t>
      </w:r>
      <w:proofErr w:type="spellEnd"/>
      <w:r>
        <w:t xml:space="preserve">[“price”] = </w:t>
      </w:r>
      <w:proofErr w:type="spellStart"/>
      <w:r>
        <w:t>df</w:t>
      </w:r>
      <w:proofErr w:type="spellEnd"/>
      <w:r>
        <w:t>[“price”]</w:t>
      </w:r>
      <w:r w:rsidR="00486A36">
        <w:t>.</w:t>
      </w:r>
      <w:proofErr w:type="spellStart"/>
      <w:r w:rsidR="00486A36">
        <w:t>astype</w:t>
      </w:r>
      <w:proofErr w:type="spellEnd"/>
      <w:r w:rsidR="00486A36">
        <w:t>(“int”)</w:t>
      </w:r>
    </w:p>
    <w:p w14:paraId="7AE55C3C" w14:textId="77777777" w:rsidR="00486A36" w:rsidRPr="001F4781" w:rsidRDefault="00486A36" w:rsidP="00486A36">
      <w:pPr>
        <w:pStyle w:val="Code"/>
      </w:pPr>
    </w:p>
    <w:p w14:paraId="7BB84FE6" w14:textId="546EFFA3" w:rsidR="00291247" w:rsidRDefault="007C1616" w:rsidP="004C1693">
      <w:pPr>
        <w:pStyle w:val="Heading3"/>
      </w:pPr>
      <w:r>
        <w:t xml:space="preserve">Cleaning </w:t>
      </w:r>
      <w:r w:rsidR="004C1693">
        <w:t>Text Data</w:t>
      </w:r>
    </w:p>
    <w:p w14:paraId="2AA734AA" w14:textId="38B1AC33" w:rsidR="00C258B6" w:rsidRPr="00917713" w:rsidRDefault="00C258B6" w:rsidP="00CE1CAB">
      <w:pPr>
        <w:pStyle w:val="Code"/>
      </w:pPr>
      <w:proofErr w:type="spellStart"/>
      <w:r w:rsidRPr="00917713">
        <w:t>run_times</w:t>
      </w:r>
      <w:r w:rsidR="004752C1" w:rsidRPr="00917713">
        <w:t>.Location.str.strip</w:t>
      </w:r>
      <w:proofErr w:type="spellEnd"/>
      <w:r w:rsidR="00AC7F03" w:rsidRPr="00917713">
        <w:t>(‘” ”’).</w:t>
      </w:r>
      <w:proofErr w:type="spellStart"/>
      <w:r w:rsidR="00AC7F03" w:rsidRPr="00917713">
        <w:t>str.lower</w:t>
      </w:r>
      <w:proofErr w:type="spellEnd"/>
      <w:r w:rsidR="00AC7F03" w:rsidRPr="00917713">
        <w:t>(),replace</w:t>
      </w:r>
      <w:r w:rsidR="00917713" w:rsidRPr="00917713">
        <w:t>(‘the ’, ‘’)</w:t>
      </w:r>
    </w:p>
    <w:p w14:paraId="601B9B18" w14:textId="77777777" w:rsidR="00A24216" w:rsidRPr="00A72187" w:rsidRDefault="00A24216" w:rsidP="00797DBE">
      <w:pPr>
        <w:pStyle w:val="Heading3"/>
        <w:rPr>
          <w:sz w:val="22"/>
          <w:szCs w:val="22"/>
        </w:rPr>
      </w:pPr>
    </w:p>
    <w:p w14:paraId="7CDFBACC" w14:textId="7D311C67" w:rsidR="00917713" w:rsidRDefault="00716580" w:rsidP="00797DBE">
      <w:pPr>
        <w:pStyle w:val="Heading3"/>
      </w:pPr>
      <w:r>
        <w:t>Duplicate Data</w:t>
      </w:r>
    </w:p>
    <w:p w14:paraId="3DD71B24" w14:textId="3CCDC87F" w:rsidR="00716580" w:rsidRDefault="00797DBE" w:rsidP="00674C6C">
      <w:r>
        <w:t>Repeated records</w:t>
      </w:r>
      <w:r w:rsidR="00FA7B69">
        <w:t xml:space="preserve"> and how to deal with them. </w:t>
      </w:r>
    </w:p>
    <w:p w14:paraId="4496180D" w14:textId="6698E25A" w:rsidR="00797DBE" w:rsidRPr="009152FE" w:rsidRDefault="009152FE" w:rsidP="00505BC3">
      <w:pPr>
        <w:spacing w:after="0"/>
        <w:rPr>
          <w:b/>
          <w:bCs/>
        </w:rPr>
      </w:pPr>
      <w:proofErr w:type="spellStart"/>
      <w:r w:rsidRPr="009152FE">
        <w:rPr>
          <w:b/>
          <w:bCs/>
        </w:rPr>
        <w:t>dataframe.duplicated</w:t>
      </w:r>
      <w:proofErr w:type="spellEnd"/>
      <w:r w:rsidRPr="009152FE">
        <w:rPr>
          <w:b/>
          <w:bCs/>
        </w:rPr>
        <w:t>().sum()</w:t>
      </w:r>
      <w:r w:rsidR="00775536">
        <w:rPr>
          <w:b/>
          <w:bCs/>
        </w:rPr>
        <w:t xml:space="preserve"> </w:t>
      </w:r>
      <w:r w:rsidR="004470E8" w:rsidRPr="004470E8">
        <w:t xml:space="preserve">– how </w:t>
      </w:r>
      <w:r w:rsidR="00F277A7">
        <w:t xml:space="preserve">many </w:t>
      </w:r>
      <w:r w:rsidR="004470E8" w:rsidRPr="004470E8">
        <w:t>rows are duplicated</w:t>
      </w:r>
    </w:p>
    <w:p w14:paraId="5233E1F3" w14:textId="2D8590C2" w:rsidR="009152FE" w:rsidRPr="00775536" w:rsidRDefault="00775536" w:rsidP="00505BC3">
      <w:pPr>
        <w:spacing w:after="0"/>
        <w:rPr>
          <w:b/>
          <w:bCs/>
        </w:rPr>
      </w:pPr>
      <w:proofErr w:type="spellStart"/>
      <w:r w:rsidRPr="00775536">
        <w:rPr>
          <w:b/>
          <w:bCs/>
        </w:rPr>
        <w:lastRenderedPageBreak/>
        <w:t>dataframe.duplicated</w:t>
      </w:r>
      <w:proofErr w:type="spellEnd"/>
      <w:r w:rsidRPr="00775536">
        <w:rPr>
          <w:b/>
          <w:bCs/>
        </w:rPr>
        <w:t>(keep=False)</w:t>
      </w:r>
      <w:r w:rsidR="004470E8">
        <w:rPr>
          <w:b/>
          <w:bCs/>
        </w:rPr>
        <w:t xml:space="preserve"> </w:t>
      </w:r>
      <w:r w:rsidR="004470E8" w:rsidRPr="004470E8">
        <w:t>– display duplicated rows</w:t>
      </w:r>
    </w:p>
    <w:p w14:paraId="2CF8B1C0" w14:textId="5ECD2546" w:rsidR="00775536" w:rsidRDefault="008F5412" w:rsidP="00505BC3">
      <w:pPr>
        <w:spacing w:after="0"/>
      </w:pPr>
      <w:proofErr w:type="spellStart"/>
      <w:r w:rsidRPr="000110DA">
        <w:rPr>
          <w:b/>
          <w:bCs/>
        </w:rPr>
        <w:t>dataframe.drop_duplicates</w:t>
      </w:r>
      <w:proofErr w:type="spellEnd"/>
      <w:r w:rsidRPr="000110DA">
        <w:rPr>
          <w:b/>
          <w:bCs/>
        </w:rPr>
        <w:t>()</w:t>
      </w:r>
      <w:r>
        <w:t xml:space="preserve"> </w:t>
      </w:r>
      <w:r w:rsidR="000110DA">
        <w:t>–</w:t>
      </w:r>
      <w:r>
        <w:t xml:space="preserve"> </w:t>
      </w:r>
      <w:r w:rsidR="000110DA">
        <w:t>drop duplicate rows, can rest the index if needed</w:t>
      </w:r>
    </w:p>
    <w:p w14:paraId="601A3A7A" w14:textId="77777777" w:rsidR="00A24216" w:rsidRDefault="00A24216" w:rsidP="00993782">
      <w:pPr>
        <w:pStyle w:val="Heading3"/>
      </w:pPr>
    </w:p>
    <w:p w14:paraId="03A65393" w14:textId="1E19D557" w:rsidR="00993782" w:rsidRPr="00993782" w:rsidRDefault="00993782" w:rsidP="00993782">
      <w:pPr>
        <w:pStyle w:val="Heading3"/>
      </w:pPr>
      <w:r w:rsidRPr="00993782">
        <w:t>Outliers</w:t>
      </w:r>
    </w:p>
    <w:p w14:paraId="60297067" w14:textId="71C10E26" w:rsidR="00993782" w:rsidRDefault="00993782" w:rsidP="00674C6C">
      <w:r>
        <w:t>Values that are too high or too low to be correct</w:t>
      </w:r>
      <w:r w:rsidR="00E46A31">
        <w:t xml:space="preserve">,  one way to identify is to use plot. </w:t>
      </w:r>
      <w:r w:rsidR="00C75DDA">
        <w:t>Use histograms, box plots, or standard deviation</w:t>
      </w:r>
      <w:r w:rsidR="00D41439">
        <w:t xml:space="preserve">. </w:t>
      </w:r>
    </w:p>
    <w:p w14:paraId="2C621381" w14:textId="66B0887E" w:rsidR="00993782" w:rsidRPr="00407A65" w:rsidRDefault="00407A65" w:rsidP="00674C6C">
      <w:pPr>
        <w:rPr>
          <w:b/>
          <w:bCs/>
        </w:rPr>
      </w:pPr>
      <w:r w:rsidRPr="00407A65">
        <w:rPr>
          <w:b/>
          <w:bCs/>
        </w:rPr>
        <w:t>Histogram</w:t>
      </w:r>
    </w:p>
    <w:p w14:paraId="1B21F0AC" w14:textId="689E526C" w:rsidR="00407A65" w:rsidRPr="00FB0D85" w:rsidRDefault="00A55DEE" w:rsidP="00F277A7">
      <w:pPr>
        <w:pStyle w:val="Code"/>
      </w:pPr>
      <w:r w:rsidRPr="00FB0D85">
        <w:t xml:space="preserve">Import seaborn as </w:t>
      </w:r>
      <w:proofErr w:type="spellStart"/>
      <w:r w:rsidRPr="00FB0D85">
        <w:t>sns</w:t>
      </w:r>
      <w:proofErr w:type="spellEnd"/>
    </w:p>
    <w:p w14:paraId="7919AA11" w14:textId="3EFBF444" w:rsidR="00A55DEE" w:rsidRDefault="002C5F1D" w:rsidP="00F277A7">
      <w:pPr>
        <w:pStyle w:val="Code"/>
      </w:pPr>
      <w:proofErr w:type="spellStart"/>
      <w:r>
        <w:t>df.hist</w:t>
      </w:r>
      <w:proofErr w:type="spellEnd"/>
      <w:r>
        <w:t>(</w:t>
      </w:r>
      <w:r w:rsidR="00B971F3">
        <w:t>bins=55</w:t>
      </w:r>
      <w:r>
        <w:t>)</w:t>
      </w:r>
    </w:p>
    <w:p w14:paraId="5F662E03" w14:textId="654D0DA4" w:rsidR="00733042" w:rsidRDefault="00733042" w:rsidP="00F277A7">
      <w:pPr>
        <w:pStyle w:val="Code"/>
      </w:pPr>
      <w:proofErr w:type="spellStart"/>
      <w:proofErr w:type="gramStart"/>
      <w:r>
        <w:t>sns.histplot</w:t>
      </w:r>
      <w:proofErr w:type="spellEnd"/>
      <w:proofErr w:type="gramEnd"/>
      <w:r>
        <w:t>(</w:t>
      </w:r>
      <w:proofErr w:type="spellStart"/>
      <w:r>
        <w:t>df</w:t>
      </w:r>
      <w:proofErr w:type="spellEnd"/>
      <w:r>
        <w:t xml:space="preserve">, </w:t>
      </w:r>
      <w:proofErr w:type="spellStart"/>
      <w:r w:rsidR="00057843">
        <w:t>binwidth</w:t>
      </w:r>
      <w:proofErr w:type="spellEnd"/>
      <w:r w:rsidR="00057843">
        <w:t>=1</w:t>
      </w:r>
      <w:r>
        <w:t>)</w:t>
      </w:r>
      <w:r w:rsidR="00057843">
        <w:t>;</w:t>
      </w:r>
    </w:p>
    <w:p w14:paraId="7C4613EB" w14:textId="77777777" w:rsidR="007A6D20" w:rsidRDefault="007A6D20" w:rsidP="00505BC3">
      <w:pPr>
        <w:spacing w:after="0"/>
        <w:rPr>
          <w:b/>
          <w:bCs/>
        </w:rPr>
      </w:pPr>
    </w:p>
    <w:p w14:paraId="35FBCFE9" w14:textId="6D7261CB" w:rsidR="00BC3C9D" w:rsidRDefault="00F370B8" w:rsidP="00505BC3">
      <w:pPr>
        <w:spacing w:after="0"/>
        <w:rPr>
          <w:b/>
          <w:bCs/>
        </w:rPr>
      </w:pPr>
      <w:r>
        <w:rPr>
          <w:b/>
          <w:bCs/>
        </w:rPr>
        <w:t>Box Plots</w:t>
      </w:r>
    </w:p>
    <w:p w14:paraId="673F3C2F" w14:textId="20FF3745" w:rsidR="00F370B8" w:rsidRDefault="007D1E6C" w:rsidP="00F277A7">
      <w:pPr>
        <w:pStyle w:val="Code"/>
      </w:pPr>
      <w:proofErr w:type="spellStart"/>
      <w:proofErr w:type="gramStart"/>
      <w:r>
        <w:t>sns.boxplot</w:t>
      </w:r>
      <w:proofErr w:type="spellEnd"/>
      <w:proofErr w:type="gramEnd"/>
      <w:r>
        <w:t>(x=</w:t>
      </w:r>
      <w:proofErr w:type="spellStart"/>
      <w:r>
        <w:t>df.Grade</w:t>
      </w:r>
      <w:proofErr w:type="spellEnd"/>
      <w:r>
        <w:t>)</w:t>
      </w:r>
      <w:r w:rsidR="004209E8">
        <w:t>;</w:t>
      </w:r>
    </w:p>
    <w:p w14:paraId="567391BD" w14:textId="3218CE81" w:rsidR="007C1B6C" w:rsidRPr="00002E3B" w:rsidRDefault="007C1B6C" w:rsidP="00F277A7">
      <w:pPr>
        <w:pStyle w:val="Code"/>
      </w:pPr>
      <w:r w:rsidRPr="00002E3B">
        <w:t xml:space="preserve">import </w:t>
      </w:r>
      <w:proofErr w:type="spellStart"/>
      <w:r w:rsidRPr="00002E3B">
        <w:t>numpy</w:t>
      </w:r>
      <w:proofErr w:type="spellEnd"/>
      <w:r w:rsidRPr="00002E3B">
        <w:t xml:space="preserve"> as np</w:t>
      </w:r>
    </w:p>
    <w:p w14:paraId="3D385D4E" w14:textId="03D83CDD" w:rsidR="004209E8" w:rsidRPr="00002E3B" w:rsidRDefault="0020552E" w:rsidP="00F277A7">
      <w:pPr>
        <w:pStyle w:val="Code"/>
      </w:pPr>
      <w:r w:rsidRPr="00002E3B">
        <w:t>q25</w:t>
      </w:r>
      <w:r w:rsidR="007C1B6C" w:rsidRPr="00002E3B">
        <w:t xml:space="preserve">, q50, q75 = </w:t>
      </w:r>
      <w:proofErr w:type="spellStart"/>
      <w:r w:rsidR="007C1B6C" w:rsidRPr="00002E3B">
        <w:t>np.percentile</w:t>
      </w:r>
      <w:proofErr w:type="spellEnd"/>
      <w:r w:rsidR="007C1B6C" w:rsidRPr="00002E3B">
        <w:t>(</w:t>
      </w:r>
      <w:proofErr w:type="spellStart"/>
      <w:r w:rsidR="007F052B" w:rsidRPr="00002E3B">
        <w:t>df.Grade</w:t>
      </w:r>
      <w:proofErr w:type="spellEnd"/>
      <w:r w:rsidR="007F052B" w:rsidRPr="00002E3B">
        <w:t>, (25, 50, 75)</w:t>
      </w:r>
      <w:r w:rsidR="007C1B6C" w:rsidRPr="00002E3B">
        <w:t>)</w:t>
      </w:r>
    </w:p>
    <w:p w14:paraId="335E453B" w14:textId="570DFBDF" w:rsidR="007F052B" w:rsidRPr="00002E3B" w:rsidRDefault="007F052B" w:rsidP="00F277A7">
      <w:pPr>
        <w:pStyle w:val="Code"/>
      </w:pPr>
      <w:proofErr w:type="spellStart"/>
      <w:r w:rsidRPr="00002E3B">
        <w:t>iqr</w:t>
      </w:r>
      <w:proofErr w:type="spellEnd"/>
      <w:r w:rsidRPr="00002E3B">
        <w:t xml:space="preserve"> = q75 – q25</w:t>
      </w:r>
    </w:p>
    <w:p w14:paraId="1811DF50" w14:textId="22378C05" w:rsidR="00D76D06" w:rsidRPr="00002E3B" w:rsidRDefault="00D76D06" w:rsidP="00F277A7">
      <w:pPr>
        <w:pStyle w:val="Code"/>
      </w:pPr>
      <w:proofErr w:type="spellStart"/>
      <w:r w:rsidRPr="00002E3B">
        <w:t>min_grade</w:t>
      </w:r>
      <w:proofErr w:type="spellEnd"/>
      <w:r w:rsidRPr="00002E3B">
        <w:t xml:space="preserve"> = </w:t>
      </w:r>
      <w:r w:rsidR="00AE240F" w:rsidRPr="00002E3B">
        <w:t xml:space="preserve">q25 – (1.5 * </w:t>
      </w:r>
      <w:proofErr w:type="spellStart"/>
      <w:r w:rsidR="00AE240F" w:rsidRPr="00002E3B">
        <w:t>iqr</w:t>
      </w:r>
      <w:proofErr w:type="spellEnd"/>
      <w:r w:rsidR="00AE240F" w:rsidRPr="00002E3B">
        <w:t>)</w:t>
      </w:r>
    </w:p>
    <w:p w14:paraId="42369FB8" w14:textId="63CB5E9B" w:rsidR="00AE240F" w:rsidRPr="00002E3B" w:rsidRDefault="00AE240F" w:rsidP="00F277A7">
      <w:pPr>
        <w:pStyle w:val="Code"/>
      </w:pPr>
      <w:proofErr w:type="spellStart"/>
      <w:r w:rsidRPr="00002E3B">
        <w:t>max_grade</w:t>
      </w:r>
      <w:proofErr w:type="spellEnd"/>
      <w:r w:rsidR="008E3148" w:rsidRPr="00002E3B">
        <w:t xml:space="preserve"> = q75 + (1.5 * </w:t>
      </w:r>
      <w:proofErr w:type="spellStart"/>
      <w:r w:rsidR="008E3148" w:rsidRPr="00002E3B">
        <w:t>iqr</w:t>
      </w:r>
      <w:proofErr w:type="spellEnd"/>
      <w:r w:rsidR="008E3148" w:rsidRPr="00002E3B">
        <w:t>)</w:t>
      </w:r>
    </w:p>
    <w:p w14:paraId="1BCCE4BD" w14:textId="405E203E" w:rsidR="003F5037" w:rsidRPr="00002E3B" w:rsidRDefault="003F5037" w:rsidP="00F277A7">
      <w:pPr>
        <w:pStyle w:val="Code"/>
      </w:pPr>
      <w:proofErr w:type="spellStart"/>
      <w:r w:rsidRPr="00002E3B">
        <w:t>min_grade</w:t>
      </w:r>
      <w:proofErr w:type="spellEnd"/>
      <w:r w:rsidRPr="00002E3B">
        <w:t xml:space="preserve">, q25, q50, q75, </w:t>
      </w:r>
      <w:proofErr w:type="spellStart"/>
      <w:r w:rsidRPr="00002E3B">
        <w:t>max_grade</w:t>
      </w:r>
      <w:proofErr w:type="spellEnd"/>
      <w:r w:rsidRPr="00002E3B">
        <w:t xml:space="preserve"> * </w:t>
      </w:r>
      <w:r w:rsidR="004F12D0" w:rsidRPr="00002E3B">
        <w:t>to show grades</w:t>
      </w:r>
    </w:p>
    <w:p w14:paraId="231074F1" w14:textId="13FAD991" w:rsidR="004F12D0" w:rsidRPr="00002E3B" w:rsidRDefault="00202B6A" w:rsidP="00F277A7">
      <w:pPr>
        <w:pStyle w:val="Code"/>
      </w:pPr>
      <w:proofErr w:type="spellStart"/>
      <w:r w:rsidRPr="00002E3B">
        <w:t>df</w:t>
      </w:r>
      <w:proofErr w:type="spellEnd"/>
      <w:r w:rsidRPr="00002E3B">
        <w:t>[</w:t>
      </w:r>
      <w:proofErr w:type="spellStart"/>
      <w:r w:rsidR="00002E3B" w:rsidRPr="00002E3B">
        <w:t>df.Grade</w:t>
      </w:r>
      <w:proofErr w:type="spellEnd"/>
      <w:r w:rsidR="00002E3B" w:rsidRPr="00002E3B">
        <w:t xml:space="preserve"> &lt; </w:t>
      </w:r>
      <w:proofErr w:type="spellStart"/>
      <w:r w:rsidR="00002E3B" w:rsidRPr="00002E3B">
        <w:t>min_grade</w:t>
      </w:r>
      <w:proofErr w:type="spellEnd"/>
      <w:r w:rsidRPr="00002E3B">
        <w:t>]</w:t>
      </w:r>
    </w:p>
    <w:p w14:paraId="5ED2E790" w14:textId="626F339A" w:rsidR="00002E3B" w:rsidRPr="00002E3B" w:rsidRDefault="00002E3B" w:rsidP="00F277A7">
      <w:pPr>
        <w:pStyle w:val="Code"/>
      </w:pPr>
      <w:proofErr w:type="spellStart"/>
      <w:r w:rsidRPr="00002E3B">
        <w:t>df</w:t>
      </w:r>
      <w:proofErr w:type="spellEnd"/>
      <w:r w:rsidRPr="00002E3B">
        <w:t>[</w:t>
      </w:r>
      <w:proofErr w:type="spellStart"/>
      <w:r w:rsidRPr="00002E3B">
        <w:t>df.Grade</w:t>
      </w:r>
      <w:proofErr w:type="spellEnd"/>
      <w:r w:rsidRPr="00002E3B">
        <w:t xml:space="preserve"> &gt;  </w:t>
      </w:r>
      <w:proofErr w:type="spellStart"/>
      <w:r w:rsidRPr="00002E3B">
        <w:t>max_grade</w:t>
      </w:r>
      <w:proofErr w:type="spellEnd"/>
      <w:r w:rsidRPr="00002E3B">
        <w:t>]</w:t>
      </w:r>
    </w:p>
    <w:p w14:paraId="3CFFC1CF" w14:textId="77777777" w:rsidR="00002E3B" w:rsidRDefault="00002E3B" w:rsidP="00002E3B">
      <w:pPr>
        <w:spacing w:after="0"/>
      </w:pPr>
    </w:p>
    <w:p w14:paraId="34244922" w14:textId="36A3B4DC" w:rsidR="00002E3B" w:rsidRPr="009E4382" w:rsidRDefault="009E4382" w:rsidP="00002E3B">
      <w:pPr>
        <w:spacing w:after="0"/>
        <w:rPr>
          <w:b/>
          <w:bCs/>
        </w:rPr>
      </w:pPr>
      <w:r w:rsidRPr="009E4382">
        <w:rPr>
          <w:b/>
          <w:bCs/>
        </w:rPr>
        <w:t>Standard Deviation</w:t>
      </w:r>
    </w:p>
    <w:p w14:paraId="56B44656" w14:textId="24D45D55" w:rsidR="009E4382" w:rsidRDefault="00935EE4" w:rsidP="00002E3B">
      <w:pPr>
        <w:spacing w:after="0"/>
      </w:pPr>
      <w:r>
        <w:t>Anything more than 3 standard deviations from the mean can be considered an outlier</w:t>
      </w:r>
      <w:r w:rsidR="00E7081E">
        <w:t>. Can be adjusted if need</w:t>
      </w:r>
      <w:r w:rsidR="003456E8">
        <w:t>ed</w:t>
      </w:r>
      <w:r w:rsidR="00E7081E">
        <w:t xml:space="preserve">. </w:t>
      </w:r>
    </w:p>
    <w:p w14:paraId="694CDA05" w14:textId="2A040655" w:rsidR="003D0CD7" w:rsidRPr="00CA3635" w:rsidRDefault="003D0CD7" w:rsidP="00F277A7">
      <w:pPr>
        <w:pStyle w:val="Code"/>
      </w:pPr>
      <w:r w:rsidRPr="00CA3635">
        <w:t xml:space="preserve">mean = </w:t>
      </w:r>
      <w:proofErr w:type="spellStart"/>
      <w:r w:rsidRPr="00CA3635">
        <w:t>np.mean</w:t>
      </w:r>
      <w:proofErr w:type="spellEnd"/>
      <w:r w:rsidRPr="00CA3635">
        <w:t>(</w:t>
      </w:r>
      <w:proofErr w:type="spellStart"/>
      <w:r w:rsidRPr="00CA3635">
        <w:t>df.grade</w:t>
      </w:r>
      <w:proofErr w:type="spellEnd"/>
      <w:r w:rsidRPr="00CA3635">
        <w:t>)</w:t>
      </w:r>
    </w:p>
    <w:p w14:paraId="2D65EE81" w14:textId="03B8E704" w:rsidR="003D0CD7" w:rsidRPr="00CA3635" w:rsidRDefault="003D0CD7" w:rsidP="00F277A7">
      <w:pPr>
        <w:pStyle w:val="Code"/>
      </w:pPr>
      <w:proofErr w:type="spellStart"/>
      <w:r w:rsidRPr="00CA3635">
        <w:t>sd</w:t>
      </w:r>
      <w:proofErr w:type="spellEnd"/>
      <w:r w:rsidRPr="00CA3635">
        <w:t xml:space="preserve"> = </w:t>
      </w:r>
      <w:proofErr w:type="spellStart"/>
      <w:r w:rsidR="00E36F3F">
        <w:t>n</w:t>
      </w:r>
      <w:r w:rsidR="00CA3635" w:rsidRPr="00CA3635">
        <w:t>p.std</w:t>
      </w:r>
      <w:proofErr w:type="spellEnd"/>
      <w:r w:rsidR="00CA3635" w:rsidRPr="00CA3635">
        <w:t>(</w:t>
      </w:r>
      <w:proofErr w:type="spellStart"/>
      <w:r w:rsidR="00CA3635" w:rsidRPr="00CA3635">
        <w:t>df.grade</w:t>
      </w:r>
      <w:proofErr w:type="spellEnd"/>
      <w:r w:rsidR="00CA3635" w:rsidRPr="00CA3635">
        <w:t>)</w:t>
      </w:r>
    </w:p>
    <w:p w14:paraId="2AC4793D" w14:textId="61890FE2" w:rsidR="00CA3635" w:rsidRPr="00A44A88" w:rsidRDefault="003456E8" w:rsidP="00835779">
      <w:pPr>
        <w:pStyle w:val="Code"/>
      </w:pPr>
      <w:r w:rsidRPr="00A44A88">
        <w:t>[</w:t>
      </w:r>
      <w:r w:rsidR="0072408A" w:rsidRPr="00A44A88">
        <w:t xml:space="preserve">grade for grade in </w:t>
      </w:r>
      <w:proofErr w:type="spellStart"/>
      <w:r w:rsidR="0072408A" w:rsidRPr="00A44A88">
        <w:t>df.Grade</w:t>
      </w:r>
      <w:proofErr w:type="spellEnd"/>
      <w:r w:rsidR="0072408A" w:rsidRPr="00A44A88">
        <w:t xml:space="preserve"> if (grade &lt; </w:t>
      </w:r>
      <w:r w:rsidR="00EB6B06" w:rsidRPr="00A44A88">
        <w:t>mean - 3*</w:t>
      </w:r>
      <w:proofErr w:type="spellStart"/>
      <w:r w:rsidR="00EB6B06" w:rsidRPr="00A44A88">
        <w:t>sd</w:t>
      </w:r>
      <w:proofErr w:type="spellEnd"/>
      <w:r w:rsidR="0072408A" w:rsidRPr="00A44A88">
        <w:t>)</w:t>
      </w:r>
      <w:r w:rsidR="00EB6B06" w:rsidRPr="00A44A88">
        <w:t xml:space="preserve"> or (grade &gt; </w:t>
      </w:r>
      <w:r w:rsidR="00D23E58" w:rsidRPr="00A44A88">
        <w:t>mean + 3*</w:t>
      </w:r>
      <w:proofErr w:type="spellStart"/>
      <w:r w:rsidR="00D23E58" w:rsidRPr="00A44A88">
        <w:t>sd</w:t>
      </w:r>
      <w:proofErr w:type="spellEnd"/>
      <w:r w:rsidR="00EB6B06" w:rsidRPr="00A44A88">
        <w:t xml:space="preserve">) </w:t>
      </w:r>
      <w:r w:rsidRPr="00A44A88">
        <w:t>]</w:t>
      </w:r>
    </w:p>
    <w:p w14:paraId="62D1D0E4" w14:textId="77777777" w:rsidR="00D23E58" w:rsidRDefault="00D23E58" w:rsidP="00002E3B">
      <w:pPr>
        <w:spacing w:after="0"/>
      </w:pPr>
    </w:p>
    <w:p w14:paraId="50353974" w14:textId="28972BC6" w:rsidR="00A44A88" w:rsidRPr="0047070C" w:rsidRDefault="0043525E" w:rsidP="00002E3B">
      <w:pPr>
        <w:spacing w:after="0"/>
        <w:rPr>
          <w:b/>
          <w:bCs/>
          <w:i/>
          <w:iCs/>
        </w:rPr>
      </w:pPr>
      <w:r w:rsidRPr="0047070C">
        <w:rPr>
          <w:b/>
          <w:bCs/>
          <w:i/>
          <w:iCs/>
        </w:rPr>
        <w:t>Handling Outliers</w:t>
      </w:r>
    </w:p>
    <w:p w14:paraId="137EE3BD" w14:textId="1391C197" w:rsidR="00FB0D85" w:rsidRPr="0047070C" w:rsidRDefault="00042A62" w:rsidP="0047070C">
      <w:pPr>
        <w:spacing w:after="0"/>
        <w:rPr>
          <w:b/>
          <w:bCs/>
        </w:rPr>
      </w:pPr>
      <w:proofErr w:type="spellStart"/>
      <w:r w:rsidRPr="0047070C">
        <w:rPr>
          <w:b/>
          <w:bCs/>
        </w:rPr>
        <w:t>df</w:t>
      </w:r>
      <w:proofErr w:type="spellEnd"/>
      <w:r w:rsidRPr="0047070C">
        <w:rPr>
          <w:b/>
          <w:bCs/>
        </w:rPr>
        <w:t>[</w:t>
      </w:r>
      <w:proofErr w:type="spellStart"/>
      <w:r w:rsidRPr="0047070C">
        <w:rPr>
          <w:b/>
          <w:bCs/>
        </w:rPr>
        <w:t>df.Grade</w:t>
      </w:r>
      <w:proofErr w:type="spellEnd"/>
      <w:r w:rsidRPr="0047070C">
        <w:rPr>
          <w:b/>
          <w:bCs/>
        </w:rPr>
        <w:t xml:space="preserve"> &lt; 50</w:t>
      </w:r>
      <w:r w:rsidR="0086083A" w:rsidRPr="0047070C">
        <w:rPr>
          <w:b/>
          <w:bCs/>
        </w:rPr>
        <w:t>]</w:t>
      </w:r>
    </w:p>
    <w:p w14:paraId="2C12AA09" w14:textId="242BBE25" w:rsidR="0086083A" w:rsidRPr="0047070C" w:rsidRDefault="0086083A" w:rsidP="0047070C">
      <w:pPr>
        <w:spacing w:after="0"/>
        <w:rPr>
          <w:b/>
          <w:bCs/>
        </w:rPr>
      </w:pPr>
      <w:proofErr w:type="spellStart"/>
      <w:r w:rsidRPr="0047070C">
        <w:rPr>
          <w:b/>
          <w:bCs/>
        </w:rPr>
        <w:t>df.drop</w:t>
      </w:r>
      <w:proofErr w:type="spellEnd"/>
      <w:r w:rsidRPr="0047070C">
        <w:rPr>
          <w:b/>
          <w:bCs/>
        </w:rPr>
        <w:t>(</w:t>
      </w:r>
      <w:r w:rsidR="00522FD6" w:rsidRPr="0047070C">
        <w:rPr>
          <w:b/>
          <w:bCs/>
        </w:rPr>
        <w:t xml:space="preserve">[list row numbers]) # drop the entire row </w:t>
      </w:r>
      <w:r w:rsidR="00F3609D" w:rsidRPr="0047070C">
        <w:rPr>
          <w:b/>
          <w:bCs/>
        </w:rPr>
        <w:t>–</w:t>
      </w:r>
      <w:r w:rsidR="00522FD6" w:rsidRPr="0047070C">
        <w:rPr>
          <w:b/>
          <w:bCs/>
        </w:rPr>
        <w:t xml:space="preserve"> sloppy</w:t>
      </w:r>
    </w:p>
    <w:p w14:paraId="56375AE4" w14:textId="77777777" w:rsidR="00D974DE" w:rsidRPr="0047070C" w:rsidRDefault="00D974DE" w:rsidP="0047070C">
      <w:pPr>
        <w:spacing w:after="0"/>
        <w:rPr>
          <w:b/>
          <w:bCs/>
        </w:rPr>
      </w:pPr>
      <w:proofErr w:type="spellStart"/>
      <w:r w:rsidRPr="0047070C">
        <w:rPr>
          <w:b/>
          <w:bCs/>
        </w:rPr>
        <w:t>df</w:t>
      </w:r>
      <w:proofErr w:type="spellEnd"/>
      <w:r w:rsidRPr="0047070C">
        <w:rPr>
          <w:b/>
          <w:bCs/>
        </w:rPr>
        <w:t>[</w:t>
      </w:r>
      <w:proofErr w:type="spellStart"/>
      <w:r w:rsidR="00F3609D" w:rsidRPr="0047070C">
        <w:rPr>
          <w:b/>
          <w:bCs/>
        </w:rPr>
        <w:t>df.Grade</w:t>
      </w:r>
      <w:proofErr w:type="spellEnd"/>
      <w:r w:rsidR="00F3609D" w:rsidRPr="0047070C">
        <w:rPr>
          <w:b/>
          <w:bCs/>
        </w:rPr>
        <w:t xml:space="preserve"> &gt;</w:t>
      </w:r>
      <w:r w:rsidRPr="0047070C">
        <w:rPr>
          <w:b/>
          <w:bCs/>
        </w:rPr>
        <w:t>=</w:t>
      </w:r>
      <w:r w:rsidR="00F3609D" w:rsidRPr="0047070C">
        <w:rPr>
          <w:b/>
          <w:bCs/>
        </w:rPr>
        <w:t xml:space="preserve"> 60</w:t>
      </w:r>
      <w:r w:rsidRPr="0047070C">
        <w:rPr>
          <w:b/>
          <w:bCs/>
        </w:rPr>
        <w:t>]</w:t>
      </w:r>
    </w:p>
    <w:p w14:paraId="66F9A3E0" w14:textId="21F94AD1" w:rsidR="00F3609D" w:rsidRPr="0047070C" w:rsidRDefault="00923113" w:rsidP="0047070C">
      <w:pPr>
        <w:spacing w:after="0"/>
        <w:rPr>
          <w:b/>
          <w:bCs/>
        </w:rPr>
      </w:pPr>
      <w:proofErr w:type="spellStart"/>
      <w:r w:rsidRPr="0047070C">
        <w:rPr>
          <w:b/>
          <w:bCs/>
        </w:rPr>
        <w:t>df</w:t>
      </w:r>
      <w:proofErr w:type="spellEnd"/>
      <w:r w:rsidRPr="0047070C">
        <w:rPr>
          <w:b/>
          <w:bCs/>
        </w:rPr>
        <w:t>[</w:t>
      </w:r>
      <w:proofErr w:type="spellStart"/>
      <w:r w:rsidRPr="0047070C">
        <w:rPr>
          <w:b/>
          <w:bCs/>
        </w:rPr>
        <w:t>df.Grade</w:t>
      </w:r>
      <w:proofErr w:type="spellEnd"/>
      <w:r w:rsidRPr="0047070C">
        <w:rPr>
          <w:b/>
          <w:bCs/>
        </w:rPr>
        <w:t xml:space="preserve"> &lt; 60]</w:t>
      </w:r>
      <w:r w:rsidR="00D974DE" w:rsidRPr="0047070C">
        <w:rPr>
          <w:b/>
          <w:bCs/>
        </w:rPr>
        <w:t xml:space="preserve"> </w:t>
      </w:r>
    </w:p>
    <w:p w14:paraId="1D4BC653" w14:textId="2DC2659D" w:rsidR="004306BE" w:rsidRPr="0047070C" w:rsidRDefault="004306BE" w:rsidP="0047070C">
      <w:pPr>
        <w:spacing w:after="0"/>
        <w:rPr>
          <w:b/>
          <w:bCs/>
        </w:rPr>
      </w:pPr>
      <w:proofErr w:type="spellStart"/>
      <w:r w:rsidRPr="0047070C">
        <w:rPr>
          <w:b/>
          <w:bCs/>
        </w:rPr>
        <w:t>min_grade</w:t>
      </w:r>
      <w:proofErr w:type="spellEnd"/>
      <w:r w:rsidRPr="0047070C">
        <w:rPr>
          <w:b/>
          <w:bCs/>
        </w:rPr>
        <w:t xml:space="preserve"> = </w:t>
      </w:r>
      <w:proofErr w:type="spellStart"/>
      <w:r w:rsidRPr="0047070C">
        <w:rPr>
          <w:b/>
          <w:bCs/>
        </w:rPr>
        <w:t>df</w:t>
      </w:r>
      <w:proofErr w:type="spellEnd"/>
      <w:r w:rsidRPr="0047070C">
        <w:rPr>
          <w:b/>
          <w:bCs/>
        </w:rPr>
        <w:t>[</w:t>
      </w:r>
      <w:proofErr w:type="spellStart"/>
      <w:r w:rsidRPr="0047070C">
        <w:rPr>
          <w:b/>
          <w:bCs/>
        </w:rPr>
        <w:t>df.Grade</w:t>
      </w:r>
      <w:proofErr w:type="spellEnd"/>
      <w:r w:rsidRPr="0047070C">
        <w:rPr>
          <w:b/>
          <w:bCs/>
        </w:rPr>
        <w:t xml:space="preserve"> &gt;= 60].</w:t>
      </w:r>
      <w:proofErr w:type="spellStart"/>
      <w:r w:rsidRPr="0047070C">
        <w:rPr>
          <w:b/>
          <w:bCs/>
        </w:rPr>
        <w:t>Grade.min</w:t>
      </w:r>
      <w:proofErr w:type="spellEnd"/>
      <w:r w:rsidRPr="0047070C">
        <w:rPr>
          <w:b/>
          <w:bCs/>
        </w:rPr>
        <w:t>()</w:t>
      </w:r>
    </w:p>
    <w:p w14:paraId="4C8FF469" w14:textId="3E74EDF9" w:rsidR="00124D8B" w:rsidRPr="0047070C" w:rsidRDefault="00124D8B" w:rsidP="0047070C">
      <w:pPr>
        <w:spacing w:after="0"/>
        <w:rPr>
          <w:b/>
          <w:bCs/>
        </w:rPr>
      </w:pPr>
      <w:proofErr w:type="spellStart"/>
      <w:r w:rsidRPr="0047070C">
        <w:rPr>
          <w:b/>
          <w:bCs/>
        </w:rPr>
        <w:t>min_grade</w:t>
      </w:r>
      <w:proofErr w:type="spellEnd"/>
    </w:p>
    <w:p w14:paraId="2000D904" w14:textId="48998FD1" w:rsidR="00124D8B" w:rsidRPr="0047070C" w:rsidRDefault="00124D8B" w:rsidP="0047070C">
      <w:pPr>
        <w:spacing w:after="0"/>
        <w:rPr>
          <w:b/>
          <w:bCs/>
        </w:rPr>
      </w:pPr>
      <w:proofErr w:type="spellStart"/>
      <w:r w:rsidRPr="0047070C">
        <w:rPr>
          <w:b/>
          <w:bCs/>
        </w:rPr>
        <w:t>np.where</w:t>
      </w:r>
      <w:proofErr w:type="spellEnd"/>
      <w:r w:rsidR="00897E62" w:rsidRPr="0047070C">
        <w:rPr>
          <w:b/>
          <w:bCs/>
        </w:rPr>
        <w:t>(</w:t>
      </w:r>
      <w:proofErr w:type="spellStart"/>
      <w:r w:rsidR="00897E62" w:rsidRPr="0047070C">
        <w:rPr>
          <w:b/>
          <w:bCs/>
        </w:rPr>
        <w:t>df.Grade</w:t>
      </w:r>
      <w:proofErr w:type="spellEnd"/>
      <w:r w:rsidR="00897E62" w:rsidRPr="0047070C">
        <w:rPr>
          <w:b/>
          <w:bCs/>
        </w:rPr>
        <w:t xml:space="preserve"> &lt; 60, </w:t>
      </w:r>
      <w:proofErr w:type="spellStart"/>
      <w:r w:rsidR="00897E62" w:rsidRPr="0047070C">
        <w:rPr>
          <w:b/>
          <w:bCs/>
        </w:rPr>
        <w:t>min_grade</w:t>
      </w:r>
      <w:proofErr w:type="spellEnd"/>
      <w:r w:rsidR="008F2AE6" w:rsidRPr="0047070C">
        <w:rPr>
          <w:b/>
          <w:bCs/>
        </w:rPr>
        <w:t xml:space="preserve">, </w:t>
      </w:r>
      <w:proofErr w:type="spellStart"/>
      <w:r w:rsidR="008F2AE6" w:rsidRPr="0047070C">
        <w:rPr>
          <w:b/>
          <w:bCs/>
        </w:rPr>
        <w:t>df.Grade</w:t>
      </w:r>
      <w:proofErr w:type="spellEnd"/>
      <w:r w:rsidR="00897E62" w:rsidRPr="0047070C">
        <w:rPr>
          <w:b/>
          <w:bCs/>
        </w:rPr>
        <w:t>)</w:t>
      </w:r>
    </w:p>
    <w:p w14:paraId="44A22461" w14:textId="77777777" w:rsidR="000B6642" w:rsidRDefault="000B6642" w:rsidP="00674C6C"/>
    <w:p w14:paraId="7FE41170" w14:textId="32610051" w:rsidR="00BD2090" w:rsidRPr="00BD2090" w:rsidRDefault="00BD2090" w:rsidP="00BD2090">
      <w:pPr>
        <w:spacing w:after="0"/>
        <w:rPr>
          <w:b/>
          <w:bCs/>
        </w:rPr>
      </w:pPr>
      <w:r w:rsidRPr="00BD2090">
        <w:rPr>
          <w:b/>
          <w:bCs/>
        </w:rPr>
        <w:t>Detecting Outliers With IQR</w:t>
      </w:r>
    </w:p>
    <w:p w14:paraId="0B72B7BB" w14:textId="4B7B5A61" w:rsidR="00BD2090" w:rsidRDefault="00BD2090" w:rsidP="00AD0529">
      <w:pPr>
        <w:spacing w:after="0"/>
      </w:pPr>
      <w:r>
        <w:t># Calculate the interquartile range</w:t>
      </w:r>
    </w:p>
    <w:p w14:paraId="7F87B75E" w14:textId="3EC313D3" w:rsidR="00BD2090" w:rsidRPr="00AD0529" w:rsidRDefault="00BD2090" w:rsidP="00AD0529">
      <w:pPr>
        <w:spacing w:after="0"/>
        <w:rPr>
          <w:b/>
          <w:bCs/>
          <w:color w:val="0505FF"/>
        </w:rPr>
      </w:pPr>
      <w:r w:rsidRPr="00AD0529">
        <w:rPr>
          <w:b/>
          <w:bCs/>
          <w:color w:val="0505FF"/>
        </w:rPr>
        <w:t xml:space="preserve">q25, q50, q75 = </w:t>
      </w:r>
      <w:proofErr w:type="spellStart"/>
      <w:proofErr w:type="gramStart"/>
      <w:r w:rsidRPr="00AD0529">
        <w:rPr>
          <w:b/>
          <w:bCs/>
          <w:color w:val="0505FF"/>
        </w:rPr>
        <w:t>np.percentile</w:t>
      </w:r>
      <w:proofErr w:type="spellEnd"/>
      <w:proofErr w:type="gramEnd"/>
      <w:r w:rsidRPr="00AD0529">
        <w:rPr>
          <w:b/>
          <w:bCs/>
          <w:color w:val="0505FF"/>
        </w:rPr>
        <w:t>(data[‘field’], [25, 50, 75])</w:t>
      </w:r>
    </w:p>
    <w:p w14:paraId="19ED46D5" w14:textId="10437674" w:rsidR="00BD2090" w:rsidRPr="00AD0529" w:rsidRDefault="00BD2090" w:rsidP="00AD0529">
      <w:pPr>
        <w:spacing w:after="0"/>
        <w:rPr>
          <w:b/>
          <w:bCs/>
          <w:color w:val="0505FF"/>
        </w:rPr>
      </w:pPr>
      <w:proofErr w:type="spellStart"/>
      <w:r w:rsidRPr="00AD0529">
        <w:rPr>
          <w:b/>
          <w:bCs/>
          <w:color w:val="0505FF"/>
        </w:rPr>
        <w:t>iqr</w:t>
      </w:r>
      <w:proofErr w:type="spellEnd"/>
      <w:r w:rsidRPr="00AD0529">
        <w:rPr>
          <w:b/>
          <w:bCs/>
          <w:color w:val="0505FF"/>
        </w:rPr>
        <w:t xml:space="preserve"> = q75 – q25</w:t>
      </w:r>
    </w:p>
    <w:p w14:paraId="0D19F9F9" w14:textId="49B29008" w:rsidR="00BD2090" w:rsidRDefault="00BD2090" w:rsidP="00AD0529">
      <w:pPr>
        <w:spacing w:after="0"/>
      </w:pPr>
      <w:r>
        <w:lastRenderedPageBreak/>
        <w:t># Calculate the min and max limits to define outliers</w:t>
      </w:r>
    </w:p>
    <w:p w14:paraId="241C3941" w14:textId="2EFF7085" w:rsidR="00BD2090" w:rsidRPr="00AD0529" w:rsidRDefault="00BD2090" w:rsidP="00AD0529">
      <w:pPr>
        <w:spacing w:after="0"/>
        <w:rPr>
          <w:b/>
          <w:bCs/>
          <w:color w:val="0505FF"/>
        </w:rPr>
      </w:pPr>
      <w:r w:rsidRPr="00AD0529">
        <w:rPr>
          <w:b/>
          <w:bCs/>
          <w:color w:val="0505FF"/>
        </w:rPr>
        <w:t>min = q25 – 1.5*(</w:t>
      </w:r>
      <w:proofErr w:type="spellStart"/>
      <w:r w:rsidRPr="00AD0529">
        <w:rPr>
          <w:b/>
          <w:bCs/>
          <w:color w:val="0505FF"/>
        </w:rPr>
        <w:t>iqr</w:t>
      </w:r>
      <w:proofErr w:type="spellEnd"/>
      <w:r w:rsidRPr="00AD0529">
        <w:rPr>
          <w:b/>
          <w:bCs/>
          <w:color w:val="0505FF"/>
        </w:rPr>
        <w:t>)</w:t>
      </w:r>
    </w:p>
    <w:p w14:paraId="5D69650B" w14:textId="2789D978" w:rsidR="00BD2090" w:rsidRPr="00AD0529" w:rsidRDefault="00BD2090" w:rsidP="00AD0529">
      <w:pPr>
        <w:spacing w:after="0"/>
        <w:rPr>
          <w:b/>
          <w:bCs/>
          <w:color w:val="0505FF"/>
        </w:rPr>
      </w:pPr>
      <w:r w:rsidRPr="00AD0529">
        <w:rPr>
          <w:b/>
          <w:bCs/>
          <w:color w:val="0505FF"/>
        </w:rPr>
        <w:t>max = q75 + 1.5*(</w:t>
      </w:r>
      <w:proofErr w:type="spellStart"/>
      <w:r w:rsidRPr="00AD0529">
        <w:rPr>
          <w:b/>
          <w:bCs/>
          <w:color w:val="0505FF"/>
        </w:rPr>
        <w:t>iqr</w:t>
      </w:r>
      <w:proofErr w:type="spellEnd"/>
      <w:r w:rsidRPr="00AD0529">
        <w:rPr>
          <w:b/>
          <w:bCs/>
          <w:color w:val="0505FF"/>
        </w:rPr>
        <w:t>)</w:t>
      </w:r>
    </w:p>
    <w:p w14:paraId="40877430" w14:textId="4F1A6B3E" w:rsidR="00BD2090" w:rsidRPr="00AD0529" w:rsidRDefault="00BD2090" w:rsidP="00AD0529">
      <w:pPr>
        <w:spacing w:after="0"/>
        <w:rPr>
          <w:b/>
          <w:bCs/>
          <w:color w:val="0505FF"/>
        </w:rPr>
      </w:pPr>
      <w:proofErr w:type="gramStart"/>
      <w:r w:rsidRPr="00AD0529">
        <w:rPr>
          <w:b/>
          <w:bCs/>
          <w:color w:val="0505FF"/>
        </w:rPr>
        <w:t>print(</w:t>
      </w:r>
      <w:proofErr w:type="gramEnd"/>
      <w:r w:rsidRPr="00AD0529">
        <w:rPr>
          <w:b/>
          <w:bCs/>
          <w:color w:val="0505FF"/>
        </w:rPr>
        <w:t>min, q25, q50, q75, max)</w:t>
      </w:r>
    </w:p>
    <w:p w14:paraId="2E51ABEA" w14:textId="3035D166" w:rsidR="00BD2090" w:rsidRDefault="00BD2090" w:rsidP="00AD0529">
      <w:pPr>
        <w:spacing w:after="0"/>
      </w:pPr>
      <w:r>
        <w:t xml:space="preserve"># </w:t>
      </w:r>
      <w:proofErr w:type="gramStart"/>
      <w:r>
        <w:t>identify</w:t>
      </w:r>
      <w:proofErr w:type="gramEnd"/>
      <w:r>
        <w:t xml:space="preserve"> outlier points</w:t>
      </w:r>
    </w:p>
    <w:p w14:paraId="25ED76C5" w14:textId="248FBF35" w:rsidR="00BD2090" w:rsidRPr="00AD0529" w:rsidRDefault="00BD2090" w:rsidP="00AD0529">
      <w:pPr>
        <w:spacing w:after="0"/>
        <w:rPr>
          <w:b/>
          <w:bCs/>
          <w:color w:val="0505FF"/>
        </w:rPr>
      </w:pPr>
      <w:r w:rsidRPr="00AD0529">
        <w:rPr>
          <w:b/>
          <w:bCs/>
          <w:color w:val="0505FF"/>
        </w:rPr>
        <w:t>[x for x in data[‘unemployment’] if x &gt; max]</w:t>
      </w:r>
    </w:p>
    <w:p w14:paraId="2F51E395" w14:textId="370BE0EE" w:rsidR="00BD2090" w:rsidRDefault="00BD2090" w:rsidP="00AD0529">
      <w:pPr>
        <w:spacing w:after="0"/>
        <w:rPr>
          <w:b/>
          <w:bCs/>
          <w:color w:val="0505FF"/>
        </w:rPr>
      </w:pPr>
      <w:r w:rsidRPr="00AD0529">
        <w:rPr>
          <w:b/>
          <w:bCs/>
          <w:color w:val="0505FF"/>
        </w:rPr>
        <w:t>[x for x in data[‘unemployment’] if x &lt; min]</w:t>
      </w:r>
    </w:p>
    <w:p w14:paraId="5A3915F7" w14:textId="7CC82148" w:rsidR="00EA25BA" w:rsidRDefault="00EA25BA" w:rsidP="00AD0529">
      <w:pPr>
        <w:spacing w:after="0"/>
        <w:rPr>
          <w:color w:val="000000" w:themeColor="text1"/>
        </w:rPr>
      </w:pPr>
      <w:r w:rsidRPr="00EA25BA">
        <w:rPr>
          <w:color w:val="000000" w:themeColor="text1"/>
        </w:rPr>
        <w:t xml:space="preserve"># </w:t>
      </w:r>
      <w:proofErr w:type="gramStart"/>
      <w:r w:rsidRPr="00EA25BA">
        <w:rPr>
          <w:color w:val="000000" w:themeColor="text1"/>
        </w:rPr>
        <w:t>something</w:t>
      </w:r>
      <w:proofErr w:type="gramEnd"/>
      <w:r w:rsidRPr="00EA25BA">
        <w:rPr>
          <w:color w:val="000000" w:themeColor="text1"/>
        </w:rPr>
        <w:t xml:space="preserve"> is missing here</w:t>
      </w:r>
    </w:p>
    <w:p w14:paraId="6D039325" w14:textId="77777777" w:rsidR="001933A3" w:rsidRDefault="001933A3" w:rsidP="00AD0529">
      <w:pPr>
        <w:spacing w:after="0"/>
        <w:rPr>
          <w:color w:val="000000" w:themeColor="text1"/>
        </w:rPr>
      </w:pPr>
    </w:p>
    <w:p w14:paraId="79FB911C" w14:textId="74CF412F" w:rsidR="00CA0138" w:rsidRPr="00CA0138" w:rsidRDefault="00CA0138" w:rsidP="00CA0138">
      <w:pPr>
        <w:pStyle w:val="Heading3"/>
      </w:pPr>
      <w:r w:rsidRPr="00CA0138">
        <w:t>Outlier Detection and Correction</w:t>
      </w:r>
    </w:p>
    <w:p w14:paraId="2B5E59EC" w14:textId="77777777" w:rsidR="00CA0138" w:rsidRPr="00CA0138" w:rsidRDefault="00CA0138" w:rsidP="00CA0138">
      <w:pPr>
        <w:spacing w:after="0"/>
        <w:rPr>
          <w:color w:val="000000" w:themeColor="text1"/>
        </w:rPr>
      </w:pPr>
      <w:r w:rsidRPr="00CA0138">
        <w:rPr>
          <w:color w:val="000000" w:themeColor="text1"/>
        </w:rPr>
        <w:t>## Common Imports and Setup</w:t>
      </w:r>
    </w:p>
    <w:p w14:paraId="3FE191D7" w14:textId="77777777" w:rsidR="00CA0138" w:rsidRPr="00CA0138" w:rsidRDefault="00CA0138" w:rsidP="00CA0138">
      <w:pPr>
        <w:spacing w:after="0"/>
        <w:rPr>
          <w:color w:val="000000" w:themeColor="text1"/>
        </w:rPr>
      </w:pPr>
      <w:r w:rsidRPr="00CA0138">
        <w:rPr>
          <w:color w:val="000000" w:themeColor="text1"/>
        </w:rPr>
        <w:t># Importing</w:t>
      </w:r>
    </w:p>
    <w:p w14:paraId="4BA4CA8F" w14:textId="77777777" w:rsidR="00CA0138" w:rsidRPr="00CA0138" w:rsidRDefault="00CA0138" w:rsidP="00CA0138">
      <w:pPr>
        <w:pStyle w:val="Code"/>
      </w:pPr>
      <w:r w:rsidRPr="00CA0138">
        <w:t xml:space="preserve">from </w:t>
      </w:r>
      <w:proofErr w:type="spellStart"/>
      <w:proofErr w:type="gramStart"/>
      <w:r w:rsidRPr="00CA0138">
        <w:t>sklearn.datasets</w:t>
      </w:r>
      <w:proofErr w:type="spellEnd"/>
      <w:proofErr w:type="gramEnd"/>
      <w:r w:rsidRPr="00CA0138">
        <w:t xml:space="preserve"> import </w:t>
      </w:r>
      <w:proofErr w:type="spellStart"/>
      <w:r w:rsidRPr="00CA0138">
        <w:t>load_diabetes</w:t>
      </w:r>
      <w:proofErr w:type="spellEnd"/>
    </w:p>
    <w:p w14:paraId="0BFBA78B" w14:textId="77777777" w:rsidR="00CA0138" w:rsidRPr="00CA0138" w:rsidRDefault="00CA0138" w:rsidP="00CA0138">
      <w:pPr>
        <w:pStyle w:val="Code"/>
      </w:pPr>
      <w:r w:rsidRPr="00CA0138">
        <w:t xml:space="preserve">import pandas as </w:t>
      </w:r>
      <w:proofErr w:type="gramStart"/>
      <w:r w:rsidRPr="00CA0138">
        <w:t>pd</w:t>
      </w:r>
      <w:proofErr w:type="gramEnd"/>
    </w:p>
    <w:p w14:paraId="50573FEF" w14:textId="77777777" w:rsidR="00CA0138" w:rsidRPr="00CA0138" w:rsidRDefault="00CA0138" w:rsidP="00CA0138">
      <w:pPr>
        <w:pStyle w:val="Code"/>
      </w:pPr>
      <w:r w:rsidRPr="00CA0138">
        <w:t xml:space="preserve">import </w:t>
      </w:r>
      <w:proofErr w:type="spellStart"/>
      <w:r w:rsidRPr="00CA0138">
        <w:t>numpy</w:t>
      </w:r>
      <w:proofErr w:type="spellEnd"/>
      <w:r w:rsidRPr="00CA0138">
        <w:t xml:space="preserve"> as </w:t>
      </w:r>
      <w:proofErr w:type="gramStart"/>
      <w:r w:rsidRPr="00CA0138">
        <w:t>np</w:t>
      </w:r>
      <w:proofErr w:type="gramEnd"/>
    </w:p>
    <w:p w14:paraId="3E3C95C2" w14:textId="77777777" w:rsidR="00CA0138" w:rsidRPr="00CA0138" w:rsidRDefault="00CA0138" w:rsidP="00CA0138">
      <w:pPr>
        <w:pStyle w:val="Code"/>
      </w:pPr>
      <w:r w:rsidRPr="00CA0138">
        <w:t xml:space="preserve">import </w:t>
      </w:r>
      <w:proofErr w:type="spellStart"/>
      <w:proofErr w:type="gramStart"/>
      <w:r w:rsidRPr="00CA0138">
        <w:t>matplotlib.pyplot</w:t>
      </w:r>
      <w:proofErr w:type="spellEnd"/>
      <w:proofErr w:type="gramEnd"/>
      <w:r w:rsidRPr="00CA0138">
        <w:t xml:space="preserve"> as </w:t>
      </w:r>
      <w:proofErr w:type="spellStart"/>
      <w:r w:rsidRPr="00CA0138">
        <w:t>plt</w:t>
      </w:r>
      <w:proofErr w:type="spellEnd"/>
    </w:p>
    <w:p w14:paraId="3549F677" w14:textId="77777777" w:rsidR="00CA0138" w:rsidRPr="00CA0138" w:rsidRDefault="00CA0138" w:rsidP="00CA0138">
      <w:pPr>
        <w:pStyle w:val="Code"/>
      </w:pPr>
      <w:r w:rsidRPr="00CA0138">
        <w:t xml:space="preserve">import seaborn as </w:t>
      </w:r>
      <w:proofErr w:type="spellStart"/>
      <w:proofErr w:type="gramStart"/>
      <w:r w:rsidRPr="00CA0138">
        <w:t>sns</w:t>
      </w:r>
      <w:proofErr w:type="spellEnd"/>
      <w:proofErr w:type="gramEnd"/>
    </w:p>
    <w:p w14:paraId="7180F58A" w14:textId="77777777" w:rsidR="00CA0138" w:rsidRPr="00CA0138" w:rsidRDefault="00CA0138" w:rsidP="00CA0138">
      <w:pPr>
        <w:spacing w:after="0"/>
        <w:rPr>
          <w:color w:val="000000" w:themeColor="text1"/>
        </w:rPr>
      </w:pPr>
      <w:r w:rsidRPr="00CA0138">
        <w:rPr>
          <w:color w:val="000000" w:themeColor="text1"/>
        </w:rPr>
        <w:t xml:space="preserve"> </w:t>
      </w:r>
    </w:p>
    <w:p w14:paraId="7B58A5D1" w14:textId="77777777" w:rsidR="00CA0138" w:rsidRPr="00CA0138" w:rsidRDefault="00CA0138" w:rsidP="00CA0138">
      <w:pPr>
        <w:spacing w:after="0"/>
        <w:rPr>
          <w:color w:val="000000" w:themeColor="text1"/>
        </w:rPr>
      </w:pPr>
      <w:r w:rsidRPr="00CA0138">
        <w:rPr>
          <w:color w:val="000000" w:themeColor="text1"/>
        </w:rPr>
        <w:t># Load the dataset</w:t>
      </w:r>
    </w:p>
    <w:p w14:paraId="12DE3857" w14:textId="77777777" w:rsidR="00CA0138" w:rsidRPr="00CA0138" w:rsidRDefault="00CA0138" w:rsidP="00CA0138">
      <w:pPr>
        <w:pStyle w:val="Code"/>
      </w:pPr>
      <w:r w:rsidRPr="00CA0138">
        <w:t xml:space="preserve">diabetes = </w:t>
      </w:r>
      <w:proofErr w:type="spellStart"/>
      <w:r w:rsidRPr="00CA0138">
        <w:t>load_</w:t>
      </w:r>
      <w:proofErr w:type="gramStart"/>
      <w:r w:rsidRPr="00CA0138">
        <w:t>diabetes</w:t>
      </w:r>
      <w:proofErr w:type="spellEnd"/>
      <w:r w:rsidRPr="00CA0138">
        <w:t>(</w:t>
      </w:r>
      <w:proofErr w:type="gramEnd"/>
      <w:r w:rsidRPr="00CA0138">
        <w:t>)</w:t>
      </w:r>
    </w:p>
    <w:p w14:paraId="72242D5B" w14:textId="77777777" w:rsidR="00CA0138" w:rsidRPr="00CA0138" w:rsidRDefault="00CA0138" w:rsidP="00CA0138">
      <w:pPr>
        <w:spacing w:after="0"/>
        <w:rPr>
          <w:color w:val="000000" w:themeColor="text1"/>
        </w:rPr>
      </w:pPr>
      <w:r w:rsidRPr="00CA0138">
        <w:rPr>
          <w:color w:val="000000" w:themeColor="text1"/>
        </w:rPr>
        <w:t xml:space="preserve"> </w:t>
      </w:r>
    </w:p>
    <w:p w14:paraId="70ECEE66" w14:textId="77777777" w:rsidR="00CA0138" w:rsidRPr="00CA0138" w:rsidRDefault="00CA0138" w:rsidP="00CA0138">
      <w:pPr>
        <w:spacing w:after="0"/>
        <w:rPr>
          <w:color w:val="000000" w:themeColor="text1"/>
        </w:rPr>
      </w:pPr>
      <w:r w:rsidRPr="00CA0138">
        <w:rPr>
          <w:color w:val="000000" w:themeColor="text1"/>
        </w:rPr>
        <w:t xml:space="preserve"># Create the </w:t>
      </w:r>
      <w:proofErr w:type="spellStart"/>
      <w:r w:rsidRPr="00CA0138">
        <w:rPr>
          <w:color w:val="000000" w:themeColor="text1"/>
        </w:rPr>
        <w:t>dataframe</w:t>
      </w:r>
      <w:proofErr w:type="spellEnd"/>
    </w:p>
    <w:p w14:paraId="4C82A016" w14:textId="77777777" w:rsidR="00CA0138" w:rsidRPr="00CA0138" w:rsidRDefault="00CA0138" w:rsidP="00CA0138">
      <w:pPr>
        <w:pStyle w:val="Code"/>
      </w:pPr>
      <w:proofErr w:type="spellStart"/>
      <w:r w:rsidRPr="00CA0138">
        <w:t>column_name</w:t>
      </w:r>
      <w:proofErr w:type="spellEnd"/>
      <w:r w:rsidRPr="00CA0138">
        <w:t xml:space="preserve"> = </w:t>
      </w:r>
      <w:proofErr w:type="spellStart"/>
      <w:proofErr w:type="gramStart"/>
      <w:r w:rsidRPr="00CA0138">
        <w:t>diabetes.feature</w:t>
      </w:r>
      <w:proofErr w:type="gramEnd"/>
      <w:r w:rsidRPr="00CA0138">
        <w:t>_names</w:t>
      </w:r>
      <w:proofErr w:type="spellEnd"/>
    </w:p>
    <w:p w14:paraId="4A444E86" w14:textId="77777777" w:rsidR="00CA0138" w:rsidRPr="00CA0138" w:rsidRDefault="00CA0138" w:rsidP="00CA0138">
      <w:pPr>
        <w:pStyle w:val="Code"/>
      </w:pPr>
      <w:proofErr w:type="spellStart"/>
      <w:r w:rsidRPr="00CA0138">
        <w:t>df_diabetes</w:t>
      </w:r>
      <w:proofErr w:type="spellEnd"/>
      <w:r w:rsidRPr="00CA0138">
        <w:t xml:space="preserve"> = </w:t>
      </w:r>
      <w:proofErr w:type="spellStart"/>
      <w:proofErr w:type="gramStart"/>
      <w:r w:rsidRPr="00CA0138">
        <w:t>pd.DataFrame</w:t>
      </w:r>
      <w:proofErr w:type="spellEnd"/>
      <w:proofErr w:type="gramEnd"/>
      <w:r w:rsidRPr="00CA0138">
        <w:t>(</w:t>
      </w:r>
      <w:proofErr w:type="spellStart"/>
      <w:r w:rsidRPr="00CA0138">
        <w:t>diabetes.data</w:t>
      </w:r>
      <w:proofErr w:type="spellEnd"/>
      <w:r w:rsidRPr="00CA0138">
        <w:t>)</w:t>
      </w:r>
    </w:p>
    <w:p w14:paraId="39853F0D" w14:textId="77777777" w:rsidR="00CA0138" w:rsidRPr="00CA0138" w:rsidRDefault="00CA0138" w:rsidP="00CA0138">
      <w:pPr>
        <w:pStyle w:val="Code"/>
      </w:pPr>
      <w:proofErr w:type="spellStart"/>
      <w:r w:rsidRPr="00CA0138">
        <w:t>df_</w:t>
      </w:r>
      <w:proofErr w:type="gramStart"/>
      <w:r w:rsidRPr="00CA0138">
        <w:t>diabetes</w:t>
      </w:r>
      <w:proofErr w:type="spellEnd"/>
      <w:r w:rsidRPr="00CA0138">
        <w:t xml:space="preserve"> .columns</w:t>
      </w:r>
      <w:proofErr w:type="gramEnd"/>
      <w:r w:rsidRPr="00CA0138">
        <w:t xml:space="preserve"> = </w:t>
      </w:r>
      <w:proofErr w:type="spellStart"/>
      <w:r w:rsidRPr="00CA0138">
        <w:t>column_name</w:t>
      </w:r>
      <w:proofErr w:type="spellEnd"/>
    </w:p>
    <w:p w14:paraId="47D09D6E" w14:textId="77777777" w:rsidR="00CA0138" w:rsidRPr="00CA0138" w:rsidRDefault="00CA0138" w:rsidP="00CA0138">
      <w:pPr>
        <w:pStyle w:val="Code"/>
      </w:pPr>
      <w:proofErr w:type="spellStart"/>
      <w:r w:rsidRPr="00CA0138">
        <w:t>df_</w:t>
      </w:r>
      <w:proofErr w:type="gramStart"/>
      <w:r w:rsidRPr="00CA0138">
        <w:t>diabetes</w:t>
      </w:r>
      <w:proofErr w:type="spellEnd"/>
      <w:r w:rsidRPr="00CA0138">
        <w:t xml:space="preserve"> .head</w:t>
      </w:r>
      <w:proofErr w:type="gramEnd"/>
      <w:r w:rsidRPr="00CA0138">
        <w:t>()</w:t>
      </w:r>
    </w:p>
    <w:p w14:paraId="29345848" w14:textId="77777777" w:rsidR="00CA0138" w:rsidRPr="00CA0138" w:rsidRDefault="00CA0138" w:rsidP="00CA0138">
      <w:pPr>
        <w:pStyle w:val="Code"/>
      </w:pPr>
      <w:proofErr w:type="gramStart"/>
      <w:r w:rsidRPr="00CA0138">
        <w:t>print(</w:t>
      </w:r>
      <w:proofErr w:type="gramEnd"/>
      <w:r w:rsidRPr="00CA0138">
        <w:t xml:space="preserve">"Old Shape: ", </w:t>
      </w:r>
      <w:proofErr w:type="spellStart"/>
      <w:r w:rsidRPr="00CA0138">
        <w:t>df_diabetes.shape</w:t>
      </w:r>
      <w:proofErr w:type="spellEnd"/>
      <w:r w:rsidRPr="00CA0138">
        <w:t>)</w:t>
      </w:r>
    </w:p>
    <w:p w14:paraId="582B9B65" w14:textId="77777777" w:rsidR="00CA0138" w:rsidRPr="00CA0138" w:rsidRDefault="00CA0138" w:rsidP="00CA0138">
      <w:pPr>
        <w:spacing w:after="0"/>
        <w:rPr>
          <w:color w:val="000000" w:themeColor="text1"/>
        </w:rPr>
      </w:pPr>
    </w:p>
    <w:p w14:paraId="1BF55858" w14:textId="7DFE9982" w:rsidR="00CA0138" w:rsidRPr="00CA0138" w:rsidRDefault="00CA0138" w:rsidP="00CA0138">
      <w:pPr>
        <w:spacing w:after="0"/>
        <w:rPr>
          <w:color w:val="000000" w:themeColor="text1"/>
        </w:rPr>
      </w:pPr>
      <w:r w:rsidRPr="00CA0138">
        <w:rPr>
          <w:color w:val="000000" w:themeColor="text1"/>
        </w:rPr>
        <w:t xml:space="preserve">## Outlier Detection </w:t>
      </w:r>
      <w:r>
        <w:rPr>
          <w:color w:val="000000" w:themeColor="text1"/>
        </w:rPr>
        <w:t>w</w:t>
      </w:r>
      <w:r w:rsidRPr="00CA0138">
        <w:rPr>
          <w:color w:val="000000" w:themeColor="text1"/>
        </w:rPr>
        <w:t>ith a Box Plot</w:t>
      </w:r>
    </w:p>
    <w:p w14:paraId="2E4AFBF7" w14:textId="77777777" w:rsidR="00CA0138" w:rsidRPr="00CA0138" w:rsidRDefault="00CA0138" w:rsidP="00CA0138">
      <w:pPr>
        <w:pStyle w:val="Code"/>
      </w:pPr>
      <w:proofErr w:type="spellStart"/>
      <w:proofErr w:type="gramStart"/>
      <w:r w:rsidRPr="00CA0138">
        <w:t>sns.boxplot</w:t>
      </w:r>
      <w:proofErr w:type="spellEnd"/>
      <w:proofErr w:type="gramEnd"/>
      <w:r w:rsidRPr="00CA0138">
        <w:t>(</w:t>
      </w:r>
      <w:proofErr w:type="spellStart"/>
      <w:r w:rsidRPr="00CA0138">
        <w:t>df_diabetes</w:t>
      </w:r>
      <w:proofErr w:type="spellEnd"/>
      <w:r w:rsidRPr="00CA0138">
        <w:t>['</w:t>
      </w:r>
      <w:proofErr w:type="spellStart"/>
      <w:r w:rsidRPr="00CA0138">
        <w:t>bmi</w:t>
      </w:r>
      <w:proofErr w:type="spellEnd"/>
      <w:r w:rsidRPr="00CA0138">
        <w:t>'])</w:t>
      </w:r>
    </w:p>
    <w:p w14:paraId="0DB0FDF6" w14:textId="77777777" w:rsidR="00CA0138" w:rsidRPr="00CA0138" w:rsidRDefault="00CA0138" w:rsidP="00CA0138">
      <w:pPr>
        <w:spacing w:after="0"/>
        <w:rPr>
          <w:color w:val="000000" w:themeColor="text1"/>
        </w:rPr>
      </w:pPr>
    </w:p>
    <w:p w14:paraId="5A0B87EE" w14:textId="77777777" w:rsidR="00CA0138" w:rsidRPr="00CA0138" w:rsidRDefault="00CA0138" w:rsidP="00CA0138">
      <w:pPr>
        <w:pStyle w:val="Code"/>
      </w:pPr>
      <w:r w:rsidRPr="00CA0138">
        <w:t xml:space="preserve">def </w:t>
      </w:r>
      <w:proofErr w:type="spellStart"/>
      <w:r w:rsidRPr="00CA0138">
        <w:t>removal_box_</w:t>
      </w:r>
      <w:proofErr w:type="gramStart"/>
      <w:r w:rsidRPr="00CA0138">
        <w:t>plot</w:t>
      </w:r>
      <w:proofErr w:type="spellEnd"/>
      <w:r w:rsidRPr="00CA0138">
        <w:t>(</w:t>
      </w:r>
      <w:proofErr w:type="spellStart"/>
      <w:proofErr w:type="gramEnd"/>
      <w:r w:rsidRPr="00CA0138">
        <w:t>df</w:t>
      </w:r>
      <w:proofErr w:type="spellEnd"/>
      <w:r w:rsidRPr="00CA0138">
        <w:t>, column, threshold):</w:t>
      </w:r>
    </w:p>
    <w:p w14:paraId="076A8CD5" w14:textId="77777777" w:rsidR="00CA0138" w:rsidRPr="00CA0138" w:rsidRDefault="00CA0138" w:rsidP="00CA0138">
      <w:pPr>
        <w:pStyle w:val="Code"/>
      </w:pPr>
      <w:r w:rsidRPr="00CA0138">
        <w:t xml:space="preserve">    </w:t>
      </w:r>
      <w:proofErr w:type="spellStart"/>
      <w:proofErr w:type="gramStart"/>
      <w:r w:rsidRPr="00CA0138">
        <w:t>sns.boxplot</w:t>
      </w:r>
      <w:proofErr w:type="spellEnd"/>
      <w:proofErr w:type="gramEnd"/>
      <w:r w:rsidRPr="00CA0138">
        <w:t>(</w:t>
      </w:r>
      <w:proofErr w:type="spellStart"/>
      <w:r w:rsidRPr="00CA0138">
        <w:t>df</w:t>
      </w:r>
      <w:proofErr w:type="spellEnd"/>
      <w:r w:rsidRPr="00CA0138">
        <w:t>[column])</w:t>
      </w:r>
    </w:p>
    <w:p w14:paraId="1DA972EA" w14:textId="77777777" w:rsidR="00CA0138" w:rsidRPr="00CA0138" w:rsidRDefault="00CA0138" w:rsidP="00CA0138">
      <w:pPr>
        <w:pStyle w:val="Code"/>
      </w:pPr>
      <w:r w:rsidRPr="00CA0138">
        <w:t xml:space="preserve">    </w:t>
      </w:r>
      <w:proofErr w:type="spellStart"/>
      <w:proofErr w:type="gramStart"/>
      <w:r w:rsidRPr="00CA0138">
        <w:t>plt.title</w:t>
      </w:r>
      <w:proofErr w:type="spellEnd"/>
      <w:proofErr w:type="gramEnd"/>
      <w:r w:rsidRPr="00CA0138">
        <w:t>(</w:t>
      </w:r>
      <w:proofErr w:type="spellStart"/>
      <w:r w:rsidRPr="00CA0138">
        <w:t>f'Original</w:t>
      </w:r>
      <w:proofErr w:type="spellEnd"/>
      <w:r w:rsidRPr="00CA0138">
        <w:t xml:space="preserve"> Box Plot of {column}')</w:t>
      </w:r>
    </w:p>
    <w:p w14:paraId="08AA42F1" w14:textId="77777777" w:rsidR="00CA0138" w:rsidRPr="00CA0138" w:rsidRDefault="00CA0138" w:rsidP="00CA0138">
      <w:pPr>
        <w:pStyle w:val="Code"/>
      </w:pPr>
      <w:r w:rsidRPr="00CA0138">
        <w:t xml:space="preserve">    </w:t>
      </w:r>
      <w:proofErr w:type="spellStart"/>
      <w:proofErr w:type="gramStart"/>
      <w:r w:rsidRPr="00CA0138">
        <w:t>plt.show</w:t>
      </w:r>
      <w:proofErr w:type="spellEnd"/>
      <w:proofErr w:type="gramEnd"/>
      <w:r w:rsidRPr="00CA0138">
        <w:t>()</w:t>
      </w:r>
    </w:p>
    <w:p w14:paraId="06D6D96B" w14:textId="77777777" w:rsidR="00CA0138" w:rsidRPr="00CA0138" w:rsidRDefault="00CA0138" w:rsidP="00CA0138">
      <w:pPr>
        <w:pStyle w:val="Code"/>
      </w:pPr>
      <w:r w:rsidRPr="00CA0138">
        <w:t xml:space="preserve"> </w:t>
      </w:r>
    </w:p>
    <w:p w14:paraId="7B5F8462" w14:textId="77777777" w:rsidR="00CA0138" w:rsidRPr="00CA0138" w:rsidRDefault="00CA0138" w:rsidP="00CA0138">
      <w:pPr>
        <w:pStyle w:val="Code"/>
      </w:pPr>
      <w:r w:rsidRPr="00CA0138">
        <w:t xml:space="preserve">    </w:t>
      </w:r>
      <w:proofErr w:type="spellStart"/>
      <w:r w:rsidRPr="00CA0138">
        <w:t>removed_outliers</w:t>
      </w:r>
      <w:proofErr w:type="spellEnd"/>
      <w:r w:rsidRPr="00CA0138">
        <w:t xml:space="preserve"> = </w:t>
      </w:r>
      <w:proofErr w:type="spellStart"/>
      <w:r w:rsidRPr="00CA0138">
        <w:t>df</w:t>
      </w:r>
      <w:proofErr w:type="spellEnd"/>
      <w:r w:rsidRPr="00CA0138">
        <w:t>[</w:t>
      </w:r>
      <w:proofErr w:type="spellStart"/>
      <w:r w:rsidRPr="00CA0138">
        <w:t>df</w:t>
      </w:r>
      <w:proofErr w:type="spellEnd"/>
      <w:r w:rsidRPr="00CA0138">
        <w:t>[column] &lt;= threshold]</w:t>
      </w:r>
    </w:p>
    <w:p w14:paraId="1A668B61" w14:textId="77777777" w:rsidR="00CA0138" w:rsidRPr="00CA0138" w:rsidRDefault="00CA0138" w:rsidP="00CA0138">
      <w:pPr>
        <w:pStyle w:val="Code"/>
      </w:pPr>
      <w:r w:rsidRPr="00CA0138">
        <w:t xml:space="preserve"> </w:t>
      </w:r>
    </w:p>
    <w:p w14:paraId="6AFDD1BE" w14:textId="77777777" w:rsidR="00CA0138" w:rsidRPr="00CA0138" w:rsidRDefault="00CA0138" w:rsidP="00CA0138">
      <w:pPr>
        <w:pStyle w:val="Code"/>
      </w:pPr>
      <w:r w:rsidRPr="00CA0138">
        <w:t xml:space="preserve">    </w:t>
      </w:r>
      <w:proofErr w:type="spellStart"/>
      <w:proofErr w:type="gramStart"/>
      <w:r w:rsidRPr="00CA0138">
        <w:t>sns.boxplot</w:t>
      </w:r>
      <w:proofErr w:type="spellEnd"/>
      <w:proofErr w:type="gramEnd"/>
      <w:r w:rsidRPr="00CA0138">
        <w:t>(</w:t>
      </w:r>
      <w:proofErr w:type="spellStart"/>
      <w:r w:rsidRPr="00CA0138">
        <w:t>removed_outliers</w:t>
      </w:r>
      <w:proofErr w:type="spellEnd"/>
      <w:r w:rsidRPr="00CA0138">
        <w:t>[column])</w:t>
      </w:r>
    </w:p>
    <w:p w14:paraId="26644722" w14:textId="77777777" w:rsidR="00CA0138" w:rsidRPr="00CA0138" w:rsidRDefault="00CA0138" w:rsidP="00CA0138">
      <w:pPr>
        <w:pStyle w:val="Code"/>
      </w:pPr>
      <w:r w:rsidRPr="00CA0138">
        <w:t xml:space="preserve">    </w:t>
      </w:r>
      <w:proofErr w:type="spellStart"/>
      <w:proofErr w:type="gramStart"/>
      <w:r w:rsidRPr="00CA0138">
        <w:t>plt.title</w:t>
      </w:r>
      <w:proofErr w:type="spellEnd"/>
      <w:proofErr w:type="gramEnd"/>
      <w:r w:rsidRPr="00CA0138">
        <w:t>(</w:t>
      </w:r>
      <w:proofErr w:type="spellStart"/>
      <w:r w:rsidRPr="00CA0138">
        <w:t>f'Box</w:t>
      </w:r>
      <w:proofErr w:type="spellEnd"/>
      <w:r w:rsidRPr="00CA0138">
        <w:t xml:space="preserve"> Plot without Outliers of {column}')</w:t>
      </w:r>
    </w:p>
    <w:p w14:paraId="7009A669" w14:textId="77777777" w:rsidR="00CA0138" w:rsidRPr="00CA0138" w:rsidRDefault="00CA0138" w:rsidP="00CA0138">
      <w:pPr>
        <w:pStyle w:val="Code"/>
      </w:pPr>
      <w:r w:rsidRPr="00CA0138">
        <w:t xml:space="preserve">    </w:t>
      </w:r>
      <w:proofErr w:type="spellStart"/>
      <w:proofErr w:type="gramStart"/>
      <w:r w:rsidRPr="00CA0138">
        <w:t>plt.show</w:t>
      </w:r>
      <w:proofErr w:type="spellEnd"/>
      <w:proofErr w:type="gramEnd"/>
      <w:r w:rsidRPr="00CA0138">
        <w:t>()</w:t>
      </w:r>
    </w:p>
    <w:p w14:paraId="3D41F9CA" w14:textId="77777777" w:rsidR="00CA0138" w:rsidRPr="00CA0138" w:rsidRDefault="00CA0138" w:rsidP="00CA0138">
      <w:pPr>
        <w:pStyle w:val="Code"/>
      </w:pPr>
      <w:r w:rsidRPr="00CA0138">
        <w:t xml:space="preserve">    return </w:t>
      </w:r>
      <w:proofErr w:type="spellStart"/>
      <w:r w:rsidRPr="00CA0138">
        <w:t>removed_</w:t>
      </w:r>
      <w:proofErr w:type="gramStart"/>
      <w:r w:rsidRPr="00CA0138">
        <w:t>outliers</w:t>
      </w:r>
      <w:proofErr w:type="spellEnd"/>
      <w:proofErr w:type="gramEnd"/>
    </w:p>
    <w:p w14:paraId="271886BD" w14:textId="77777777" w:rsidR="00CA0138" w:rsidRPr="00CA0138" w:rsidRDefault="00CA0138" w:rsidP="00CA0138">
      <w:pPr>
        <w:pStyle w:val="Code"/>
      </w:pPr>
      <w:r w:rsidRPr="00CA0138">
        <w:t xml:space="preserve"> </w:t>
      </w:r>
    </w:p>
    <w:p w14:paraId="72F5B7A8" w14:textId="77777777" w:rsidR="00CA0138" w:rsidRPr="00CA0138" w:rsidRDefault="00CA0138" w:rsidP="00CA0138">
      <w:pPr>
        <w:pStyle w:val="Code"/>
      </w:pPr>
      <w:proofErr w:type="spellStart"/>
      <w:r w:rsidRPr="00CA0138">
        <w:t>threshold_value</w:t>
      </w:r>
      <w:proofErr w:type="spellEnd"/>
      <w:r w:rsidRPr="00CA0138">
        <w:t xml:space="preserve"> = 0.12</w:t>
      </w:r>
    </w:p>
    <w:p w14:paraId="52C7444A" w14:textId="56F1CAD0" w:rsidR="00CA0138" w:rsidRPr="00CA0138" w:rsidRDefault="00CA0138" w:rsidP="00CA0138">
      <w:pPr>
        <w:pStyle w:val="Code"/>
      </w:pPr>
      <w:r w:rsidRPr="00CA0138">
        <w:lastRenderedPageBreak/>
        <w:t xml:space="preserve"> </w:t>
      </w:r>
      <w:proofErr w:type="spellStart"/>
      <w:r w:rsidRPr="00CA0138">
        <w:t>no_outliers</w:t>
      </w:r>
      <w:proofErr w:type="spellEnd"/>
      <w:r w:rsidRPr="00CA0138">
        <w:t xml:space="preserve"> = </w:t>
      </w:r>
      <w:proofErr w:type="spellStart"/>
      <w:r w:rsidRPr="00CA0138">
        <w:t>removal_box_</w:t>
      </w:r>
      <w:proofErr w:type="gramStart"/>
      <w:r w:rsidRPr="00CA0138">
        <w:t>plot</w:t>
      </w:r>
      <w:proofErr w:type="spellEnd"/>
      <w:r w:rsidRPr="00CA0138">
        <w:t>(</w:t>
      </w:r>
      <w:proofErr w:type="spellStart"/>
      <w:proofErr w:type="gramEnd"/>
      <w:r w:rsidRPr="00CA0138">
        <w:t>df_diabetes</w:t>
      </w:r>
      <w:proofErr w:type="spellEnd"/>
      <w:r w:rsidRPr="00CA0138">
        <w:t>, '</w:t>
      </w:r>
      <w:proofErr w:type="spellStart"/>
      <w:r w:rsidRPr="00CA0138">
        <w:t>bmi</w:t>
      </w:r>
      <w:proofErr w:type="spellEnd"/>
      <w:r w:rsidRPr="00CA0138">
        <w:t xml:space="preserve">', </w:t>
      </w:r>
      <w:proofErr w:type="spellStart"/>
      <w:r w:rsidRPr="00CA0138">
        <w:t>threshold_value</w:t>
      </w:r>
      <w:proofErr w:type="spellEnd"/>
      <w:r w:rsidRPr="00CA0138">
        <w:t>)</w:t>
      </w:r>
    </w:p>
    <w:p w14:paraId="4193B1AF" w14:textId="77777777" w:rsidR="00CA0138" w:rsidRPr="00CA0138" w:rsidRDefault="00CA0138" w:rsidP="00CA0138">
      <w:pPr>
        <w:spacing w:after="0"/>
        <w:rPr>
          <w:color w:val="000000" w:themeColor="text1"/>
        </w:rPr>
      </w:pPr>
    </w:p>
    <w:p w14:paraId="5A146881" w14:textId="77777777" w:rsidR="00CA0138" w:rsidRPr="00CA0138" w:rsidRDefault="00CA0138" w:rsidP="00CA0138">
      <w:pPr>
        <w:spacing w:after="0"/>
        <w:rPr>
          <w:color w:val="000000" w:themeColor="text1"/>
        </w:rPr>
      </w:pPr>
    </w:p>
    <w:p w14:paraId="5BFA0636" w14:textId="77777777" w:rsidR="00CA0138" w:rsidRPr="00CA0138" w:rsidRDefault="00CA0138" w:rsidP="00CA0138">
      <w:pPr>
        <w:spacing w:after="0"/>
        <w:rPr>
          <w:color w:val="000000" w:themeColor="text1"/>
        </w:rPr>
      </w:pPr>
      <w:r w:rsidRPr="00CA0138">
        <w:rPr>
          <w:color w:val="000000" w:themeColor="text1"/>
        </w:rPr>
        <w:t>## Outlier Removal using IQR</w:t>
      </w:r>
    </w:p>
    <w:p w14:paraId="21CD2E4B" w14:textId="77777777" w:rsidR="00CA0138" w:rsidRPr="00CA0138" w:rsidRDefault="00CA0138" w:rsidP="00CA0138">
      <w:pPr>
        <w:spacing w:after="0"/>
        <w:rPr>
          <w:color w:val="000000" w:themeColor="text1"/>
        </w:rPr>
      </w:pPr>
      <w:r w:rsidRPr="00CA0138">
        <w:rPr>
          <w:color w:val="000000" w:themeColor="text1"/>
        </w:rPr>
        <w:t># IQR</w:t>
      </w:r>
    </w:p>
    <w:p w14:paraId="5775C391" w14:textId="77777777" w:rsidR="00CA0138" w:rsidRPr="00CA0138" w:rsidRDefault="00CA0138" w:rsidP="00CA0138">
      <w:pPr>
        <w:spacing w:after="0"/>
        <w:rPr>
          <w:color w:val="000000" w:themeColor="text1"/>
        </w:rPr>
      </w:pPr>
      <w:r w:rsidRPr="00CA0138">
        <w:rPr>
          <w:color w:val="000000" w:themeColor="text1"/>
        </w:rPr>
        <w:t># Calculate the upper and lower limits</w:t>
      </w:r>
    </w:p>
    <w:p w14:paraId="5BDC8716" w14:textId="77777777" w:rsidR="00CA0138" w:rsidRPr="00CA0138" w:rsidRDefault="00CA0138" w:rsidP="00CA0138">
      <w:pPr>
        <w:pStyle w:val="Code"/>
      </w:pPr>
      <w:r w:rsidRPr="00CA0138">
        <w:t xml:space="preserve">Q1 = </w:t>
      </w:r>
      <w:proofErr w:type="spellStart"/>
      <w:r w:rsidRPr="00CA0138">
        <w:t>df_diabetes</w:t>
      </w:r>
      <w:proofErr w:type="spellEnd"/>
      <w:r w:rsidRPr="00CA0138">
        <w:t>['</w:t>
      </w:r>
      <w:proofErr w:type="spellStart"/>
      <w:r w:rsidRPr="00CA0138">
        <w:t>bmi</w:t>
      </w:r>
      <w:proofErr w:type="spellEnd"/>
      <w:r w:rsidRPr="00CA0138">
        <w:t>'</w:t>
      </w:r>
      <w:proofErr w:type="gramStart"/>
      <w:r w:rsidRPr="00CA0138">
        <w:t>].quantile</w:t>
      </w:r>
      <w:proofErr w:type="gramEnd"/>
      <w:r w:rsidRPr="00CA0138">
        <w:t>(0.25)</w:t>
      </w:r>
    </w:p>
    <w:p w14:paraId="36374909" w14:textId="77777777" w:rsidR="00CA0138" w:rsidRPr="00CA0138" w:rsidRDefault="00CA0138" w:rsidP="00CA0138">
      <w:pPr>
        <w:pStyle w:val="Code"/>
      </w:pPr>
      <w:r w:rsidRPr="00CA0138">
        <w:t xml:space="preserve">Q3 = </w:t>
      </w:r>
      <w:proofErr w:type="spellStart"/>
      <w:r w:rsidRPr="00CA0138">
        <w:t>df_diabetes</w:t>
      </w:r>
      <w:proofErr w:type="spellEnd"/>
      <w:r w:rsidRPr="00CA0138">
        <w:t>['</w:t>
      </w:r>
      <w:proofErr w:type="spellStart"/>
      <w:r w:rsidRPr="00CA0138">
        <w:t>bmi</w:t>
      </w:r>
      <w:proofErr w:type="spellEnd"/>
      <w:r w:rsidRPr="00CA0138">
        <w:t>'</w:t>
      </w:r>
      <w:proofErr w:type="gramStart"/>
      <w:r w:rsidRPr="00CA0138">
        <w:t>].quantile</w:t>
      </w:r>
      <w:proofErr w:type="gramEnd"/>
      <w:r w:rsidRPr="00CA0138">
        <w:t>(0.75)</w:t>
      </w:r>
    </w:p>
    <w:p w14:paraId="01F9A348" w14:textId="77777777" w:rsidR="00CA0138" w:rsidRPr="00CA0138" w:rsidRDefault="00CA0138" w:rsidP="00CA0138">
      <w:pPr>
        <w:pStyle w:val="Code"/>
      </w:pPr>
      <w:r w:rsidRPr="00CA0138">
        <w:t>IQR = Q3 - Q1</w:t>
      </w:r>
    </w:p>
    <w:p w14:paraId="60F9BFCB" w14:textId="77777777" w:rsidR="00CA0138" w:rsidRPr="00CA0138" w:rsidRDefault="00CA0138" w:rsidP="00CA0138">
      <w:pPr>
        <w:pStyle w:val="Code"/>
      </w:pPr>
      <w:r w:rsidRPr="00CA0138">
        <w:t>lower = Q1 - 1.5*IQR</w:t>
      </w:r>
    </w:p>
    <w:p w14:paraId="683FC941" w14:textId="77777777" w:rsidR="00CA0138" w:rsidRPr="00CA0138" w:rsidRDefault="00CA0138" w:rsidP="00CA0138">
      <w:pPr>
        <w:pStyle w:val="Code"/>
      </w:pPr>
      <w:r w:rsidRPr="00CA0138">
        <w:t>upper = Q3 + 1.5*IQR</w:t>
      </w:r>
    </w:p>
    <w:p w14:paraId="7218B2C7" w14:textId="77777777" w:rsidR="00CA0138" w:rsidRPr="00CA0138" w:rsidRDefault="00CA0138" w:rsidP="00CA0138">
      <w:pPr>
        <w:spacing w:after="0"/>
        <w:rPr>
          <w:color w:val="000000" w:themeColor="text1"/>
        </w:rPr>
      </w:pPr>
    </w:p>
    <w:p w14:paraId="388F7946" w14:textId="77777777" w:rsidR="00CA0138" w:rsidRPr="00CA0138" w:rsidRDefault="00CA0138" w:rsidP="00CA0138">
      <w:pPr>
        <w:spacing w:after="0"/>
        <w:rPr>
          <w:color w:val="000000" w:themeColor="text1"/>
        </w:rPr>
      </w:pPr>
      <w:r w:rsidRPr="00CA0138">
        <w:rPr>
          <w:color w:val="000000" w:themeColor="text1"/>
        </w:rPr>
        <w:t># Create arrays of Boolean values indicating the outlier rows</w:t>
      </w:r>
    </w:p>
    <w:p w14:paraId="732C4B5E" w14:textId="77777777" w:rsidR="00CA0138" w:rsidRPr="00CA0138" w:rsidRDefault="00CA0138" w:rsidP="00CA0138">
      <w:pPr>
        <w:pStyle w:val="Code"/>
      </w:pPr>
      <w:proofErr w:type="spellStart"/>
      <w:r w:rsidRPr="00CA0138">
        <w:t>upper_array</w:t>
      </w:r>
      <w:proofErr w:type="spellEnd"/>
      <w:r w:rsidRPr="00CA0138">
        <w:t xml:space="preserve"> = </w:t>
      </w:r>
      <w:proofErr w:type="spellStart"/>
      <w:proofErr w:type="gramStart"/>
      <w:r w:rsidRPr="00CA0138">
        <w:t>np.where</w:t>
      </w:r>
      <w:proofErr w:type="spellEnd"/>
      <w:proofErr w:type="gramEnd"/>
      <w:r w:rsidRPr="00CA0138">
        <w:t>(</w:t>
      </w:r>
      <w:proofErr w:type="spellStart"/>
      <w:r w:rsidRPr="00CA0138">
        <w:t>df_diabetes</w:t>
      </w:r>
      <w:proofErr w:type="spellEnd"/>
      <w:r w:rsidRPr="00CA0138">
        <w:t>['</w:t>
      </w:r>
      <w:proofErr w:type="spellStart"/>
      <w:r w:rsidRPr="00CA0138">
        <w:t>bmi</w:t>
      </w:r>
      <w:proofErr w:type="spellEnd"/>
      <w:r w:rsidRPr="00CA0138">
        <w:t>'] &gt;= upper)[0]</w:t>
      </w:r>
    </w:p>
    <w:p w14:paraId="0554464B" w14:textId="77777777" w:rsidR="00CA0138" w:rsidRPr="00CA0138" w:rsidRDefault="00CA0138" w:rsidP="00CA0138">
      <w:pPr>
        <w:pStyle w:val="Code"/>
      </w:pPr>
      <w:proofErr w:type="spellStart"/>
      <w:r w:rsidRPr="00CA0138">
        <w:t>lower_array</w:t>
      </w:r>
      <w:proofErr w:type="spellEnd"/>
      <w:r w:rsidRPr="00CA0138">
        <w:t xml:space="preserve"> = </w:t>
      </w:r>
      <w:proofErr w:type="spellStart"/>
      <w:proofErr w:type="gramStart"/>
      <w:r w:rsidRPr="00CA0138">
        <w:t>np.where</w:t>
      </w:r>
      <w:proofErr w:type="spellEnd"/>
      <w:proofErr w:type="gramEnd"/>
      <w:r w:rsidRPr="00CA0138">
        <w:t>(</w:t>
      </w:r>
      <w:proofErr w:type="spellStart"/>
      <w:r w:rsidRPr="00CA0138">
        <w:t>df_diabetes</w:t>
      </w:r>
      <w:proofErr w:type="spellEnd"/>
      <w:r w:rsidRPr="00CA0138">
        <w:t>['</w:t>
      </w:r>
      <w:proofErr w:type="spellStart"/>
      <w:r w:rsidRPr="00CA0138">
        <w:t>bmi</w:t>
      </w:r>
      <w:proofErr w:type="spellEnd"/>
      <w:r w:rsidRPr="00CA0138">
        <w:t>'] &lt;= lower)[0]</w:t>
      </w:r>
    </w:p>
    <w:p w14:paraId="0D196984" w14:textId="77777777" w:rsidR="00CA0138" w:rsidRPr="00CA0138" w:rsidRDefault="00CA0138" w:rsidP="00CA0138">
      <w:pPr>
        <w:spacing w:after="0"/>
        <w:rPr>
          <w:color w:val="000000" w:themeColor="text1"/>
        </w:rPr>
      </w:pPr>
    </w:p>
    <w:p w14:paraId="22F19E42" w14:textId="77777777" w:rsidR="00CA0138" w:rsidRPr="00CA0138" w:rsidRDefault="00CA0138" w:rsidP="00CA0138">
      <w:pPr>
        <w:spacing w:after="0"/>
        <w:rPr>
          <w:color w:val="000000" w:themeColor="text1"/>
        </w:rPr>
      </w:pPr>
      <w:r w:rsidRPr="00CA0138">
        <w:rPr>
          <w:color w:val="000000" w:themeColor="text1"/>
        </w:rPr>
        <w:t># Removing the outliers</w:t>
      </w:r>
    </w:p>
    <w:p w14:paraId="2A511163" w14:textId="77777777" w:rsidR="00CA0138" w:rsidRPr="00CA0138" w:rsidRDefault="00CA0138" w:rsidP="00CA0138">
      <w:pPr>
        <w:pStyle w:val="Code"/>
      </w:pPr>
      <w:proofErr w:type="spellStart"/>
      <w:r w:rsidRPr="00CA0138">
        <w:t>df_</w:t>
      </w:r>
      <w:proofErr w:type="gramStart"/>
      <w:r w:rsidRPr="00CA0138">
        <w:t>diabetes.drop</w:t>
      </w:r>
      <w:proofErr w:type="spellEnd"/>
      <w:proofErr w:type="gramEnd"/>
      <w:r w:rsidRPr="00CA0138">
        <w:t>(index=</w:t>
      </w:r>
      <w:proofErr w:type="spellStart"/>
      <w:r w:rsidRPr="00CA0138">
        <w:t>upper_array</w:t>
      </w:r>
      <w:proofErr w:type="spellEnd"/>
      <w:r w:rsidRPr="00CA0138">
        <w:t xml:space="preserve">, </w:t>
      </w:r>
      <w:proofErr w:type="spellStart"/>
      <w:r w:rsidRPr="00CA0138">
        <w:t>inplace</w:t>
      </w:r>
      <w:proofErr w:type="spellEnd"/>
      <w:r w:rsidRPr="00CA0138">
        <w:t>=True)</w:t>
      </w:r>
    </w:p>
    <w:p w14:paraId="0314BA6A" w14:textId="77777777" w:rsidR="00CA0138" w:rsidRPr="00CA0138" w:rsidRDefault="00CA0138" w:rsidP="00CA0138">
      <w:pPr>
        <w:pStyle w:val="Code"/>
      </w:pPr>
      <w:proofErr w:type="spellStart"/>
      <w:r w:rsidRPr="00CA0138">
        <w:t>df_</w:t>
      </w:r>
      <w:proofErr w:type="gramStart"/>
      <w:r w:rsidRPr="00CA0138">
        <w:t>diabetes.drop</w:t>
      </w:r>
      <w:proofErr w:type="spellEnd"/>
      <w:proofErr w:type="gramEnd"/>
      <w:r w:rsidRPr="00CA0138">
        <w:t>(index=</w:t>
      </w:r>
      <w:proofErr w:type="spellStart"/>
      <w:r w:rsidRPr="00CA0138">
        <w:t>lower_array</w:t>
      </w:r>
      <w:proofErr w:type="spellEnd"/>
      <w:r w:rsidRPr="00CA0138">
        <w:t xml:space="preserve">, </w:t>
      </w:r>
      <w:proofErr w:type="spellStart"/>
      <w:r w:rsidRPr="00CA0138">
        <w:t>inplace</w:t>
      </w:r>
      <w:proofErr w:type="spellEnd"/>
      <w:r w:rsidRPr="00CA0138">
        <w:t>=True)</w:t>
      </w:r>
    </w:p>
    <w:p w14:paraId="4D4037DE" w14:textId="77777777" w:rsidR="00CA0138" w:rsidRPr="00CA0138" w:rsidRDefault="00CA0138" w:rsidP="00CA0138">
      <w:pPr>
        <w:spacing w:after="0"/>
        <w:rPr>
          <w:color w:val="000000" w:themeColor="text1"/>
        </w:rPr>
      </w:pPr>
    </w:p>
    <w:p w14:paraId="33AC24CE" w14:textId="77777777" w:rsidR="00CA0138" w:rsidRPr="00CA0138" w:rsidRDefault="00CA0138" w:rsidP="00CA0138">
      <w:pPr>
        <w:spacing w:after="0"/>
        <w:rPr>
          <w:color w:val="000000" w:themeColor="text1"/>
        </w:rPr>
      </w:pPr>
      <w:r w:rsidRPr="00CA0138">
        <w:rPr>
          <w:color w:val="000000" w:themeColor="text1"/>
        </w:rPr>
        <w:t xml:space="preserve"># Print the new shape of the </w:t>
      </w:r>
      <w:proofErr w:type="spellStart"/>
      <w:r w:rsidRPr="00CA0138">
        <w:rPr>
          <w:color w:val="000000" w:themeColor="text1"/>
        </w:rPr>
        <w:t>DataFrame</w:t>
      </w:r>
      <w:proofErr w:type="spellEnd"/>
    </w:p>
    <w:p w14:paraId="6E0CC58E" w14:textId="77777777" w:rsidR="00CA0138" w:rsidRPr="00CA0138" w:rsidRDefault="00CA0138" w:rsidP="00CA0138">
      <w:pPr>
        <w:pStyle w:val="Code"/>
      </w:pPr>
      <w:proofErr w:type="gramStart"/>
      <w:r w:rsidRPr="00CA0138">
        <w:t>print(</w:t>
      </w:r>
      <w:proofErr w:type="gramEnd"/>
      <w:r w:rsidRPr="00CA0138">
        <w:t xml:space="preserve">"New Shape: ", </w:t>
      </w:r>
      <w:proofErr w:type="spellStart"/>
      <w:r w:rsidRPr="00CA0138">
        <w:t>df_diabetes.shape</w:t>
      </w:r>
      <w:proofErr w:type="spellEnd"/>
      <w:r w:rsidRPr="00CA0138">
        <w:t>)</w:t>
      </w:r>
    </w:p>
    <w:p w14:paraId="7B03C6CD" w14:textId="77777777" w:rsidR="00CA0138" w:rsidRPr="00CA0138" w:rsidRDefault="00CA0138" w:rsidP="00CA0138">
      <w:pPr>
        <w:spacing w:after="0"/>
        <w:rPr>
          <w:color w:val="000000" w:themeColor="text1"/>
        </w:rPr>
      </w:pPr>
      <w:r w:rsidRPr="00CA0138">
        <w:rPr>
          <w:color w:val="000000" w:themeColor="text1"/>
        </w:rPr>
        <w:t xml:space="preserve">    </w:t>
      </w:r>
    </w:p>
    <w:p w14:paraId="119C7FAA" w14:textId="346754AE" w:rsidR="00CA0138" w:rsidRPr="00CA0138" w:rsidRDefault="00CA0138" w:rsidP="00CA0138">
      <w:pPr>
        <w:pStyle w:val="Heading3"/>
      </w:pPr>
      <w:r w:rsidRPr="00CA0138">
        <w:t>Outlier Caping and Flooring</w:t>
      </w:r>
    </w:p>
    <w:p w14:paraId="43BA6325" w14:textId="77777777" w:rsidR="00CA0138" w:rsidRPr="00CA0138" w:rsidRDefault="00CA0138" w:rsidP="00CA0138">
      <w:pPr>
        <w:pStyle w:val="Code"/>
      </w:pPr>
      <w:proofErr w:type="gramStart"/>
      <w:r w:rsidRPr="00CA0138">
        <w:t>df_diabetes.info(</w:t>
      </w:r>
      <w:proofErr w:type="gramEnd"/>
      <w:r w:rsidRPr="00CA0138">
        <w:t>)</w:t>
      </w:r>
    </w:p>
    <w:p w14:paraId="53DC492D" w14:textId="77777777" w:rsidR="00CA0138" w:rsidRDefault="00CA0138" w:rsidP="00CA0138">
      <w:pPr>
        <w:pStyle w:val="Code"/>
      </w:pPr>
      <w:proofErr w:type="spellStart"/>
      <w:r w:rsidRPr="00CA0138">
        <w:t>df_</w:t>
      </w:r>
      <w:proofErr w:type="gramStart"/>
      <w:r w:rsidRPr="00CA0138">
        <w:t>diabetes.describe</w:t>
      </w:r>
      <w:proofErr w:type="spellEnd"/>
      <w:proofErr w:type="gramEnd"/>
      <w:r w:rsidRPr="00CA0138">
        <w:t>()</w:t>
      </w:r>
    </w:p>
    <w:p w14:paraId="17717F0D" w14:textId="77777777" w:rsidR="00CA0138" w:rsidRDefault="00CA0138" w:rsidP="00CA0138">
      <w:pPr>
        <w:spacing w:after="0"/>
        <w:rPr>
          <w:color w:val="000000" w:themeColor="text1"/>
        </w:rPr>
      </w:pPr>
    </w:p>
    <w:p w14:paraId="1341C0DF" w14:textId="3C2FF908" w:rsidR="00CA0138" w:rsidRPr="00CA0138" w:rsidRDefault="00CA0138" w:rsidP="00CA0138">
      <w:pPr>
        <w:spacing w:after="0"/>
        <w:rPr>
          <w:b/>
          <w:bCs/>
          <w:color w:val="000000" w:themeColor="text1"/>
        </w:rPr>
      </w:pPr>
      <w:r w:rsidRPr="00CA0138">
        <w:rPr>
          <w:b/>
          <w:bCs/>
          <w:color w:val="000000" w:themeColor="text1"/>
        </w:rPr>
        <w:t>Upper Capping</w:t>
      </w:r>
    </w:p>
    <w:p w14:paraId="4DA78910" w14:textId="77777777" w:rsidR="00CA0138" w:rsidRPr="00CA0138" w:rsidRDefault="00CA0138" w:rsidP="00CA0138">
      <w:pPr>
        <w:pStyle w:val="Code"/>
      </w:pPr>
      <w:proofErr w:type="spellStart"/>
      <w:r w:rsidRPr="00CA0138">
        <w:t>uv</w:t>
      </w:r>
      <w:proofErr w:type="spellEnd"/>
      <w:r w:rsidRPr="00CA0138">
        <w:t xml:space="preserve"> = </w:t>
      </w:r>
      <w:proofErr w:type="spellStart"/>
      <w:proofErr w:type="gramStart"/>
      <w:r w:rsidRPr="00CA0138">
        <w:t>np.percentile</w:t>
      </w:r>
      <w:proofErr w:type="spellEnd"/>
      <w:proofErr w:type="gramEnd"/>
      <w:r w:rsidRPr="00CA0138">
        <w:t>(</w:t>
      </w:r>
      <w:proofErr w:type="spellStart"/>
      <w:r w:rsidRPr="00CA0138">
        <w:t>df_diabetes.bmi</w:t>
      </w:r>
      <w:proofErr w:type="spellEnd"/>
      <w:r w:rsidRPr="00CA0138">
        <w:t>, [99])[0]</w:t>
      </w:r>
    </w:p>
    <w:p w14:paraId="2F41FFEF" w14:textId="77777777" w:rsidR="00CA0138" w:rsidRPr="00CA0138" w:rsidRDefault="00CA0138" w:rsidP="00CA0138">
      <w:pPr>
        <w:pStyle w:val="Code"/>
      </w:pPr>
      <w:r w:rsidRPr="00CA0138">
        <w:t>print(</w:t>
      </w:r>
      <w:proofErr w:type="spellStart"/>
      <w:r w:rsidRPr="00CA0138">
        <w:t>uv</w:t>
      </w:r>
      <w:proofErr w:type="spellEnd"/>
      <w:r w:rsidRPr="00CA0138">
        <w:t>)</w:t>
      </w:r>
    </w:p>
    <w:p w14:paraId="465E6FE2" w14:textId="77777777" w:rsidR="00CA0138" w:rsidRPr="00CA0138" w:rsidRDefault="00CA0138" w:rsidP="00CA0138">
      <w:pPr>
        <w:pStyle w:val="Code"/>
      </w:pPr>
      <w:proofErr w:type="spellStart"/>
      <w:r w:rsidRPr="00CA0138">
        <w:t>df_diabetes</w:t>
      </w:r>
      <w:proofErr w:type="spellEnd"/>
      <w:r w:rsidRPr="00CA0138">
        <w:t>[(</w:t>
      </w:r>
      <w:proofErr w:type="spellStart"/>
      <w:r w:rsidRPr="00CA0138">
        <w:t>df_diabetes.bmi</w:t>
      </w:r>
      <w:proofErr w:type="spellEnd"/>
      <w:r w:rsidRPr="00CA0138">
        <w:t>&gt;</w:t>
      </w:r>
      <w:proofErr w:type="spellStart"/>
      <w:r w:rsidRPr="00CA0138">
        <w:t>uv</w:t>
      </w:r>
      <w:proofErr w:type="spellEnd"/>
      <w:r w:rsidRPr="00CA0138">
        <w:t>)]</w:t>
      </w:r>
    </w:p>
    <w:p w14:paraId="33E44BCB" w14:textId="77777777" w:rsidR="00CA0138" w:rsidRPr="00CA0138" w:rsidRDefault="00CA0138" w:rsidP="00CA0138">
      <w:pPr>
        <w:pStyle w:val="Code"/>
      </w:pPr>
      <w:proofErr w:type="spellStart"/>
      <w:proofErr w:type="gramStart"/>
      <w:r w:rsidRPr="00CA0138">
        <w:t>df_diabetes.bmi</w:t>
      </w:r>
      <w:proofErr w:type="spellEnd"/>
      <w:r w:rsidRPr="00CA0138">
        <w:t>[</w:t>
      </w:r>
      <w:proofErr w:type="gramEnd"/>
      <w:r w:rsidRPr="00CA0138">
        <w:t>(</w:t>
      </w:r>
      <w:proofErr w:type="spellStart"/>
      <w:r w:rsidRPr="00CA0138">
        <w:t>df_diabetes.bmi</w:t>
      </w:r>
      <w:proofErr w:type="spellEnd"/>
      <w:r w:rsidRPr="00CA0138">
        <w:t xml:space="preserve"> &gt; 3*</w:t>
      </w:r>
      <w:proofErr w:type="spellStart"/>
      <w:r w:rsidRPr="00CA0138">
        <w:t>uv</w:t>
      </w:r>
      <w:proofErr w:type="spellEnd"/>
      <w:r w:rsidRPr="00CA0138">
        <w:t>)] = 3*</w:t>
      </w:r>
      <w:proofErr w:type="spellStart"/>
      <w:r w:rsidRPr="00CA0138">
        <w:t>uv</w:t>
      </w:r>
      <w:proofErr w:type="spellEnd"/>
    </w:p>
    <w:p w14:paraId="21B4E2D3" w14:textId="77777777" w:rsidR="00CA0138" w:rsidRPr="00CA0138" w:rsidRDefault="00CA0138" w:rsidP="00CA0138">
      <w:pPr>
        <w:pStyle w:val="Code"/>
      </w:pPr>
      <w:proofErr w:type="spellStart"/>
      <w:r w:rsidRPr="00CA0138">
        <w:t>df_diabetes</w:t>
      </w:r>
      <w:proofErr w:type="spellEnd"/>
      <w:r w:rsidRPr="00CA0138">
        <w:t>[(</w:t>
      </w:r>
      <w:proofErr w:type="spellStart"/>
      <w:r w:rsidRPr="00CA0138">
        <w:t>df_diabetes.bmi</w:t>
      </w:r>
      <w:proofErr w:type="spellEnd"/>
      <w:r w:rsidRPr="00CA0138">
        <w:t>&gt;</w:t>
      </w:r>
      <w:proofErr w:type="spellStart"/>
      <w:r w:rsidRPr="00CA0138">
        <w:t>uv</w:t>
      </w:r>
      <w:proofErr w:type="spellEnd"/>
      <w:r w:rsidRPr="00CA0138">
        <w:t>)]</w:t>
      </w:r>
    </w:p>
    <w:p w14:paraId="336E89F3" w14:textId="77777777" w:rsidR="00CA0138" w:rsidRDefault="00CA0138" w:rsidP="00CA0138">
      <w:pPr>
        <w:spacing w:after="0"/>
        <w:rPr>
          <w:color w:val="000000" w:themeColor="text1"/>
        </w:rPr>
      </w:pPr>
    </w:p>
    <w:p w14:paraId="55D8D7D0" w14:textId="707B7B93" w:rsidR="00CA0138" w:rsidRPr="00CA0138" w:rsidRDefault="00CA0138" w:rsidP="00CA0138">
      <w:pPr>
        <w:spacing w:after="0"/>
        <w:rPr>
          <w:b/>
          <w:bCs/>
          <w:color w:val="000000" w:themeColor="text1"/>
        </w:rPr>
      </w:pPr>
      <w:r w:rsidRPr="00CA0138">
        <w:rPr>
          <w:b/>
          <w:bCs/>
          <w:color w:val="000000" w:themeColor="text1"/>
        </w:rPr>
        <w:t>Lower Flooring</w:t>
      </w:r>
    </w:p>
    <w:p w14:paraId="32AF0C31" w14:textId="77777777" w:rsidR="00CA0138" w:rsidRPr="00CA0138" w:rsidRDefault="00CA0138" w:rsidP="00CA0138">
      <w:pPr>
        <w:pStyle w:val="Code"/>
      </w:pPr>
      <w:r w:rsidRPr="00CA0138">
        <w:t xml:space="preserve">lv = </w:t>
      </w:r>
      <w:proofErr w:type="spellStart"/>
      <w:proofErr w:type="gramStart"/>
      <w:r w:rsidRPr="00CA0138">
        <w:t>np.percentile</w:t>
      </w:r>
      <w:proofErr w:type="spellEnd"/>
      <w:proofErr w:type="gramEnd"/>
      <w:r w:rsidRPr="00CA0138">
        <w:t>(</w:t>
      </w:r>
      <w:proofErr w:type="spellStart"/>
      <w:r w:rsidRPr="00CA0138">
        <w:t>df_diabetes.bmi</w:t>
      </w:r>
      <w:proofErr w:type="spellEnd"/>
      <w:r w:rsidRPr="00CA0138">
        <w:t>, [1])[0]</w:t>
      </w:r>
    </w:p>
    <w:p w14:paraId="00737046" w14:textId="77777777" w:rsidR="00CA0138" w:rsidRPr="00CA0138" w:rsidRDefault="00CA0138" w:rsidP="00CA0138">
      <w:pPr>
        <w:pStyle w:val="Code"/>
      </w:pPr>
      <w:r w:rsidRPr="00CA0138">
        <w:t>print(lv)</w:t>
      </w:r>
    </w:p>
    <w:p w14:paraId="05AAB181" w14:textId="77777777" w:rsidR="00CA0138" w:rsidRPr="00CA0138" w:rsidRDefault="00CA0138" w:rsidP="00CA0138">
      <w:pPr>
        <w:pStyle w:val="Code"/>
      </w:pPr>
      <w:proofErr w:type="spellStart"/>
      <w:r w:rsidRPr="00CA0138">
        <w:t>df_diabetes</w:t>
      </w:r>
      <w:proofErr w:type="spellEnd"/>
      <w:r w:rsidRPr="00CA0138">
        <w:t>[(</w:t>
      </w:r>
      <w:proofErr w:type="spellStart"/>
      <w:r w:rsidRPr="00CA0138">
        <w:t>df_diabetes.bmi</w:t>
      </w:r>
      <w:proofErr w:type="spellEnd"/>
      <w:r w:rsidRPr="00CA0138">
        <w:t>&lt;lv)]</w:t>
      </w:r>
    </w:p>
    <w:p w14:paraId="3E95F128" w14:textId="77777777" w:rsidR="00CA0138" w:rsidRPr="00CA0138" w:rsidRDefault="00CA0138" w:rsidP="00CA0138">
      <w:pPr>
        <w:pStyle w:val="Code"/>
      </w:pPr>
      <w:proofErr w:type="spellStart"/>
      <w:proofErr w:type="gramStart"/>
      <w:r w:rsidRPr="00CA0138">
        <w:t>df_diabetes.bmi</w:t>
      </w:r>
      <w:proofErr w:type="spellEnd"/>
      <w:r w:rsidRPr="00CA0138">
        <w:t>[</w:t>
      </w:r>
      <w:proofErr w:type="gramEnd"/>
      <w:r w:rsidRPr="00CA0138">
        <w:t>(</w:t>
      </w:r>
      <w:proofErr w:type="spellStart"/>
      <w:r w:rsidRPr="00CA0138">
        <w:t>df_diabetes.bmi</w:t>
      </w:r>
      <w:proofErr w:type="spellEnd"/>
      <w:r w:rsidRPr="00CA0138">
        <w:t xml:space="preserve"> &lt; 0.3*lv)] = 0.3*lv</w:t>
      </w:r>
    </w:p>
    <w:p w14:paraId="613ADE1F" w14:textId="77777777" w:rsidR="00CA0138" w:rsidRPr="00CA0138" w:rsidRDefault="00CA0138" w:rsidP="00CA0138">
      <w:pPr>
        <w:pStyle w:val="Code"/>
      </w:pPr>
      <w:proofErr w:type="spellStart"/>
      <w:r w:rsidRPr="00CA0138">
        <w:t>df_diabetes</w:t>
      </w:r>
      <w:proofErr w:type="spellEnd"/>
      <w:r w:rsidRPr="00CA0138">
        <w:t>[(</w:t>
      </w:r>
      <w:proofErr w:type="spellStart"/>
      <w:r w:rsidRPr="00CA0138">
        <w:t>df_diabetes.bmi</w:t>
      </w:r>
      <w:proofErr w:type="spellEnd"/>
      <w:r w:rsidRPr="00CA0138">
        <w:t>&lt;lv)]</w:t>
      </w:r>
    </w:p>
    <w:p w14:paraId="18D9A147" w14:textId="2A683CA1" w:rsidR="001933A3" w:rsidRDefault="00CA0138" w:rsidP="00CA0138">
      <w:pPr>
        <w:pStyle w:val="Code"/>
      </w:pPr>
      <w:proofErr w:type="spellStart"/>
      <w:r w:rsidRPr="00CA0138">
        <w:t>df_</w:t>
      </w:r>
      <w:proofErr w:type="gramStart"/>
      <w:r w:rsidRPr="00CA0138">
        <w:t>diabetes.head</w:t>
      </w:r>
      <w:proofErr w:type="spellEnd"/>
      <w:proofErr w:type="gramEnd"/>
      <w:r w:rsidRPr="00CA0138">
        <w:t>(11)</w:t>
      </w:r>
    </w:p>
    <w:p w14:paraId="5C06C9B6" w14:textId="77777777" w:rsidR="00BD2090" w:rsidRDefault="00BD2090" w:rsidP="00674C6C"/>
    <w:p w14:paraId="60BCD350" w14:textId="0EC8B3B0" w:rsidR="00801442" w:rsidRDefault="000B6642" w:rsidP="00ED2F9F">
      <w:pPr>
        <w:spacing w:after="0"/>
      </w:pPr>
      <w:r>
        <w:t>Update a Value</w:t>
      </w:r>
    </w:p>
    <w:p w14:paraId="78468F8E" w14:textId="45DEAFFF" w:rsidR="000B6642" w:rsidRDefault="000B6642" w:rsidP="002C3439">
      <w:pPr>
        <w:pStyle w:val="Code"/>
      </w:pPr>
      <w:proofErr w:type="spellStart"/>
      <w:proofErr w:type="gramStart"/>
      <w:r w:rsidRPr="00ED2F9F">
        <w:lastRenderedPageBreak/>
        <w:t>df.loc</w:t>
      </w:r>
      <w:proofErr w:type="spellEnd"/>
      <w:r w:rsidRPr="00ED2F9F">
        <w:t>[</w:t>
      </w:r>
      <w:proofErr w:type="spellStart"/>
      <w:proofErr w:type="gramEnd"/>
      <w:r w:rsidRPr="00ED2F9F">
        <w:t>row_number</w:t>
      </w:r>
      <w:proofErr w:type="spellEnd"/>
      <w:r w:rsidR="00ED2F9F" w:rsidRPr="00ED2F9F">
        <w:t>, ‘Grade’</w:t>
      </w:r>
      <w:r w:rsidRPr="00ED2F9F">
        <w:t>]</w:t>
      </w:r>
      <w:r w:rsidR="00ED2F9F" w:rsidRPr="00ED2F9F">
        <w:t xml:space="preserve"> = 74</w:t>
      </w:r>
    </w:p>
    <w:p w14:paraId="52556A17" w14:textId="77777777" w:rsidR="0043525E" w:rsidRDefault="0043525E" w:rsidP="00674C6C"/>
    <w:p w14:paraId="2F7A3984" w14:textId="69DD0F85" w:rsidR="00ED2F9F" w:rsidRPr="00752D71" w:rsidRDefault="00752D71" w:rsidP="00674C6C">
      <w:pPr>
        <w:rPr>
          <w:b/>
          <w:bCs/>
        </w:rPr>
      </w:pPr>
      <w:r w:rsidRPr="00752D71">
        <w:rPr>
          <w:b/>
          <w:bCs/>
        </w:rPr>
        <w:t>Review Dataset</w:t>
      </w:r>
    </w:p>
    <w:p w14:paraId="5CB30120" w14:textId="66D4748A" w:rsidR="00752D71" w:rsidRDefault="00C1568B" w:rsidP="008F58F0">
      <w:pPr>
        <w:spacing w:after="0"/>
      </w:pPr>
      <w:r>
        <w:t># Missing Data</w:t>
      </w:r>
    </w:p>
    <w:p w14:paraId="16AE9529" w14:textId="74F3BA85" w:rsidR="00C1568B" w:rsidRPr="000B564D" w:rsidRDefault="00C1568B" w:rsidP="008D7473">
      <w:pPr>
        <w:pStyle w:val="Code"/>
      </w:pPr>
      <w:proofErr w:type="spellStart"/>
      <w:r w:rsidRPr="000B564D">
        <w:t>df</w:t>
      </w:r>
      <w:proofErr w:type="spellEnd"/>
      <w:r w:rsidRPr="000B564D">
        <w:t>[</w:t>
      </w:r>
      <w:proofErr w:type="spellStart"/>
      <w:r w:rsidRPr="000B564D">
        <w:t>df.isna</w:t>
      </w:r>
      <w:proofErr w:type="spellEnd"/>
      <w:r w:rsidR="000B564D" w:rsidRPr="000B564D">
        <w:t>().any(axis=1</w:t>
      </w:r>
      <w:r w:rsidRPr="000B564D">
        <w:t>]</w:t>
      </w:r>
    </w:p>
    <w:p w14:paraId="577EC0D9" w14:textId="5565CB97" w:rsidR="00ED2F9F" w:rsidRDefault="009632B6" w:rsidP="008F58F0">
      <w:pPr>
        <w:spacing w:after="0"/>
      </w:pPr>
      <w:r>
        <w:t># Inconsistent Text and Typos</w:t>
      </w:r>
    </w:p>
    <w:p w14:paraId="66D7D1F8" w14:textId="16F4A743" w:rsidR="009632B6" w:rsidRPr="000025B0" w:rsidRDefault="009632B6" w:rsidP="008D7473">
      <w:pPr>
        <w:pStyle w:val="Code"/>
      </w:pPr>
      <w:proofErr w:type="spellStart"/>
      <w:r w:rsidRPr="000025B0">
        <w:t>df.Class</w:t>
      </w:r>
      <w:r w:rsidR="000025B0" w:rsidRPr="000025B0">
        <w:t>.value_counts</w:t>
      </w:r>
      <w:proofErr w:type="spellEnd"/>
      <w:r w:rsidR="000025B0" w:rsidRPr="000025B0">
        <w:t>()</w:t>
      </w:r>
    </w:p>
    <w:p w14:paraId="134D3F9A" w14:textId="158E728B" w:rsidR="000025B0" w:rsidRDefault="000025B0" w:rsidP="008F58F0">
      <w:pPr>
        <w:spacing w:after="0"/>
      </w:pPr>
      <w:r>
        <w:t># Duplicate Date</w:t>
      </w:r>
    </w:p>
    <w:p w14:paraId="48C490DC" w14:textId="28C672C5" w:rsidR="000025B0" w:rsidRPr="00112349" w:rsidRDefault="00112349" w:rsidP="008D7473">
      <w:pPr>
        <w:pStyle w:val="Code"/>
      </w:pPr>
      <w:proofErr w:type="spellStart"/>
      <w:r w:rsidRPr="00112349">
        <w:t>df</w:t>
      </w:r>
      <w:proofErr w:type="spellEnd"/>
      <w:r w:rsidRPr="00112349">
        <w:t>[</w:t>
      </w:r>
      <w:proofErr w:type="spellStart"/>
      <w:r w:rsidRPr="00112349">
        <w:t>d</w:t>
      </w:r>
      <w:r w:rsidR="000025B0" w:rsidRPr="00112349">
        <w:t>f.</w:t>
      </w:r>
      <w:r w:rsidRPr="00112349">
        <w:t>duplicated</w:t>
      </w:r>
      <w:proofErr w:type="spellEnd"/>
      <w:r w:rsidRPr="00112349">
        <w:t>()]</w:t>
      </w:r>
    </w:p>
    <w:p w14:paraId="19AA3E3F" w14:textId="400AD0F5" w:rsidR="000025B0" w:rsidRDefault="000025B0" w:rsidP="008F58F0">
      <w:pPr>
        <w:spacing w:after="0"/>
      </w:pPr>
      <w:r>
        <w:t># Outliers</w:t>
      </w:r>
    </w:p>
    <w:p w14:paraId="614E54C1" w14:textId="25AD1B68" w:rsidR="000B564D" w:rsidRPr="00945874" w:rsidRDefault="00945874" w:rsidP="008D7473">
      <w:pPr>
        <w:pStyle w:val="Code"/>
      </w:pPr>
      <w:proofErr w:type="spellStart"/>
      <w:r w:rsidRPr="00945874">
        <w:t>sns.histplot</w:t>
      </w:r>
      <w:proofErr w:type="spellEnd"/>
      <w:r w:rsidRPr="00945874">
        <w:t>(</w:t>
      </w:r>
      <w:proofErr w:type="spellStart"/>
      <w:r w:rsidRPr="00945874">
        <w:t>df</w:t>
      </w:r>
      <w:proofErr w:type="spellEnd"/>
      <w:r w:rsidRPr="00945874">
        <w:t>)</w:t>
      </w:r>
    </w:p>
    <w:p w14:paraId="152DEFA6" w14:textId="77777777" w:rsidR="000B564D" w:rsidRDefault="000B564D" w:rsidP="00674C6C"/>
    <w:p w14:paraId="0BA223A0" w14:textId="144B88E9" w:rsidR="00CC1A46" w:rsidRDefault="00CC1A46" w:rsidP="00DE341C">
      <w:pPr>
        <w:pStyle w:val="Heading3"/>
      </w:pPr>
      <w:r>
        <w:t>Creating Numeric Col</w:t>
      </w:r>
      <w:r w:rsidR="00DE341C">
        <w:t>u</w:t>
      </w:r>
      <w:r>
        <w:t>m</w:t>
      </w:r>
      <w:r w:rsidR="00DE341C">
        <w:t>n</w:t>
      </w:r>
      <w:r>
        <w:t>s</w:t>
      </w:r>
    </w:p>
    <w:p w14:paraId="2CFE2835" w14:textId="67914230" w:rsidR="00DE341C" w:rsidRPr="00527A4D" w:rsidRDefault="00527A4D" w:rsidP="00DE341C">
      <w:pPr>
        <w:rPr>
          <w:b/>
          <w:bCs/>
        </w:rPr>
      </w:pPr>
      <w:r w:rsidRPr="00527A4D">
        <w:rPr>
          <w:b/>
          <w:bCs/>
        </w:rPr>
        <w:t>Calculating a Percentage</w:t>
      </w:r>
    </w:p>
    <w:p w14:paraId="2F6C38A2" w14:textId="00A09C84" w:rsidR="008F58F0" w:rsidRDefault="00207C50" w:rsidP="00674C6C">
      <w:r>
        <w:t xml:space="preserve">The </w:t>
      </w:r>
      <w:proofErr w:type="spellStart"/>
      <w:r>
        <w:t>dataframe</w:t>
      </w:r>
      <w:proofErr w:type="spellEnd"/>
      <w:r>
        <w:t xml:space="preserve">, </w:t>
      </w:r>
      <w:proofErr w:type="spellStart"/>
      <w:r>
        <w:t>shopping_list</w:t>
      </w:r>
      <w:proofErr w:type="spellEnd"/>
      <w:r>
        <w:t xml:space="preserve">, has the </w:t>
      </w:r>
      <w:proofErr w:type="gramStart"/>
      <w:r>
        <w:t>columns;</w:t>
      </w:r>
      <w:proofErr w:type="gramEnd"/>
      <w:r>
        <w:t xml:space="preserve"> </w:t>
      </w:r>
      <w:r w:rsidR="001037FE">
        <w:t xml:space="preserve">Category, Item, and Price. </w:t>
      </w:r>
    </w:p>
    <w:p w14:paraId="29ED0445" w14:textId="064156A6" w:rsidR="0069781B" w:rsidRDefault="0069781B" w:rsidP="007F319F">
      <w:pPr>
        <w:spacing w:after="0"/>
      </w:pPr>
      <w:r>
        <w:t xml:space="preserve"># Calculate the total spent </w:t>
      </w:r>
    </w:p>
    <w:p w14:paraId="51D96ABF" w14:textId="6591EAE3" w:rsidR="00A6692B" w:rsidRPr="007F319F" w:rsidRDefault="007C33D3" w:rsidP="007F6115">
      <w:pPr>
        <w:pStyle w:val="Code"/>
      </w:pPr>
      <w:proofErr w:type="spellStart"/>
      <w:r w:rsidRPr="007F319F">
        <w:t>shopping_list</w:t>
      </w:r>
      <w:proofErr w:type="spellEnd"/>
      <w:r w:rsidRPr="007F319F">
        <w:t xml:space="preserve">[‘Total Spend’] = </w:t>
      </w:r>
      <w:proofErr w:type="spellStart"/>
      <w:r w:rsidR="00A6692B" w:rsidRPr="007F319F">
        <w:t>shopping_list</w:t>
      </w:r>
      <w:proofErr w:type="spellEnd"/>
      <w:r w:rsidR="00A6692B" w:rsidRPr="007F319F">
        <w:t xml:space="preserve">[‘Price’].sum() </w:t>
      </w:r>
    </w:p>
    <w:p w14:paraId="3CE3E69F" w14:textId="77777777" w:rsidR="00BC2222" w:rsidRDefault="00BC2222" w:rsidP="007F6115">
      <w:pPr>
        <w:pStyle w:val="Code"/>
      </w:pPr>
      <w:proofErr w:type="spellStart"/>
      <w:r w:rsidRPr="007F319F">
        <w:t>shopping_list</w:t>
      </w:r>
      <w:proofErr w:type="spellEnd"/>
    </w:p>
    <w:p w14:paraId="75D50309" w14:textId="77777777" w:rsidR="007F319F" w:rsidRPr="007F319F" w:rsidRDefault="007F319F" w:rsidP="007F319F">
      <w:pPr>
        <w:spacing w:after="0"/>
        <w:rPr>
          <w:b/>
          <w:bCs/>
        </w:rPr>
      </w:pPr>
    </w:p>
    <w:p w14:paraId="0A74C630" w14:textId="140D491F" w:rsidR="00BC2222" w:rsidRDefault="0069781B" w:rsidP="007F319F">
      <w:pPr>
        <w:spacing w:after="0"/>
      </w:pPr>
      <w:r>
        <w:t># Calculate the percent spent</w:t>
      </w:r>
    </w:p>
    <w:p w14:paraId="34F7B333" w14:textId="14B31385" w:rsidR="00ED4037" w:rsidRPr="00233AFE" w:rsidRDefault="00ED4037" w:rsidP="007F6115">
      <w:pPr>
        <w:pStyle w:val="Code"/>
      </w:pPr>
      <w:proofErr w:type="spellStart"/>
      <w:r w:rsidRPr="007F319F">
        <w:t>shopping_list</w:t>
      </w:r>
      <w:proofErr w:type="spellEnd"/>
      <w:r w:rsidRPr="007F319F">
        <w:t xml:space="preserve">[‘Percent Spent’] = </w:t>
      </w:r>
      <w:r w:rsidR="007F319F" w:rsidRPr="007F319F">
        <w:t>(</w:t>
      </w:r>
      <w:proofErr w:type="spellStart"/>
      <w:r w:rsidRPr="007F319F">
        <w:t>shopping_list</w:t>
      </w:r>
      <w:proofErr w:type="spellEnd"/>
      <w:r w:rsidRPr="007F319F">
        <w:t xml:space="preserve">[‘Price’] / </w:t>
      </w:r>
      <w:proofErr w:type="spellStart"/>
      <w:r w:rsidR="00233AFE" w:rsidRPr="00233AFE">
        <w:t>shopping_list</w:t>
      </w:r>
      <w:proofErr w:type="spellEnd"/>
      <w:r w:rsidR="00E91064" w:rsidRPr="007F319F">
        <w:t>[‘Total Spend’])</w:t>
      </w:r>
      <w:r w:rsidR="007F319F" w:rsidRPr="007F319F">
        <w:t xml:space="preserve"> * 100</w:t>
      </w:r>
    </w:p>
    <w:p w14:paraId="29754B9A" w14:textId="77777777" w:rsidR="007F319F" w:rsidRPr="007F319F" w:rsidRDefault="007F319F" w:rsidP="007F6115">
      <w:pPr>
        <w:pStyle w:val="Code"/>
      </w:pPr>
      <w:proofErr w:type="spellStart"/>
      <w:r w:rsidRPr="007F319F">
        <w:t>shopping_list</w:t>
      </w:r>
      <w:proofErr w:type="spellEnd"/>
    </w:p>
    <w:p w14:paraId="49E9CD49" w14:textId="77777777" w:rsidR="007F319F" w:rsidRDefault="007F319F" w:rsidP="00ED4037"/>
    <w:p w14:paraId="4673FB7F" w14:textId="2ECD2F02" w:rsidR="00ED4037" w:rsidRPr="001669E1" w:rsidRDefault="001669E1" w:rsidP="00ED4037">
      <w:pPr>
        <w:rPr>
          <w:b/>
          <w:bCs/>
        </w:rPr>
      </w:pPr>
      <w:r w:rsidRPr="001669E1">
        <w:rPr>
          <w:b/>
          <w:bCs/>
        </w:rPr>
        <w:t>Adding Taxes to Current Column</w:t>
      </w:r>
    </w:p>
    <w:p w14:paraId="2AED88CB" w14:textId="154BAD21" w:rsidR="001669E1" w:rsidRDefault="00661CF5" w:rsidP="00ED4037">
      <w:r>
        <w:t>We want to add taxes to an existing fee column</w:t>
      </w:r>
      <w:r w:rsidR="006E58EC">
        <w:t xml:space="preserve"> using </w:t>
      </w:r>
      <w:proofErr w:type="spellStart"/>
      <w:r w:rsidR="006E58EC">
        <w:t>np.where</w:t>
      </w:r>
      <w:proofErr w:type="spellEnd"/>
      <w:r w:rsidR="006E58EC">
        <w:t>()</w:t>
      </w:r>
    </w:p>
    <w:p w14:paraId="6FBA7CC8" w14:textId="1157C9F5" w:rsidR="00661CF5" w:rsidRPr="006E58EC" w:rsidRDefault="006E58EC" w:rsidP="007F6115">
      <w:pPr>
        <w:pStyle w:val="Code"/>
      </w:pPr>
      <w:proofErr w:type="spellStart"/>
      <w:r w:rsidRPr="006E58EC">
        <w:t>run_time</w:t>
      </w:r>
      <w:proofErr w:type="spellEnd"/>
      <w:r>
        <w:t>[‘</w:t>
      </w:r>
      <w:r w:rsidR="008E11D8">
        <w:t>Fee with Tax</w:t>
      </w:r>
      <w:r>
        <w:t>’]</w:t>
      </w:r>
      <w:r w:rsidR="008E11D8">
        <w:t xml:space="preserve"> = </w:t>
      </w:r>
      <w:proofErr w:type="spellStart"/>
      <w:r w:rsidR="008E11D8">
        <w:t>np.where</w:t>
      </w:r>
      <w:proofErr w:type="spellEnd"/>
      <w:r w:rsidR="008E11D8">
        <w:t>(</w:t>
      </w:r>
      <w:proofErr w:type="spellStart"/>
      <w:r w:rsidR="00726395" w:rsidRPr="006E58EC">
        <w:t>run_time</w:t>
      </w:r>
      <w:r w:rsidR="00726395">
        <w:t>.location</w:t>
      </w:r>
      <w:proofErr w:type="spellEnd"/>
      <w:r w:rsidR="00726395">
        <w:t xml:space="preserve"> == ‘gym’, </w:t>
      </w:r>
      <w:proofErr w:type="spellStart"/>
      <w:r w:rsidR="00726395" w:rsidRPr="006E58EC">
        <w:t>run_time</w:t>
      </w:r>
      <w:r w:rsidR="00726395">
        <w:t>.</w:t>
      </w:r>
      <w:r w:rsidR="00CE7BF4">
        <w:t>F</w:t>
      </w:r>
      <w:r w:rsidR="00726395">
        <w:t>ee</w:t>
      </w:r>
      <w:proofErr w:type="spellEnd"/>
      <w:r w:rsidR="00CE7BF4">
        <w:t xml:space="preserve"> * 1.08</w:t>
      </w:r>
      <w:r w:rsidR="0030112B">
        <w:t xml:space="preserve">, </w:t>
      </w:r>
      <w:proofErr w:type="spellStart"/>
      <w:r w:rsidR="0030112B" w:rsidRPr="006E58EC">
        <w:t>run_time</w:t>
      </w:r>
      <w:r w:rsidR="0030112B">
        <w:t>.Fee</w:t>
      </w:r>
      <w:proofErr w:type="spellEnd"/>
      <w:r w:rsidR="00CE7BF4">
        <w:t xml:space="preserve"> </w:t>
      </w:r>
      <w:r w:rsidR="008E11D8">
        <w:t>)</w:t>
      </w:r>
    </w:p>
    <w:p w14:paraId="0AD8EACE" w14:textId="77777777" w:rsidR="0069781B" w:rsidRDefault="0069781B" w:rsidP="00A6692B"/>
    <w:p w14:paraId="4A85A4BB" w14:textId="5C04F700" w:rsidR="00E83EA8" w:rsidRDefault="00E83EA8" w:rsidP="00E83EA8">
      <w:pPr>
        <w:pStyle w:val="Heading3"/>
      </w:pPr>
      <w:r>
        <w:t xml:space="preserve">Extracting </w:t>
      </w:r>
      <w:proofErr w:type="spellStart"/>
      <w:r>
        <w:t>DateTime</w:t>
      </w:r>
      <w:proofErr w:type="spellEnd"/>
      <w:r>
        <w:t xml:space="preserve"> Components</w:t>
      </w:r>
    </w:p>
    <w:p w14:paraId="0DB006DB" w14:textId="14D56032" w:rsidR="00E83EA8" w:rsidRDefault="00E83EA8" w:rsidP="00527D72">
      <w:pPr>
        <w:spacing w:after="0"/>
      </w:pPr>
      <w:r>
        <w:t>The</w:t>
      </w:r>
      <w:r w:rsidR="002A4905">
        <w:t xml:space="preserve"> following </w:t>
      </w:r>
      <w:r w:rsidR="00B0495C">
        <w:t xml:space="preserve">cab be used to extract information from datetime fields in a </w:t>
      </w:r>
      <w:proofErr w:type="spellStart"/>
      <w:r w:rsidR="00B0495C">
        <w:t>dataframe</w:t>
      </w:r>
      <w:proofErr w:type="spellEnd"/>
      <w:r w:rsidR="00B0495C">
        <w:t xml:space="preserve"> (</w:t>
      </w:r>
      <w:proofErr w:type="spellStart"/>
      <w:r w:rsidR="00E13EB0" w:rsidRPr="00E13EB0">
        <w:t>run_times</w:t>
      </w:r>
      <w:proofErr w:type="spellEnd"/>
      <w:r w:rsidR="00E13EB0" w:rsidRPr="00E13EB0">
        <w:t>)</w:t>
      </w:r>
      <w:r w:rsidR="00D478A0">
        <w:t xml:space="preserve"> and could be saved to a variable or a new field. </w:t>
      </w:r>
    </w:p>
    <w:p w14:paraId="27E704B2" w14:textId="752BEFC5" w:rsidR="00E13EB0" w:rsidRDefault="00764231" w:rsidP="00527D72">
      <w:pPr>
        <w:spacing w:after="0"/>
      </w:pPr>
      <w:proofErr w:type="spellStart"/>
      <w:r w:rsidRPr="006E58EC">
        <w:rPr>
          <w:b/>
          <w:bCs/>
        </w:rPr>
        <w:t>run_times</w:t>
      </w:r>
      <w:proofErr w:type="spellEnd"/>
      <w:r w:rsidR="00E6762A">
        <w:rPr>
          <w:b/>
          <w:bCs/>
        </w:rPr>
        <w:t>[‘Run Date’].</w:t>
      </w:r>
      <w:proofErr w:type="spellStart"/>
      <w:r w:rsidR="00E6762A">
        <w:rPr>
          <w:b/>
          <w:bCs/>
        </w:rPr>
        <w:t>dt.day</w:t>
      </w:r>
      <w:proofErr w:type="spellEnd"/>
    </w:p>
    <w:p w14:paraId="51947176" w14:textId="53C5AC89" w:rsidR="00E6762A" w:rsidRDefault="00E6762A" w:rsidP="00527D72">
      <w:pPr>
        <w:spacing w:after="0"/>
        <w:rPr>
          <w:b/>
          <w:bCs/>
        </w:rPr>
      </w:pPr>
      <w:proofErr w:type="spellStart"/>
      <w:r w:rsidRPr="006E58EC">
        <w:rPr>
          <w:b/>
          <w:bCs/>
        </w:rPr>
        <w:t>run_times</w:t>
      </w:r>
      <w:proofErr w:type="spellEnd"/>
      <w:r>
        <w:rPr>
          <w:b/>
          <w:bCs/>
        </w:rPr>
        <w:t>[‘Run Date’].</w:t>
      </w:r>
      <w:proofErr w:type="spellStart"/>
      <w:r>
        <w:rPr>
          <w:b/>
          <w:bCs/>
        </w:rPr>
        <w:t>dt.day</w:t>
      </w:r>
      <w:r w:rsidR="003946C6">
        <w:rPr>
          <w:b/>
          <w:bCs/>
        </w:rPr>
        <w:t>ofweek</w:t>
      </w:r>
      <w:proofErr w:type="spellEnd"/>
    </w:p>
    <w:p w14:paraId="3F37B722" w14:textId="6147EFF0" w:rsidR="003946C6" w:rsidRDefault="003946C6" w:rsidP="00527D72">
      <w:pPr>
        <w:spacing w:after="0"/>
      </w:pPr>
      <w:proofErr w:type="spellStart"/>
      <w:r w:rsidRPr="006E58EC">
        <w:rPr>
          <w:b/>
          <w:bCs/>
        </w:rPr>
        <w:t>run_times</w:t>
      </w:r>
      <w:proofErr w:type="spellEnd"/>
      <w:r>
        <w:rPr>
          <w:b/>
          <w:bCs/>
        </w:rPr>
        <w:t>[‘Run Date’].</w:t>
      </w:r>
      <w:proofErr w:type="spellStart"/>
      <w:r>
        <w:rPr>
          <w:b/>
          <w:bCs/>
        </w:rPr>
        <w:t>dt.time</w:t>
      </w:r>
      <w:proofErr w:type="spellEnd"/>
    </w:p>
    <w:p w14:paraId="77A63B23" w14:textId="77777777" w:rsidR="003946C6" w:rsidRDefault="003946C6" w:rsidP="00E6762A"/>
    <w:p w14:paraId="55C355F0" w14:textId="66D858F7" w:rsidR="00B0495C" w:rsidRDefault="00CB56AE" w:rsidP="00354524">
      <w:pPr>
        <w:pStyle w:val="Heading3"/>
      </w:pPr>
      <w:proofErr w:type="spellStart"/>
      <w:r>
        <w:t>DateTime</w:t>
      </w:r>
      <w:proofErr w:type="spellEnd"/>
      <w:r>
        <w:t xml:space="preserve"> Cal</w:t>
      </w:r>
      <w:r w:rsidR="00354524">
        <w:t>culations</w:t>
      </w:r>
    </w:p>
    <w:p w14:paraId="076C8AFA" w14:textId="66812A25" w:rsidR="00354524" w:rsidRDefault="00354524" w:rsidP="00A6692B">
      <w:r>
        <w:t xml:space="preserve">Use </w:t>
      </w:r>
      <w:proofErr w:type="spellStart"/>
      <w:r w:rsidR="007414EB">
        <w:t>pd.</w:t>
      </w:r>
      <w:r w:rsidR="00796BA5">
        <w:t>to_timedelta</w:t>
      </w:r>
      <w:proofErr w:type="spellEnd"/>
      <w:r w:rsidR="00796BA5">
        <w:t>() to add or subtract time frames</w:t>
      </w:r>
    </w:p>
    <w:p w14:paraId="02CE3685" w14:textId="77777777" w:rsidR="0089274B" w:rsidRDefault="00147D6D" w:rsidP="00EB4531">
      <w:pPr>
        <w:pStyle w:val="Code"/>
      </w:pPr>
      <w:proofErr w:type="spellStart"/>
      <w:r w:rsidRPr="006E58EC">
        <w:t>run_times</w:t>
      </w:r>
      <w:proofErr w:type="spellEnd"/>
      <w:r>
        <w:t>[‘Run Date’]</w:t>
      </w:r>
      <w:r w:rsidR="0089274B">
        <w:t xml:space="preserve"> - </w:t>
      </w:r>
      <w:proofErr w:type="spellStart"/>
      <w:r w:rsidR="0089274B" w:rsidRPr="006E58EC">
        <w:t>run_times</w:t>
      </w:r>
      <w:proofErr w:type="spellEnd"/>
      <w:r w:rsidR="0089274B">
        <w:t>[‘Run Date’]</w:t>
      </w:r>
    </w:p>
    <w:p w14:paraId="237EE185" w14:textId="346FD245" w:rsidR="00147D6D" w:rsidRDefault="002D129E" w:rsidP="00527D72">
      <w:pPr>
        <w:spacing w:after="0"/>
      </w:pPr>
      <w:r>
        <w:lastRenderedPageBreak/>
        <w:t xml:space="preserve"># </w:t>
      </w:r>
      <w:r w:rsidR="00D34001">
        <w:t>Add two weeks to the race date</w:t>
      </w:r>
    </w:p>
    <w:p w14:paraId="6E70DE50" w14:textId="033E415C" w:rsidR="00D34001" w:rsidRDefault="00D34001" w:rsidP="00D34001">
      <w:proofErr w:type="spellStart"/>
      <w:r w:rsidRPr="006E58EC">
        <w:rPr>
          <w:b/>
          <w:bCs/>
        </w:rPr>
        <w:t>run_times</w:t>
      </w:r>
      <w:proofErr w:type="spellEnd"/>
      <w:r>
        <w:rPr>
          <w:b/>
          <w:bCs/>
        </w:rPr>
        <w:t xml:space="preserve">[‘Run Date’] + </w:t>
      </w:r>
      <w:proofErr w:type="spellStart"/>
      <w:r>
        <w:rPr>
          <w:b/>
          <w:bCs/>
        </w:rPr>
        <w:t>pd.to_timedelta</w:t>
      </w:r>
      <w:proofErr w:type="spellEnd"/>
      <w:r w:rsidR="00543FF1">
        <w:rPr>
          <w:b/>
          <w:bCs/>
        </w:rPr>
        <w:t>(2, unit=’W’ )</w:t>
      </w:r>
    </w:p>
    <w:p w14:paraId="3A2A2F30" w14:textId="77777777" w:rsidR="005C45A9" w:rsidRDefault="005C45A9" w:rsidP="00E3006E">
      <w:pPr>
        <w:pStyle w:val="Heading3"/>
      </w:pPr>
    </w:p>
    <w:p w14:paraId="56BC1792" w14:textId="425E63DF" w:rsidR="00E3006E" w:rsidRDefault="00E3006E" w:rsidP="00E3006E">
      <w:pPr>
        <w:pStyle w:val="Heading3"/>
      </w:pPr>
      <w:r>
        <w:t>Extracting Text</w:t>
      </w:r>
    </w:p>
    <w:p w14:paraId="4038AAEB" w14:textId="365A4571" w:rsidR="00E3006E" w:rsidRDefault="00E3006E" w:rsidP="00147D6D">
      <w:r>
        <w:t>Th</w:t>
      </w:r>
      <w:r w:rsidR="00C81486">
        <w:t>ree way</w:t>
      </w:r>
      <w:r w:rsidR="00865899">
        <w:t>s</w:t>
      </w:r>
      <w:r w:rsidR="00C81486">
        <w:t xml:space="preserve"> to extract information from text fields. </w:t>
      </w:r>
    </w:p>
    <w:p w14:paraId="5969C43E" w14:textId="1DF03CA4" w:rsidR="00796BA5" w:rsidRDefault="00505D15" w:rsidP="00A50854">
      <w:pPr>
        <w:spacing w:after="0"/>
      </w:pPr>
      <w:r>
        <w:t>.str</w:t>
      </w:r>
      <w:r w:rsidR="002B0177">
        <w:t>[</w:t>
      </w:r>
      <w:proofErr w:type="spellStart"/>
      <w:r w:rsidR="002B0177">
        <w:t>start:end</w:t>
      </w:r>
      <w:proofErr w:type="spellEnd"/>
      <w:r w:rsidR="002B0177">
        <w:t>]</w:t>
      </w:r>
    </w:p>
    <w:p w14:paraId="1C738C1A" w14:textId="7B5CA90C" w:rsidR="00A50854" w:rsidRPr="00A50854" w:rsidRDefault="00A50854" w:rsidP="00A50854">
      <w:pPr>
        <w:spacing w:after="0"/>
        <w:rPr>
          <w:b/>
          <w:bCs/>
        </w:rPr>
      </w:pPr>
      <w:proofErr w:type="spellStart"/>
      <w:r w:rsidRPr="00A50854">
        <w:rPr>
          <w:b/>
          <w:bCs/>
        </w:rPr>
        <w:t>run_notes.notes.str</w:t>
      </w:r>
      <w:proofErr w:type="spellEnd"/>
      <w:r w:rsidRPr="00A50854">
        <w:rPr>
          <w:b/>
          <w:bCs/>
        </w:rPr>
        <w:t>[:6]</w:t>
      </w:r>
    </w:p>
    <w:p w14:paraId="3F3E63F1" w14:textId="26277926" w:rsidR="001037FE" w:rsidRDefault="008D4ACF" w:rsidP="00624854">
      <w:pPr>
        <w:spacing w:after="0"/>
      </w:pPr>
      <w:r>
        <w:t>.</w:t>
      </w:r>
      <w:proofErr w:type="spellStart"/>
      <w:r>
        <w:t>str.split</w:t>
      </w:r>
      <w:proofErr w:type="spellEnd"/>
    </w:p>
    <w:p w14:paraId="2D7604C2" w14:textId="0743C1FA" w:rsidR="008D4ACF" w:rsidRPr="00624854" w:rsidRDefault="00C616EB" w:rsidP="00FC4CD5">
      <w:pPr>
        <w:spacing w:after="0"/>
        <w:rPr>
          <w:b/>
          <w:bCs/>
        </w:rPr>
      </w:pPr>
      <w:proofErr w:type="spellStart"/>
      <w:r>
        <w:rPr>
          <w:b/>
          <w:bCs/>
        </w:rPr>
        <w:t>two_fields</w:t>
      </w:r>
      <w:proofErr w:type="spellEnd"/>
      <w:r>
        <w:rPr>
          <w:b/>
          <w:bCs/>
        </w:rPr>
        <w:t xml:space="preserve"> = </w:t>
      </w:r>
      <w:proofErr w:type="spellStart"/>
      <w:r w:rsidR="000F34F5" w:rsidRPr="00624854">
        <w:rPr>
          <w:b/>
          <w:bCs/>
        </w:rPr>
        <w:t>run_notes.notes.str.split</w:t>
      </w:r>
      <w:proofErr w:type="spellEnd"/>
      <w:r w:rsidR="000F34F5" w:rsidRPr="00624854">
        <w:rPr>
          <w:b/>
          <w:bCs/>
        </w:rPr>
        <w:t>(</w:t>
      </w:r>
      <w:r w:rsidR="00624854" w:rsidRPr="00624854">
        <w:rPr>
          <w:b/>
          <w:bCs/>
        </w:rPr>
        <w:t>‘-’)</w:t>
      </w:r>
    </w:p>
    <w:p w14:paraId="385ADFDF" w14:textId="7CAD8AA0" w:rsidR="00527A4D" w:rsidRPr="00366FA5" w:rsidRDefault="00233904" w:rsidP="00D46CE0">
      <w:pPr>
        <w:spacing w:after="0"/>
        <w:rPr>
          <w:b/>
          <w:bCs/>
        </w:rPr>
      </w:pPr>
      <w:proofErr w:type="spellStart"/>
      <w:r w:rsidRPr="00366FA5">
        <w:rPr>
          <w:b/>
          <w:bCs/>
        </w:rPr>
        <w:t>pd.Dateframe</w:t>
      </w:r>
      <w:proofErr w:type="spellEnd"/>
      <w:r w:rsidRPr="00366FA5">
        <w:rPr>
          <w:b/>
          <w:bCs/>
        </w:rPr>
        <w:t>(</w:t>
      </w:r>
      <w:proofErr w:type="spellStart"/>
      <w:r w:rsidRPr="00366FA5">
        <w:rPr>
          <w:b/>
          <w:bCs/>
        </w:rPr>
        <w:t>two_fields</w:t>
      </w:r>
      <w:r w:rsidR="00366FA5" w:rsidRPr="00366FA5">
        <w:rPr>
          <w:b/>
          <w:bCs/>
        </w:rPr>
        <w:t>.</w:t>
      </w:r>
      <w:r w:rsidR="00A766F9" w:rsidRPr="00366FA5">
        <w:rPr>
          <w:b/>
          <w:bCs/>
        </w:rPr>
        <w:t>to_list</w:t>
      </w:r>
      <w:proofErr w:type="spellEnd"/>
      <w:r w:rsidR="00A766F9" w:rsidRPr="00366FA5">
        <w:rPr>
          <w:b/>
          <w:bCs/>
        </w:rPr>
        <w:t>(), columns=[‘Day’, ‘Notes’]</w:t>
      </w:r>
      <w:r w:rsidRPr="00366FA5">
        <w:rPr>
          <w:b/>
          <w:bCs/>
        </w:rPr>
        <w:t>)</w:t>
      </w:r>
    </w:p>
    <w:p w14:paraId="3CF5A940" w14:textId="31BBBB6D" w:rsidR="00624854" w:rsidRDefault="009B543B" w:rsidP="00D46CE0">
      <w:pPr>
        <w:spacing w:after="0"/>
      </w:pPr>
      <w:r>
        <w:t>.</w:t>
      </w:r>
      <w:proofErr w:type="spellStart"/>
      <w:r>
        <w:t>str.contains</w:t>
      </w:r>
      <w:proofErr w:type="spellEnd"/>
      <w:r>
        <w:t>()</w:t>
      </w:r>
    </w:p>
    <w:p w14:paraId="6D581CC3" w14:textId="2A38754E" w:rsidR="009A454A" w:rsidRDefault="009A454A" w:rsidP="0092493F">
      <w:pPr>
        <w:spacing w:after="0"/>
      </w:pPr>
      <w:proofErr w:type="spellStart"/>
      <w:r w:rsidRPr="00D46CE0">
        <w:rPr>
          <w:b/>
          <w:bCs/>
        </w:rPr>
        <w:t>run_notes</w:t>
      </w:r>
      <w:proofErr w:type="spellEnd"/>
      <w:r w:rsidRPr="00D46CE0">
        <w:rPr>
          <w:b/>
          <w:bCs/>
        </w:rPr>
        <w:t>[‘</w:t>
      </w:r>
      <w:r w:rsidR="00E743C0" w:rsidRPr="00D46CE0">
        <w:rPr>
          <w:b/>
          <w:bCs/>
        </w:rPr>
        <w:t>Contains final</w:t>
      </w:r>
      <w:r w:rsidRPr="00D46CE0">
        <w:rPr>
          <w:b/>
          <w:bCs/>
        </w:rPr>
        <w:t>’]</w:t>
      </w:r>
      <w:r w:rsidR="00E743C0" w:rsidRPr="00D46CE0">
        <w:rPr>
          <w:b/>
          <w:bCs/>
        </w:rPr>
        <w:t xml:space="preserve"> = </w:t>
      </w:r>
      <w:proofErr w:type="spellStart"/>
      <w:r w:rsidR="00E743C0" w:rsidRPr="00D46CE0">
        <w:rPr>
          <w:b/>
          <w:bCs/>
        </w:rPr>
        <w:t>run_notes.str.contains</w:t>
      </w:r>
      <w:proofErr w:type="spellEnd"/>
      <w:r w:rsidR="00E743C0" w:rsidRPr="00D46CE0">
        <w:rPr>
          <w:b/>
          <w:bCs/>
        </w:rPr>
        <w:t>(‘final’)</w:t>
      </w:r>
      <w:r w:rsidR="00D46CE0">
        <w:t xml:space="preserve"> # new Boolean field</w:t>
      </w:r>
    </w:p>
    <w:p w14:paraId="4A5C7A85" w14:textId="643FCC24" w:rsidR="0092493F" w:rsidRDefault="0092493F" w:rsidP="0092493F">
      <w:proofErr w:type="spellStart"/>
      <w:r w:rsidRPr="00D46CE0">
        <w:rPr>
          <w:b/>
          <w:bCs/>
        </w:rPr>
        <w:t>run_notes</w:t>
      </w:r>
      <w:proofErr w:type="spellEnd"/>
      <w:r w:rsidRPr="00D46CE0">
        <w:rPr>
          <w:b/>
          <w:bCs/>
        </w:rPr>
        <w:t xml:space="preserve">[‘Contains final’] = </w:t>
      </w:r>
      <w:proofErr w:type="spellStart"/>
      <w:r w:rsidRPr="00D46CE0">
        <w:rPr>
          <w:b/>
          <w:bCs/>
        </w:rPr>
        <w:t>run_notes.str.contains</w:t>
      </w:r>
      <w:proofErr w:type="spellEnd"/>
      <w:r w:rsidRPr="00D46CE0">
        <w:rPr>
          <w:b/>
          <w:bCs/>
        </w:rPr>
        <w:t>(‘</w:t>
      </w:r>
      <w:r w:rsidR="00604CA4">
        <w:rPr>
          <w:b/>
          <w:bCs/>
        </w:rPr>
        <w:t>great | congrats</w:t>
      </w:r>
      <w:r w:rsidRPr="00D46CE0">
        <w:rPr>
          <w:b/>
          <w:bCs/>
        </w:rPr>
        <w:t>’</w:t>
      </w:r>
      <w:r w:rsidR="00604CA4">
        <w:rPr>
          <w:b/>
          <w:bCs/>
        </w:rPr>
        <w:t>, regex=True</w:t>
      </w:r>
      <w:r w:rsidRPr="00D46CE0">
        <w:rPr>
          <w:b/>
          <w:bCs/>
        </w:rPr>
        <w:t>)</w:t>
      </w:r>
      <w:r>
        <w:t xml:space="preserve"> # new Boolean field</w:t>
      </w:r>
    </w:p>
    <w:p w14:paraId="636ED940" w14:textId="77777777" w:rsidR="00D46CE0" w:rsidRPr="00674C6C" w:rsidRDefault="00D46CE0" w:rsidP="00674C6C"/>
    <w:p w14:paraId="06311FD6" w14:textId="7A90262D" w:rsidR="00452A06" w:rsidRDefault="00452A06" w:rsidP="00452A06">
      <w:pPr>
        <w:pStyle w:val="Heading2"/>
      </w:pPr>
      <w:r>
        <w:t>Explor</w:t>
      </w:r>
      <w:r w:rsidR="00C84B08">
        <w:t>atory</w:t>
      </w:r>
      <w:r>
        <w:t xml:space="preserve"> Data</w:t>
      </w:r>
      <w:r w:rsidR="00C84B08">
        <w:t xml:space="preserve"> Analysis</w:t>
      </w:r>
    </w:p>
    <w:p w14:paraId="62E8DD9F" w14:textId="6BDB2217" w:rsidR="00452A06" w:rsidRDefault="00C166C5" w:rsidP="00452A06">
      <w:r>
        <w:t xml:space="preserve">EDA is all about exploring and understanding the </w:t>
      </w:r>
      <w:r w:rsidR="00B56F70">
        <w:t xml:space="preserve">projects data before building models. </w:t>
      </w:r>
      <w:r w:rsidR="000E02F5">
        <w:t>Should yield insights in the data</w:t>
      </w:r>
      <w:r w:rsidR="00150895">
        <w:t xml:space="preserve"> and provide more understanding of the data. </w:t>
      </w:r>
    </w:p>
    <w:p w14:paraId="2741410D" w14:textId="2D48D4B5" w:rsidR="00B56F70" w:rsidRDefault="002E6E90" w:rsidP="00B56F70">
      <w:pPr>
        <w:pStyle w:val="ListParagraph"/>
        <w:numPr>
          <w:ilvl w:val="0"/>
          <w:numId w:val="6"/>
        </w:numPr>
      </w:pPr>
      <w:r>
        <w:t>Slicing and dicing the data</w:t>
      </w:r>
    </w:p>
    <w:p w14:paraId="6537CE90" w14:textId="2C4CD064" w:rsidR="002E6E90" w:rsidRDefault="002E6E90" w:rsidP="00B56F70">
      <w:pPr>
        <w:pStyle w:val="ListParagraph"/>
        <w:numPr>
          <w:ilvl w:val="0"/>
          <w:numId w:val="6"/>
        </w:numPr>
      </w:pPr>
      <w:r>
        <w:t>Summarizing the data</w:t>
      </w:r>
    </w:p>
    <w:p w14:paraId="408ED6ED" w14:textId="06B383EE" w:rsidR="002E6E90" w:rsidRDefault="002E6E90" w:rsidP="00B56F70">
      <w:pPr>
        <w:pStyle w:val="ListParagraph"/>
        <w:numPr>
          <w:ilvl w:val="0"/>
          <w:numId w:val="6"/>
        </w:numPr>
      </w:pPr>
      <w:r>
        <w:t>Visualizing the data</w:t>
      </w:r>
    </w:p>
    <w:p w14:paraId="218854F7" w14:textId="77777777" w:rsidR="005C45A9" w:rsidRDefault="005C45A9" w:rsidP="005C45A9"/>
    <w:p w14:paraId="1F1ECFD5" w14:textId="7DF6E0C5" w:rsidR="00CC1A46" w:rsidRDefault="00F1480A" w:rsidP="00320792">
      <w:pPr>
        <w:pStyle w:val="Heading3"/>
      </w:pPr>
      <w:r>
        <w:t>Filtering Data</w:t>
      </w:r>
    </w:p>
    <w:p w14:paraId="14FAB805" w14:textId="35050163" w:rsidR="00F1480A" w:rsidRPr="007B1CAD" w:rsidRDefault="0099756F" w:rsidP="00F1480A">
      <w:pPr>
        <w:rPr>
          <w:b/>
          <w:bCs/>
        </w:rPr>
      </w:pPr>
      <w:proofErr w:type="spellStart"/>
      <w:r w:rsidRPr="007B1CAD">
        <w:rPr>
          <w:b/>
          <w:bCs/>
        </w:rPr>
        <w:t>tea.loc</w:t>
      </w:r>
      <w:proofErr w:type="spellEnd"/>
      <w:r w:rsidRPr="007B1CAD">
        <w:rPr>
          <w:b/>
          <w:bCs/>
        </w:rPr>
        <w:t>[</w:t>
      </w:r>
      <w:proofErr w:type="spellStart"/>
      <w:r w:rsidRPr="007B1CAD">
        <w:rPr>
          <w:b/>
          <w:bCs/>
        </w:rPr>
        <w:t>tea.type</w:t>
      </w:r>
      <w:proofErr w:type="spellEnd"/>
      <w:r w:rsidRPr="007B1CAD">
        <w:rPr>
          <w:b/>
          <w:bCs/>
        </w:rPr>
        <w:t xml:space="preserve"> == ‘herbal’]</w:t>
      </w:r>
    </w:p>
    <w:p w14:paraId="216931D0" w14:textId="5EF6B015" w:rsidR="0099756F" w:rsidRPr="007B1CAD" w:rsidRDefault="00765982" w:rsidP="007B1CAD">
      <w:pPr>
        <w:spacing w:after="0"/>
        <w:rPr>
          <w:b/>
          <w:bCs/>
        </w:rPr>
      </w:pPr>
      <w:r w:rsidRPr="007B1CAD">
        <w:rPr>
          <w:b/>
          <w:bCs/>
        </w:rPr>
        <w:t>mask =</w:t>
      </w:r>
      <w:r w:rsidR="0014271E" w:rsidRPr="007B1CAD">
        <w:rPr>
          <w:b/>
          <w:bCs/>
        </w:rPr>
        <w:t xml:space="preserve"> (</w:t>
      </w:r>
      <w:proofErr w:type="spellStart"/>
      <w:r w:rsidR="0014271E" w:rsidRPr="007B1CAD">
        <w:rPr>
          <w:b/>
          <w:bCs/>
        </w:rPr>
        <w:t>tea.loc</w:t>
      </w:r>
      <w:proofErr w:type="spellEnd"/>
      <w:r w:rsidR="0014271E" w:rsidRPr="007B1CAD">
        <w:rPr>
          <w:b/>
          <w:bCs/>
        </w:rPr>
        <w:t>[</w:t>
      </w:r>
      <w:proofErr w:type="spellStart"/>
      <w:r w:rsidR="0014271E" w:rsidRPr="007B1CAD">
        <w:rPr>
          <w:b/>
          <w:bCs/>
        </w:rPr>
        <w:t>tea.type</w:t>
      </w:r>
      <w:proofErr w:type="spellEnd"/>
      <w:r w:rsidR="0014271E" w:rsidRPr="007B1CAD">
        <w:rPr>
          <w:b/>
          <w:bCs/>
        </w:rPr>
        <w:t xml:space="preserve"> == ‘herbal’]</w:t>
      </w:r>
      <w:r w:rsidR="004A2F2A" w:rsidRPr="007B1CAD">
        <w:rPr>
          <w:b/>
          <w:bCs/>
        </w:rPr>
        <w:t xml:space="preserve"> | </w:t>
      </w:r>
      <w:proofErr w:type="spellStart"/>
      <w:r w:rsidR="004A2F2A" w:rsidRPr="007B1CAD">
        <w:rPr>
          <w:b/>
          <w:bCs/>
        </w:rPr>
        <w:t>tea.temp</w:t>
      </w:r>
      <w:proofErr w:type="spellEnd"/>
      <w:r w:rsidR="000A3B78" w:rsidRPr="007B1CAD">
        <w:rPr>
          <w:b/>
          <w:bCs/>
        </w:rPr>
        <w:t xml:space="preserve"> &gt;= 200</w:t>
      </w:r>
      <w:r w:rsidR="0014271E" w:rsidRPr="007B1CAD">
        <w:rPr>
          <w:b/>
          <w:bCs/>
        </w:rPr>
        <w:t>)</w:t>
      </w:r>
      <w:r w:rsidR="000A3B78" w:rsidRPr="007B1CAD">
        <w:rPr>
          <w:b/>
          <w:bCs/>
        </w:rPr>
        <w:t xml:space="preserve"> # | ‘or’ or  &amp; ‘and’</w:t>
      </w:r>
    </w:p>
    <w:p w14:paraId="510C4D62" w14:textId="705DC17B" w:rsidR="000A3B78" w:rsidRPr="007B1CAD" w:rsidRDefault="007B1CAD" w:rsidP="00F1480A">
      <w:pPr>
        <w:rPr>
          <w:b/>
          <w:bCs/>
        </w:rPr>
      </w:pPr>
      <w:proofErr w:type="spellStart"/>
      <w:r w:rsidRPr="007B1CAD">
        <w:rPr>
          <w:b/>
          <w:bCs/>
        </w:rPr>
        <w:t>tea.loc</w:t>
      </w:r>
      <w:proofErr w:type="spellEnd"/>
      <w:r w:rsidRPr="007B1CAD">
        <w:rPr>
          <w:b/>
          <w:bCs/>
        </w:rPr>
        <w:t>[mask]</w:t>
      </w:r>
    </w:p>
    <w:p w14:paraId="5D25F85A" w14:textId="32D7A519" w:rsidR="00C84B08" w:rsidRDefault="00B92CC3" w:rsidP="00C84B08">
      <w:r>
        <w:t xml:space="preserve">Using </w:t>
      </w:r>
      <w:r w:rsidR="00C239FF">
        <w:t>.loc or [] to select rows</w:t>
      </w:r>
    </w:p>
    <w:p w14:paraId="1DF24210" w14:textId="65E03741" w:rsidR="00C239FF" w:rsidRPr="00BB7EEA" w:rsidRDefault="00C239FF" w:rsidP="00C84B08">
      <w:pPr>
        <w:rPr>
          <w:b/>
          <w:bCs/>
        </w:rPr>
      </w:pPr>
      <w:proofErr w:type="spellStart"/>
      <w:r w:rsidRPr="00BB7EEA">
        <w:rPr>
          <w:b/>
          <w:bCs/>
        </w:rPr>
        <w:t>tea</w:t>
      </w:r>
      <w:r w:rsidR="00BC20F0">
        <w:rPr>
          <w:b/>
          <w:bCs/>
        </w:rPr>
        <w:t>.loc</w:t>
      </w:r>
      <w:proofErr w:type="spellEnd"/>
      <w:r w:rsidRPr="00BB7EEA">
        <w:rPr>
          <w:b/>
          <w:bCs/>
        </w:rPr>
        <w:t>[</w:t>
      </w:r>
      <w:r w:rsidR="003D4865" w:rsidRPr="00BB7EEA">
        <w:rPr>
          <w:b/>
          <w:bCs/>
        </w:rPr>
        <w:t>tea[</w:t>
      </w:r>
      <w:r w:rsidR="004E787F" w:rsidRPr="00BB7EEA">
        <w:rPr>
          <w:b/>
          <w:bCs/>
        </w:rPr>
        <w:t>‘Low Inventory’</w:t>
      </w:r>
      <w:r w:rsidR="003D4865" w:rsidRPr="00BB7EEA">
        <w:rPr>
          <w:b/>
          <w:bCs/>
        </w:rPr>
        <w:t>]</w:t>
      </w:r>
      <w:r w:rsidR="004E787F" w:rsidRPr="00BB7EEA">
        <w:rPr>
          <w:b/>
          <w:bCs/>
        </w:rPr>
        <w:t xml:space="preserve"> == </w:t>
      </w:r>
      <w:r w:rsidR="00BB7EEA" w:rsidRPr="00BB7EEA">
        <w:rPr>
          <w:b/>
          <w:bCs/>
        </w:rPr>
        <w:t>‘Low Inventory’</w:t>
      </w:r>
      <w:r w:rsidRPr="00BB7EEA">
        <w:rPr>
          <w:b/>
          <w:bCs/>
        </w:rPr>
        <w:t>]</w:t>
      </w:r>
      <w:r w:rsidR="00EA6090">
        <w:rPr>
          <w:b/>
          <w:bCs/>
        </w:rPr>
        <w:t xml:space="preserve"> </w:t>
      </w:r>
      <w:r w:rsidR="00EA6090" w:rsidRPr="00DF3032">
        <w:t># show all rows with a low inventory</w:t>
      </w:r>
    </w:p>
    <w:p w14:paraId="12804B5D" w14:textId="7FFBF10E" w:rsidR="00C84B08" w:rsidRDefault="00DF3032" w:rsidP="00C84B08">
      <w:proofErr w:type="spellStart"/>
      <w:r w:rsidRPr="00BB7EEA">
        <w:rPr>
          <w:b/>
          <w:bCs/>
        </w:rPr>
        <w:t>tea</w:t>
      </w:r>
      <w:r>
        <w:rPr>
          <w:b/>
          <w:bCs/>
        </w:rPr>
        <w:t>.loc</w:t>
      </w:r>
      <w:proofErr w:type="spellEnd"/>
      <w:r w:rsidRPr="00BB7EEA">
        <w:rPr>
          <w:b/>
          <w:bCs/>
        </w:rPr>
        <w:t>[tea[‘Low Inventory’] == ‘Low Inventory’</w:t>
      </w:r>
      <w:r>
        <w:rPr>
          <w:b/>
          <w:bCs/>
        </w:rPr>
        <w:t>, [‘Price</w:t>
      </w:r>
      <w:r w:rsidR="00EF1608">
        <w:rPr>
          <w:b/>
          <w:bCs/>
        </w:rPr>
        <w:t>’, ‘Inventory’</w:t>
      </w:r>
      <w:r>
        <w:rPr>
          <w:b/>
          <w:bCs/>
        </w:rPr>
        <w:t>]</w:t>
      </w:r>
      <w:r w:rsidRPr="00BB7EEA">
        <w:rPr>
          <w:b/>
          <w:bCs/>
        </w:rPr>
        <w:t>]</w:t>
      </w:r>
      <w:r w:rsidR="00EF1608">
        <w:rPr>
          <w:b/>
          <w:bCs/>
        </w:rPr>
        <w:t xml:space="preserve"> </w:t>
      </w:r>
      <w:r w:rsidR="00EF1608" w:rsidRPr="00EF1608">
        <w:t># shows only rows and column</w:t>
      </w:r>
      <w:r w:rsidR="00DC7131">
        <w:t>s</w:t>
      </w:r>
      <w:r w:rsidR="00EF1608" w:rsidRPr="00EF1608">
        <w:t xml:space="preserve"> that match</w:t>
      </w:r>
    </w:p>
    <w:p w14:paraId="022CA816" w14:textId="73AFDA25" w:rsidR="00880EE1" w:rsidRDefault="006F38F3" w:rsidP="00C84B08">
      <w:proofErr w:type="spellStart"/>
      <w:r>
        <w:rPr>
          <w:b/>
          <w:bCs/>
        </w:rPr>
        <w:t>tea.FieldName</w:t>
      </w:r>
      <w:proofErr w:type="spellEnd"/>
      <w:r>
        <w:rPr>
          <w:b/>
          <w:bCs/>
        </w:rPr>
        <w:t xml:space="preserve"> = </w:t>
      </w:r>
      <w:proofErr w:type="spellStart"/>
      <w:r w:rsidR="001F29B3" w:rsidRPr="001F29B3">
        <w:rPr>
          <w:b/>
          <w:bCs/>
        </w:rPr>
        <w:t>tea.FieldName.str.strip</w:t>
      </w:r>
      <w:proofErr w:type="spellEnd"/>
      <w:r w:rsidR="001F29B3" w:rsidRPr="001F29B3">
        <w:rPr>
          <w:b/>
          <w:bCs/>
        </w:rPr>
        <w:t>()</w:t>
      </w:r>
      <w:r w:rsidR="001F29B3">
        <w:t xml:space="preserve"> # removes blank spaces</w:t>
      </w:r>
    </w:p>
    <w:p w14:paraId="6E1A4E63" w14:textId="77777777" w:rsidR="005C45A9" w:rsidRDefault="005C45A9" w:rsidP="00C84B08"/>
    <w:p w14:paraId="6272AF05" w14:textId="499A3EC9" w:rsidR="001F29B3" w:rsidRDefault="00D92C0E" w:rsidP="00D92C0E">
      <w:pPr>
        <w:pStyle w:val="Heading3"/>
      </w:pPr>
      <w:r>
        <w:t>Sorting Data</w:t>
      </w:r>
    </w:p>
    <w:p w14:paraId="1536C21B" w14:textId="07061521" w:rsidR="00845313" w:rsidRDefault="00845313" w:rsidP="00DD5608">
      <w:pPr>
        <w:pStyle w:val="Code"/>
      </w:pPr>
      <w:proofErr w:type="spellStart"/>
      <w:r w:rsidRPr="00FF21BA">
        <w:t>tea.sort_values</w:t>
      </w:r>
      <w:proofErr w:type="spellEnd"/>
      <w:r w:rsidR="00FF21BA" w:rsidRPr="00FF21BA">
        <w:t>(‘name’)</w:t>
      </w:r>
      <w:r w:rsidR="00292B78">
        <w:t xml:space="preserve"> # can also pass in ascending=False to reserve sort</w:t>
      </w:r>
    </w:p>
    <w:p w14:paraId="33BBA20A" w14:textId="77777777" w:rsidR="00DD5608" w:rsidRPr="00FF21BA" w:rsidRDefault="00DD5608" w:rsidP="00C84B08">
      <w:pPr>
        <w:rPr>
          <w:b/>
          <w:bCs/>
        </w:rPr>
      </w:pPr>
    </w:p>
    <w:p w14:paraId="79126E43" w14:textId="4E5268CC" w:rsidR="00BB7EEA" w:rsidRDefault="00867E52" w:rsidP="002C0F84">
      <w:pPr>
        <w:pStyle w:val="Heading3"/>
      </w:pPr>
      <w:r>
        <w:lastRenderedPageBreak/>
        <w:t>Grouping Data</w:t>
      </w:r>
    </w:p>
    <w:p w14:paraId="5B574BCC" w14:textId="2641978B" w:rsidR="00867E52" w:rsidRPr="002C0F84" w:rsidRDefault="00F514FB" w:rsidP="00D460F3">
      <w:pPr>
        <w:pStyle w:val="Code"/>
      </w:pPr>
      <w:proofErr w:type="spellStart"/>
      <w:r>
        <w:t>tea_temps</w:t>
      </w:r>
      <w:proofErr w:type="spellEnd"/>
      <w:r>
        <w:t xml:space="preserve"> = </w:t>
      </w:r>
      <w:proofErr w:type="spellStart"/>
      <w:r>
        <w:t>t</w:t>
      </w:r>
      <w:r w:rsidR="00867E52" w:rsidRPr="002C0F84">
        <w:t>ea.group</w:t>
      </w:r>
      <w:r w:rsidR="001D08A6" w:rsidRPr="002C0F84">
        <w:t>by</w:t>
      </w:r>
      <w:proofErr w:type="spellEnd"/>
      <w:r w:rsidR="001D08A6" w:rsidRPr="002C0F84">
        <w:t>(‘type’)[‘temp].mean()</w:t>
      </w:r>
      <w:r w:rsidR="001A530C">
        <w:t>.</w:t>
      </w:r>
      <w:proofErr w:type="spellStart"/>
      <w:r w:rsidR="001A530C">
        <w:t>reset_index</w:t>
      </w:r>
      <w:proofErr w:type="spellEnd"/>
      <w:r w:rsidR="001A530C">
        <w:t>()</w:t>
      </w:r>
    </w:p>
    <w:p w14:paraId="09F256C5" w14:textId="0FA1196B" w:rsidR="00862E85" w:rsidRPr="002C0F84" w:rsidRDefault="00F514FB" w:rsidP="00D460F3">
      <w:pPr>
        <w:pStyle w:val="Code"/>
      </w:pPr>
      <w:proofErr w:type="spellStart"/>
      <w:r>
        <w:t>t</w:t>
      </w:r>
      <w:r w:rsidR="00862E85" w:rsidRPr="002C0F84">
        <w:t>ea.groupby</w:t>
      </w:r>
      <w:proofErr w:type="spellEnd"/>
      <w:r w:rsidR="00862E85" w:rsidRPr="002C0F84">
        <w:t>(‘type’)[‘temp]</w:t>
      </w:r>
      <w:r w:rsidR="00902E47">
        <w:t>.</w:t>
      </w:r>
      <w:proofErr w:type="spellStart"/>
      <w:r w:rsidR="00902E47">
        <w:t>agg</w:t>
      </w:r>
      <w:proofErr w:type="spellEnd"/>
      <w:r w:rsidR="00862E85" w:rsidRPr="002C0F84">
        <w:t>(</w:t>
      </w:r>
      <w:r w:rsidR="00902E47">
        <w:t>[‘min’, ‘max’, ‘</w:t>
      </w:r>
      <w:r w:rsidR="00DA282F">
        <w:t>count</w:t>
      </w:r>
      <w:r w:rsidR="00902E47">
        <w:t>’</w:t>
      </w:r>
      <w:r w:rsidR="00DA282F">
        <w:t>, ‘</w:t>
      </w:r>
      <w:proofErr w:type="spellStart"/>
      <w:r w:rsidR="00DA282F">
        <w:t>nunique</w:t>
      </w:r>
      <w:proofErr w:type="spellEnd"/>
      <w:r w:rsidR="00DA282F">
        <w:t>’</w:t>
      </w:r>
      <w:r w:rsidR="00902E47">
        <w:t>]</w:t>
      </w:r>
      <w:r w:rsidR="00862E85" w:rsidRPr="002C0F84">
        <w:t>)</w:t>
      </w:r>
      <w:r w:rsidR="00862E85">
        <w:t>.</w:t>
      </w:r>
      <w:proofErr w:type="spellStart"/>
      <w:r w:rsidR="00862E85">
        <w:t>reset_index</w:t>
      </w:r>
      <w:proofErr w:type="spellEnd"/>
      <w:r w:rsidR="00862E85">
        <w:t>()</w:t>
      </w:r>
    </w:p>
    <w:p w14:paraId="717CE11D" w14:textId="77777777" w:rsidR="00FF21BA" w:rsidRDefault="00FF21BA" w:rsidP="00C84B08"/>
    <w:p w14:paraId="45D72D8E" w14:textId="6C4E5582" w:rsidR="00D460F3" w:rsidRPr="0072633E" w:rsidRDefault="0072633E" w:rsidP="00DD5608">
      <w:pPr>
        <w:spacing w:after="0"/>
        <w:rPr>
          <w:b/>
          <w:bCs/>
        </w:rPr>
      </w:pPr>
      <w:r w:rsidRPr="0072633E">
        <w:rPr>
          <w:b/>
          <w:bCs/>
        </w:rPr>
        <w:t>Example</w:t>
      </w:r>
    </w:p>
    <w:p w14:paraId="115F5A6F" w14:textId="6F5730EB" w:rsidR="0072633E" w:rsidRDefault="0072633E" w:rsidP="00DD5608">
      <w:pPr>
        <w:pStyle w:val="Code"/>
      </w:pPr>
      <w:proofErr w:type="spellStart"/>
      <w:r>
        <w:t>df_test</w:t>
      </w:r>
      <w:proofErr w:type="spellEnd"/>
      <w:r>
        <w:t xml:space="preserve"> = </w:t>
      </w:r>
      <w:proofErr w:type="spellStart"/>
      <w:r w:rsidR="0067618A">
        <w:t>df</w:t>
      </w:r>
      <w:proofErr w:type="spellEnd"/>
      <w:r w:rsidR="0067618A">
        <w:t>[[‘A’, ‘B’, ‘Price’]]</w:t>
      </w:r>
    </w:p>
    <w:p w14:paraId="3915396F" w14:textId="5373324F" w:rsidR="0067618A" w:rsidRDefault="00996009" w:rsidP="00DD5608">
      <w:pPr>
        <w:pStyle w:val="Code"/>
      </w:pPr>
      <w:proofErr w:type="spellStart"/>
      <w:r>
        <w:t>df_grp</w:t>
      </w:r>
      <w:proofErr w:type="spellEnd"/>
      <w:r>
        <w:t xml:space="preserve"> = </w:t>
      </w:r>
      <w:proofErr w:type="spellStart"/>
      <w:r>
        <w:t>df_test.groupby</w:t>
      </w:r>
      <w:proofErr w:type="spellEnd"/>
      <w:r w:rsidR="00BE28EF">
        <w:t xml:space="preserve">([‘A’, ‘B’], </w:t>
      </w:r>
      <w:proofErr w:type="spellStart"/>
      <w:r w:rsidR="00BE28EF">
        <w:t>as_index</w:t>
      </w:r>
      <w:proofErr w:type="spellEnd"/>
      <w:r w:rsidR="00BE28EF">
        <w:t>=False).mean()</w:t>
      </w:r>
    </w:p>
    <w:p w14:paraId="7F2AD40E" w14:textId="065E4FB5" w:rsidR="00BE28EF" w:rsidRDefault="00AD5DD7" w:rsidP="00DD5608">
      <w:pPr>
        <w:pStyle w:val="Code"/>
      </w:pPr>
      <w:proofErr w:type="spellStart"/>
      <w:r>
        <w:t>df_grp</w:t>
      </w:r>
      <w:proofErr w:type="spellEnd"/>
    </w:p>
    <w:p w14:paraId="738ED37B" w14:textId="6E47BC66" w:rsidR="00AD5DD7" w:rsidRDefault="00AD5DD7" w:rsidP="00DD5608">
      <w:pPr>
        <w:pStyle w:val="Code"/>
      </w:pPr>
      <w:proofErr w:type="spellStart"/>
      <w:r>
        <w:t>df_pivot</w:t>
      </w:r>
      <w:proofErr w:type="spellEnd"/>
      <w:r>
        <w:t xml:space="preserve"> = </w:t>
      </w:r>
      <w:proofErr w:type="spellStart"/>
      <w:r>
        <w:t>df_grp</w:t>
      </w:r>
      <w:r w:rsidR="00297497">
        <w:t>.pivot</w:t>
      </w:r>
      <w:proofErr w:type="spellEnd"/>
      <w:r w:rsidR="00297497">
        <w:t>(index=’A’, columns=’B’)</w:t>
      </w:r>
    </w:p>
    <w:p w14:paraId="756EEC72" w14:textId="6F68C28F" w:rsidR="00297497" w:rsidRDefault="00F159DF" w:rsidP="00DD5608">
      <w:pPr>
        <w:pStyle w:val="Code"/>
      </w:pPr>
      <w:proofErr w:type="spellStart"/>
      <w:r>
        <w:t>df_pivot</w:t>
      </w:r>
      <w:proofErr w:type="spellEnd"/>
    </w:p>
    <w:p w14:paraId="1DED99C0" w14:textId="77777777" w:rsidR="00F159DF" w:rsidRDefault="00F159DF" w:rsidP="00DD5608">
      <w:pPr>
        <w:pStyle w:val="Code"/>
      </w:pPr>
    </w:p>
    <w:p w14:paraId="331727CD" w14:textId="41001123" w:rsidR="00F159DF" w:rsidRDefault="00F159DF" w:rsidP="00DD5608">
      <w:pPr>
        <w:pStyle w:val="Code"/>
      </w:pPr>
      <w:proofErr w:type="spellStart"/>
      <w:r>
        <w:t>plt.pcolor</w:t>
      </w:r>
      <w:proofErr w:type="spellEnd"/>
      <w:r>
        <w:t>(</w:t>
      </w:r>
      <w:proofErr w:type="spellStart"/>
      <w:r>
        <w:t>df_pivot</w:t>
      </w:r>
      <w:proofErr w:type="spellEnd"/>
      <w:r w:rsidR="001E025D">
        <w:t xml:space="preserve">, </w:t>
      </w:r>
      <w:proofErr w:type="spellStart"/>
      <w:r w:rsidR="001E025D">
        <w:t>cmap</w:t>
      </w:r>
      <w:proofErr w:type="spellEnd"/>
      <w:r w:rsidR="001E025D">
        <w:t>=’</w:t>
      </w:r>
      <w:proofErr w:type="spellStart"/>
      <w:r w:rsidR="001E025D">
        <w:t>RdBu</w:t>
      </w:r>
      <w:proofErr w:type="spellEnd"/>
      <w:r w:rsidR="001E025D">
        <w:t>’</w:t>
      </w:r>
      <w:r>
        <w:t>)</w:t>
      </w:r>
    </w:p>
    <w:p w14:paraId="67578DCE" w14:textId="33FF3C2A" w:rsidR="001E025D" w:rsidRDefault="001E025D" w:rsidP="00DD5608">
      <w:pPr>
        <w:pStyle w:val="Code"/>
      </w:pPr>
      <w:proofErr w:type="spellStart"/>
      <w:r>
        <w:t>plt.colorbar</w:t>
      </w:r>
      <w:proofErr w:type="spellEnd"/>
      <w:r>
        <w:t>()</w:t>
      </w:r>
    </w:p>
    <w:p w14:paraId="4D57F339" w14:textId="1C05BC4D" w:rsidR="001E025D" w:rsidRDefault="001E025D" w:rsidP="00DD5608">
      <w:pPr>
        <w:pStyle w:val="Code"/>
      </w:pPr>
      <w:proofErr w:type="spellStart"/>
      <w:r>
        <w:t>plt.show</w:t>
      </w:r>
      <w:proofErr w:type="spellEnd"/>
      <w:r>
        <w:t>()</w:t>
      </w:r>
    </w:p>
    <w:p w14:paraId="7E1D3C83" w14:textId="77777777" w:rsidR="0072633E" w:rsidRDefault="0072633E" w:rsidP="00C84B08"/>
    <w:p w14:paraId="56EDE947" w14:textId="48888523" w:rsidR="001A530C" w:rsidRDefault="00C11560" w:rsidP="00C11560">
      <w:pPr>
        <w:pStyle w:val="Heading2"/>
      </w:pPr>
      <w:r>
        <w:t>Visualizing Data</w:t>
      </w:r>
    </w:p>
    <w:p w14:paraId="62A247F5" w14:textId="652166C5" w:rsidR="00C11560" w:rsidRDefault="00D24DF7" w:rsidP="008F573F">
      <w:pPr>
        <w:spacing w:after="0"/>
      </w:pPr>
      <w:r>
        <w:t>Using Pandas to visualize data</w:t>
      </w:r>
      <w:r w:rsidR="00CD3BF2">
        <w:t xml:space="preserve">. This example uses  </w:t>
      </w:r>
      <w:proofErr w:type="spellStart"/>
      <w:r w:rsidR="00CD3BF2">
        <w:t>tea_temps</w:t>
      </w:r>
      <w:proofErr w:type="spellEnd"/>
      <w:r w:rsidR="00CD3BF2">
        <w:t xml:space="preserve">, a </w:t>
      </w:r>
      <w:proofErr w:type="spellStart"/>
      <w:r w:rsidR="00CD3BF2">
        <w:t>dataf</w:t>
      </w:r>
      <w:r w:rsidR="00971524">
        <w:t>rame</w:t>
      </w:r>
      <w:proofErr w:type="spellEnd"/>
      <w:r w:rsidR="00971524">
        <w:t xml:space="preserve"> from a previous exercise.</w:t>
      </w:r>
    </w:p>
    <w:p w14:paraId="7FE20A99" w14:textId="13C4AA02" w:rsidR="00A04054" w:rsidRPr="00C47EFE" w:rsidRDefault="00971524" w:rsidP="00C11560">
      <w:pPr>
        <w:rPr>
          <w:b/>
          <w:bCs/>
        </w:rPr>
      </w:pPr>
      <w:proofErr w:type="spellStart"/>
      <w:r w:rsidRPr="00C47EFE">
        <w:rPr>
          <w:b/>
          <w:bCs/>
        </w:rPr>
        <w:t>tea_</w:t>
      </w:r>
      <w:proofErr w:type="gramStart"/>
      <w:r w:rsidRPr="00C47EFE">
        <w:rPr>
          <w:b/>
          <w:bCs/>
        </w:rPr>
        <w:t>temps</w:t>
      </w:r>
      <w:r w:rsidR="00C47EFE" w:rsidRPr="00C47EFE">
        <w:rPr>
          <w:b/>
          <w:bCs/>
        </w:rPr>
        <w:t>.plot</w:t>
      </w:r>
      <w:proofErr w:type="gramEnd"/>
      <w:r w:rsidR="00C47EFE" w:rsidRPr="00C47EFE">
        <w:rPr>
          <w:b/>
          <w:bCs/>
        </w:rPr>
        <w:t>.barh</w:t>
      </w:r>
      <w:proofErr w:type="spellEnd"/>
      <w:r w:rsidR="00C47EFE" w:rsidRPr="00C47EFE">
        <w:rPr>
          <w:b/>
          <w:bCs/>
        </w:rPr>
        <w:t xml:space="preserve">(); </w:t>
      </w:r>
    </w:p>
    <w:p w14:paraId="6A5A0F51" w14:textId="015DBEB2" w:rsidR="00C47EFE" w:rsidRDefault="001B2532" w:rsidP="008F573F">
      <w:pPr>
        <w:spacing w:after="0"/>
      </w:pPr>
      <w:r>
        <w:t xml:space="preserve">From a </w:t>
      </w:r>
      <w:proofErr w:type="spellStart"/>
      <w:r>
        <w:t>dataframe</w:t>
      </w:r>
      <w:proofErr w:type="spellEnd"/>
    </w:p>
    <w:p w14:paraId="0C057BC5" w14:textId="49387991" w:rsidR="008E5E57" w:rsidRPr="00637B2E" w:rsidRDefault="008E5E57" w:rsidP="00C11560">
      <w:pPr>
        <w:rPr>
          <w:b/>
          <w:bCs/>
        </w:rPr>
      </w:pPr>
      <w:proofErr w:type="spellStart"/>
      <w:proofErr w:type="gramStart"/>
      <w:r w:rsidRPr="00637B2E">
        <w:rPr>
          <w:b/>
          <w:bCs/>
        </w:rPr>
        <w:t>dataframe.plot</w:t>
      </w:r>
      <w:proofErr w:type="gramEnd"/>
      <w:r w:rsidRPr="00637B2E">
        <w:rPr>
          <w:b/>
          <w:bCs/>
        </w:rPr>
        <w:t>.line</w:t>
      </w:r>
      <w:proofErr w:type="spellEnd"/>
      <w:r w:rsidRPr="00637B2E">
        <w:rPr>
          <w:b/>
          <w:bCs/>
        </w:rPr>
        <w:t>(</w:t>
      </w:r>
      <w:r w:rsidR="00637B2E" w:rsidRPr="00637B2E">
        <w:rPr>
          <w:b/>
          <w:bCs/>
        </w:rPr>
        <w:t>x=’year’, y=’score’</w:t>
      </w:r>
      <w:r w:rsidRPr="00637B2E">
        <w:rPr>
          <w:b/>
          <w:bCs/>
        </w:rPr>
        <w:t>);</w:t>
      </w:r>
    </w:p>
    <w:p w14:paraId="3CDDB0CA" w14:textId="37D92227" w:rsidR="008F24CD" w:rsidRPr="008F24CD" w:rsidRDefault="00382633" w:rsidP="00192D09">
      <w:pPr>
        <w:spacing w:after="0"/>
        <w:rPr>
          <w:b/>
          <w:bCs/>
          <w:i/>
          <w:iCs/>
          <w:u w:val="single"/>
        </w:rPr>
      </w:pPr>
      <w:r>
        <w:rPr>
          <w:b/>
          <w:bCs/>
          <w:i/>
          <w:iCs/>
          <w:u w:val="single"/>
        </w:rPr>
        <w:t>Bar Plots</w:t>
      </w:r>
    </w:p>
    <w:p w14:paraId="13403E2A" w14:textId="6FFC5C4D" w:rsidR="00C11560" w:rsidRPr="00192D09" w:rsidRDefault="00B80DD2" w:rsidP="00192D09">
      <w:pPr>
        <w:spacing w:after="0"/>
        <w:rPr>
          <w:b/>
          <w:bCs/>
        </w:rPr>
      </w:pPr>
      <w:proofErr w:type="spellStart"/>
      <w:r w:rsidRPr="00192D09">
        <w:rPr>
          <w:b/>
          <w:bCs/>
        </w:rPr>
        <w:t>tea.groupby</w:t>
      </w:r>
      <w:proofErr w:type="spellEnd"/>
      <w:r w:rsidR="006B669B" w:rsidRPr="00192D09">
        <w:rPr>
          <w:b/>
          <w:bCs/>
        </w:rPr>
        <w:t>([‘field’])</w:t>
      </w:r>
      <w:r w:rsidR="008F24CD" w:rsidRPr="00192D09">
        <w:rPr>
          <w:b/>
          <w:bCs/>
        </w:rPr>
        <w:t>[‘Price’].mean</w:t>
      </w:r>
      <w:r w:rsidR="00FB7A75" w:rsidRPr="00192D09">
        <w:rPr>
          <w:b/>
          <w:bCs/>
        </w:rPr>
        <w:t>()</w:t>
      </w:r>
      <w:r w:rsidR="00891923">
        <w:rPr>
          <w:b/>
          <w:bCs/>
        </w:rPr>
        <w:t>.</w:t>
      </w:r>
      <w:proofErr w:type="spellStart"/>
      <w:r w:rsidR="00891923">
        <w:rPr>
          <w:b/>
          <w:bCs/>
        </w:rPr>
        <w:t>sort_values</w:t>
      </w:r>
      <w:proofErr w:type="spellEnd"/>
      <w:r w:rsidR="00891923">
        <w:rPr>
          <w:b/>
          <w:bCs/>
        </w:rPr>
        <w:t>()</w:t>
      </w:r>
      <w:r w:rsidR="00FB7A75" w:rsidRPr="00192D09">
        <w:rPr>
          <w:b/>
          <w:bCs/>
        </w:rPr>
        <w:t>.</w:t>
      </w:r>
      <w:proofErr w:type="spellStart"/>
      <w:r w:rsidR="00FB7A75" w:rsidRPr="00192D09">
        <w:rPr>
          <w:b/>
          <w:bCs/>
        </w:rPr>
        <w:t>plot.bar</w:t>
      </w:r>
      <w:proofErr w:type="spellEnd"/>
      <w:r w:rsidR="00FB7A75" w:rsidRPr="00192D09">
        <w:rPr>
          <w:b/>
          <w:bCs/>
        </w:rPr>
        <w:t>();</w:t>
      </w:r>
      <w:r w:rsidR="00F73405" w:rsidRPr="00192D09">
        <w:rPr>
          <w:b/>
          <w:bCs/>
        </w:rPr>
        <w:t xml:space="preserve"> </w:t>
      </w:r>
      <w:r w:rsidR="00F73405" w:rsidRPr="000B7234">
        <w:t># provide a simple bar p</w:t>
      </w:r>
      <w:r w:rsidR="00891923" w:rsidRPr="000B7234">
        <w:t>l</w:t>
      </w:r>
      <w:r w:rsidR="00F73405" w:rsidRPr="000B7234">
        <w:t>ot</w:t>
      </w:r>
    </w:p>
    <w:p w14:paraId="5B733EA9" w14:textId="40133EC7" w:rsidR="00F73405" w:rsidRPr="00192D09" w:rsidRDefault="00F73405" w:rsidP="00F73405">
      <w:pPr>
        <w:rPr>
          <w:b/>
          <w:bCs/>
        </w:rPr>
      </w:pPr>
      <w:r w:rsidRPr="00192D09">
        <w:rPr>
          <w:b/>
          <w:bCs/>
        </w:rPr>
        <w:t>tea.groupby([‘field’])[‘Price’].mean().</w:t>
      </w:r>
      <w:r w:rsidR="000B7234">
        <w:rPr>
          <w:b/>
          <w:bCs/>
        </w:rPr>
        <w:t>sort_values()</w:t>
      </w:r>
      <w:r w:rsidR="000B7234" w:rsidRPr="00192D09">
        <w:rPr>
          <w:b/>
          <w:bCs/>
        </w:rPr>
        <w:t>.</w:t>
      </w:r>
      <w:r w:rsidRPr="00192D09">
        <w:rPr>
          <w:b/>
          <w:bCs/>
        </w:rPr>
        <w:t xml:space="preserve">plot.barh(); </w:t>
      </w:r>
      <w:r w:rsidRPr="000B7234">
        <w:t># provide a simple horizontal bar p</w:t>
      </w:r>
      <w:r w:rsidR="00891923" w:rsidRPr="000B7234">
        <w:t>l</w:t>
      </w:r>
      <w:r w:rsidRPr="000B7234">
        <w:t>ot</w:t>
      </w:r>
    </w:p>
    <w:p w14:paraId="12D276C4" w14:textId="1FAAF8CD" w:rsidR="001B59A7" w:rsidRPr="008F24CD" w:rsidRDefault="00382633" w:rsidP="001B59A7">
      <w:pPr>
        <w:spacing w:after="0"/>
        <w:rPr>
          <w:b/>
          <w:bCs/>
          <w:i/>
          <w:iCs/>
          <w:u w:val="single"/>
        </w:rPr>
      </w:pPr>
      <w:r>
        <w:rPr>
          <w:b/>
          <w:bCs/>
          <w:i/>
          <w:iCs/>
          <w:u w:val="single"/>
        </w:rPr>
        <w:t>Line Plot</w:t>
      </w:r>
    </w:p>
    <w:p w14:paraId="0E517EC2" w14:textId="4F6F35C2" w:rsidR="00637B2E" w:rsidRDefault="00B20DBB" w:rsidP="00C11560">
      <w:pPr>
        <w:rPr>
          <w:b/>
          <w:bCs/>
        </w:rPr>
      </w:pPr>
      <w:proofErr w:type="gramStart"/>
      <w:r w:rsidRPr="00382633">
        <w:rPr>
          <w:b/>
          <w:bCs/>
        </w:rPr>
        <w:t>hap[</w:t>
      </w:r>
      <w:proofErr w:type="spellStart"/>
      <w:proofErr w:type="gramEnd"/>
      <w:r w:rsidRPr="00382633">
        <w:rPr>
          <w:b/>
          <w:bCs/>
        </w:rPr>
        <w:t>hap</w:t>
      </w:r>
      <w:r w:rsidR="00D615C7" w:rsidRPr="00382633">
        <w:rPr>
          <w:b/>
          <w:bCs/>
        </w:rPr>
        <w:t>.country_name</w:t>
      </w:r>
      <w:proofErr w:type="spellEnd"/>
      <w:r w:rsidR="00D615C7" w:rsidRPr="00382633">
        <w:rPr>
          <w:b/>
          <w:bCs/>
        </w:rPr>
        <w:t xml:space="preserve"> == ‘Mexico’</w:t>
      </w:r>
      <w:r w:rsidRPr="00382633">
        <w:rPr>
          <w:b/>
          <w:bCs/>
        </w:rPr>
        <w:t>]</w:t>
      </w:r>
      <w:r w:rsidR="00980902" w:rsidRPr="00382633">
        <w:rPr>
          <w:b/>
          <w:bCs/>
        </w:rPr>
        <w:t>.</w:t>
      </w:r>
      <w:proofErr w:type="spellStart"/>
      <w:r w:rsidR="00980902" w:rsidRPr="00382633">
        <w:rPr>
          <w:b/>
          <w:bCs/>
        </w:rPr>
        <w:t>iloc</w:t>
      </w:r>
      <w:proofErr w:type="spellEnd"/>
      <w:r w:rsidR="000B5299" w:rsidRPr="00382633">
        <w:rPr>
          <w:b/>
          <w:bCs/>
        </w:rPr>
        <w:t>[:, 1:3]</w:t>
      </w:r>
      <w:r w:rsidR="008D308E" w:rsidRPr="00382633">
        <w:rPr>
          <w:b/>
          <w:bCs/>
        </w:rPr>
        <w:t>.</w:t>
      </w:r>
      <w:proofErr w:type="spellStart"/>
      <w:r w:rsidR="008D308E" w:rsidRPr="00382633">
        <w:rPr>
          <w:b/>
          <w:bCs/>
        </w:rPr>
        <w:t>plot.line</w:t>
      </w:r>
      <w:proofErr w:type="spellEnd"/>
      <w:r w:rsidR="008D308E" w:rsidRPr="00382633">
        <w:rPr>
          <w:b/>
          <w:bCs/>
        </w:rPr>
        <w:t>(x=</w:t>
      </w:r>
      <w:r w:rsidR="004B34D7" w:rsidRPr="00382633">
        <w:rPr>
          <w:b/>
          <w:bCs/>
        </w:rPr>
        <w:t>’year’, y=’</w:t>
      </w:r>
      <w:proofErr w:type="spellStart"/>
      <w:r w:rsidR="004B34D7" w:rsidRPr="00382633">
        <w:rPr>
          <w:b/>
          <w:bCs/>
        </w:rPr>
        <w:t>other_field</w:t>
      </w:r>
      <w:proofErr w:type="spellEnd"/>
      <w:r w:rsidR="004B34D7" w:rsidRPr="00382633">
        <w:rPr>
          <w:b/>
          <w:bCs/>
        </w:rPr>
        <w:t xml:space="preserve">’ </w:t>
      </w:r>
      <w:r w:rsidR="008D308E" w:rsidRPr="00382633">
        <w:rPr>
          <w:b/>
          <w:bCs/>
        </w:rPr>
        <w:t>)</w:t>
      </w:r>
      <w:r w:rsidR="00D615C7" w:rsidRPr="00382633">
        <w:rPr>
          <w:b/>
          <w:bCs/>
        </w:rPr>
        <w:t xml:space="preserve"> </w:t>
      </w:r>
    </w:p>
    <w:p w14:paraId="3AAC7C19" w14:textId="77777777" w:rsidR="00B82D28" w:rsidRDefault="00913A56" w:rsidP="002F6FAB">
      <w:pPr>
        <w:spacing w:after="0"/>
        <w:rPr>
          <w:b/>
          <w:bCs/>
        </w:rPr>
      </w:pPr>
      <w:r>
        <w:rPr>
          <w:b/>
          <w:bCs/>
        </w:rPr>
        <w:t>(</w:t>
      </w:r>
      <w:proofErr w:type="gramStart"/>
      <w:r w:rsidR="006822F8" w:rsidRPr="00382633">
        <w:rPr>
          <w:b/>
          <w:bCs/>
        </w:rPr>
        <w:t>hap[</w:t>
      </w:r>
      <w:proofErr w:type="spellStart"/>
      <w:proofErr w:type="gramEnd"/>
      <w:r w:rsidR="006822F8" w:rsidRPr="00382633">
        <w:rPr>
          <w:b/>
          <w:bCs/>
        </w:rPr>
        <w:t>hap.country_name</w:t>
      </w:r>
      <w:proofErr w:type="spellEnd"/>
    </w:p>
    <w:p w14:paraId="23612B03" w14:textId="11C7D7BF" w:rsidR="00C852AB" w:rsidRDefault="00CF4F08" w:rsidP="002F6FAB">
      <w:pPr>
        <w:spacing w:after="0"/>
        <w:ind w:firstLine="720"/>
        <w:rPr>
          <w:b/>
          <w:bCs/>
        </w:rPr>
      </w:pPr>
      <w:r>
        <w:rPr>
          <w:b/>
          <w:bCs/>
        </w:rPr>
        <w:t>.</w:t>
      </w:r>
      <w:proofErr w:type="spellStart"/>
      <w:r>
        <w:rPr>
          <w:b/>
          <w:bCs/>
        </w:rPr>
        <w:t>isin</w:t>
      </w:r>
      <w:proofErr w:type="spellEnd"/>
      <w:r>
        <w:rPr>
          <w:b/>
          <w:bCs/>
        </w:rPr>
        <w:t>([‘Canada’, ‘Mexi</w:t>
      </w:r>
      <w:r w:rsidR="00E5151B">
        <w:rPr>
          <w:b/>
          <w:bCs/>
        </w:rPr>
        <w:t>co</w:t>
      </w:r>
      <w:r>
        <w:rPr>
          <w:b/>
          <w:bCs/>
        </w:rPr>
        <w:t>’</w:t>
      </w:r>
      <w:r w:rsidR="00E5151B">
        <w:rPr>
          <w:b/>
          <w:bCs/>
        </w:rPr>
        <w:t>, ‘United States’</w:t>
      </w:r>
      <w:r>
        <w:rPr>
          <w:b/>
          <w:bCs/>
        </w:rPr>
        <w:t>])</w:t>
      </w:r>
      <w:r w:rsidR="00F82CE8">
        <w:rPr>
          <w:b/>
          <w:bCs/>
        </w:rPr>
        <w:t>]</w:t>
      </w:r>
    </w:p>
    <w:p w14:paraId="55788F9E" w14:textId="77777777" w:rsidR="00B82D28" w:rsidRDefault="006822F8" w:rsidP="002F6FAB">
      <w:pPr>
        <w:spacing w:after="0"/>
        <w:ind w:firstLine="720"/>
        <w:rPr>
          <w:b/>
          <w:bCs/>
        </w:rPr>
      </w:pPr>
      <w:proofErr w:type="gramStart"/>
      <w:r w:rsidRPr="00382633">
        <w:rPr>
          <w:b/>
          <w:bCs/>
        </w:rPr>
        <w:t>.</w:t>
      </w:r>
      <w:proofErr w:type="spellStart"/>
      <w:r w:rsidRPr="00382633">
        <w:rPr>
          <w:b/>
          <w:bCs/>
        </w:rPr>
        <w:t>iloc</w:t>
      </w:r>
      <w:proofErr w:type="spellEnd"/>
      <w:proofErr w:type="gramEnd"/>
      <w:r w:rsidRPr="00382633">
        <w:rPr>
          <w:b/>
          <w:bCs/>
        </w:rPr>
        <w:t>[:, :3]</w:t>
      </w:r>
    </w:p>
    <w:p w14:paraId="34CDC33C" w14:textId="77777777" w:rsidR="00B82D28" w:rsidRDefault="006822F8" w:rsidP="002F6FAB">
      <w:pPr>
        <w:spacing w:after="0"/>
        <w:ind w:firstLine="720"/>
        <w:rPr>
          <w:b/>
          <w:bCs/>
        </w:rPr>
      </w:pPr>
      <w:r w:rsidRPr="00382633">
        <w:rPr>
          <w:b/>
          <w:bCs/>
        </w:rPr>
        <w:t>.</w:t>
      </w:r>
      <w:r w:rsidR="0070148A">
        <w:rPr>
          <w:b/>
          <w:bCs/>
        </w:rPr>
        <w:t>pivot(</w:t>
      </w:r>
      <w:r w:rsidR="00B72B8B">
        <w:rPr>
          <w:b/>
          <w:bCs/>
        </w:rPr>
        <w:t>index=’year’</w:t>
      </w:r>
      <w:r w:rsidR="00540145">
        <w:rPr>
          <w:b/>
          <w:bCs/>
        </w:rPr>
        <w:t>, columns=’</w:t>
      </w:r>
      <w:proofErr w:type="spellStart"/>
      <w:r w:rsidR="00540145">
        <w:rPr>
          <w:b/>
          <w:bCs/>
        </w:rPr>
        <w:t>country_name</w:t>
      </w:r>
      <w:proofErr w:type="spellEnd"/>
      <w:r w:rsidR="00540145">
        <w:rPr>
          <w:b/>
          <w:bCs/>
        </w:rPr>
        <w:t>’</w:t>
      </w:r>
      <w:r w:rsidR="00441049">
        <w:rPr>
          <w:b/>
          <w:bCs/>
        </w:rPr>
        <w:t>, values=’</w:t>
      </w:r>
      <w:proofErr w:type="spellStart"/>
      <w:r w:rsidR="00441049">
        <w:rPr>
          <w:b/>
          <w:bCs/>
        </w:rPr>
        <w:t>happiness_score</w:t>
      </w:r>
      <w:proofErr w:type="spellEnd"/>
      <w:r w:rsidR="00441049">
        <w:rPr>
          <w:b/>
          <w:bCs/>
        </w:rPr>
        <w:t>’</w:t>
      </w:r>
      <w:r w:rsidR="0070148A">
        <w:rPr>
          <w:b/>
          <w:bCs/>
        </w:rPr>
        <w:t>)</w:t>
      </w:r>
    </w:p>
    <w:p w14:paraId="7C3EA3AB" w14:textId="0D2A8F72" w:rsidR="006822F8" w:rsidRPr="00382633" w:rsidRDefault="00C852AB" w:rsidP="00C852AB">
      <w:pPr>
        <w:ind w:firstLine="720"/>
        <w:rPr>
          <w:b/>
          <w:bCs/>
        </w:rPr>
      </w:pPr>
      <w:r>
        <w:rPr>
          <w:b/>
          <w:bCs/>
        </w:rPr>
        <w:t>.</w:t>
      </w:r>
      <w:proofErr w:type="spellStart"/>
      <w:r>
        <w:rPr>
          <w:b/>
          <w:bCs/>
        </w:rPr>
        <w:t>plot.line</w:t>
      </w:r>
      <w:proofErr w:type="spellEnd"/>
      <w:r>
        <w:rPr>
          <w:b/>
          <w:bCs/>
        </w:rPr>
        <w:t>()</w:t>
      </w:r>
      <w:r w:rsidR="0070148A">
        <w:rPr>
          <w:b/>
          <w:bCs/>
        </w:rPr>
        <w:t>)</w:t>
      </w:r>
    </w:p>
    <w:p w14:paraId="67F5D04B" w14:textId="29C2805B" w:rsidR="008D308E" w:rsidRPr="002D2EB9" w:rsidRDefault="000B2E7A" w:rsidP="00E87B74">
      <w:pPr>
        <w:spacing w:after="0"/>
        <w:rPr>
          <w:b/>
          <w:bCs/>
          <w:i/>
          <w:iCs/>
          <w:u w:val="single"/>
        </w:rPr>
      </w:pPr>
      <w:r w:rsidRPr="002D2EB9">
        <w:rPr>
          <w:b/>
          <w:bCs/>
          <w:i/>
          <w:iCs/>
          <w:u w:val="single"/>
        </w:rPr>
        <w:t>Pair Plots</w:t>
      </w:r>
      <w:r w:rsidR="006514FB">
        <w:rPr>
          <w:b/>
          <w:bCs/>
          <w:i/>
          <w:iCs/>
          <w:u w:val="single"/>
        </w:rPr>
        <w:t xml:space="preserve"> - Seaborn</w:t>
      </w:r>
    </w:p>
    <w:p w14:paraId="4B00DB2D" w14:textId="606CBC92" w:rsidR="000B2E7A" w:rsidRPr="00E87B74" w:rsidRDefault="00A0126A" w:rsidP="00C11560">
      <w:pPr>
        <w:rPr>
          <w:b/>
          <w:bCs/>
        </w:rPr>
      </w:pPr>
      <w:proofErr w:type="spellStart"/>
      <w:r w:rsidRPr="00E87B74">
        <w:rPr>
          <w:b/>
          <w:bCs/>
        </w:rPr>
        <w:t>sns.pairplot</w:t>
      </w:r>
      <w:proofErr w:type="spellEnd"/>
      <w:r w:rsidRPr="00E87B74">
        <w:rPr>
          <w:b/>
          <w:bCs/>
        </w:rPr>
        <w:t>(data</w:t>
      </w:r>
      <w:r w:rsidR="00E87B74" w:rsidRPr="00E87B74">
        <w:rPr>
          <w:b/>
          <w:bCs/>
        </w:rPr>
        <w:t>=</w:t>
      </w:r>
      <w:proofErr w:type="spellStart"/>
      <w:r w:rsidR="00E87B74" w:rsidRPr="00E87B74">
        <w:rPr>
          <w:b/>
          <w:bCs/>
        </w:rPr>
        <w:t>dataframe</w:t>
      </w:r>
      <w:proofErr w:type="spellEnd"/>
      <w:r w:rsidRPr="00E87B74">
        <w:rPr>
          <w:b/>
          <w:bCs/>
        </w:rPr>
        <w:t>)</w:t>
      </w:r>
      <w:r w:rsidR="00E87B74" w:rsidRPr="00E87B74">
        <w:rPr>
          <w:b/>
          <w:bCs/>
        </w:rPr>
        <w:t xml:space="preserve"> </w:t>
      </w:r>
    </w:p>
    <w:p w14:paraId="359EF44C" w14:textId="35EDFE4E" w:rsidR="00BA115D" w:rsidRPr="00E676D9" w:rsidRDefault="008A403B" w:rsidP="00E676D9">
      <w:pPr>
        <w:spacing w:after="0"/>
        <w:rPr>
          <w:b/>
          <w:bCs/>
          <w:i/>
          <w:iCs/>
          <w:u w:val="single"/>
        </w:rPr>
      </w:pPr>
      <w:r w:rsidRPr="00E676D9">
        <w:rPr>
          <w:b/>
          <w:bCs/>
          <w:i/>
          <w:iCs/>
          <w:u w:val="single"/>
        </w:rPr>
        <w:t xml:space="preserve">Scatter </w:t>
      </w:r>
      <w:proofErr w:type="spellStart"/>
      <w:r w:rsidRPr="00E676D9">
        <w:rPr>
          <w:b/>
          <w:bCs/>
          <w:i/>
          <w:iCs/>
          <w:u w:val="single"/>
        </w:rPr>
        <w:t>Polts</w:t>
      </w:r>
      <w:proofErr w:type="spellEnd"/>
      <w:r w:rsidRPr="00E676D9">
        <w:rPr>
          <w:b/>
          <w:bCs/>
          <w:i/>
          <w:iCs/>
          <w:u w:val="single"/>
        </w:rPr>
        <w:t xml:space="preserve"> </w:t>
      </w:r>
      <w:r w:rsidR="00DE46B4" w:rsidRPr="00E676D9">
        <w:rPr>
          <w:b/>
          <w:bCs/>
          <w:i/>
          <w:iCs/>
          <w:u w:val="single"/>
        </w:rPr>
        <w:t>–</w:t>
      </w:r>
      <w:r w:rsidRPr="00E676D9">
        <w:rPr>
          <w:b/>
          <w:bCs/>
          <w:i/>
          <w:iCs/>
          <w:u w:val="single"/>
        </w:rPr>
        <w:t xml:space="preserve"> Seaborn</w:t>
      </w:r>
    </w:p>
    <w:p w14:paraId="5AFD20D0" w14:textId="6E302645" w:rsidR="00DE46B4" w:rsidRPr="00E676D9" w:rsidRDefault="00DE46B4" w:rsidP="00C11560">
      <w:pPr>
        <w:rPr>
          <w:b/>
          <w:bCs/>
        </w:rPr>
      </w:pPr>
      <w:proofErr w:type="spellStart"/>
      <w:r w:rsidRPr="00E676D9">
        <w:rPr>
          <w:b/>
          <w:bCs/>
        </w:rPr>
        <w:t>sns.scatterplot</w:t>
      </w:r>
      <w:proofErr w:type="spellEnd"/>
      <w:r w:rsidRPr="00E676D9">
        <w:rPr>
          <w:b/>
          <w:bCs/>
        </w:rPr>
        <w:t>(data=</w:t>
      </w:r>
      <w:proofErr w:type="spellStart"/>
      <w:r w:rsidRPr="00E676D9">
        <w:rPr>
          <w:b/>
          <w:bCs/>
        </w:rPr>
        <w:t>df</w:t>
      </w:r>
      <w:proofErr w:type="spellEnd"/>
      <w:r w:rsidRPr="00E676D9">
        <w:rPr>
          <w:b/>
          <w:bCs/>
        </w:rPr>
        <w:t>, x=</w:t>
      </w:r>
      <w:r w:rsidR="00E676D9" w:rsidRPr="00E676D9">
        <w:rPr>
          <w:b/>
          <w:bCs/>
        </w:rPr>
        <w:t>’</w:t>
      </w:r>
      <w:r w:rsidRPr="00E676D9">
        <w:rPr>
          <w:b/>
          <w:bCs/>
        </w:rPr>
        <w:t>column1</w:t>
      </w:r>
      <w:r w:rsidR="00E676D9" w:rsidRPr="00E676D9">
        <w:rPr>
          <w:b/>
          <w:bCs/>
        </w:rPr>
        <w:t>’</w:t>
      </w:r>
      <w:r w:rsidRPr="00E676D9">
        <w:rPr>
          <w:b/>
          <w:bCs/>
        </w:rPr>
        <w:t>, y=</w:t>
      </w:r>
      <w:r w:rsidR="00E676D9" w:rsidRPr="00E676D9">
        <w:rPr>
          <w:b/>
          <w:bCs/>
        </w:rPr>
        <w:t>’colunn2’)</w:t>
      </w:r>
    </w:p>
    <w:p w14:paraId="0C368717" w14:textId="59E4B1F4" w:rsidR="00BA115D" w:rsidRPr="007152CB" w:rsidRDefault="00627C8D" w:rsidP="007152CB">
      <w:pPr>
        <w:spacing w:after="0"/>
        <w:rPr>
          <w:b/>
          <w:bCs/>
          <w:i/>
          <w:iCs/>
          <w:u w:val="single"/>
        </w:rPr>
      </w:pPr>
      <w:r w:rsidRPr="007152CB">
        <w:rPr>
          <w:b/>
          <w:bCs/>
          <w:i/>
          <w:iCs/>
          <w:u w:val="single"/>
        </w:rPr>
        <w:t>Correlation</w:t>
      </w:r>
    </w:p>
    <w:p w14:paraId="63D70574" w14:textId="53BD2681" w:rsidR="007152CB" w:rsidRDefault="007152CB" w:rsidP="00FE1D5A">
      <w:pPr>
        <w:spacing w:after="0"/>
      </w:pPr>
      <w:r>
        <w:t>Correlation does not imply causation</w:t>
      </w:r>
    </w:p>
    <w:p w14:paraId="7E31550C" w14:textId="3196944B" w:rsidR="007152CB" w:rsidRPr="00FE1D5A" w:rsidRDefault="00FE1D5A" w:rsidP="00C11560">
      <w:pPr>
        <w:rPr>
          <w:b/>
          <w:bCs/>
        </w:rPr>
      </w:pPr>
      <w:proofErr w:type="spellStart"/>
      <w:r w:rsidRPr="00FE1D5A">
        <w:rPr>
          <w:b/>
          <w:bCs/>
        </w:rPr>
        <w:t>df.corr</w:t>
      </w:r>
      <w:proofErr w:type="spellEnd"/>
      <w:r w:rsidRPr="00FE1D5A">
        <w:rPr>
          <w:b/>
          <w:bCs/>
        </w:rPr>
        <w:t>()</w:t>
      </w:r>
    </w:p>
    <w:p w14:paraId="5C391FCC" w14:textId="40CBFEAA" w:rsidR="00666B1C" w:rsidRDefault="00D45E79" w:rsidP="00D45E79">
      <w:pPr>
        <w:pStyle w:val="Heading3"/>
      </w:pPr>
      <w:r>
        <w:lastRenderedPageBreak/>
        <w:t>EDA Tips</w:t>
      </w:r>
    </w:p>
    <w:p w14:paraId="70A623B5" w14:textId="0F1CEB3E" w:rsidR="00FB7A75" w:rsidRDefault="00D45E79" w:rsidP="00D45E79">
      <w:pPr>
        <w:pStyle w:val="ListParagraph"/>
        <w:numPr>
          <w:ilvl w:val="0"/>
          <w:numId w:val="11"/>
        </w:numPr>
      </w:pPr>
      <w:r>
        <w:t>Remind yourself of the original questions – don’t get lost in the data</w:t>
      </w:r>
    </w:p>
    <w:p w14:paraId="7364BC00" w14:textId="48064744" w:rsidR="00D45E79" w:rsidRDefault="00BF280D" w:rsidP="00D45E79">
      <w:pPr>
        <w:pStyle w:val="ListParagraph"/>
        <w:numPr>
          <w:ilvl w:val="0"/>
          <w:numId w:val="11"/>
        </w:numPr>
      </w:pPr>
      <w:r>
        <w:t xml:space="preserve">Keep a running list of observations  and questions </w:t>
      </w:r>
    </w:p>
    <w:p w14:paraId="0624295F" w14:textId="227DD5E2" w:rsidR="00BF280D" w:rsidRDefault="00BF280D" w:rsidP="00D45E79">
      <w:pPr>
        <w:pStyle w:val="ListParagraph"/>
        <w:numPr>
          <w:ilvl w:val="0"/>
          <w:numId w:val="11"/>
        </w:numPr>
      </w:pPr>
      <w:r>
        <w:t>Apply steps in any that makes sense for the project</w:t>
      </w:r>
    </w:p>
    <w:p w14:paraId="1AD6564D" w14:textId="029AEAC7" w:rsidR="003A189A" w:rsidRDefault="003A189A" w:rsidP="00D45E79">
      <w:pPr>
        <w:pStyle w:val="ListParagraph"/>
        <w:numPr>
          <w:ilvl w:val="0"/>
          <w:numId w:val="11"/>
        </w:numPr>
      </w:pPr>
      <w:r>
        <w:t xml:space="preserve">You may need to go back to earlier steps or collect more </w:t>
      </w:r>
      <w:r w:rsidR="00441482">
        <w:t>d</w:t>
      </w:r>
      <w:r>
        <w:t>ata</w:t>
      </w:r>
    </w:p>
    <w:p w14:paraId="3D379545" w14:textId="201BC7F3" w:rsidR="005F1A4D" w:rsidRDefault="005F1A4D" w:rsidP="00D45E79">
      <w:pPr>
        <w:pStyle w:val="ListParagraph"/>
        <w:numPr>
          <w:ilvl w:val="0"/>
          <w:numId w:val="11"/>
        </w:numPr>
      </w:pPr>
      <w:r>
        <w:t xml:space="preserve">Have you already </w:t>
      </w:r>
      <w:r w:rsidR="005D6709">
        <w:t xml:space="preserve">answered any of your questions </w:t>
      </w:r>
    </w:p>
    <w:p w14:paraId="05BB7D88" w14:textId="77777777" w:rsidR="00036C67" w:rsidRDefault="00036C67" w:rsidP="00036C67"/>
    <w:p w14:paraId="6B36839A" w14:textId="11766527" w:rsidR="00036C67" w:rsidRDefault="00036C67" w:rsidP="00036C67">
      <w:pPr>
        <w:pStyle w:val="Heading2"/>
      </w:pPr>
      <w:r>
        <w:t>Descriptive Statistics</w:t>
      </w:r>
      <w:r w:rsidR="0051502C">
        <w:t>- IBM Data Science</w:t>
      </w:r>
    </w:p>
    <w:p w14:paraId="2528A0DC" w14:textId="41E06B92" w:rsidR="00FB7A75" w:rsidRDefault="0051502C" w:rsidP="00C11560">
      <w:proofErr w:type="spellStart"/>
      <w:r w:rsidRPr="00F531F2">
        <w:rPr>
          <w:rStyle w:val="CodeChar"/>
        </w:rPr>
        <w:t>df.describe</w:t>
      </w:r>
      <w:proofErr w:type="spellEnd"/>
      <w:r w:rsidRPr="00F531F2">
        <w:rPr>
          <w:rStyle w:val="CodeChar"/>
        </w:rPr>
        <w:t>()</w:t>
      </w:r>
      <w:r w:rsidR="00F531F2">
        <w:t xml:space="preserve"> # Provides general descriptive statistics about a </w:t>
      </w:r>
      <w:proofErr w:type="spellStart"/>
      <w:r w:rsidR="00F531F2">
        <w:t>dataframe</w:t>
      </w:r>
      <w:proofErr w:type="spellEnd"/>
      <w:r w:rsidR="00F531F2">
        <w:t xml:space="preserve"> named </w:t>
      </w:r>
      <w:proofErr w:type="spellStart"/>
      <w:r w:rsidR="00F531F2">
        <w:t>df</w:t>
      </w:r>
      <w:proofErr w:type="spellEnd"/>
      <w:r w:rsidR="00F531F2">
        <w:t xml:space="preserve">. </w:t>
      </w:r>
    </w:p>
    <w:p w14:paraId="3EA02F72" w14:textId="4A474996" w:rsidR="00F531F2" w:rsidRDefault="002D6F26" w:rsidP="00C11560">
      <w:proofErr w:type="spellStart"/>
      <w:r w:rsidRPr="00D159DD">
        <w:rPr>
          <w:rStyle w:val="CodeChar"/>
        </w:rPr>
        <w:t>df.value_counts</w:t>
      </w:r>
      <w:proofErr w:type="spellEnd"/>
      <w:r w:rsidRPr="00D159DD">
        <w:rPr>
          <w:rStyle w:val="CodeChar"/>
        </w:rPr>
        <w:t>()</w:t>
      </w:r>
      <w:r>
        <w:t xml:space="preserve"> # Provides </w:t>
      </w:r>
      <w:r w:rsidR="00D159DD">
        <w:t>distinct value counts.</w:t>
      </w:r>
    </w:p>
    <w:p w14:paraId="49A8859C" w14:textId="48D7949D" w:rsidR="001A2195" w:rsidRDefault="001A2195" w:rsidP="00C11560">
      <w:proofErr w:type="spellStart"/>
      <w:r w:rsidRPr="003F2DB1">
        <w:rPr>
          <w:rStyle w:val="CodeChar"/>
        </w:rPr>
        <w:t>df</w:t>
      </w:r>
      <w:proofErr w:type="spellEnd"/>
      <w:r w:rsidRPr="003F2DB1">
        <w:rPr>
          <w:rStyle w:val="CodeChar"/>
        </w:rPr>
        <w:t>[‘A’].unique()</w:t>
      </w:r>
      <w:r>
        <w:t xml:space="preserve"> </w:t>
      </w:r>
      <w:r w:rsidR="003F2DB1">
        <w:t># unique values in a column</w:t>
      </w:r>
    </w:p>
    <w:p w14:paraId="31777AE5" w14:textId="77777777" w:rsidR="003F2DB1" w:rsidRDefault="003F2DB1" w:rsidP="006102B9">
      <w:pPr>
        <w:spacing w:after="0"/>
        <w:rPr>
          <w:b/>
          <w:bCs/>
        </w:rPr>
      </w:pPr>
    </w:p>
    <w:p w14:paraId="7639E67A" w14:textId="3057C042" w:rsidR="006102B9" w:rsidRPr="006102B9" w:rsidRDefault="006102B9" w:rsidP="006102B9">
      <w:pPr>
        <w:spacing w:after="0"/>
        <w:rPr>
          <w:b/>
          <w:bCs/>
        </w:rPr>
      </w:pPr>
      <w:r w:rsidRPr="006102B9">
        <w:rPr>
          <w:b/>
          <w:bCs/>
        </w:rPr>
        <w:t xml:space="preserve">Example </w:t>
      </w:r>
    </w:p>
    <w:p w14:paraId="4915C757" w14:textId="5E9054F2" w:rsidR="00D159DD" w:rsidRDefault="0082335E" w:rsidP="006102B9">
      <w:pPr>
        <w:pStyle w:val="Code"/>
      </w:pPr>
      <w:proofErr w:type="spellStart"/>
      <w:r>
        <w:t>new_var_count</w:t>
      </w:r>
      <w:proofErr w:type="spellEnd"/>
      <w:r>
        <w:t xml:space="preserve"> = </w:t>
      </w:r>
      <w:proofErr w:type="spellStart"/>
      <w:r>
        <w:t>df</w:t>
      </w:r>
      <w:proofErr w:type="spellEnd"/>
      <w:r>
        <w:t>[‘</w:t>
      </w:r>
      <w:proofErr w:type="spellStart"/>
      <w:r w:rsidR="00435B85">
        <w:t>new_var</w:t>
      </w:r>
      <w:proofErr w:type="spellEnd"/>
      <w:r>
        <w:t>’]</w:t>
      </w:r>
      <w:r w:rsidR="00435B85">
        <w:t>.</w:t>
      </w:r>
      <w:proofErr w:type="spellStart"/>
      <w:r w:rsidR="00435B85">
        <w:t>value_counts</w:t>
      </w:r>
      <w:proofErr w:type="spellEnd"/>
      <w:r w:rsidR="00435B85">
        <w:t>()</w:t>
      </w:r>
    </w:p>
    <w:p w14:paraId="54D6867A" w14:textId="3A64CAD9" w:rsidR="00A174B9" w:rsidRDefault="008C58A4" w:rsidP="006102B9">
      <w:pPr>
        <w:pStyle w:val="Code"/>
      </w:pPr>
      <w:proofErr w:type="spellStart"/>
      <w:r>
        <w:t>new_var_count.rename</w:t>
      </w:r>
      <w:proofErr w:type="spellEnd"/>
      <w:r>
        <w:t>(columns</w:t>
      </w:r>
      <w:r w:rsidR="000C07C3">
        <w:t>=(‘new_var’:</w:t>
      </w:r>
      <w:r w:rsidR="006D6155">
        <w:t>’</w:t>
      </w:r>
      <w:proofErr w:type="spellStart"/>
      <w:r w:rsidR="006D6155">
        <w:t>value_counts</w:t>
      </w:r>
      <w:proofErr w:type="spellEnd"/>
      <w:r w:rsidR="006D6155">
        <w:t>’</w:t>
      </w:r>
      <w:r w:rsidR="000C07C3">
        <w:t>)</w:t>
      </w:r>
      <w:r w:rsidR="006D6155">
        <w:t xml:space="preserve">, </w:t>
      </w:r>
      <w:proofErr w:type="spellStart"/>
      <w:r w:rsidR="006D6155">
        <w:t>inplace</w:t>
      </w:r>
      <w:proofErr w:type="spellEnd"/>
      <w:r w:rsidR="006D6155">
        <w:t>=True</w:t>
      </w:r>
      <w:r>
        <w:t>)</w:t>
      </w:r>
    </w:p>
    <w:p w14:paraId="5266477D" w14:textId="757F8ADF" w:rsidR="00E00FB9" w:rsidRDefault="008E5654" w:rsidP="006102B9">
      <w:pPr>
        <w:pStyle w:val="Code"/>
      </w:pPr>
      <w:r>
        <w:t>new_var_count.index</w:t>
      </w:r>
      <w:r w:rsidR="004C34F2">
        <w:t>.name=’New Var’</w:t>
      </w:r>
    </w:p>
    <w:p w14:paraId="71373AA0" w14:textId="77777777" w:rsidR="0015780B" w:rsidRDefault="0015780B" w:rsidP="0015780B">
      <w:pPr>
        <w:pStyle w:val="Code"/>
      </w:pPr>
    </w:p>
    <w:p w14:paraId="6B4991B5" w14:textId="41CD04A0" w:rsidR="006102B9" w:rsidRDefault="0004303C" w:rsidP="0015780B">
      <w:pPr>
        <w:pStyle w:val="Code"/>
      </w:pPr>
      <w:proofErr w:type="spellStart"/>
      <w:r>
        <w:t>sns.boxplot</w:t>
      </w:r>
      <w:proofErr w:type="spellEnd"/>
      <w:r>
        <w:t>(data=</w:t>
      </w:r>
      <w:proofErr w:type="spellStart"/>
      <w:r>
        <w:t>df</w:t>
      </w:r>
      <w:proofErr w:type="spellEnd"/>
      <w:r>
        <w:t>, x=</w:t>
      </w:r>
      <w:r w:rsidR="0015780B">
        <w:t>’A’, y=’price’</w:t>
      </w:r>
      <w:r>
        <w:t>)</w:t>
      </w:r>
    </w:p>
    <w:p w14:paraId="4BA4F548" w14:textId="653D25B3" w:rsidR="00C905ED" w:rsidRDefault="00C905ED" w:rsidP="00C905ED">
      <w:r>
        <w:t xml:space="preserve">Need to include code for a Seaborn </w:t>
      </w:r>
      <w:r w:rsidR="00DF7D11">
        <w:t>box</w:t>
      </w:r>
      <w:r>
        <w:t xml:space="preserve"> plot</w:t>
      </w:r>
    </w:p>
    <w:p w14:paraId="7A1221AA" w14:textId="77777777" w:rsidR="000B2F98" w:rsidRDefault="000B2F98" w:rsidP="008B27D8">
      <w:pPr>
        <w:pStyle w:val="Heading3"/>
      </w:pPr>
    </w:p>
    <w:p w14:paraId="2C294969" w14:textId="3528D222" w:rsidR="008B27D8" w:rsidRDefault="008B27D8" w:rsidP="008B27D8">
      <w:pPr>
        <w:pStyle w:val="Heading3"/>
      </w:pPr>
      <w:r>
        <w:t>Data Correlation – IBM Data Science</w:t>
      </w:r>
    </w:p>
    <w:p w14:paraId="262AC780" w14:textId="26A3DF94" w:rsidR="008B27D8" w:rsidRDefault="006D17F4" w:rsidP="00B771EC">
      <w:pPr>
        <w:pStyle w:val="Code"/>
      </w:pPr>
      <w:proofErr w:type="spellStart"/>
      <w:r>
        <w:t>sns.regplot</w:t>
      </w:r>
      <w:proofErr w:type="spellEnd"/>
      <w:r>
        <w:t xml:space="preserve">(x=’A’, </w:t>
      </w:r>
      <w:r w:rsidR="003B149A">
        <w:t>y=’Price’, data=</w:t>
      </w:r>
      <w:proofErr w:type="spellStart"/>
      <w:r w:rsidR="003B149A">
        <w:t>df</w:t>
      </w:r>
      <w:proofErr w:type="spellEnd"/>
      <w:r>
        <w:t>)</w:t>
      </w:r>
    </w:p>
    <w:p w14:paraId="59A576FA" w14:textId="17D16BD9" w:rsidR="003B149A" w:rsidRDefault="003B149A" w:rsidP="00B771EC">
      <w:pPr>
        <w:pStyle w:val="Code"/>
      </w:pPr>
      <w:proofErr w:type="spellStart"/>
      <w:r>
        <w:t>plt.</w:t>
      </w:r>
      <w:r w:rsidR="00B771EC">
        <w:t>ylim</w:t>
      </w:r>
      <w:proofErr w:type="spellEnd"/>
      <w:r w:rsidR="00B771EC">
        <w:t>(0,)</w:t>
      </w:r>
    </w:p>
    <w:p w14:paraId="59BA0FE6" w14:textId="77777777" w:rsidR="00B771EC" w:rsidRDefault="00B771EC" w:rsidP="00C905ED"/>
    <w:p w14:paraId="4502578E" w14:textId="2042B279" w:rsidR="00B771EC" w:rsidRDefault="00B771EC" w:rsidP="00A8573A">
      <w:pPr>
        <w:spacing w:after="0"/>
      </w:pPr>
      <w:r>
        <w:t xml:space="preserve"># requires </w:t>
      </w:r>
      <w:proofErr w:type="spellStart"/>
      <w:r>
        <w:t>statsmodels</w:t>
      </w:r>
      <w:proofErr w:type="spellEnd"/>
    </w:p>
    <w:p w14:paraId="68D91571" w14:textId="2DB8EBD3" w:rsidR="00B771EC" w:rsidRDefault="00FF1C7D" w:rsidP="00A8573A">
      <w:pPr>
        <w:pStyle w:val="Code"/>
      </w:pPr>
      <w:proofErr w:type="spellStart"/>
      <w:r>
        <w:t>person_coef</w:t>
      </w:r>
      <w:proofErr w:type="spellEnd"/>
      <w:r>
        <w:t xml:space="preserve">, </w:t>
      </w:r>
      <w:proofErr w:type="spellStart"/>
      <w:r>
        <w:t>p_value</w:t>
      </w:r>
      <w:proofErr w:type="spellEnd"/>
      <w:r>
        <w:t xml:space="preserve"> = </w:t>
      </w:r>
      <w:proofErr w:type="spellStart"/>
      <w:r>
        <w:t>stats.</w:t>
      </w:r>
      <w:r w:rsidR="00DE7453">
        <w:t>personr</w:t>
      </w:r>
      <w:proofErr w:type="spellEnd"/>
      <w:r w:rsidR="00DE7453">
        <w:t>(</w:t>
      </w:r>
      <w:proofErr w:type="spellStart"/>
      <w:r w:rsidR="00DE7453">
        <w:t>df</w:t>
      </w:r>
      <w:proofErr w:type="spellEnd"/>
      <w:r w:rsidR="00DE7453">
        <w:t xml:space="preserve">[‘A’], </w:t>
      </w:r>
      <w:proofErr w:type="spellStart"/>
      <w:r w:rsidR="00DE7453">
        <w:t>df</w:t>
      </w:r>
      <w:proofErr w:type="spellEnd"/>
      <w:r w:rsidR="00DE7453">
        <w:t>[‘</w:t>
      </w:r>
      <w:r w:rsidR="00A8573A">
        <w:t>Price</w:t>
      </w:r>
      <w:r w:rsidR="00DE7453">
        <w:t>’])</w:t>
      </w:r>
    </w:p>
    <w:p w14:paraId="5245CB49" w14:textId="2837EA23" w:rsidR="00A8573A" w:rsidRDefault="00A8573A" w:rsidP="00C905ED">
      <w:r>
        <w:t xml:space="preserve"># </w:t>
      </w:r>
      <w:proofErr w:type="gramStart"/>
      <w:r>
        <w:t>need</w:t>
      </w:r>
      <w:proofErr w:type="gramEnd"/>
      <w:r>
        <w:t xml:space="preserve"> to include a heat map</w:t>
      </w:r>
    </w:p>
    <w:p w14:paraId="22AFDAA6" w14:textId="77777777" w:rsidR="0015780B" w:rsidRDefault="0015780B" w:rsidP="0015780B">
      <w:pPr>
        <w:pStyle w:val="Code"/>
      </w:pPr>
    </w:p>
    <w:p w14:paraId="259EFC9B" w14:textId="0697AC81" w:rsidR="00452A06" w:rsidRDefault="00452A06" w:rsidP="00452A06">
      <w:pPr>
        <w:pStyle w:val="Heading2"/>
      </w:pPr>
      <w:r>
        <w:t>Modeling Data</w:t>
      </w:r>
      <w:r w:rsidR="00A12C9F">
        <w:t xml:space="preserve"> </w:t>
      </w:r>
    </w:p>
    <w:p w14:paraId="5176CEFF" w14:textId="09D078CB" w:rsidR="00452A06" w:rsidRDefault="00576256" w:rsidP="00452A06">
      <w:r>
        <w:t xml:space="preserve">Involves </w:t>
      </w:r>
      <w:r w:rsidR="008C2D9F">
        <w:t xml:space="preserve">structing and preparing the data for specific modeling </w:t>
      </w:r>
      <w:proofErr w:type="gramStart"/>
      <w:r w:rsidR="008C2D9F">
        <w:t>techniques, and</w:t>
      </w:r>
      <w:proofErr w:type="gramEnd"/>
      <w:r w:rsidR="008C2D9F">
        <w:t xml:space="preserve"> applying </w:t>
      </w:r>
      <w:r w:rsidR="00D069CA">
        <w:t xml:space="preserve">algorithms to build a model to make predictions </w:t>
      </w:r>
      <w:r w:rsidR="00A24B6C">
        <w:t>or discover patterns.</w:t>
      </w:r>
    </w:p>
    <w:p w14:paraId="078E4123" w14:textId="2E1BE0E2" w:rsidR="00A24B6C" w:rsidRDefault="00A24B6C" w:rsidP="00A24B6C">
      <w:pPr>
        <w:pStyle w:val="ListParagraph"/>
        <w:numPr>
          <w:ilvl w:val="0"/>
          <w:numId w:val="7"/>
        </w:numPr>
      </w:pPr>
      <w:r>
        <w:t>Restructuring the data</w:t>
      </w:r>
    </w:p>
    <w:p w14:paraId="510F5BCF" w14:textId="019FAF52" w:rsidR="00A24B6C" w:rsidRDefault="00A24B6C" w:rsidP="00A24B6C">
      <w:pPr>
        <w:pStyle w:val="ListParagraph"/>
        <w:numPr>
          <w:ilvl w:val="0"/>
          <w:numId w:val="7"/>
        </w:numPr>
      </w:pPr>
      <w:r>
        <w:t>Feature engineering (</w:t>
      </w:r>
      <w:r w:rsidR="001D3234">
        <w:t>adding new fields)</w:t>
      </w:r>
    </w:p>
    <w:p w14:paraId="041277E3" w14:textId="09D226EB" w:rsidR="001D3234" w:rsidRDefault="001D3234" w:rsidP="001D3234">
      <w:pPr>
        <w:pStyle w:val="ListParagraph"/>
        <w:numPr>
          <w:ilvl w:val="0"/>
          <w:numId w:val="7"/>
        </w:numPr>
      </w:pPr>
      <w:r>
        <w:t>Applying machine learning algorithms</w:t>
      </w:r>
    </w:p>
    <w:p w14:paraId="2D60D3E7" w14:textId="77777777" w:rsidR="00C905ED" w:rsidRDefault="00C905ED" w:rsidP="00C905ED"/>
    <w:p w14:paraId="31200EAE" w14:textId="5C382A97" w:rsidR="00CC1A46" w:rsidRDefault="002F0C93" w:rsidP="002F0C93">
      <w:pPr>
        <w:pStyle w:val="Heading3"/>
      </w:pPr>
      <w:r>
        <w:lastRenderedPageBreak/>
        <w:t>Data Preparation for Modeling</w:t>
      </w:r>
    </w:p>
    <w:p w14:paraId="23D11E78" w14:textId="282E36C0" w:rsidR="002F0C93" w:rsidRPr="00BD4DB9" w:rsidRDefault="00BD4DB9" w:rsidP="00A12C9F">
      <w:pPr>
        <w:rPr>
          <w:b/>
          <w:bCs/>
        </w:rPr>
      </w:pPr>
      <w:r w:rsidRPr="00BD4DB9">
        <w:rPr>
          <w:b/>
          <w:bCs/>
        </w:rPr>
        <w:t>Steps</w:t>
      </w:r>
    </w:p>
    <w:p w14:paraId="164871FA" w14:textId="54B41800" w:rsidR="00BD4DB9" w:rsidRDefault="00BD4DB9" w:rsidP="00BD4DB9">
      <w:pPr>
        <w:pStyle w:val="ListParagraph"/>
        <w:numPr>
          <w:ilvl w:val="0"/>
          <w:numId w:val="12"/>
        </w:numPr>
      </w:pPr>
      <w:r>
        <w:t>Creat</w:t>
      </w:r>
      <w:r w:rsidR="006442F2">
        <w:t>e</w:t>
      </w:r>
      <w:r>
        <w:t xml:space="preserve"> a </w:t>
      </w:r>
      <w:r w:rsidRPr="00FB6BCF">
        <w:rPr>
          <w:b/>
          <w:bCs/>
        </w:rPr>
        <w:t>single table</w:t>
      </w:r>
    </w:p>
    <w:p w14:paraId="739411BA" w14:textId="2A4F3CA3" w:rsidR="00BD4DB9" w:rsidRDefault="00BD4DB9" w:rsidP="00BD4DB9">
      <w:pPr>
        <w:pStyle w:val="ListParagraph"/>
        <w:numPr>
          <w:ilvl w:val="0"/>
          <w:numId w:val="12"/>
        </w:numPr>
      </w:pPr>
      <w:r>
        <w:t xml:space="preserve">Set the correct </w:t>
      </w:r>
      <w:r w:rsidRPr="00FB6BCF">
        <w:rPr>
          <w:b/>
          <w:bCs/>
        </w:rPr>
        <w:t xml:space="preserve">row </w:t>
      </w:r>
      <w:r w:rsidR="003E2472" w:rsidRPr="00FB6BCF">
        <w:rPr>
          <w:b/>
          <w:bCs/>
        </w:rPr>
        <w:t>granularity</w:t>
      </w:r>
      <w:r w:rsidR="003E2472">
        <w:t xml:space="preserve"> </w:t>
      </w:r>
    </w:p>
    <w:p w14:paraId="0C669CD7" w14:textId="117F9B55" w:rsidR="003E2472" w:rsidRDefault="003E2472" w:rsidP="00BD4DB9">
      <w:pPr>
        <w:pStyle w:val="ListParagraph"/>
        <w:numPr>
          <w:ilvl w:val="0"/>
          <w:numId w:val="12"/>
        </w:numPr>
      </w:pPr>
      <w:r>
        <w:t xml:space="preserve">Ensure each </w:t>
      </w:r>
      <w:r w:rsidR="00FB6BCF" w:rsidRPr="00FB6BCF">
        <w:rPr>
          <w:b/>
          <w:bCs/>
        </w:rPr>
        <w:t>column</w:t>
      </w:r>
      <w:r>
        <w:t xml:space="preserve"> is non-null and numeric</w:t>
      </w:r>
    </w:p>
    <w:p w14:paraId="1670FEAD" w14:textId="5D81C9D5" w:rsidR="003E2472" w:rsidRDefault="00FB6BCF" w:rsidP="00BD4DB9">
      <w:pPr>
        <w:pStyle w:val="ListParagraph"/>
        <w:numPr>
          <w:ilvl w:val="0"/>
          <w:numId w:val="12"/>
        </w:numPr>
      </w:pPr>
      <w:r w:rsidRPr="00FB6BCF">
        <w:rPr>
          <w:b/>
          <w:bCs/>
        </w:rPr>
        <w:t>Engineer features</w:t>
      </w:r>
      <w:r>
        <w:t xml:space="preserve"> for the model as appropriate</w:t>
      </w:r>
    </w:p>
    <w:p w14:paraId="6B9BF622" w14:textId="719B1BF8" w:rsidR="002F0C93" w:rsidRDefault="006442F2" w:rsidP="006442F2">
      <w:pPr>
        <w:pStyle w:val="Heading4"/>
      </w:pPr>
      <w:r>
        <w:t>Create a Single Table</w:t>
      </w:r>
    </w:p>
    <w:p w14:paraId="772AE55B" w14:textId="119F7A17" w:rsidR="006442F2" w:rsidRDefault="00361ED8" w:rsidP="00A12C9F">
      <w:r w:rsidRPr="00F23CFD">
        <w:rPr>
          <w:b/>
          <w:bCs/>
        </w:rPr>
        <w:t>Appending</w:t>
      </w:r>
      <w:r>
        <w:t xml:space="preserve"> – adding </w:t>
      </w:r>
      <w:r w:rsidR="00F23CFD">
        <w:t>rows to a table</w:t>
      </w:r>
      <w:r w:rsidR="00613C86">
        <w:t>, must have the exact same columns</w:t>
      </w:r>
      <w:r w:rsidR="00EA7792">
        <w:t xml:space="preserve">. </w:t>
      </w:r>
    </w:p>
    <w:p w14:paraId="6FDF2BE4" w14:textId="0484D6F0" w:rsidR="00EA7792" w:rsidRDefault="00EA7792" w:rsidP="00A12C9F">
      <w:proofErr w:type="spellStart"/>
      <w:r w:rsidRPr="003B0EA8">
        <w:rPr>
          <w:b/>
          <w:bCs/>
        </w:rPr>
        <w:t>pd.</w:t>
      </w:r>
      <w:r w:rsidR="003B0EA8" w:rsidRPr="003B0EA8">
        <w:rPr>
          <w:b/>
          <w:bCs/>
        </w:rPr>
        <w:t>concat</w:t>
      </w:r>
      <w:proofErr w:type="spellEnd"/>
      <w:r w:rsidR="003B0EA8" w:rsidRPr="003B0EA8">
        <w:rPr>
          <w:b/>
          <w:bCs/>
        </w:rPr>
        <w:t>()</w:t>
      </w:r>
      <w:r w:rsidR="003B0EA8">
        <w:t xml:space="preserve"> – to append </w:t>
      </w:r>
      <w:r w:rsidR="009C053A">
        <w:t>to</w:t>
      </w:r>
      <w:r w:rsidR="003B0EA8">
        <w:t xml:space="preserve"> a table, columns must be identica</w:t>
      </w:r>
      <w:r w:rsidR="00F462CD">
        <w:t xml:space="preserve">l – </w:t>
      </w:r>
      <w:proofErr w:type="spellStart"/>
      <w:r w:rsidR="00F462CD" w:rsidRPr="008F4561">
        <w:rPr>
          <w:b/>
          <w:bCs/>
        </w:rPr>
        <w:t>pd.conc</w:t>
      </w:r>
      <w:r w:rsidR="001166CB">
        <w:rPr>
          <w:b/>
          <w:bCs/>
        </w:rPr>
        <w:t>a</w:t>
      </w:r>
      <w:r w:rsidR="00F462CD" w:rsidRPr="008F4561">
        <w:rPr>
          <w:b/>
          <w:bCs/>
        </w:rPr>
        <w:t>t</w:t>
      </w:r>
      <w:proofErr w:type="spellEnd"/>
      <w:r w:rsidR="00F462CD" w:rsidRPr="008F4561">
        <w:rPr>
          <w:b/>
          <w:bCs/>
        </w:rPr>
        <w:t>(</w:t>
      </w:r>
      <w:r w:rsidR="008F4561" w:rsidRPr="008F4561">
        <w:rPr>
          <w:b/>
          <w:bCs/>
        </w:rPr>
        <w:t>df_1, df_2</w:t>
      </w:r>
      <w:r w:rsidR="00F462CD" w:rsidRPr="008F4561">
        <w:rPr>
          <w:b/>
          <w:bCs/>
        </w:rPr>
        <w:t>)</w:t>
      </w:r>
      <w:r w:rsidR="00544DB0">
        <w:rPr>
          <w:b/>
          <w:bCs/>
        </w:rPr>
        <w:t>.</w:t>
      </w:r>
      <w:proofErr w:type="spellStart"/>
      <w:r w:rsidR="00544DB0">
        <w:rPr>
          <w:b/>
          <w:bCs/>
        </w:rPr>
        <w:t>reset_index</w:t>
      </w:r>
      <w:proofErr w:type="spellEnd"/>
      <w:r w:rsidR="00544DB0">
        <w:rPr>
          <w:b/>
          <w:bCs/>
        </w:rPr>
        <w:t>()</w:t>
      </w:r>
    </w:p>
    <w:p w14:paraId="0E263C53" w14:textId="77777777" w:rsidR="008F4561" w:rsidRDefault="008F4561" w:rsidP="00A12C9F"/>
    <w:p w14:paraId="7FE4E9D9" w14:textId="73C69390" w:rsidR="00361ED8" w:rsidRDefault="00361ED8" w:rsidP="00A12C9F">
      <w:r w:rsidRPr="00F23CFD">
        <w:rPr>
          <w:b/>
          <w:bCs/>
        </w:rPr>
        <w:t>Joining</w:t>
      </w:r>
      <w:r>
        <w:t xml:space="preserve"> </w:t>
      </w:r>
      <w:r w:rsidR="00F23CFD">
        <w:t>– adding columns to a table</w:t>
      </w:r>
      <w:r w:rsidR="00FA59E3">
        <w:t xml:space="preserve"> based on common values</w:t>
      </w:r>
      <w:r w:rsidR="0095520B">
        <w:t xml:space="preserve">, the tables must have at least one common column. </w:t>
      </w:r>
    </w:p>
    <w:p w14:paraId="426F6264" w14:textId="24B7189E" w:rsidR="00C06908" w:rsidRDefault="00C06908" w:rsidP="00A12C9F">
      <w:proofErr w:type="spellStart"/>
      <w:r w:rsidRPr="00F9126A">
        <w:rPr>
          <w:b/>
          <w:bCs/>
        </w:rPr>
        <w:t>left_df.merge</w:t>
      </w:r>
      <w:proofErr w:type="spellEnd"/>
      <w:r w:rsidRPr="00F9126A">
        <w:rPr>
          <w:b/>
          <w:bCs/>
        </w:rPr>
        <w:t>(</w:t>
      </w:r>
      <w:proofErr w:type="spellStart"/>
      <w:r w:rsidR="00986577" w:rsidRPr="00F9126A">
        <w:rPr>
          <w:b/>
          <w:bCs/>
        </w:rPr>
        <w:t>right_df</w:t>
      </w:r>
      <w:proofErr w:type="spellEnd"/>
      <w:r w:rsidR="00986577" w:rsidRPr="00F9126A">
        <w:rPr>
          <w:b/>
          <w:bCs/>
        </w:rPr>
        <w:t>, how</w:t>
      </w:r>
      <w:r w:rsidR="00E17B18">
        <w:rPr>
          <w:b/>
          <w:bCs/>
        </w:rPr>
        <w:t>=’left’</w:t>
      </w:r>
      <w:r w:rsidR="00986577" w:rsidRPr="00F9126A">
        <w:rPr>
          <w:b/>
          <w:bCs/>
        </w:rPr>
        <w:t xml:space="preserve">, </w:t>
      </w:r>
      <w:proofErr w:type="spellStart"/>
      <w:r w:rsidR="00986577" w:rsidRPr="00F9126A">
        <w:rPr>
          <w:b/>
          <w:bCs/>
        </w:rPr>
        <w:t>left_on</w:t>
      </w:r>
      <w:proofErr w:type="spellEnd"/>
      <w:r w:rsidR="006E59B7">
        <w:rPr>
          <w:b/>
          <w:bCs/>
        </w:rPr>
        <w:t>=”field1”</w:t>
      </w:r>
      <w:r w:rsidR="00986577" w:rsidRPr="00F9126A">
        <w:rPr>
          <w:b/>
          <w:bCs/>
        </w:rPr>
        <w:t xml:space="preserve">, </w:t>
      </w:r>
      <w:proofErr w:type="spellStart"/>
      <w:r w:rsidR="00986577" w:rsidRPr="00F9126A">
        <w:rPr>
          <w:b/>
          <w:bCs/>
        </w:rPr>
        <w:t>right_on</w:t>
      </w:r>
      <w:proofErr w:type="spellEnd"/>
      <w:r w:rsidR="006E59B7">
        <w:rPr>
          <w:b/>
          <w:bCs/>
        </w:rPr>
        <w:t>=”field1”</w:t>
      </w:r>
      <w:r w:rsidRPr="00F9126A">
        <w:rPr>
          <w:b/>
          <w:bCs/>
        </w:rPr>
        <w:t>)</w:t>
      </w:r>
      <w:r w:rsidR="00986577">
        <w:t xml:space="preserve"> – The </w:t>
      </w:r>
      <w:proofErr w:type="spellStart"/>
      <w:r w:rsidR="00F9126A">
        <w:t>left_on</w:t>
      </w:r>
      <w:proofErr w:type="spellEnd"/>
      <w:r w:rsidR="00F9126A">
        <w:t xml:space="preserve"> and </w:t>
      </w:r>
      <w:proofErr w:type="spellStart"/>
      <w:r w:rsidR="00F9126A">
        <w:t>right_on</w:t>
      </w:r>
      <w:proofErr w:type="spellEnd"/>
      <w:r w:rsidR="00F9126A">
        <w:t xml:space="preserve"> are the common column. </w:t>
      </w:r>
    </w:p>
    <w:p w14:paraId="744FDE7B" w14:textId="69D17F72" w:rsidR="00DB3FBF" w:rsidRDefault="00DB3FBF" w:rsidP="00DB3FBF">
      <w:pPr>
        <w:pStyle w:val="ListParagraph"/>
        <w:numPr>
          <w:ilvl w:val="0"/>
          <w:numId w:val="13"/>
        </w:numPr>
      </w:pPr>
      <w:r w:rsidRPr="009D51B1">
        <w:rPr>
          <w:b/>
          <w:bCs/>
        </w:rPr>
        <w:t>inner</w:t>
      </w:r>
      <w:r>
        <w:t xml:space="preserve"> </w:t>
      </w:r>
      <w:r w:rsidR="009D51B1">
        <w:t>–</w:t>
      </w:r>
      <w:r>
        <w:t xml:space="preserve"> </w:t>
      </w:r>
      <w:r w:rsidR="009D51B1">
        <w:t>records that exist in both records</w:t>
      </w:r>
    </w:p>
    <w:p w14:paraId="6A61FA3F" w14:textId="76D87C37" w:rsidR="009D51B1" w:rsidRDefault="009D51B1" w:rsidP="00DB3FBF">
      <w:pPr>
        <w:pStyle w:val="ListParagraph"/>
        <w:numPr>
          <w:ilvl w:val="0"/>
          <w:numId w:val="13"/>
        </w:numPr>
      </w:pPr>
      <w:r>
        <w:rPr>
          <w:b/>
          <w:bCs/>
        </w:rPr>
        <w:t xml:space="preserve">left </w:t>
      </w:r>
      <w:r>
        <w:t xml:space="preserve">– </w:t>
      </w:r>
      <w:r w:rsidR="00A54D8B">
        <w:t>includes</w:t>
      </w:r>
      <w:r w:rsidR="004B714F">
        <w:t xml:space="preserve"> all</w:t>
      </w:r>
      <w:r w:rsidR="001A747F">
        <w:t xml:space="preserve"> </w:t>
      </w:r>
      <w:r w:rsidR="00A54D8B">
        <w:t>records from the left table</w:t>
      </w:r>
      <w:r w:rsidR="004B714F">
        <w:t xml:space="preserve"> and only matching records from the right table</w:t>
      </w:r>
      <w:r>
        <w:t xml:space="preserve"> </w:t>
      </w:r>
    </w:p>
    <w:p w14:paraId="308DD3F0" w14:textId="408ED6BF" w:rsidR="009D51B1" w:rsidRDefault="009D51B1" w:rsidP="00DB3FBF">
      <w:pPr>
        <w:pStyle w:val="ListParagraph"/>
        <w:numPr>
          <w:ilvl w:val="0"/>
          <w:numId w:val="13"/>
        </w:numPr>
      </w:pPr>
      <w:r>
        <w:rPr>
          <w:b/>
          <w:bCs/>
        </w:rPr>
        <w:t xml:space="preserve">right </w:t>
      </w:r>
      <w:r>
        <w:t xml:space="preserve">– </w:t>
      </w:r>
      <w:r w:rsidR="001A747F">
        <w:t xml:space="preserve">includes all </w:t>
      </w:r>
      <w:r>
        <w:t xml:space="preserve">records </w:t>
      </w:r>
      <w:r w:rsidR="001A747F">
        <w:t xml:space="preserve">from the right table and only matching </w:t>
      </w:r>
      <w:r w:rsidR="00283468">
        <w:t xml:space="preserve">records </w:t>
      </w:r>
      <w:r w:rsidR="001A747F">
        <w:t>from the left table</w:t>
      </w:r>
    </w:p>
    <w:p w14:paraId="13E69170" w14:textId="42685CBF" w:rsidR="009D51B1" w:rsidRDefault="00A54D8B" w:rsidP="00DB3FBF">
      <w:pPr>
        <w:pStyle w:val="ListParagraph"/>
        <w:numPr>
          <w:ilvl w:val="0"/>
          <w:numId w:val="13"/>
        </w:numPr>
      </w:pPr>
      <w:r>
        <w:rPr>
          <w:b/>
          <w:bCs/>
        </w:rPr>
        <w:t xml:space="preserve">outer </w:t>
      </w:r>
      <w:r>
        <w:t xml:space="preserve">– </w:t>
      </w:r>
      <w:r w:rsidR="00283468">
        <w:t xml:space="preserve">includes all </w:t>
      </w:r>
      <w:r>
        <w:t xml:space="preserve">records </w:t>
      </w:r>
      <w:r w:rsidR="00283468">
        <w:t>from both tables</w:t>
      </w:r>
    </w:p>
    <w:p w14:paraId="4BB03ED5" w14:textId="7EF5945A" w:rsidR="002F0C93" w:rsidRDefault="00070E88" w:rsidP="00750635">
      <w:pPr>
        <w:pStyle w:val="Heading3"/>
      </w:pPr>
      <w:r>
        <w:t>Pr</w:t>
      </w:r>
      <w:r w:rsidR="00750635">
        <w:t>ep</w:t>
      </w:r>
      <w:r>
        <w:t xml:space="preserve">aring </w:t>
      </w:r>
      <w:r w:rsidR="00750635">
        <w:t>Rows for Modeling</w:t>
      </w:r>
    </w:p>
    <w:p w14:paraId="115C94F5" w14:textId="1DBB91F5" w:rsidR="00750635" w:rsidRDefault="00273A84" w:rsidP="00750635">
      <w:r>
        <w:t xml:space="preserve">Aggregate individual customer data into a single </w:t>
      </w:r>
      <w:r w:rsidR="00F40A9E">
        <w:t>row</w:t>
      </w:r>
      <w:r w:rsidR="008C725D">
        <w:t xml:space="preserve">, use </w:t>
      </w:r>
      <w:proofErr w:type="spellStart"/>
      <w:r w:rsidR="008C725D">
        <w:t>groupby</w:t>
      </w:r>
      <w:proofErr w:type="spellEnd"/>
      <w:r w:rsidR="00447DD3">
        <w:t>() to collapse</w:t>
      </w:r>
      <w:r w:rsidR="00757897">
        <w:t xml:space="preserve"> to get each row to an aggregate f</w:t>
      </w:r>
      <w:r w:rsidR="0011648F">
        <w:t>o</w:t>
      </w:r>
      <w:r w:rsidR="00757897">
        <w:t>r each cus</w:t>
      </w:r>
      <w:r w:rsidR="0011648F">
        <w:t xml:space="preserve">tomer. </w:t>
      </w:r>
    </w:p>
    <w:p w14:paraId="2AB7EEE2" w14:textId="3ED83C94" w:rsidR="0011648F" w:rsidRDefault="0011648F" w:rsidP="0011648F">
      <w:pPr>
        <w:pStyle w:val="Heading3"/>
      </w:pPr>
      <w:r>
        <w:t>Preparing Columns for Modeling</w:t>
      </w:r>
    </w:p>
    <w:p w14:paraId="3B39928D" w14:textId="68AF8AC5" w:rsidR="0011648F" w:rsidRDefault="00156C70" w:rsidP="00A12C9F">
      <w:r>
        <w:t>There can be no null values for modeling</w:t>
      </w:r>
      <w:r w:rsidR="007F2918">
        <w:t xml:space="preserve">. </w:t>
      </w:r>
    </w:p>
    <w:p w14:paraId="6B472538" w14:textId="6AFC191F" w:rsidR="006370D0" w:rsidRPr="006370D0" w:rsidRDefault="006370D0" w:rsidP="006370D0">
      <w:pPr>
        <w:spacing w:after="0"/>
        <w:rPr>
          <w:b/>
          <w:bCs/>
        </w:rPr>
      </w:pPr>
      <w:r w:rsidRPr="006370D0">
        <w:rPr>
          <w:b/>
          <w:bCs/>
        </w:rPr>
        <w:t>Dummy Variable</w:t>
      </w:r>
      <w:r>
        <w:rPr>
          <w:b/>
          <w:bCs/>
        </w:rPr>
        <w:t>s</w:t>
      </w:r>
    </w:p>
    <w:p w14:paraId="0BA5F4C2" w14:textId="77777777" w:rsidR="00C11B3B" w:rsidRDefault="006D2D2D" w:rsidP="00A12C9F">
      <w:r>
        <w:t xml:space="preserve">To convert text data to numeric. </w:t>
      </w:r>
      <w:r w:rsidR="00B8149A">
        <w:t>Also known as “One-Hot Encoding.”</w:t>
      </w:r>
      <w:r w:rsidR="00E341ED">
        <w:t xml:space="preserve"> </w:t>
      </w:r>
    </w:p>
    <w:p w14:paraId="624B5283" w14:textId="54278855" w:rsidR="006370D0" w:rsidRDefault="00E341ED" w:rsidP="00C11B3B">
      <w:pPr>
        <w:pStyle w:val="Code"/>
      </w:pPr>
      <w:proofErr w:type="spellStart"/>
      <w:r w:rsidRPr="001C2295">
        <w:t>pd.</w:t>
      </w:r>
      <w:r w:rsidR="004D3935" w:rsidRPr="001C2295">
        <w:t>get_dummies</w:t>
      </w:r>
      <w:proofErr w:type="spellEnd"/>
      <w:r w:rsidR="004D3935" w:rsidRPr="001C2295">
        <w:t>(</w:t>
      </w:r>
      <w:proofErr w:type="spellStart"/>
      <w:r w:rsidR="004D3935" w:rsidRPr="001C2295">
        <w:t>column_name</w:t>
      </w:r>
      <w:proofErr w:type="spellEnd"/>
      <w:r w:rsidR="001C2295" w:rsidRPr="001C2295">
        <w:t xml:space="preserve">, </w:t>
      </w:r>
      <w:proofErr w:type="spellStart"/>
      <w:r w:rsidR="001C2295" w:rsidRPr="001C2295">
        <w:t>drop_first</w:t>
      </w:r>
      <w:proofErr w:type="spellEnd"/>
      <w:r w:rsidR="001C2295" w:rsidRPr="001C2295">
        <w:t>=True</w:t>
      </w:r>
      <w:r w:rsidR="004D3935">
        <w:t>)</w:t>
      </w:r>
    </w:p>
    <w:p w14:paraId="0A44B0C7" w14:textId="77777777" w:rsidR="00C11B3B" w:rsidRDefault="00C11B3B" w:rsidP="00C11B3B">
      <w:pPr>
        <w:pStyle w:val="Code"/>
      </w:pPr>
    </w:p>
    <w:p w14:paraId="6E001BDB" w14:textId="524A0628" w:rsidR="000A3AB7" w:rsidRPr="00D53D98" w:rsidRDefault="00D53D98" w:rsidP="00D53D98">
      <w:pPr>
        <w:spacing w:after="0"/>
        <w:rPr>
          <w:b/>
          <w:bCs/>
        </w:rPr>
      </w:pPr>
      <w:r w:rsidRPr="00D53D98">
        <w:rPr>
          <w:b/>
          <w:bCs/>
        </w:rPr>
        <w:t xml:space="preserve">Preparing </w:t>
      </w:r>
      <w:proofErr w:type="spellStart"/>
      <w:r w:rsidRPr="00D53D98">
        <w:rPr>
          <w:b/>
          <w:bCs/>
        </w:rPr>
        <w:t>DateTime</w:t>
      </w:r>
      <w:proofErr w:type="spellEnd"/>
      <w:r w:rsidRPr="00D53D98">
        <w:rPr>
          <w:b/>
          <w:bCs/>
        </w:rPr>
        <w:t xml:space="preserve"> Columns</w:t>
      </w:r>
    </w:p>
    <w:p w14:paraId="2F676BB7" w14:textId="638A1B4E" w:rsidR="00D53D98" w:rsidRDefault="00D74844" w:rsidP="00A12C9F">
      <w:r>
        <w:t xml:space="preserve">You should not use month numbers because it will rank them by number. </w:t>
      </w:r>
    </w:p>
    <w:p w14:paraId="26D1C4FF" w14:textId="21EC539C" w:rsidR="00212D75" w:rsidRPr="00ED31DC" w:rsidRDefault="007C3A26" w:rsidP="00C11B3B">
      <w:pPr>
        <w:pStyle w:val="Code"/>
      </w:pPr>
      <w:proofErr w:type="spellStart"/>
      <w:r w:rsidRPr="00ED31DC">
        <w:t>m</w:t>
      </w:r>
      <w:r w:rsidR="00212D75" w:rsidRPr="00ED31DC">
        <w:t>o</w:t>
      </w:r>
      <w:r w:rsidRPr="00ED31DC">
        <w:t>n</w:t>
      </w:r>
      <w:r w:rsidR="00212D75" w:rsidRPr="00ED31DC">
        <w:t>th</w:t>
      </w:r>
      <w:r w:rsidRPr="00ED31DC">
        <w:t>_dummies</w:t>
      </w:r>
      <w:proofErr w:type="spellEnd"/>
      <w:r w:rsidRPr="00ED31DC">
        <w:t xml:space="preserve"> = </w:t>
      </w:r>
      <w:proofErr w:type="spellStart"/>
      <w:r w:rsidRPr="00ED31DC">
        <w:t>pd.get_dummies</w:t>
      </w:r>
      <w:proofErr w:type="spellEnd"/>
      <w:r w:rsidRPr="00ED31DC">
        <w:t>(</w:t>
      </w:r>
      <w:proofErr w:type="spellStart"/>
      <w:r w:rsidR="00CE10CE" w:rsidRPr="00ED31DC">
        <w:t>df.</w:t>
      </w:r>
      <w:r w:rsidR="004F431C" w:rsidRPr="00ED31DC">
        <w:t>month</w:t>
      </w:r>
      <w:proofErr w:type="spellEnd"/>
      <w:r w:rsidRPr="00ED31DC">
        <w:t>)</w:t>
      </w:r>
    </w:p>
    <w:p w14:paraId="5B8C8BE1" w14:textId="7A7D8D88" w:rsidR="004F431C" w:rsidRPr="00ED31DC" w:rsidRDefault="004F431C" w:rsidP="00A12C9F">
      <w:pPr>
        <w:rPr>
          <w:b/>
          <w:bCs/>
        </w:rPr>
      </w:pPr>
      <w:proofErr w:type="spellStart"/>
      <w:r w:rsidRPr="00ED31DC">
        <w:rPr>
          <w:b/>
          <w:bCs/>
        </w:rPr>
        <w:t>monthly_purchases</w:t>
      </w:r>
      <w:proofErr w:type="spellEnd"/>
      <w:r w:rsidR="00AC7B15" w:rsidRPr="00ED31DC">
        <w:rPr>
          <w:b/>
          <w:bCs/>
        </w:rPr>
        <w:t xml:space="preserve"> = </w:t>
      </w:r>
      <w:proofErr w:type="spellStart"/>
      <w:r w:rsidR="00AC7B15" w:rsidRPr="00ED31DC">
        <w:rPr>
          <w:b/>
          <w:bCs/>
        </w:rPr>
        <w:t>pd.concat</w:t>
      </w:r>
      <w:proofErr w:type="spellEnd"/>
      <w:r w:rsidR="00AC7B15" w:rsidRPr="00ED31DC">
        <w:rPr>
          <w:b/>
          <w:bCs/>
        </w:rPr>
        <w:t>(</w:t>
      </w:r>
      <w:r w:rsidR="005A3FBD" w:rsidRPr="00ED31DC">
        <w:rPr>
          <w:b/>
          <w:bCs/>
        </w:rPr>
        <w:t>[</w:t>
      </w:r>
      <w:proofErr w:type="spellStart"/>
      <w:r w:rsidR="00037749" w:rsidRPr="00ED31DC">
        <w:rPr>
          <w:b/>
          <w:bCs/>
        </w:rPr>
        <w:t>df.customers</w:t>
      </w:r>
      <w:proofErr w:type="spellEnd"/>
      <w:r w:rsidR="00037749" w:rsidRPr="00ED31DC">
        <w:rPr>
          <w:b/>
          <w:bCs/>
        </w:rPr>
        <w:t xml:space="preserve">, </w:t>
      </w:r>
      <w:proofErr w:type="spellStart"/>
      <w:r w:rsidR="00037749" w:rsidRPr="00ED31DC">
        <w:rPr>
          <w:b/>
          <w:bCs/>
        </w:rPr>
        <w:t>month_dummies</w:t>
      </w:r>
      <w:proofErr w:type="spellEnd"/>
      <w:r w:rsidR="00ED31DC" w:rsidRPr="00ED31DC">
        <w:rPr>
          <w:b/>
          <w:bCs/>
        </w:rPr>
        <w:t>, axis=1</w:t>
      </w:r>
      <w:r w:rsidR="00AC7B15" w:rsidRPr="00ED31DC">
        <w:rPr>
          <w:b/>
          <w:bCs/>
        </w:rPr>
        <w:t>)</w:t>
      </w:r>
    </w:p>
    <w:p w14:paraId="6AFD6757" w14:textId="3D885320" w:rsidR="0011648F" w:rsidRPr="007043EA" w:rsidRDefault="007043EA" w:rsidP="00FD7794">
      <w:pPr>
        <w:spacing w:after="0"/>
        <w:rPr>
          <w:b/>
          <w:bCs/>
        </w:rPr>
      </w:pPr>
      <w:r w:rsidRPr="007043EA">
        <w:rPr>
          <w:b/>
          <w:bCs/>
        </w:rPr>
        <w:t xml:space="preserve">Calculate Days </w:t>
      </w:r>
      <w:proofErr w:type="gramStart"/>
      <w:r w:rsidRPr="007043EA">
        <w:rPr>
          <w:b/>
          <w:bCs/>
        </w:rPr>
        <w:t>From</w:t>
      </w:r>
      <w:proofErr w:type="gramEnd"/>
      <w:r w:rsidRPr="007043EA">
        <w:rPr>
          <w:b/>
          <w:bCs/>
        </w:rPr>
        <w:t xml:space="preserve"> a Date</w:t>
      </w:r>
    </w:p>
    <w:p w14:paraId="6FF9F28C" w14:textId="2307B685" w:rsidR="007043EA" w:rsidRDefault="00CE6FDF" w:rsidP="00FD7794">
      <w:pPr>
        <w:spacing w:after="0"/>
      </w:pPr>
      <w:r w:rsidRPr="008371E0">
        <w:rPr>
          <w:b/>
          <w:bCs/>
        </w:rPr>
        <w:t xml:space="preserve">today </w:t>
      </w:r>
      <w:r w:rsidR="008C4156" w:rsidRPr="008371E0">
        <w:rPr>
          <w:b/>
          <w:bCs/>
        </w:rPr>
        <w:t xml:space="preserve">= </w:t>
      </w:r>
      <w:proofErr w:type="spellStart"/>
      <w:r w:rsidR="008C4156" w:rsidRPr="008371E0">
        <w:rPr>
          <w:b/>
          <w:bCs/>
        </w:rPr>
        <w:t>purchases.purchase</w:t>
      </w:r>
      <w:r w:rsidR="008371E0" w:rsidRPr="008371E0">
        <w:rPr>
          <w:b/>
          <w:bCs/>
        </w:rPr>
        <w:t>_date.max</w:t>
      </w:r>
      <w:proofErr w:type="spellEnd"/>
      <w:r w:rsidR="008371E0" w:rsidRPr="008371E0">
        <w:rPr>
          <w:b/>
          <w:bCs/>
        </w:rPr>
        <w:t>()</w:t>
      </w:r>
      <w:r w:rsidR="008371E0">
        <w:t xml:space="preserve"> # Will this give the date or the last in data set?</w:t>
      </w:r>
    </w:p>
    <w:p w14:paraId="132D88FD" w14:textId="77777777" w:rsidR="00FD7794" w:rsidRDefault="00B45131" w:rsidP="00A12C9F">
      <w:pPr>
        <w:rPr>
          <w:b/>
          <w:bCs/>
        </w:rPr>
      </w:pPr>
      <w:proofErr w:type="spellStart"/>
      <w:r w:rsidRPr="00FD7794">
        <w:rPr>
          <w:b/>
          <w:bCs/>
        </w:rPr>
        <w:t>last_purchase</w:t>
      </w:r>
      <w:proofErr w:type="spellEnd"/>
      <w:r w:rsidRPr="00FD7794">
        <w:rPr>
          <w:b/>
          <w:bCs/>
        </w:rPr>
        <w:t>[‘</w:t>
      </w:r>
      <w:proofErr w:type="spellStart"/>
      <w:r w:rsidR="00D35878" w:rsidRPr="00FD7794">
        <w:rPr>
          <w:b/>
          <w:bCs/>
        </w:rPr>
        <w:t>days_passed</w:t>
      </w:r>
      <w:proofErr w:type="spellEnd"/>
      <w:r w:rsidRPr="00FD7794">
        <w:rPr>
          <w:b/>
          <w:bCs/>
        </w:rPr>
        <w:t>’] =</w:t>
      </w:r>
      <w:r w:rsidR="00D35878" w:rsidRPr="00FD7794">
        <w:rPr>
          <w:b/>
          <w:bCs/>
        </w:rPr>
        <w:t xml:space="preserve"> (today – </w:t>
      </w:r>
      <w:proofErr w:type="spellStart"/>
      <w:r w:rsidR="00D35878" w:rsidRPr="00FD7794">
        <w:rPr>
          <w:b/>
          <w:bCs/>
        </w:rPr>
        <w:t>last_purchase</w:t>
      </w:r>
      <w:r w:rsidR="00FD7794" w:rsidRPr="00FD7794">
        <w:rPr>
          <w:b/>
          <w:bCs/>
        </w:rPr>
        <w:t>.purcahse_date</w:t>
      </w:r>
      <w:proofErr w:type="spellEnd"/>
      <w:r w:rsidR="00D35878" w:rsidRPr="00FD7794">
        <w:rPr>
          <w:b/>
          <w:bCs/>
        </w:rPr>
        <w:t>)</w:t>
      </w:r>
      <w:r w:rsidR="00FD7794" w:rsidRPr="00FD7794">
        <w:rPr>
          <w:b/>
          <w:bCs/>
        </w:rPr>
        <w:t>.</w:t>
      </w:r>
      <w:proofErr w:type="spellStart"/>
      <w:r w:rsidR="00FD7794" w:rsidRPr="00FD7794">
        <w:rPr>
          <w:b/>
          <w:bCs/>
        </w:rPr>
        <w:t>dt.days</w:t>
      </w:r>
      <w:proofErr w:type="spellEnd"/>
    </w:p>
    <w:p w14:paraId="52781EC5" w14:textId="77777777" w:rsidR="00C11B3B" w:rsidRPr="00FD7794" w:rsidRDefault="00C11B3B" w:rsidP="00A12C9F">
      <w:pPr>
        <w:rPr>
          <w:b/>
          <w:bCs/>
        </w:rPr>
      </w:pPr>
    </w:p>
    <w:p w14:paraId="44B0F5E1" w14:textId="77777777" w:rsidR="001F13C9" w:rsidRDefault="001F13C9" w:rsidP="001F13C9">
      <w:pPr>
        <w:pStyle w:val="Heading3"/>
      </w:pPr>
      <w:r>
        <w:lastRenderedPageBreak/>
        <w:t>Feature Engineering</w:t>
      </w:r>
    </w:p>
    <w:p w14:paraId="4D1220FE" w14:textId="4244B840" w:rsidR="008371E0" w:rsidRDefault="00AE4DAD" w:rsidP="00AE4DAD">
      <w:r>
        <w:t>Will be covered in more depth in future courses</w:t>
      </w:r>
      <w:r w:rsidR="00B45131">
        <w:t xml:space="preserve"> </w:t>
      </w:r>
    </w:p>
    <w:p w14:paraId="4572FA20" w14:textId="7F059717" w:rsidR="00A711DE" w:rsidRPr="00A711DE" w:rsidRDefault="00A711DE" w:rsidP="00AE4DAD">
      <w:pPr>
        <w:rPr>
          <w:b/>
          <w:bCs/>
        </w:rPr>
      </w:pPr>
      <w:r w:rsidRPr="00A711DE">
        <w:rPr>
          <w:b/>
          <w:bCs/>
        </w:rPr>
        <w:t>Transformations</w:t>
      </w:r>
    </w:p>
    <w:p w14:paraId="64BB51AF" w14:textId="18FF2648" w:rsidR="00A711DE" w:rsidRDefault="00A711DE" w:rsidP="00AE4DAD">
      <w:r>
        <w:t xml:space="preserve">Log </w:t>
      </w:r>
      <w:r w:rsidR="00BB7545">
        <w:t>T</w:t>
      </w:r>
      <w:r>
        <w:t>ran</w:t>
      </w:r>
      <w:r w:rsidR="00F47EC2">
        <w:t>s</w:t>
      </w:r>
      <w:r>
        <w:t>formation</w:t>
      </w:r>
      <w:r w:rsidR="00F47EC2">
        <w:t xml:space="preserve"> – </w:t>
      </w:r>
      <w:r w:rsidR="00F47EC2" w:rsidRPr="00F47EC2">
        <w:rPr>
          <w:b/>
          <w:bCs/>
        </w:rPr>
        <w:t>np.log()</w:t>
      </w:r>
    </w:p>
    <w:p w14:paraId="695DB37D" w14:textId="4F618BBB" w:rsidR="00F47EC2" w:rsidRDefault="00BB7545" w:rsidP="00AE4DAD">
      <w:r>
        <w:t xml:space="preserve">Feature Scaling </w:t>
      </w:r>
    </w:p>
    <w:p w14:paraId="17275A09" w14:textId="50BDA520" w:rsidR="00BB7545" w:rsidRDefault="00BB7545" w:rsidP="00BB7545">
      <w:pPr>
        <w:pStyle w:val="ListParagraph"/>
        <w:numPr>
          <w:ilvl w:val="0"/>
          <w:numId w:val="14"/>
        </w:numPr>
      </w:pPr>
      <w:r w:rsidRPr="003D1C5E">
        <w:rPr>
          <w:b/>
          <w:bCs/>
        </w:rPr>
        <w:t>Normalization</w:t>
      </w:r>
      <w:r>
        <w:t xml:space="preserve"> – all values between </w:t>
      </w:r>
      <w:r w:rsidR="00084454">
        <w:t>0 and 1</w:t>
      </w:r>
      <w:r w:rsidR="002D16DD">
        <w:t xml:space="preserve">, good with unknown or odd </w:t>
      </w:r>
      <w:r w:rsidR="0052281D">
        <w:t>distributions</w:t>
      </w:r>
    </w:p>
    <w:p w14:paraId="17B6A392" w14:textId="6D8193F2" w:rsidR="00084454" w:rsidRDefault="00084454" w:rsidP="00BB7545">
      <w:pPr>
        <w:pStyle w:val="ListParagraph"/>
        <w:numPr>
          <w:ilvl w:val="0"/>
          <w:numId w:val="14"/>
        </w:numPr>
      </w:pPr>
      <w:r w:rsidRPr="003D1C5E">
        <w:rPr>
          <w:b/>
          <w:bCs/>
        </w:rPr>
        <w:t>Standardization</w:t>
      </w:r>
      <w:r>
        <w:t xml:space="preserve"> – all values between -3 and 3</w:t>
      </w:r>
      <w:r w:rsidR="0052281D">
        <w:t>, good with normal distributions</w:t>
      </w:r>
    </w:p>
    <w:p w14:paraId="5B6B956F" w14:textId="1449301B" w:rsidR="00D72E67" w:rsidRDefault="00D72E67" w:rsidP="00D72E67">
      <w:pPr>
        <w:pStyle w:val="Code"/>
      </w:pPr>
      <w:r>
        <w:t xml:space="preserve">I need some code examples for standardization </w:t>
      </w:r>
    </w:p>
    <w:p w14:paraId="2BE7424C" w14:textId="77777777" w:rsidR="00246DD4" w:rsidRDefault="00246DD4" w:rsidP="00A12C9F">
      <w:pPr>
        <w:rPr>
          <w:b/>
          <w:bCs/>
        </w:rPr>
      </w:pPr>
    </w:p>
    <w:p w14:paraId="28DAA02F" w14:textId="4510ADC5" w:rsidR="00ED31DC" w:rsidRPr="00246DD4" w:rsidRDefault="00E83656" w:rsidP="00A12C9F">
      <w:pPr>
        <w:rPr>
          <w:b/>
          <w:bCs/>
        </w:rPr>
      </w:pPr>
      <w:r w:rsidRPr="00246DD4">
        <w:rPr>
          <w:b/>
          <w:bCs/>
        </w:rPr>
        <w:t>Prox</w:t>
      </w:r>
      <w:r w:rsidR="00246DD4" w:rsidRPr="00246DD4">
        <w:rPr>
          <w:b/>
          <w:bCs/>
        </w:rPr>
        <w:t>y</w:t>
      </w:r>
      <w:r w:rsidRPr="00246DD4">
        <w:rPr>
          <w:b/>
          <w:bCs/>
        </w:rPr>
        <w:t xml:space="preserve"> Variables</w:t>
      </w:r>
    </w:p>
    <w:p w14:paraId="215175B4" w14:textId="37364591" w:rsidR="00246DD4" w:rsidRDefault="00246DD4" w:rsidP="00A12C9F">
      <w:r>
        <w:t>Used to deal with non-numbers like zip codes</w:t>
      </w:r>
      <w:r w:rsidR="00F34887">
        <w:t xml:space="preserve">, use </w:t>
      </w:r>
      <w:r w:rsidR="00F34887" w:rsidRPr="00F34887">
        <w:rPr>
          <w:b/>
          <w:bCs/>
        </w:rPr>
        <w:t>median income</w:t>
      </w:r>
      <w:r w:rsidR="00F34887">
        <w:t xml:space="preserve"> instead of zip code. </w:t>
      </w:r>
      <w:r w:rsidR="009844CB">
        <w:t xml:space="preserve">Probably from a different data source and then joining to the </w:t>
      </w:r>
      <w:proofErr w:type="spellStart"/>
      <w:r w:rsidR="009844CB">
        <w:t>dataframe</w:t>
      </w:r>
      <w:proofErr w:type="spellEnd"/>
      <w:r w:rsidR="009844CB">
        <w:t xml:space="preserve">. </w:t>
      </w:r>
    </w:p>
    <w:p w14:paraId="54FE19AD" w14:textId="65A3F4A9" w:rsidR="00EB31F6" w:rsidRPr="008C3B0E" w:rsidRDefault="00EB31F6" w:rsidP="00A12C9F">
      <w:pPr>
        <w:rPr>
          <w:b/>
          <w:bCs/>
        </w:rPr>
      </w:pPr>
      <w:r w:rsidRPr="008C3B0E">
        <w:rPr>
          <w:b/>
          <w:bCs/>
        </w:rPr>
        <w:t>Feature Engineer Tips</w:t>
      </w:r>
    </w:p>
    <w:p w14:paraId="20545C0C" w14:textId="5DDF0419" w:rsidR="00F34887" w:rsidRDefault="008C3B0E" w:rsidP="008C3B0E">
      <w:pPr>
        <w:pStyle w:val="ListParagraph"/>
        <w:numPr>
          <w:ilvl w:val="0"/>
          <w:numId w:val="15"/>
        </w:numPr>
      </w:pPr>
      <w:r>
        <w:t>Should domain expertise to create relevant features</w:t>
      </w:r>
    </w:p>
    <w:p w14:paraId="448833EE" w14:textId="2100437B" w:rsidR="008C3B0E" w:rsidRDefault="008C3B0E" w:rsidP="008C3B0E">
      <w:pPr>
        <w:pStyle w:val="ListParagraph"/>
        <w:numPr>
          <w:ilvl w:val="0"/>
          <w:numId w:val="15"/>
        </w:numPr>
      </w:pPr>
      <w:r>
        <w:t>Data set should be long not wide, more rows than columns</w:t>
      </w:r>
    </w:p>
    <w:p w14:paraId="2DCBF80A" w14:textId="4081AB39" w:rsidR="008C3B0E" w:rsidRDefault="00AA190C" w:rsidP="008C3B0E">
      <w:pPr>
        <w:pStyle w:val="ListParagraph"/>
        <w:numPr>
          <w:ilvl w:val="0"/>
          <w:numId w:val="15"/>
        </w:numPr>
      </w:pPr>
      <w:r>
        <w:t xml:space="preserve">Loop back through the process. </w:t>
      </w:r>
    </w:p>
    <w:p w14:paraId="15CAB096" w14:textId="3C046AB0" w:rsidR="008C3B0E" w:rsidRDefault="00DC044C" w:rsidP="00DC044C">
      <w:pPr>
        <w:pStyle w:val="Heading2"/>
      </w:pPr>
      <w:r>
        <w:t>Regression</w:t>
      </w:r>
    </w:p>
    <w:p w14:paraId="6F605B46" w14:textId="14B6ED81" w:rsidR="00DC044C" w:rsidRDefault="00DC044C" w:rsidP="00A12C9F">
      <w:r>
        <w:t>This will be the section on regression</w:t>
      </w:r>
      <w:r w:rsidR="0012777D">
        <w:t xml:space="preserve">. </w:t>
      </w:r>
    </w:p>
    <w:p w14:paraId="594106E4" w14:textId="7063FD5F" w:rsidR="0012777D" w:rsidRDefault="0012777D" w:rsidP="00C808C5">
      <w:pPr>
        <w:spacing w:after="0"/>
      </w:pPr>
      <w:r>
        <w:t>Regression Plot</w:t>
      </w:r>
    </w:p>
    <w:p w14:paraId="4E7F9A6C" w14:textId="1C28D856" w:rsidR="0012777D" w:rsidRDefault="0012777D" w:rsidP="00C808C5">
      <w:pPr>
        <w:pStyle w:val="Code"/>
      </w:pPr>
      <w:proofErr w:type="spellStart"/>
      <w:r>
        <w:t>sns.residplot</w:t>
      </w:r>
      <w:proofErr w:type="spellEnd"/>
      <w:r>
        <w:t>(</w:t>
      </w:r>
      <w:proofErr w:type="spellStart"/>
      <w:r>
        <w:t>df</w:t>
      </w:r>
      <w:proofErr w:type="spellEnd"/>
      <w:r>
        <w:t>[‘A’]</w:t>
      </w:r>
      <w:r w:rsidR="00C808C5">
        <w:t xml:space="preserve">, </w:t>
      </w:r>
      <w:proofErr w:type="spellStart"/>
      <w:r w:rsidR="00C808C5">
        <w:t>df</w:t>
      </w:r>
      <w:proofErr w:type="spellEnd"/>
      <w:r w:rsidR="00C808C5">
        <w:t>[‘Price’]</w:t>
      </w:r>
      <w:r>
        <w:t>)</w:t>
      </w:r>
    </w:p>
    <w:p w14:paraId="679C70D8" w14:textId="77777777" w:rsidR="00DC044C" w:rsidRDefault="00DC044C" w:rsidP="00A12C9F"/>
    <w:p w14:paraId="5F4D920F" w14:textId="1EC2C584" w:rsidR="00452A06" w:rsidRDefault="00452A06" w:rsidP="00452A06">
      <w:pPr>
        <w:pStyle w:val="Heading2"/>
      </w:pPr>
      <w:r>
        <w:t>Sharing Insights</w:t>
      </w:r>
    </w:p>
    <w:p w14:paraId="757629A5" w14:textId="56C2D601" w:rsidR="00452A06" w:rsidRDefault="00986575" w:rsidP="00452A06">
      <w:r>
        <w:t>Summ</w:t>
      </w:r>
      <w:r w:rsidR="00DD6A8D">
        <w:t>arizing key findings for end users and stakeholders</w:t>
      </w:r>
    </w:p>
    <w:p w14:paraId="7FE4EA1E" w14:textId="73B1F9F0" w:rsidR="00DD6A8D" w:rsidRDefault="00DD6A8D" w:rsidP="00DD6A8D">
      <w:pPr>
        <w:pStyle w:val="ListParagraph"/>
        <w:numPr>
          <w:ilvl w:val="0"/>
          <w:numId w:val="8"/>
        </w:numPr>
      </w:pPr>
      <w:r>
        <w:t>Re</w:t>
      </w:r>
      <w:r w:rsidR="003F2860">
        <w:t>iterate the problem</w:t>
      </w:r>
    </w:p>
    <w:p w14:paraId="4451BC5E" w14:textId="6B050305" w:rsidR="003F2860" w:rsidRDefault="003F2860" w:rsidP="00DD6A8D">
      <w:pPr>
        <w:pStyle w:val="ListParagraph"/>
        <w:numPr>
          <w:ilvl w:val="0"/>
          <w:numId w:val="8"/>
        </w:numPr>
      </w:pPr>
      <w:r>
        <w:t>Interpret the results of your analysis</w:t>
      </w:r>
    </w:p>
    <w:p w14:paraId="5320A3C1" w14:textId="77E8CF4F" w:rsidR="00E6434A" w:rsidRDefault="00E6434A" w:rsidP="00DD6A8D">
      <w:pPr>
        <w:pStyle w:val="ListParagraph"/>
        <w:numPr>
          <w:ilvl w:val="0"/>
          <w:numId w:val="8"/>
        </w:numPr>
      </w:pPr>
      <w:r>
        <w:t>Share recommendations and next steps</w:t>
      </w:r>
    </w:p>
    <w:p w14:paraId="506A7150" w14:textId="4C5A2289" w:rsidR="006C7297" w:rsidRDefault="006C7297" w:rsidP="00DD6A8D">
      <w:pPr>
        <w:pStyle w:val="ListParagraph"/>
        <w:numPr>
          <w:ilvl w:val="0"/>
          <w:numId w:val="8"/>
        </w:numPr>
      </w:pPr>
      <w:r>
        <w:t>Deploy model if required</w:t>
      </w:r>
    </w:p>
    <w:p w14:paraId="5762203A" w14:textId="571B2690" w:rsidR="00E020DB" w:rsidRDefault="00E6434A" w:rsidP="000B2F98">
      <w:pPr>
        <w:pStyle w:val="ListParagraph"/>
        <w:numPr>
          <w:ilvl w:val="0"/>
          <w:numId w:val="8"/>
        </w:numPr>
      </w:pPr>
      <w:r>
        <w:t>Focus on the potential impact of the ana</w:t>
      </w:r>
      <w:r w:rsidR="00B92471">
        <w:t xml:space="preserve">lysis, not technical </w:t>
      </w:r>
      <w:proofErr w:type="gramStart"/>
      <w:r w:rsidR="00B92471">
        <w:t>details</w:t>
      </w:r>
      <w:proofErr w:type="gramEnd"/>
      <w:r w:rsidR="00B92471">
        <w:t xml:space="preserve"> </w:t>
      </w:r>
    </w:p>
    <w:p w14:paraId="079032A7" w14:textId="01731B91" w:rsidR="001C134F" w:rsidRDefault="001C134F" w:rsidP="001C134F">
      <w:pPr>
        <w:pStyle w:val="Heading2"/>
      </w:pPr>
      <w:r>
        <w:t>Creating Dummy Variables with Pandas and a For Loop</w:t>
      </w:r>
    </w:p>
    <w:p w14:paraId="2659F0D0" w14:textId="44690535" w:rsidR="001C134F" w:rsidRDefault="001C134F" w:rsidP="001C134F">
      <w:pPr>
        <w:spacing w:after="0" w:line="240" w:lineRule="auto"/>
      </w:pPr>
      <w:proofErr w:type="spellStart"/>
      <w:r w:rsidRPr="001C134F">
        <w:rPr>
          <w:b/>
          <w:color w:val="0505FF"/>
        </w:rPr>
        <w:t>df</w:t>
      </w:r>
      <w:r>
        <w:rPr>
          <w:b/>
          <w:color w:val="0505FF"/>
        </w:rPr>
        <w:t>_</w:t>
      </w:r>
      <w:r w:rsidRPr="001C134F">
        <w:rPr>
          <w:b/>
          <w:color w:val="0505FF"/>
        </w:rPr>
        <w:t>model</w:t>
      </w:r>
      <w:proofErr w:type="spellEnd"/>
      <w:r w:rsidRPr="001C134F">
        <w:rPr>
          <w:b/>
          <w:color w:val="0505FF"/>
        </w:rPr>
        <w:t xml:space="preserve"> </w:t>
      </w:r>
      <w:r w:rsidRPr="001C134F">
        <w:rPr>
          <w:bCs/>
          <w:color w:val="000000" w:themeColor="text1"/>
        </w:rPr>
        <w:t>#</w:t>
      </w:r>
      <w:r>
        <w:t xml:space="preserve"> A </w:t>
      </w:r>
      <w:proofErr w:type="spellStart"/>
      <w:r>
        <w:t>dataframe</w:t>
      </w:r>
      <w:proofErr w:type="spellEnd"/>
      <w:r>
        <w:t xml:space="preserve"> that is read for dummy variables</w:t>
      </w:r>
    </w:p>
    <w:p w14:paraId="2D6BD732" w14:textId="5B54E7D9" w:rsidR="001C134F" w:rsidRPr="001C134F" w:rsidRDefault="001C134F" w:rsidP="001C134F">
      <w:pPr>
        <w:spacing w:after="0" w:line="240" w:lineRule="auto"/>
        <w:rPr>
          <w:b/>
          <w:color w:val="0505FF"/>
        </w:rPr>
      </w:pPr>
      <w:proofErr w:type="spellStart"/>
      <w:r w:rsidRPr="001C134F">
        <w:rPr>
          <w:b/>
          <w:color w:val="0505FF"/>
        </w:rPr>
        <w:t>cat_cols</w:t>
      </w:r>
      <w:proofErr w:type="spellEnd"/>
      <w:r w:rsidRPr="001C134F">
        <w:rPr>
          <w:b/>
          <w:color w:val="0505FF"/>
        </w:rPr>
        <w:t xml:space="preserve"> = []</w:t>
      </w:r>
    </w:p>
    <w:p w14:paraId="57DB7FF5" w14:textId="344E69AE" w:rsidR="001C134F" w:rsidRPr="001C134F" w:rsidRDefault="001C134F" w:rsidP="001C134F">
      <w:pPr>
        <w:spacing w:after="0" w:line="240" w:lineRule="auto"/>
        <w:rPr>
          <w:b/>
          <w:bCs/>
          <w:color w:val="0505FF"/>
        </w:rPr>
      </w:pPr>
      <w:r w:rsidRPr="001C134F">
        <w:rPr>
          <w:b/>
          <w:bCs/>
          <w:color w:val="0505FF"/>
        </w:rPr>
        <w:t xml:space="preserve">for col in </w:t>
      </w:r>
      <w:proofErr w:type="spellStart"/>
      <w:r w:rsidRPr="001C134F">
        <w:rPr>
          <w:b/>
          <w:bCs/>
          <w:color w:val="0505FF"/>
        </w:rPr>
        <w:t>df_model.columns</w:t>
      </w:r>
      <w:proofErr w:type="spellEnd"/>
      <w:r w:rsidRPr="001C134F">
        <w:rPr>
          <w:b/>
          <w:bCs/>
          <w:color w:val="0505FF"/>
        </w:rPr>
        <w:t>:</w:t>
      </w:r>
    </w:p>
    <w:p w14:paraId="0A6AFA6D" w14:textId="3320E64A" w:rsidR="001C134F" w:rsidRPr="001C134F" w:rsidRDefault="001C134F" w:rsidP="001C134F">
      <w:pPr>
        <w:spacing w:after="0" w:line="240" w:lineRule="auto"/>
        <w:rPr>
          <w:b/>
          <w:bCs/>
          <w:color w:val="0505FF"/>
        </w:rPr>
      </w:pPr>
      <w:r w:rsidRPr="001C134F">
        <w:rPr>
          <w:b/>
          <w:bCs/>
          <w:color w:val="0505FF"/>
        </w:rPr>
        <w:tab/>
        <w:t>print(‘\n’)</w:t>
      </w:r>
    </w:p>
    <w:p w14:paraId="08B5D58A" w14:textId="38FC4290" w:rsidR="001C134F" w:rsidRPr="001C134F" w:rsidRDefault="001C134F" w:rsidP="001C134F">
      <w:pPr>
        <w:spacing w:after="0" w:line="240" w:lineRule="auto"/>
        <w:rPr>
          <w:b/>
          <w:bCs/>
          <w:color w:val="0505FF"/>
        </w:rPr>
      </w:pPr>
      <w:r w:rsidRPr="001C134F">
        <w:rPr>
          <w:b/>
          <w:bCs/>
          <w:color w:val="0505FF"/>
        </w:rPr>
        <w:tab/>
        <w:t>print(</w:t>
      </w:r>
      <w:proofErr w:type="spellStart"/>
      <w:r w:rsidRPr="001C134F">
        <w:rPr>
          <w:b/>
          <w:bCs/>
          <w:color w:val="0505FF"/>
        </w:rPr>
        <w:t>f“Column</w:t>
      </w:r>
      <w:proofErr w:type="spellEnd"/>
      <w:r w:rsidRPr="001C134F">
        <w:rPr>
          <w:b/>
          <w:bCs/>
          <w:color w:val="0505FF"/>
        </w:rPr>
        <w:t xml:space="preserve"> {col} is of data type {</w:t>
      </w:r>
      <w:proofErr w:type="spellStart"/>
      <w:r w:rsidRPr="001C134F">
        <w:rPr>
          <w:b/>
          <w:bCs/>
          <w:color w:val="0505FF"/>
        </w:rPr>
        <w:t>df_model</w:t>
      </w:r>
      <w:proofErr w:type="spellEnd"/>
      <w:r w:rsidRPr="001C134F">
        <w:rPr>
          <w:b/>
          <w:bCs/>
          <w:color w:val="0505FF"/>
        </w:rPr>
        <w:t>[col].</w:t>
      </w:r>
      <w:proofErr w:type="spellStart"/>
      <w:r w:rsidRPr="001C134F">
        <w:rPr>
          <w:b/>
          <w:bCs/>
          <w:color w:val="0505FF"/>
        </w:rPr>
        <w:t>dtype</w:t>
      </w:r>
      <w:proofErr w:type="spellEnd"/>
      <w:r w:rsidRPr="001C134F">
        <w:rPr>
          <w:b/>
          <w:bCs/>
          <w:color w:val="0505FF"/>
        </w:rPr>
        <w:t>}”)</w:t>
      </w:r>
    </w:p>
    <w:p w14:paraId="4BF76EBC" w14:textId="5F577C0A" w:rsidR="001C134F" w:rsidRPr="001C134F" w:rsidRDefault="001C134F" w:rsidP="001C134F">
      <w:pPr>
        <w:spacing w:after="0" w:line="240" w:lineRule="auto"/>
        <w:rPr>
          <w:b/>
          <w:bCs/>
          <w:color w:val="0505FF"/>
        </w:rPr>
      </w:pPr>
      <w:r w:rsidRPr="001C134F">
        <w:rPr>
          <w:b/>
          <w:bCs/>
          <w:color w:val="0505FF"/>
        </w:rPr>
        <w:tab/>
        <w:t xml:space="preserve">if </w:t>
      </w:r>
      <w:proofErr w:type="spellStart"/>
      <w:r w:rsidRPr="001C134F">
        <w:rPr>
          <w:b/>
          <w:bCs/>
          <w:color w:val="0505FF"/>
        </w:rPr>
        <w:t>df_model</w:t>
      </w:r>
      <w:proofErr w:type="spellEnd"/>
      <w:r w:rsidRPr="001C134F">
        <w:rPr>
          <w:b/>
          <w:bCs/>
          <w:color w:val="0505FF"/>
        </w:rPr>
        <w:t>[col].</w:t>
      </w:r>
      <w:proofErr w:type="spellStart"/>
      <w:r w:rsidRPr="001C134F">
        <w:rPr>
          <w:b/>
          <w:bCs/>
          <w:color w:val="0505FF"/>
        </w:rPr>
        <w:t>dtype</w:t>
      </w:r>
      <w:proofErr w:type="spellEnd"/>
      <w:r w:rsidRPr="001C134F">
        <w:rPr>
          <w:b/>
          <w:bCs/>
          <w:color w:val="0505FF"/>
        </w:rPr>
        <w:t xml:space="preserve"> == ‘object’</w:t>
      </w:r>
    </w:p>
    <w:p w14:paraId="6C644FD4" w14:textId="767C3F5A" w:rsidR="001C134F" w:rsidRPr="001C134F" w:rsidRDefault="001C134F" w:rsidP="001C134F">
      <w:pPr>
        <w:spacing w:after="0" w:line="240" w:lineRule="auto"/>
        <w:rPr>
          <w:b/>
          <w:bCs/>
          <w:color w:val="0505FF"/>
        </w:rPr>
      </w:pPr>
      <w:r w:rsidRPr="001C134F">
        <w:rPr>
          <w:b/>
          <w:bCs/>
          <w:color w:val="0505FF"/>
        </w:rPr>
        <w:lastRenderedPageBreak/>
        <w:tab/>
      </w:r>
      <w:r w:rsidRPr="001C134F">
        <w:rPr>
          <w:b/>
          <w:bCs/>
          <w:color w:val="0505FF"/>
        </w:rPr>
        <w:tab/>
        <w:t>print(‘Creating Dummies for it’)</w:t>
      </w:r>
    </w:p>
    <w:p w14:paraId="21CE9457" w14:textId="513D5D62" w:rsidR="001C134F" w:rsidRPr="001C134F" w:rsidRDefault="001C134F" w:rsidP="001C134F">
      <w:pPr>
        <w:spacing w:after="0" w:line="240" w:lineRule="auto"/>
        <w:rPr>
          <w:b/>
          <w:bCs/>
          <w:color w:val="0505FF"/>
        </w:rPr>
      </w:pPr>
      <w:r w:rsidRPr="001C134F">
        <w:rPr>
          <w:b/>
          <w:bCs/>
          <w:color w:val="0505FF"/>
        </w:rPr>
        <w:tab/>
      </w:r>
      <w:r w:rsidRPr="001C134F">
        <w:rPr>
          <w:b/>
          <w:bCs/>
          <w:color w:val="0505FF"/>
        </w:rPr>
        <w:tab/>
      </w:r>
      <w:proofErr w:type="spellStart"/>
      <w:r w:rsidRPr="001C134F">
        <w:rPr>
          <w:b/>
          <w:bCs/>
          <w:color w:val="0505FF"/>
        </w:rPr>
        <w:t>cat_cols.append</w:t>
      </w:r>
      <w:proofErr w:type="spellEnd"/>
      <w:r w:rsidRPr="001C134F">
        <w:rPr>
          <w:b/>
          <w:bCs/>
          <w:color w:val="0505FF"/>
        </w:rPr>
        <w:t>(col)</w:t>
      </w:r>
    </w:p>
    <w:p w14:paraId="6667F41B" w14:textId="4E680B00" w:rsidR="001C134F" w:rsidRDefault="001C134F" w:rsidP="001C134F">
      <w:pPr>
        <w:spacing w:after="0" w:line="240" w:lineRule="auto"/>
        <w:rPr>
          <w:b/>
          <w:bCs/>
          <w:color w:val="0505FF"/>
        </w:rPr>
      </w:pPr>
      <w:proofErr w:type="spellStart"/>
      <w:r w:rsidRPr="001C134F">
        <w:rPr>
          <w:b/>
          <w:bCs/>
          <w:color w:val="0505FF"/>
        </w:rPr>
        <w:t>df_model</w:t>
      </w:r>
      <w:proofErr w:type="spellEnd"/>
      <w:r w:rsidRPr="001C134F">
        <w:rPr>
          <w:b/>
          <w:bCs/>
          <w:color w:val="0505FF"/>
        </w:rPr>
        <w:t xml:space="preserve"> = </w:t>
      </w:r>
      <w:proofErr w:type="spellStart"/>
      <w:r w:rsidRPr="001C134F">
        <w:rPr>
          <w:b/>
          <w:bCs/>
          <w:color w:val="0505FF"/>
        </w:rPr>
        <w:t>pd.get_</w:t>
      </w:r>
      <w:proofErr w:type="gramStart"/>
      <w:r w:rsidRPr="001C134F">
        <w:rPr>
          <w:b/>
          <w:bCs/>
          <w:color w:val="0505FF"/>
        </w:rPr>
        <w:t>dummies</w:t>
      </w:r>
      <w:proofErr w:type="spellEnd"/>
      <w:r w:rsidRPr="001C134F">
        <w:rPr>
          <w:b/>
          <w:bCs/>
          <w:color w:val="0505FF"/>
        </w:rPr>
        <w:t>(</w:t>
      </w:r>
      <w:proofErr w:type="spellStart"/>
      <w:proofErr w:type="gramEnd"/>
      <w:r w:rsidRPr="001C134F">
        <w:rPr>
          <w:b/>
          <w:bCs/>
          <w:color w:val="0505FF"/>
        </w:rPr>
        <w:t>df_model</w:t>
      </w:r>
      <w:proofErr w:type="spellEnd"/>
      <w:r w:rsidRPr="001C134F">
        <w:rPr>
          <w:b/>
          <w:bCs/>
          <w:color w:val="0505FF"/>
        </w:rPr>
        <w:t>, columns=</w:t>
      </w:r>
      <w:proofErr w:type="spellStart"/>
      <w:r w:rsidRPr="001C134F">
        <w:rPr>
          <w:b/>
          <w:bCs/>
          <w:color w:val="0505FF"/>
        </w:rPr>
        <w:t>cat_cols</w:t>
      </w:r>
      <w:proofErr w:type="spellEnd"/>
      <w:r w:rsidRPr="001C134F">
        <w:rPr>
          <w:b/>
          <w:bCs/>
          <w:color w:val="0505FF"/>
        </w:rPr>
        <w:t>)</w:t>
      </w:r>
    </w:p>
    <w:p w14:paraId="14DBDF48" w14:textId="77777777" w:rsidR="00E020DB" w:rsidRDefault="00E020DB" w:rsidP="001C134F">
      <w:pPr>
        <w:spacing w:after="0" w:line="240" w:lineRule="auto"/>
        <w:rPr>
          <w:b/>
          <w:bCs/>
          <w:color w:val="0505FF"/>
        </w:rPr>
      </w:pPr>
    </w:p>
    <w:p w14:paraId="06B92DB7" w14:textId="704DC011" w:rsidR="00D64668" w:rsidRDefault="00D64668" w:rsidP="00D64668">
      <w:pPr>
        <w:pStyle w:val="Heading3"/>
      </w:pPr>
      <w:r w:rsidRPr="00D64668">
        <w:t xml:space="preserve">Target Variable </w:t>
      </w:r>
      <w:r>
        <w:t xml:space="preserve">Correction </w:t>
      </w:r>
    </w:p>
    <w:p w14:paraId="0D7B5538" w14:textId="0C4679BE" w:rsidR="00D64668" w:rsidRPr="00D64668" w:rsidRDefault="00D64668" w:rsidP="001C134F">
      <w:pPr>
        <w:spacing w:after="0" w:line="240" w:lineRule="auto"/>
        <w:rPr>
          <w:color w:val="000000" w:themeColor="text1"/>
        </w:rPr>
      </w:pPr>
      <w:r w:rsidRPr="00D64668">
        <w:rPr>
          <w:color w:val="000000" w:themeColor="text1"/>
        </w:rPr>
        <w:t xml:space="preserve">Converting a target, Y, variable from a float to an integer </w:t>
      </w:r>
    </w:p>
    <w:p w14:paraId="5DE1CE80" w14:textId="78A76EEC" w:rsidR="00D64668" w:rsidRDefault="00D64668" w:rsidP="001C134F">
      <w:pPr>
        <w:spacing w:after="0" w:line="240" w:lineRule="auto"/>
        <w:rPr>
          <w:b/>
          <w:bCs/>
          <w:color w:val="0505FF"/>
        </w:rPr>
      </w:pPr>
      <w:proofErr w:type="spellStart"/>
      <w:r>
        <w:rPr>
          <w:b/>
          <w:bCs/>
          <w:color w:val="0505FF"/>
        </w:rPr>
        <w:t>df_model</w:t>
      </w:r>
      <w:proofErr w:type="spellEnd"/>
      <w:r>
        <w:rPr>
          <w:b/>
          <w:bCs/>
          <w:color w:val="0505FF"/>
        </w:rPr>
        <w:t xml:space="preserve">[‘target’] = </w:t>
      </w:r>
      <w:proofErr w:type="spellStart"/>
      <w:r>
        <w:rPr>
          <w:b/>
          <w:bCs/>
          <w:color w:val="0505FF"/>
        </w:rPr>
        <w:t>pd.to_numeric</w:t>
      </w:r>
      <w:proofErr w:type="spellEnd"/>
      <w:r>
        <w:rPr>
          <w:b/>
          <w:bCs/>
          <w:color w:val="0505FF"/>
        </w:rPr>
        <w:t>(</w:t>
      </w:r>
      <w:proofErr w:type="spellStart"/>
      <w:r>
        <w:rPr>
          <w:b/>
          <w:bCs/>
          <w:color w:val="0505FF"/>
        </w:rPr>
        <w:t>df_model</w:t>
      </w:r>
      <w:proofErr w:type="spellEnd"/>
      <w:r>
        <w:rPr>
          <w:b/>
          <w:bCs/>
          <w:color w:val="0505FF"/>
        </w:rPr>
        <w:t>[‘target’])</w:t>
      </w:r>
    </w:p>
    <w:p w14:paraId="144A23C8" w14:textId="670D87CF" w:rsidR="00D64668" w:rsidRPr="001C134F" w:rsidRDefault="00D64668" w:rsidP="001C134F">
      <w:pPr>
        <w:spacing w:after="0" w:line="240" w:lineRule="auto"/>
        <w:rPr>
          <w:b/>
          <w:bCs/>
          <w:color w:val="0505FF"/>
        </w:rPr>
      </w:pPr>
      <w:proofErr w:type="spellStart"/>
      <w:r>
        <w:rPr>
          <w:b/>
          <w:bCs/>
          <w:color w:val="0505FF"/>
        </w:rPr>
        <w:t>df_model</w:t>
      </w:r>
      <w:proofErr w:type="spellEnd"/>
      <w:r>
        <w:rPr>
          <w:b/>
          <w:bCs/>
          <w:color w:val="0505FF"/>
        </w:rPr>
        <w:t xml:space="preserve">[‘target’] = </w:t>
      </w:r>
      <w:proofErr w:type="spellStart"/>
      <w:r>
        <w:rPr>
          <w:b/>
          <w:bCs/>
          <w:color w:val="0505FF"/>
        </w:rPr>
        <w:t>df_model</w:t>
      </w:r>
      <w:proofErr w:type="spellEnd"/>
      <w:r>
        <w:rPr>
          <w:b/>
          <w:bCs/>
          <w:color w:val="0505FF"/>
        </w:rPr>
        <w:t>[‘target'].</w:t>
      </w:r>
      <w:proofErr w:type="spellStart"/>
      <w:r>
        <w:rPr>
          <w:b/>
          <w:bCs/>
          <w:color w:val="0505FF"/>
        </w:rPr>
        <w:t>astype</w:t>
      </w:r>
      <w:proofErr w:type="spellEnd"/>
      <w:r>
        <w:rPr>
          <w:b/>
          <w:bCs/>
          <w:color w:val="0505FF"/>
        </w:rPr>
        <w:t>(int)</w:t>
      </w:r>
    </w:p>
    <w:p w14:paraId="1E648025" w14:textId="77777777" w:rsidR="00D64668" w:rsidRDefault="00D64668" w:rsidP="001C134F">
      <w:pPr>
        <w:spacing w:after="0" w:line="240" w:lineRule="auto"/>
      </w:pPr>
    </w:p>
    <w:p w14:paraId="3C0EBE47" w14:textId="0BD4118E" w:rsidR="00D64668" w:rsidRDefault="00D64668" w:rsidP="001C134F">
      <w:pPr>
        <w:spacing w:after="0" w:line="240" w:lineRule="auto"/>
      </w:pPr>
      <w:r>
        <w:t xml:space="preserve">next cell to verify conversion and counts </w:t>
      </w:r>
    </w:p>
    <w:p w14:paraId="055F7E50" w14:textId="2D03313B" w:rsidR="001C134F" w:rsidRPr="00D64668" w:rsidRDefault="00D64668" w:rsidP="001C134F">
      <w:pPr>
        <w:spacing w:after="0" w:line="240" w:lineRule="auto"/>
        <w:rPr>
          <w:b/>
          <w:bCs/>
        </w:rPr>
      </w:pPr>
      <w:proofErr w:type="spellStart"/>
      <w:r w:rsidRPr="00D64668">
        <w:rPr>
          <w:b/>
          <w:bCs/>
          <w:color w:val="0505FF"/>
        </w:rPr>
        <w:t>df_model</w:t>
      </w:r>
      <w:proofErr w:type="spellEnd"/>
      <w:r w:rsidRPr="00D64668">
        <w:rPr>
          <w:b/>
          <w:bCs/>
          <w:color w:val="0505FF"/>
        </w:rPr>
        <w:t>[‘target’].</w:t>
      </w:r>
      <w:proofErr w:type="spellStart"/>
      <w:r w:rsidRPr="00D64668">
        <w:rPr>
          <w:b/>
          <w:bCs/>
          <w:color w:val="0505FF"/>
        </w:rPr>
        <w:t>value_counts</w:t>
      </w:r>
      <w:proofErr w:type="spellEnd"/>
      <w:r w:rsidRPr="00D64668">
        <w:rPr>
          <w:b/>
          <w:bCs/>
          <w:color w:val="0505FF"/>
        </w:rPr>
        <w:t>()</w:t>
      </w:r>
      <w:r w:rsidR="001C134F" w:rsidRPr="00D64668">
        <w:rPr>
          <w:b/>
          <w:bCs/>
        </w:rPr>
        <w:br/>
      </w:r>
    </w:p>
    <w:p w14:paraId="451C8A42" w14:textId="77777777" w:rsidR="001C134F" w:rsidRDefault="001C134F" w:rsidP="001C134F">
      <w:pPr>
        <w:spacing w:after="0" w:line="240" w:lineRule="auto"/>
      </w:pPr>
    </w:p>
    <w:p w14:paraId="4C901D43" w14:textId="4ECD490B" w:rsidR="00C048C1" w:rsidRDefault="000123CE" w:rsidP="004C76F3">
      <w:pPr>
        <w:spacing w:after="0" w:line="240" w:lineRule="auto"/>
      </w:pPr>
      <w:r>
        <w:t>Covert Data Types to Float</w:t>
      </w:r>
    </w:p>
    <w:p w14:paraId="7A4D43B2" w14:textId="77777777" w:rsidR="000123CE" w:rsidRDefault="000123CE" w:rsidP="004C76F3">
      <w:pPr>
        <w:spacing w:after="0" w:line="240" w:lineRule="auto"/>
      </w:pPr>
    </w:p>
    <w:p w14:paraId="13CBE98E" w14:textId="77777777" w:rsidR="000123CE" w:rsidRDefault="000123CE" w:rsidP="000123CE">
      <w:pPr>
        <w:pStyle w:val="l0"/>
        <w:numPr>
          <w:ilvl w:val="0"/>
          <w:numId w:val="17"/>
        </w:numPr>
        <w:spacing w:before="0" w:beforeAutospacing="0" w:after="0" w:afterAutospacing="0"/>
        <w:rPr>
          <w:rFonts w:ascii="Consolas" w:hAnsi="Consolas"/>
          <w:color w:val="2D2F31"/>
          <w:sz w:val="18"/>
          <w:szCs w:val="18"/>
        </w:rPr>
      </w:pPr>
      <w:r>
        <w:rPr>
          <w:rStyle w:val="kwd"/>
          <w:rFonts w:ascii="Consolas" w:eastAsiaTheme="majorEastAsia" w:hAnsi="Consolas"/>
          <w:color w:val="B4690E"/>
          <w:sz w:val="18"/>
          <w:szCs w:val="18"/>
        </w:rPr>
        <w:t>for</w:t>
      </w:r>
      <w:r>
        <w:rPr>
          <w:rStyle w:val="pln"/>
          <w:rFonts w:ascii="Consolas" w:eastAsiaTheme="majorEastAsia" w:hAnsi="Consolas"/>
          <w:color w:val="2D2F31"/>
          <w:sz w:val="18"/>
          <w:szCs w:val="18"/>
        </w:rPr>
        <w:t xml:space="preserve"> col </w:t>
      </w:r>
      <w:r>
        <w:rPr>
          <w:rStyle w:val="kwd"/>
          <w:rFonts w:ascii="Consolas" w:eastAsiaTheme="majorEastAsia" w:hAnsi="Consolas"/>
          <w:color w:val="B4690E"/>
          <w:sz w:val="18"/>
          <w:szCs w:val="18"/>
        </w:rPr>
        <w:t>in</w:t>
      </w:r>
      <w:r>
        <w:rPr>
          <w:rStyle w:val="pln"/>
          <w:rFonts w:ascii="Consolas" w:eastAsiaTheme="majorEastAsia" w:hAnsi="Consolas"/>
          <w:color w:val="2D2F31"/>
          <w:sz w:val="18"/>
          <w:szCs w:val="18"/>
        </w:rPr>
        <w:t xml:space="preserve"> </w:t>
      </w:r>
      <w:proofErr w:type="spellStart"/>
      <w:r>
        <w:rPr>
          <w:rStyle w:val="pln"/>
          <w:rFonts w:ascii="Consolas" w:eastAsiaTheme="majorEastAsia" w:hAnsi="Consolas"/>
          <w:color w:val="2D2F31"/>
          <w:sz w:val="18"/>
          <w:szCs w:val="18"/>
        </w:rPr>
        <w:t>X_</w:t>
      </w:r>
      <w:proofErr w:type="gramStart"/>
      <w:r>
        <w:rPr>
          <w:rStyle w:val="pln"/>
          <w:rFonts w:ascii="Consolas" w:eastAsiaTheme="majorEastAsia" w:hAnsi="Consolas"/>
          <w:color w:val="2D2F31"/>
          <w:sz w:val="18"/>
          <w:szCs w:val="18"/>
        </w:rPr>
        <w:t>test</w:t>
      </w:r>
      <w:r>
        <w:rPr>
          <w:rStyle w:val="pun"/>
          <w:rFonts w:ascii="Consolas" w:eastAsiaTheme="majorEastAsia" w:hAnsi="Consolas"/>
          <w:color w:val="2D2F31"/>
          <w:sz w:val="18"/>
          <w:szCs w:val="18"/>
        </w:rPr>
        <w:t>.</w:t>
      </w:r>
      <w:r>
        <w:rPr>
          <w:rStyle w:val="pln"/>
          <w:rFonts w:ascii="Consolas" w:eastAsiaTheme="majorEastAsia" w:hAnsi="Consolas"/>
          <w:color w:val="2D2F31"/>
          <w:sz w:val="18"/>
          <w:szCs w:val="18"/>
        </w:rPr>
        <w:t>columns</w:t>
      </w:r>
      <w:proofErr w:type="spellEnd"/>
      <w:proofErr w:type="gramEnd"/>
      <w:r>
        <w:rPr>
          <w:rStyle w:val="pun"/>
          <w:rFonts w:ascii="Consolas" w:eastAsiaTheme="majorEastAsia" w:hAnsi="Consolas"/>
          <w:color w:val="2D2F31"/>
          <w:sz w:val="18"/>
          <w:szCs w:val="18"/>
        </w:rPr>
        <w:t>:</w:t>
      </w:r>
    </w:p>
    <w:p w14:paraId="10CB9AD2" w14:textId="77777777" w:rsidR="000123CE" w:rsidRDefault="000123CE" w:rsidP="000123CE">
      <w:pPr>
        <w:pStyle w:val="l1"/>
        <w:numPr>
          <w:ilvl w:val="0"/>
          <w:numId w:val="17"/>
        </w:numPr>
        <w:spacing w:before="0" w:after="0" w:afterAutospacing="0"/>
        <w:rPr>
          <w:rFonts w:ascii="Consolas" w:hAnsi="Consolas"/>
          <w:color w:val="2D2F31"/>
          <w:sz w:val="18"/>
          <w:szCs w:val="18"/>
        </w:rPr>
      </w:pPr>
      <w:r>
        <w:rPr>
          <w:rStyle w:val="pln"/>
          <w:rFonts w:ascii="Consolas" w:eastAsiaTheme="majorEastAsia" w:hAnsi="Consolas"/>
          <w:color w:val="2D2F31"/>
          <w:sz w:val="18"/>
          <w:szCs w:val="18"/>
        </w:rPr>
        <w:t xml:space="preserve">    </w:t>
      </w:r>
      <w:proofErr w:type="spellStart"/>
      <w:r>
        <w:rPr>
          <w:rStyle w:val="pln"/>
          <w:rFonts w:ascii="Consolas" w:eastAsiaTheme="majorEastAsia" w:hAnsi="Consolas"/>
          <w:color w:val="2D2F31"/>
          <w:sz w:val="18"/>
          <w:szCs w:val="18"/>
        </w:rPr>
        <w:t>X_test</w:t>
      </w:r>
      <w:proofErr w:type="spellEnd"/>
      <w:r>
        <w:rPr>
          <w:rStyle w:val="pun"/>
          <w:rFonts w:ascii="Consolas" w:eastAsiaTheme="majorEastAsia" w:hAnsi="Consolas"/>
          <w:color w:val="2D2F31"/>
          <w:sz w:val="18"/>
          <w:szCs w:val="18"/>
        </w:rPr>
        <w:t>[</w:t>
      </w:r>
      <w:r>
        <w:rPr>
          <w:rStyle w:val="pln"/>
          <w:rFonts w:ascii="Consolas" w:eastAsiaTheme="majorEastAsia" w:hAnsi="Consolas"/>
          <w:color w:val="2D2F31"/>
          <w:sz w:val="18"/>
          <w:szCs w:val="18"/>
        </w:rPr>
        <w:t>col</w:t>
      </w:r>
      <w:r>
        <w:rPr>
          <w:rStyle w:val="pun"/>
          <w:rFonts w:ascii="Consolas" w:eastAsiaTheme="majorEastAsia" w:hAnsi="Consolas"/>
          <w:color w:val="2D2F31"/>
          <w:sz w:val="18"/>
          <w:szCs w:val="18"/>
        </w:rPr>
        <w:t>]</w:t>
      </w:r>
      <w:r>
        <w:rPr>
          <w:rStyle w:val="pln"/>
          <w:rFonts w:ascii="Consolas" w:eastAsiaTheme="majorEastAsia" w:hAnsi="Consolas"/>
          <w:color w:val="2D2F31"/>
          <w:sz w:val="18"/>
          <w:szCs w:val="18"/>
        </w:rPr>
        <w:t xml:space="preserve"> </w:t>
      </w:r>
      <w:r>
        <w:rPr>
          <w:rStyle w:val="pun"/>
          <w:rFonts w:ascii="Consolas" w:eastAsiaTheme="majorEastAsia" w:hAnsi="Consolas"/>
          <w:color w:val="2D2F31"/>
          <w:sz w:val="18"/>
          <w:szCs w:val="18"/>
        </w:rPr>
        <w:t>=</w:t>
      </w:r>
      <w:r>
        <w:rPr>
          <w:rStyle w:val="pln"/>
          <w:rFonts w:ascii="Consolas" w:eastAsiaTheme="majorEastAsia" w:hAnsi="Consolas"/>
          <w:color w:val="2D2F31"/>
          <w:sz w:val="18"/>
          <w:szCs w:val="18"/>
        </w:rPr>
        <w:t xml:space="preserve"> </w:t>
      </w:r>
      <w:proofErr w:type="spellStart"/>
      <w:r>
        <w:rPr>
          <w:rStyle w:val="pln"/>
          <w:rFonts w:ascii="Consolas" w:eastAsiaTheme="majorEastAsia" w:hAnsi="Consolas"/>
          <w:color w:val="2D2F31"/>
          <w:sz w:val="18"/>
          <w:szCs w:val="18"/>
        </w:rPr>
        <w:t>X_test</w:t>
      </w:r>
      <w:proofErr w:type="spellEnd"/>
      <w:r>
        <w:rPr>
          <w:rStyle w:val="pun"/>
          <w:rFonts w:ascii="Consolas" w:eastAsiaTheme="majorEastAsia" w:hAnsi="Consolas"/>
          <w:color w:val="2D2F31"/>
          <w:sz w:val="18"/>
          <w:szCs w:val="18"/>
        </w:rPr>
        <w:t>[</w:t>
      </w:r>
      <w:r>
        <w:rPr>
          <w:rStyle w:val="pln"/>
          <w:rFonts w:ascii="Consolas" w:eastAsiaTheme="majorEastAsia" w:hAnsi="Consolas"/>
          <w:color w:val="2D2F31"/>
          <w:sz w:val="18"/>
          <w:szCs w:val="18"/>
        </w:rPr>
        <w:t>col</w:t>
      </w:r>
      <w:proofErr w:type="gramStart"/>
      <w:r>
        <w:rPr>
          <w:rStyle w:val="pun"/>
          <w:rFonts w:ascii="Consolas" w:eastAsiaTheme="majorEastAsia" w:hAnsi="Consolas"/>
          <w:color w:val="2D2F31"/>
          <w:sz w:val="18"/>
          <w:szCs w:val="18"/>
        </w:rPr>
        <w:t>].</w:t>
      </w:r>
      <w:proofErr w:type="spellStart"/>
      <w:r>
        <w:rPr>
          <w:rStyle w:val="pln"/>
          <w:rFonts w:ascii="Consolas" w:eastAsiaTheme="majorEastAsia" w:hAnsi="Consolas"/>
          <w:color w:val="2D2F31"/>
          <w:sz w:val="18"/>
          <w:szCs w:val="18"/>
        </w:rPr>
        <w:t>astype</w:t>
      </w:r>
      <w:proofErr w:type="spellEnd"/>
      <w:proofErr w:type="gramEnd"/>
      <w:r>
        <w:rPr>
          <w:rStyle w:val="pun"/>
          <w:rFonts w:ascii="Consolas" w:eastAsiaTheme="majorEastAsia" w:hAnsi="Consolas"/>
          <w:color w:val="2D2F31"/>
          <w:sz w:val="18"/>
          <w:szCs w:val="18"/>
        </w:rPr>
        <w:t>(</w:t>
      </w:r>
      <w:r>
        <w:rPr>
          <w:rStyle w:val="kwd"/>
          <w:rFonts w:ascii="Consolas" w:eastAsiaTheme="majorEastAsia" w:hAnsi="Consolas"/>
          <w:color w:val="B4690E"/>
          <w:sz w:val="18"/>
          <w:szCs w:val="18"/>
        </w:rPr>
        <w:t>float</w:t>
      </w:r>
      <w:r>
        <w:rPr>
          <w:rStyle w:val="pun"/>
          <w:rFonts w:ascii="Consolas" w:eastAsiaTheme="majorEastAsia" w:hAnsi="Consolas"/>
          <w:color w:val="2D2F31"/>
          <w:sz w:val="18"/>
          <w:szCs w:val="18"/>
        </w:rPr>
        <w:t>)</w:t>
      </w:r>
    </w:p>
    <w:p w14:paraId="6B5CC0AA" w14:textId="77777777" w:rsidR="000123CE" w:rsidRDefault="000123CE" w:rsidP="004C76F3">
      <w:pPr>
        <w:spacing w:after="0" w:line="240" w:lineRule="auto"/>
      </w:pPr>
    </w:p>
    <w:p w14:paraId="1470A8D7" w14:textId="2B4414E0" w:rsidR="00A04A66" w:rsidRDefault="00A04A66" w:rsidP="00A04A66">
      <w:pPr>
        <w:pStyle w:val="Heading2"/>
      </w:pPr>
      <w:bookmarkStart w:id="0" w:name="_Hlk165109421"/>
      <w:r>
        <w:t>Feature Correlations - Heatmap</w:t>
      </w:r>
    </w:p>
    <w:p w14:paraId="4109EE43" w14:textId="77777777" w:rsidR="00A04A66" w:rsidRDefault="00A04A66" w:rsidP="00A04A66">
      <w:pPr>
        <w:spacing w:after="0" w:line="240" w:lineRule="auto"/>
      </w:pPr>
      <w:r>
        <w:t>## Imports</w:t>
      </w:r>
    </w:p>
    <w:p w14:paraId="4F1D6FA0" w14:textId="77777777" w:rsidR="00A04A66" w:rsidRDefault="00A04A66" w:rsidP="00A04A66">
      <w:pPr>
        <w:pStyle w:val="Code"/>
      </w:pPr>
      <w:r>
        <w:t xml:space="preserve">import seaborn as </w:t>
      </w:r>
      <w:proofErr w:type="spellStart"/>
      <w:proofErr w:type="gramStart"/>
      <w:r>
        <w:t>sns</w:t>
      </w:r>
      <w:proofErr w:type="spellEnd"/>
      <w:proofErr w:type="gramEnd"/>
    </w:p>
    <w:p w14:paraId="3750271D" w14:textId="77777777" w:rsidR="00A04A66" w:rsidRDefault="00A04A66" w:rsidP="00A04A66">
      <w:pPr>
        <w:pStyle w:val="Code"/>
      </w:pPr>
      <w:r>
        <w:t xml:space="preserve">import </w:t>
      </w:r>
      <w:proofErr w:type="spellStart"/>
      <w:proofErr w:type="gramStart"/>
      <w:r>
        <w:t>matplotlib.pyplot</w:t>
      </w:r>
      <w:proofErr w:type="spellEnd"/>
      <w:proofErr w:type="gramEnd"/>
      <w:r>
        <w:t xml:space="preserve"> as </w:t>
      </w:r>
      <w:proofErr w:type="spellStart"/>
      <w:r>
        <w:t>plt</w:t>
      </w:r>
      <w:proofErr w:type="spellEnd"/>
    </w:p>
    <w:p w14:paraId="18F96325" w14:textId="77777777" w:rsidR="00A04A66" w:rsidRDefault="00A04A66" w:rsidP="00A04A66">
      <w:pPr>
        <w:pStyle w:val="Code"/>
      </w:pPr>
      <w:r>
        <w:t xml:space="preserve">import </w:t>
      </w:r>
      <w:proofErr w:type="spellStart"/>
      <w:r>
        <w:t>numpy</w:t>
      </w:r>
      <w:proofErr w:type="spellEnd"/>
      <w:r>
        <w:t xml:space="preserve"> as </w:t>
      </w:r>
      <w:proofErr w:type="gramStart"/>
      <w:r>
        <w:t>np</w:t>
      </w:r>
      <w:proofErr w:type="gramEnd"/>
    </w:p>
    <w:p w14:paraId="325D5397" w14:textId="77777777" w:rsidR="00A04A66" w:rsidRDefault="00A04A66" w:rsidP="00A04A66">
      <w:pPr>
        <w:pStyle w:val="Code"/>
      </w:pPr>
    </w:p>
    <w:p w14:paraId="415C96D5" w14:textId="77777777" w:rsidR="00A04A66" w:rsidRDefault="00A04A66" w:rsidP="00A04A66">
      <w:pPr>
        <w:pStyle w:val="Code"/>
      </w:pPr>
      <w:proofErr w:type="spellStart"/>
      <w:r>
        <w:t>df</w:t>
      </w:r>
      <w:proofErr w:type="spellEnd"/>
      <w:r>
        <w:t xml:space="preserve"> = </w:t>
      </w:r>
      <w:proofErr w:type="spellStart"/>
      <w:proofErr w:type="gramStart"/>
      <w:r>
        <w:t>sns.load</w:t>
      </w:r>
      <w:proofErr w:type="gramEnd"/>
      <w:r>
        <w:t>_dataset</w:t>
      </w:r>
      <w:proofErr w:type="spellEnd"/>
      <w:r>
        <w:t>('mpg')</w:t>
      </w:r>
    </w:p>
    <w:p w14:paraId="18132E17" w14:textId="77777777" w:rsidR="00A04A66" w:rsidRDefault="00A04A66" w:rsidP="00A04A66">
      <w:pPr>
        <w:pStyle w:val="Code"/>
      </w:pPr>
      <w:proofErr w:type="spellStart"/>
      <w:proofErr w:type="gramStart"/>
      <w:r>
        <w:t>df.head</w:t>
      </w:r>
      <w:proofErr w:type="spellEnd"/>
      <w:proofErr w:type="gramEnd"/>
      <w:r>
        <w:t>()</w:t>
      </w:r>
    </w:p>
    <w:p w14:paraId="32DBF17D" w14:textId="77777777" w:rsidR="00A04A66" w:rsidRDefault="00A04A66" w:rsidP="00A04A66">
      <w:pPr>
        <w:spacing w:after="0" w:line="240" w:lineRule="auto"/>
      </w:pPr>
    </w:p>
    <w:p w14:paraId="3ACC06AD" w14:textId="77777777" w:rsidR="00A04A66" w:rsidRDefault="00A04A66" w:rsidP="00A04A66">
      <w:pPr>
        <w:spacing w:after="0" w:line="240" w:lineRule="auto"/>
      </w:pPr>
      <w:r>
        <w:t># Drop non-numeric features</w:t>
      </w:r>
    </w:p>
    <w:p w14:paraId="4028F284" w14:textId="77777777" w:rsidR="00A04A66" w:rsidRDefault="00A04A66" w:rsidP="00A04A66">
      <w:pPr>
        <w:pStyle w:val="Code"/>
      </w:pPr>
      <w:proofErr w:type="spellStart"/>
      <w:proofErr w:type="gramStart"/>
      <w:r>
        <w:t>df.drop</w:t>
      </w:r>
      <w:proofErr w:type="spellEnd"/>
      <w:proofErr w:type="gramEnd"/>
      <w:r>
        <w:t xml:space="preserve">('origin', axis=1, </w:t>
      </w:r>
      <w:proofErr w:type="spellStart"/>
      <w:r>
        <w:t>inplace</w:t>
      </w:r>
      <w:proofErr w:type="spellEnd"/>
      <w:r>
        <w:t>=True)</w:t>
      </w:r>
    </w:p>
    <w:p w14:paraId="7DEC795B" w14:textId="77777777" w:rsidR="00A04A66" w:rsidRDefault="00A04A66" w:rsidP="00A04A66">
      <w:pPr>
        <w:pStyle w:val="Code"/>
      </w:pPr>
      <w:proofErr w:type="spellStart"/>
      <w:proofErr w:type="gramStart"/>
      <w:r>
        <w:t>df.drop</w:t>
      </w:r>
      <w:proofErr w:type="spellEnd"/>
      <w:proofErr w:type="gramEnd"/>
      <w:r>
        <w:t xml:space="preserve">('name', axis=1, </w:t>
      </w:r>
      <w:proofErr w:type="spellStart"/>
      <w:r>
        <w:t>inplace</w:t>
      </w:r>
      <w:proofErr w:type="spellEnd"/>
      <w:r>
        <w:t>=True)</w:t>
      </w:r>
    </w:p>
    <w:p w14:paraId="238E6D29" w14:textId="77777777" w:rsidR="00A04A66" w:rsidRDefault="00A04A66" w:rsidP="00A04A66">
      <w:pPr>
        <w:pStyle w:val="Code"/>
      </w:pPr>
      <w:proofErr w:type="spellStart"/>
      <w:proofErr w:type="gramStart"/>
      <w:r>
        <w:t>df.head</w:t>
      </w:r>
      <w:proofErr w:type="spellEnd"/>
      <w:proofErr w:type="gramEnd"/>
      <w:r>
        <w:t>()</w:t>
      </w:r>
    </w:p>
    <w:p w14:paraId="29FE7CC3" w14:textId="77777777" w:rsidR="00A04A66" w:rsidRDefault="00A04A66" w:rsidP="00A04A66">
      <w:pPr>
        <w:pStyle w:val="Code"/>
      </w:pPr>
    </w:p>
    <w:p w14:paraId="23050787" w14:textId="77777777" w:rsidR="00A04A66" w:rsidRDefault="00A04A66" w:rsidP="00A04A66">
      <w:pPr>
        <w:pStyle w:val="Code"/>
      </w:pPr>
      <w:proofErr w:type="spellStart"/>
      <w:proofErr w:type="gramStart"/>
      <w:r>
        <w:t>df.corr</w:t>
      </w:r>
      <w:proofErr w:type="spellEnd"/>
      <w:proofErr w:type="gramEnd"/>
      <w:r>
        <w:t>()</w:t>
      </w:r>
    </w:p>
    <w:p w14:paraId="12FE92D9" w14:textId="77777777" w:rsidR="00A04A66" w:rsidRDefault="00A04A66" w:rsidP="00A04A66">
      <w:pPr>
        <w:pStyle w:val="Code"/>
      </w:pPr>
    </w:p>
    <w:p w14:paraId="4B544947" w14:textId="77777777" w:rsidR="00A04A66" w:rsidRDefault="00A04A66" w:rsidP="00A04A66">
      <w:pPr>
        <w:pStyle w:val="Code"/>
      </w:pPr>
      <w:proofErr w:type="spellStart"/>
      <w:r>
        <w:t>my_corr_mat</w:t>
      </w:r>
      <w:proofErr w:type="spellEnd"/>
      <w:r>
        <w:t xml:space="preserve"> = </w:t>
      </w:r>
      <w:proofErr w:type="spellStart"/>
      <w:proofErr w:type="gramStart"/>
      <w:r>
        <w:t>df.corr</w:t>
      </w:r>
      <w:proofErr w:type="spellEnd"/>
      <w:proofErr w:type="gramEnd"/>
      <w:r>
        <w:t>()</w:t>
      </w:r>
    </w:p>
    <w:p w14:paraId="7B8BF657" w14:textId="77777777" w:rsidR="00A04A66" w:rsidRDefault="00A04A66" w:rsidP="00A04A66">
      <w:pPr>
        <w:spacing w:after="0" w:line="240" w:lineRule="auto"/>
      </w:pPr>
    </w:p>
    <w:p w14:paraId="437667BC" w14:textId="35FEF5F2" w:rsidR="00A04A66" w:rsidRDefault="00A04A66" w:rsidP="000B2F98">
      <w:pPr>
        <w:pStyle w:val="Heading2"/>
      </w:pPr>
      <w:r>
        <w:t>Heatmap Examples</w:t>
      </w:r>
    </w:p>
    <w:p w14:paraId="45747E39" w14:textId="77777777" w:rsidR="00A04A66" w:rsidRDefault="00A04A66" w:rsidP="00A04A66">
      <w:pPr>
        <w:pStyle w:val="Code"/>
      </w:pPr>
      <w:proofErr w:type="spellStart"/>
      <w:proofErr w:type="gramStart"/>
      <w:r>
        <w:t>sns.heatmap</w:t>
      </w:r>
      <w:proofErr w:type="spellEnd"/>
      <w:proofErr w:type="gramEnd"/>
      <w:r>
        <w:t>(</w:t>
      </w:r>
      <w:proofErr w:type="spellStart"/>
      <w:r>
        <w:t>my_corr_mat</w:t>
      </w:r>
      <w:proofErr w:type="spellEnd"/>
      <w:r>
        <w:t xml:space="preserve">, </w:t>
      </w:r>
      <w:proofErr w:type="spellStart"/>
      <w:r>
        <w:t>cmap</w:t>
      </w:r>
      <w:proofErr w:type="spellEnd"/>
      <w:r>
        <w:t>='plasma')</w:t>
      </w:r>
    </w:p>
    <w:p w14:paraId="211B20BC" w14:textId="77777777" w:rsidR="00A04A66" w:rsidRDefault="00A04A66" w:rsidP="00A04A66">
      <w:pPr>
        <w:pStyle w:val="Code"/>
      </w:pPr>
    </w:p>
    <w:p w14:paraId="68D229BB" w14:textId="77777777" w:rsidR="00A04A66" w:rsidRDefault="00A04A66" w:rsidP="00A04A66">
      <w:pPr>
        <w:pStyle w:val="Code"/>
      </w:pPr>
      <w:proofErr w:type="spellStart"/>
      <w:proofErr w:type="gramStart"/>
      <w:r>
        <w:t>plt.figure</w:t>
      </w:r>
      <w:proofErr w:type="spellEnd"/>
      <w:proofErr w:type="gramEnd"/>
      <w:r>
        <w:t>(</w:t>
      </w:r>
      <w:proofErr w:type="spellStart"/>
      <w:r>
        <w:t>figsize</w:t>
      </w:r>
      <w:proofErr w:type="spellEnd"/>
      <w:r>
        <w:t>=(12,6), dpi=250)</w:t>
      </w:r>
    </w:p>
    <w:p w14:paraId="6197CBBD" w14:textId="77777777" w:rsidR="00A04A66" w:rsidRDefault="00A04A66" w:rsidP="00A04A66">
      <w:pPr>
        <w:pStyle w:val="Code"/>
      </w:pPr>
      <w:proofErr w:type="spellStart"/>
      <w:proofErr w:type="gramStart"/>
      <w:r>
        <w:t>sns.heatmap</w:t>
      </w:r>
      <w:proofErr w:type="spellEnd"/>
      <w:proofErr w:type="gramEnd"/>
      <w:r>
        <w:t>(</w:t>
      </w:r>
      <w:proofErr w:type="spellStart"/>
      <w:r>
        <w:t>my_corr_mat</w:t>
      </w:r>
      <w:proofErr w:type="spellEnd"/>
      <w:r>
        <w:t xml:space="preserve">, </w:t>
      </w:r>
      <w:proofErr w:type="spellStart"/>
      <w:r>
        <w:t>cmap</w:t>
      </w:r>
      <w:proofErr w:type="spellEnd"/>
      <w:r>
        <w:t xml:space="preserve">='plasma', </w:t>
      </w:r>
      <w:proofErr w:type="spellStart"/>
      <w:r>
        <w:t>vmin</w:t>
      </w:r>
      <w:proofErr w:type="spellEnd"/>
      <w:r>
        <w:t xml:space="preserve">=-1, </w:t>
      </w:r>
      <w:proofErr w:type="spellStart"/>
      <w:r>
        <w:t>vmax</w:t>
      </w:r>
      <w:proofErr w:type="spellEnd"/>
      <w:r>
        <w:t>=1);</w:t>
      </w:r>
    </w:p>
    <w:p w14:paraId="17700594" w14:textId="77777777" w:rsidR="00A04A66" w:rsidRDefault="00A04A66" w:rsidP="00A04A66">
      <w:pPr>
        <w:spacing w:after="0" w:line="240" w:lineRule="auto"/>
      </w:pPr>
    </w:p>
    <w:p w14:paraId="3F92B22B" w14:textId="77777777" w:rsidR="00A04A66" w:rsidRDefault="00A04A66" w:rsidP="00A04A66">
      <w:pPr>
        <w:pStyle w:val="Code"/>
      </w:pPr>
      <w:proofErr w:type="spellStart"/>
      <w:proofErr w:type="gramStart"/>
      <w:r>
        <w:t>plt.figure</w:t>
      </w:r>
      <w:proofErr w:type="spellEnd"/>
      <w:proofErr w:type="gramEnd"/>
      <w:r>
        <w:t>(</w:t>
      </w:r>
      <w:proofErr w:type="spellStart"/>
      <w:r>
        <w:t>figsize</w:t>
      </w:r>
      <w:proofErr w:type="spellEnd"/>
      <w:r>
        <w:t>=(12,6), dpi=250)</w:t>
      </w:r>
    </w:p>
    <w:p w14:paraId="79C9E652" w14:textId="77777777" w:rsidR="00A04A66" w:rsidRDefault="00A04A66" w:rsidP="00A04A66">
      <w:pPr>
        <w:pStyle w:val="Code"/>
      </w:pPr>
      <w:proofErr w:type="spellStart"/>
      <w:proofErr w:type="gramStart"/>
      <w:r>
        <w:t>sns.heatmap</w:t>
      </w:r>
      <w:proofErr w:type="spellEnd"/>
      <w:proofErr w:type="gramEnd"/>
      <w:r>
        <w:t>(</w:t>
      </w:r>
      <w:proofErr w:type="spellStart"/>
      <w:r>
        <w:t>my_corr_mat</w:t>
      </w:r>
      <w:proofErr w:type="spellEnd"/>
      <w:r>
        <w:t xml:space="preserve">, </w:t>
      </w:r>
      <w:proofErr w:type="spellStart"/>
      <w:r>
        <w:t>cmap</w:t>
      </w:r>
      <w:proofErr w:type="spellEnd"/>
      <w:r>
        <w:t xml:space="preserve">='plasma', center=0.5, </w:t>
      </w:r>
      <w:proofErr w:type="spellStart"/>
      <w:r>
        <w:t>vmin</w:t>
      </w:r>
      <w:proofErr w:type="spellEnd"/>
      <w:r>
        <w:t xml:space="preserve">=0.5, </w:t>
      </w:r>
      <w:proofErr w:type="spellStart"/>
      <w:r>
        <w:t>vmax</w:t>
      </w:r>
      <w:proofErr w:type="spellEnd"/>
      <w:r>
        <w:t>=1);</w:t>
      </w:r>
    </w:p>
    <w:p w14:paraId="5195DBA9" w14:textId="77777777" w:rsidR="00A04A66" w:rsidRDefault="00A04A66" w:rsidP="00A04A66">
      <w:pPr>
        <w:pStyle w:val="Code"/>
      </w:pPr>
    </w:p>
    <w:p w14:paraId="7D18D69B" w14:textId="77777777" w:rsidR="00A04A66" w:rsidRDefault="00A04A66" w:rsidP="00A04A66">
      <w:pPr>
        <w:pStyle w:val="Code"/>
      </w:pPr>
      <w:proofErr w:type="spellStart"/>
      <w:proofErr w:type="gramStart"/>
      <w:r>
        <w:lastRenderedPageBreak/>
        <w:t>plt.figure</w:t>
      </w:r>
      <w:proofErr w:type="spellEnd"/>
      <w:proofErr w:type="gramEnd"/>
      <w:r>
        <w:t>(</w:t>
      </w:r>
      <w:proofErr w:type="spellStart"/>
      <w:r>
        <w:t>figsize</w:t>
      </w:r>
      <w:proofErr w:type="spellEnd"/>
      <w:r>
        <w:t>=(12,6), dpi=250)</w:t>
      </w:r>
    </w:p>
    <w:p w14:paraId="3CEDEDF2" w14:textId="77777777" w:rsidR="00A04A66" w:rsidRDefault="00A04A66" w:rsidP="00A04A66">
      <w:pPr>
        <w:pStyle w:val="Code"/>
      </w:pPr>
      <w:proofErr w:type="spellStart"/>
      <w:proofErr w:type="gramStart"/>
      <w:r>
        <w:t>sns.heatmap</w:t>
      </w:r>
      <w:proofErr w:type="spellEnd"/>
      <w:proofErr w:type="gramEnd"/>
      <w:r>
        <w:t>(</w:t>
      </w:r>
      <w:proofErr w:type="spellStart"/>
      <w:r>
        <w:t>my_corr_mat</w:t>
      </w:r>
      <w:proofErr w:type="spellEnd"/>
      <w:r>
        <w:t xml:space="preserve">, </w:t>
      </w:r>
      <w:proofErr w:type="spellStart"/>
      <w:r>
        <w:t>cmap</w:t>
      </w:r>
      <w:proofErr w:type="spellEnd"/>
      <w:r>
        <w:t xml:space="preserve">='plasma', center=0, </w:t>
      </w:r>
      <w:proofErr w:type="spellStart"/>
      <w:r>
        <w:t>vmin</w:t>
      </w:r>
      <w:proofErr w:type="spellEnd"/>
      <w:r>
        <w:t xml:space="preserve">=-0.25, </w:t>
      </w:r>
      <w:proofErr w:type="spellStart"/>
      <w:r>
        <w:t>vmax</w:t>
      </w:r>
      <w:proofErr w:type="spellEnd"/>
      <w:r>
        <w:t xml:space="preserve">=0.25, </w:t>
      </w:r>
      <w:proofErr w:type="spellStart"/>
      <w:r>
        <w:t>annot</w:t>
      </w:r>
      <w:proofErr w:type="spellEnd"/>
      <w:r>
        <w:t>=True);</w:t>
      </w:r>
    </w:p>
    <w:p w14:paraId="0ECE3DA6" w14:textId="77777777" w:rsidR="00A04A66" w:rsidRDefault="00A04A66" w:rsidP="00A04A66">
      <w:pPr>
        <w:pStyle w:val="Code"/>
      </w:pPr>
    </w:p>
    <w:p w14:paraId="177AE807" w14:textId="77777777" w:rsidR="00A04A66" w:rsidRDefault="00A04A66" w:rsidP="00A04A66">
      <w:pPr>
        <w:pStyle w:val="Code"/>
      </w:pPr>
      <w:proofErr w:type="spellStart"/>
      <w:proofErr w:type="gramStart"/>
      <w:r>
        <w:t>plt.figure</w:t>
      </w:r>
      <w:proofErr w:type="spellEnd"/>
      <w:proofErr w:type="gramEnd"/>
      <w:r>
        <w:t>(</w:t>
      </w:r>
      <w:proofErr w:type="spellStart"/>
      <w:r>
        <w:t>figsize</w:t>
      </w:r>
      <w:proofErr w:type="spellEnd"/>
      <w:r>
        <w:t>=(12,6), dpi=250)</w:t>
      </w:r>
    </w:p>
    <w:p w14:paraId="61240F36" w14:textId="77777777" w:rsidR="00A04A66" w:rsidRDefault="00A04A66" w:rsidP="00A04A66">
      <w:pPr>
        <w:pStyle w:val="Code"/>
      </w:pPr>
      <w:proofErr w:type="spellStart"/>
      <w:proofErr w:type="gramStart"/>
      <w:r>
        <w:t>sns.heatmap</w:t>
      </w:r>
      <w:proofErr w:type="spellEnd"/>
      <w:proofErr w:type="gramEnd"/>
      <w:r>
        <w:t>(</w:t>
      </w:r>
      <w:proofErr w:type="spellStart"/>
      <w:r>
        <w:t>my_corr_mat</w:t>
      </w:r>
      <w:proofErr w:type="spellEnd"/>
      <w:r>
        <w:t xml:space="preserve">, </w:t>
      </w:r>
      <w:proofErr w:type="spellStart"/>
      <w:r>
        <w:t>annot</w:t>
      </w:r>
      <w:proofErr w:type="spellEnd"/>
      <w:r>
        <w:t xml:space="preserve">=True, </w:t>
      </w:r>
      <w:proofErr w:type="spellStart"/>
      <w:r>
        <w:t>cmap</w:t>
      </w:r>
      <w:proofErr w:type="spellEnd"/>
      <w:r>
        <w:t xml:space="preserve">='magma', </w:t>
      </w:r>
      <w:proofErr w:type="spellStart"/>
      <w:r>
        <w:t>vmin</w:t>
      </w:r>
      <w:proofErr w:type="spellEnd"/>
      <w:r>
        <w:t xml:space="preserve">=-1, </w:t>
      </w:r>
      <w:proofErr w:type="spellStart"/>
      <w:r>
        <w:t>vmax</w:t>
      </w:r>
      <w:proofErr w:type="spellEnd"/>
      <w:r>
        <w:t>=1);</w:t>
      </w:r>
    </w:p>
    <w:p w14:paraId="3F686D13" w14:textId="77777777" w:rsidR="00A04A66" w:rsidRDefault="00A04A66" w:rsidP="00A04A66">
      <w:pPr>
        <w:pStyle w:val="Code"/>
      </w:pPr>
    </w:p>
    <w:p w14:paraId="242D3F4E" w14:textId="77777777" w:rsidR="00A04A66" w:rsidRDefault="00A04A66" w:rsidP="00A04A66">
      <w:pPr>
        <w:pStyle w:val="Code"/>
      </w:pPr>
      <w:proofErr w:type="spellStart"/>
      <w:proofErr w:type="gramStart"/>
      <w:r>
        <w:t>plt.figure</w:t>
      </w:r>
      <w:proofErr w:type="spellEnd"/>
      <w:proofErr w:type="gramEnd"/>
      <w:r>
        <w:t>(</w:t>
      </w:r>
      <w:proofErr w:type="spellStart"/>
      <w:r>
        <w:t>figsize</w:t>
      </w:r>
      <w:proofErr w:type="spellEnd"/>
      <w:r>
        <w:t>=(12,6), dpi=250)</w:t>
      </w:r>
    </w:p>
    <w:p w14:paraId="76E25F29" w14:textId="77777777" w:rsidR="00A04A66" w:rsidRDefault="00A04A66" w:rsidP="00A04A66">
      <w:pPr>
        <w:pStyle w:val="Code"/>
      </w:pPr>
      <w:proofErr w:type="spellStart"/>
      <w:proofErr w:type="gramStart"/>
      <w:r>
        <w:t>sns.heatmap</w:t>
      </w:r>
      <w:proofErr w:type="spellEnd"/>
      <w:proofErr w:type="gramEnd"/>
      <w:r>
        <w:t>(</w:t>
      </w:r>
      <w:proofErr w:type="spellStart"/>
      <w:r>
        <w:t>my_corr_mat</w:t>
      </w:r>
      <w:proofErr w:type="spellEnd"/>
      <w:r>
        <w:t xml:space="preserve">, </w:t>
      </w:r>
      <w:proofErr w:type="spellStart"/>
      <w:r>
        <w:t>annot</w:t>
      </w:r>
      <w:proofErr w:type="spellEnd"/>
      <w:r>
        <w:t xml:space="preserve">=True, </w:t>
      </w:r>
      <w:proofErr w:type="spellStart"/>
      <w:r>
        <w:t>cmap</w:t>
      </w:r>
      <w:proofErr w:type="spellEnd"/>
      <w:r>
        <w:t xml:space="preserve">='magma', </w:t>
      </w:r>
      <w:proofErr w:type="spellStart"/>
      <w:r>
        <w:t>vmin</w:t>
      </w:r>
      <w:proofErr w:type="spellEnd"/>
      <w:r>
        <w:t xml:space="preserve">=-1, </w:t>
      </w:r>
      <w:proofErr w:type="spellStart"/>
      <w:r>
        <w:t>vmax</w:t>
      </w:r>
      <w:proofErr w:type="spellEnd"/>
      <w:r>
        <w:t xml:space="preserve">=1, linewidths=2, </w:t>
      </w:r>
      <w:proofErr w:type="spellStart"/>
      <w:r>
        <w:t>linecolor</w:t>
      </w:r>
      <w:proofErr w:type="spellEnd"/>
      <w:r>
        <w:t>='red');</w:t>
      </w:r>
    </w:p>
    <w:p w14:paraId="6569A134" w14:textId="77777777" w:rsidR="00A04A66" w:rsidRDefault="00A04A66" w:rsidP="00A04A66">
      <w:pPr>
        <w:pStyle w:val="Code"/>
      </w:pPr>
    </w:p>
    <w:p w14:paraId="205A24BB" w14:textId="77777777" w:rsidR="00A04A66" w:rsidRDefault="00A04A66" w:rsidP="00A04A66">
      <w:pPr>
        <w:pStyle w:val="Code"/>
      </w:pPr>
      <w:proofErr w:type="spellStart"/>
      <w:proofErr w:type="gramStart"/>
      <w:r>
        <w:t>plt.figure</w:t>
      </w:r>
      <w:proofErr w:type="spellEnd"/>
      <w:proofErr w:type="gramEnd"/>
      <w:r>
        <w:t>(</w:t>
      </w:r>
      <w:proofErr w:type="spellStart"/>
      <w:r>
        <w:t>figsize</w:t>
      </w:r>
      <w:proofErr w:type="spellEnd"/>
      <w:r>
        <w:t>=(12,6), dpi=250)</w:t>
      </w:r>
    </w:p>
    <w:p w14:paraId="3D3FCF6F" w14:textId="77777777" w:rsidR="00A04A66" w:rsidRDefault="00A04A66" w:rsidP="00A04A66">
      <w:pPr>
        <w:pStyle w:val="Code"/>
      </w:pPr>
      <w:proofErr w:type="spellStart"/>
      <w:proofErr w:type="gramStart"/>
      <w:r>
        <w:t>sns.heatmap</w:t>
      </w:r>
      <w:proofErr w:type="spellEnd"/>
      <w:proofErr w:type="gramEnd"/>
      <w:r>
        <w:t>(</w:t>
      </w:r>
      <w:proofErr w:type="spellStart"/>
      <w:r>
        <w:t>my_corr_mat</w:t>
      </w:r>
      <w:proofErr w:type="spellEnd"/>
      <w:r>
        <w:t xml:space="preserve">, </w:t>
      </w:r>
      <w:proofErr w:type="spellStart"/>
      <w:r>
        <w:t>annot</w:t>
      </w:r>
      <w:proofErr w:type="spellEnd"/>
      <w:r>
        <w:t xml:space="preserve">=True, </w:t>
      </w:r>
      <w:proofErr w:type="spellStart"/>
      <w:r>
        <w:t>cmap</w:t>
      </w:r>
      <w:proofErr w:type="spellEnd"/>
      <w:r>
        <w:t xml:space="preserve">='magma', </w:t>
      </w:r>
      <w:proofErr w:type="spellStart"/>
      <w:r>
        <w:t>vmin</w:t>
      </w:r>
      <w:proofErr w:type="spellEnd"/>
      <w:r>
        <w:t xml:space="preserve">=-1, </w:t>
      </w:r>
      <w:proofErr w:type="spellStart"/>
      <w:r>
        <w:t>vmax</w:t>
      </w:r>
      <w:proofErr w:type="spellEnd"/>
      <w:r>
        <w:t>=1, square=True);</w:t>
      </w:r>
    </w:p>
    <w:p w14:paraId="5405A353" w14:textId="77777777" w:rsidR="00A04A66" w:rsidRDefault="00A04A66" w:rsidP="00A04A66">
      <w:pPr>
        <w:pStyle w:val="Code"/>
      </w:pPr>
    </w:p>
    <w:p w14:paraId="7757845C" w14:textId="77777777" w:rsidR="00A04A66" w:rsidRDefault="00A04A66" w:rsidP="00A04A66">
      <w:pPr>
        <w:pStyle w:val="Code"/>
      </w:pPr>
      <w:proofErr w:type="spellStart"/>
      <w:proofErr w:type="gramStart"/>
      <w:r>
        <w:t>plt.figure</w:t>
      </w:r>
      <w:proofErr w:type="spellEnd"/>
      <w:proofErr w:type="gramEnd"/>
      <w:r>
        <w:t>(</w:t>
      </w:r>
      <w:proofErr w:type="spellStart"/>
      <w:r>
        <w:t>figsize</w:t>
      </w:r>
      <w:proofErr w:type="spellEnd"/>
      <w:r>
        <w:t>=(12,6), dpi=250)</w:t>
      </w:r>
    </w:p>
    <w:p w14:paraId="737DBC1F" w14:textId="77777777" w:rsidR="00A04A66" w:rsidRDefault="00A04A66" w:rsidP="00A04A66">
      <w:pPr>
        <w:pStyle w:val="Code"/>
      </w:pPr>
      <w:proofErr w:type="spellStart"/>
      <w:proofErr w:type="gramStart"/>
      <w:r>
        <w:t>sns.heatmap</w:t>
      </w:r>
      <w:proofErr w:type="spellEnd"/>
      <w:proofErr w:type="gramEnd"/>
      <w:r>
        <w:t>(</w:t>
      </w:r>
      <w:proofErr w:type="spellStart"/>
      <w:r>
        <w:t>my_corr_mat</w:t>
      </w:r>
      <w:proofErr w:type="spellEnd"/>
      <w:r>
        <w:t xml:space="preserve">, </w:t>
      </w:r>
      <w:proofErr w:type="spellStart"/>
      <w:r>
        <w:t>annot</w:t>
      </w:r>
      <w:proofErr w:type="spellEnd"/>
      <w:r>
        <w:t xml:space="preserve">=True, </w:t>
      </w:r>
      <w:proofErr w:type="spellStart"/>
      <w:r>
        <w:t>cmap</w:t>
      </w:r>
      <w:proofErr w:type="spellEnd"/>
      <w:r>
        <w:t xml:space="preserve">='magma', </w:t>
      </w:r>
      <w:proofErr w:type="spellStart"/>
      <w:r>
        <w:t>vmin</w:t>
      </w:r>
      <w:proofErr w:type="spellEnd"/>
      <w:r>
        <w:t xml:space="preserve">=-1, </w:t>
      </w:r>
      <w:proofErr w:type="spellStart"/>
      <w:r>
        <w:t>vmax</w:t>
      </w:r>
      <w:proofErr w:type="spellEnd"/>
      <w:r>
        <w:t>=1, square=True, mask=</w:t>
      </w:r>
      <w:proofErr w:type="spellStart"/>
      <w:r>
        <w:t>np.triu</w:t>
      </w:r>
      <w:proofErr w:type="spellEnd"/>
      <w:r>
        <w:t>(</w:t>
      </w:r>
      <w:proofErr w:type="spellStart"/>
      <w:r>
        <w:t>my_corr_mat</w:t>
      </w:r>
      <w:proofErr w:type="spellEnd"/>
      <w:r>
        <w:t>));</w:t>
      </w:r>
    </w:p>
    <w:p w14:paraId="39A6F776" w14:textId="77777777" w:rsidR="00A04A66" w:rsidRDefault="00A04A66" w:rsidP="00A04A66">
      <w:pPr>
        <w:pStyle w:val="Code"/>
      </w:pPr>
    </w:p>
    <w:p w14:paraId="557029A1" w14:textId="77777777" w:rsidR="00A04A66" w:rsidRDefault="00A04A66" w:rsidP="00A04A66">
      <w:pPr>
        <w:pStyle w:val="Code"/>
      </w:pPr>
      <w:proofErr w:type="spellStart"/>
      <w:proofErr w:type="gramStart"/>
      <w:r>
        <w:t>plt.figure</w:t>
      </w:r>
      <w:proofErr w:type="spellEnd"/>
      <w:proofErr w:type="gramEnd"/>
      <w:r>
        <w:t>(</w:t>
      </w:r>
      <w:proofErr w:type="spellStart"/>
      <w:r>
        <w:t>figsize</w:t>
      </w:r>
      <w:proofErr w:type="spellEnd"/>
      <w:r>
        <w:t>=(12,6), dpi=250)</w:t>
      </w:r>
    </w:p>
    <w:p w14:paraId="4AF9F56E" w14:textId="77777777" w:rsidR="00A04A66" w:rsidRDefault="00A04A66" w:rsidP="00A04A66">
      <w:pPr>
        <w:pStyle w:val="Code"/>
      </w:pPr>
      <w:proofErr w:type="spellStart"/>
      <w:proofErr w:type="gramStart"/>
      <w:r>
        <w:t>sns.heatmap</w:t>
      </w:r>
      <w:proofErr w:type="spellEnd"/>
      <w:proofErr w:type="gramEnd"/>
      <w:r>
        <w:t>(</w:t>
      </w:r>
      <w:proofErr w:type="spellStart"/>
      <w:r>
        <w:t>my_corr_mat</w:t>
      </w:r>
      <w:proofErr w:type="spellEnd"/>
      <w:r>
        <w:t xml:space="preserve">, </w:t>
      </w:r>
      <w:proofErr w:type="spellStart"/>
      <w:r>
        <w:t>annot</w:t>
      </w:r>
      <w:proofErr w:type="spellEnd"/>
      <w:r>
        <w:t xml:space="preserve">=True, </w:t>
      </w:r>
      <w:proofErr w:type="spellStart"/>
      <w:r>
        <w:t>cmap</w:t>
      </w:r>
      <w:proofErr w:type="spellEnd"/>
      <w:r>
        <w:t xml:space="preserve">='mako', </w:t>
      </w:r>
      <w:proofErr w:type="spellStart"/>
      <w:r>
        <w:t>vmin</w:t>
      </w:r>
      <w:proofErr w:type="spellEnd"/>
      <w:r>
        <w:t xml:space="preserve">=-1, </w:t>
      </w:r>
      <w:proofErr w:type="spellStart"/>
      <w:r>
        <w:t>vmax</w:t>
      </w:r>
      <w:proofErr w:type="spellEnd"/>
      <w:r>
        <w:t>=1, square=True);</w:t>
      </w:r>
    </w:p>
    <w:p w14:paraId="72496509" w14:textId="77777777" w:rsidR="00A04A66" w:rsidRDefault="00A04A66" w:rsidP="00A04A66">
      <w:pPr>
        <w:pStyle w:val="Code"/>
      </w:pPr>
    </w:p>
    <w:p w14:paraId="04B5EF94" w14:textId="77777777" w:rsidR="00A04A66" w:rsidRDefault="00A04A66" w:rsidP="00A04A66">
      <w:pPr>
        <w:pStyle w:val="Code"/>
      </w:pPr>
      <w:proofErr w:type="spellStart"/>
      <w:proofErr w:type="gramStart"/>
      <w:r>
        <w:t>plt.figure</w:t>
      </w:r>
      <w:proofErr w:type="spellEnd"/>
      <w:proofErr w:type="gramEnd"/>
      <w:r>
        <w:t>(</w:t>
      </w:r>
      <w:proofErr w:type="spellStart"/>
      <w:r>
        <w:t>figsize</w:t>
      </w:r>
      <w:proofErr w:type="spellEnd"/>
      <w:r>
        <w:t>=(12,6), dpi=250)</w:t>
      </w:r>
    </w:p>
    <w:p w14:paraId="52B4A40E" w14:textId="77777777" w:rsidR="00A04A66" w:rsidRDefault="00A04A66" w:rsidP="00A04A66">
      <w:pPr>
        <w:pStyle w:val="Code"/>
      </w:pPr>
      <w:proofErr w:type="spellStart"/>
      <w:proofErr w:type="gramStart"/>
      <w:r>
        <w:t>sns.heatmap</w:t>
      </w:r>
      <w:proofErr w:type="spellEnd"/>
      <w:proofErr w:type="gramEnd"/>
      <w:r>
        <w:t>(</w:t>
      </w:r>
      <w:proofErr w:type="spellStart"/>
      <w:r>
        <w:t>my_corr_mat</w:t>
      </w:r>
      <w:proofErr w:type="spellEnd"/>
      <w:r>
        <w:t xml:space="preserve">, </w:t>
      </w:r>
      <w:proofErr w:type="spellStart"/>
      <w:r>
        <w:t>annot</w:t>
      </w:r>
      <w:proofErr w:type="spellEnd"/>
      <w:r>
        <w:t xml:space="preserve">=True, </w:t>
      </w:r>
      <w:proofErr w:type="spellStart"/>
      <w:r>
        <w:t>cmap</w:t>
      </w:r>
      <w:proofErr w:type="spellEnd"/>
      <w:r>
        <w:t>='</w:t>
      </w:r>
      <w:proofErr w:type="spellStart"/>
      <w:r>
        <w:t>vlag</w:t>
      </w:r>
      <w:proofErr w:type="spellEnd"/>
      <w:r>
        <w:t xml:space="preserve">', </w:t>
      </w:r>
      <w:proofErr w:type="spellStart"/>
      <w:r>
        <w:t>vmin</w:t>
      </w:r>
      <w:proofErr w:type="spellEnd"/>
      <w:r>
        <w:t xml:space="preserve">=-1, </w:t>
      </w:r>
      <w:proofErr w:type="spellStart"/>
      <w:r>
        <w:t>vmax</w:t>
      </w:r>
      <w:proofErr w:type="spellEnd"/>
      <w:r>
        <w:t>=1, square=True);</w:t>
      </w:r>
    </w:p>
    <w:p w14:paraId="77069C20" w14:textId="77777777" w:rsidR="00A04A66" w:rsidRDefault="00A04A66" w:rsidP="00A04A66">
      <w:pPr>
        <w:pStyle w:val="Code"/>
      </w:pPr>
    </w:p>
    <w:p w14:paraId="53A07F2B" w14:textId="77777777" w:rsidR="00A04A66" w:rsidRDefault="00A04A66" w:rsidP="00A04A66">
      <w:pPr>
        <w:pStyle w:val="Code"/>
      </w:pPr>
      <w:proofErr w:type="spellStart"/>
      <w:proofErr w:type="gramStart"/>
      <w:r>
        <w:t>plt.figure</w:t>
      </w:r>
      <w:proofErr w:type="spellEnd"/>
      <w:proofErr w:type="gramEnd"/>
      <w:r>
        <w:t>(</w:t>
      </w:r>
      <w:proofErr w:type="spellStart"/>
      <w:r>
        <w:t>figsize</w:t>
      </w:r>
      <w:proofErr w:type="spellEnd"/>
      <w:r>
        <w:t>=(12,6), dpi=250)</w:t>
      </w:r>
    </w:p>
    <w:p w14:paraId="4F3B8516" w14:textId="77777777" w:rsidR="00A04A66" w:rsidRDefault="00A04A66" w:rsidP="00A04A66">
      <w:pPr>
        <w:pStyle w:val="Code"/>
      </w:pPr>
      <w:proofErr w:type="spellStart"/>
      <w:proofErr w:type="gramStart"/>
      <w:r>
        <w:t>sns.heatmap</w:t>
      </w:r>
      <w:proofErr w:type="spellEnd"/>
      <w:proofErr w:type="gramEnd"/>
      <w:r>
        <w:t>(</w:t>
      </w:r>
      <w:proofErr w:type="spellStart"/>
      <w:r>
        <w:t>my_corr_mat</w:t>
      </w:r>
      <w:proofErr w:type="spellEnd"/>
      <w:r>
        <w:t xml:space="preserve">, </w:t>
      </w:r>
      <w:proofErr w:type="spellStart"/>
      <w:r>
        <w:t>annot</w:t>
      </w:r>
      <w:proofErr w:type="spellEnd"/>
      <w:r>
        <w:t xml:space="preserve">=True, </w:t>
      </w:r>
      <w:proofErr w:type="spellStart"/>
      <w:r>
        <w:t>cmap</w:t>
      </w:r>
      <w:proofErr w:type="spellEnd"/>
      <w:r>
        <w:t>='</w:t>
      </w:r>
      <w:proofErr w:type="spellStart"/>
      <w:r>
        <w:t>icefire</w:t>
      </w:r>
      <w:proofErr w:type="spellEnd"/>
      <w:r>
        <w:t xml:space="preserve">', </w:t>
      </w:r>
      <w:proofErr w:type="spellStart"/>
      <w:r>
        <w:t>vmin</w:t>
      </w:r>
      <w:proofErr w:type="spellEnd"/>
      <w:r>
        <w:t xml:space="preserve">=-1, </w:t>
      </w:r>
      <w:proofErr w:type="spellStart"/>
      <w:r>
        <w:t>vmax</w:t>
      </w:r>
      <w:proofErr w:type="spellEnd"/>
      <w:r>
        <w:t>=1, square=True);</w:t>
      </w:r>
    </w:p>
    <w:p w14:paraId="396D8F7C" w14:textId="77777777" w:rsidR="00A04A66" w:rsidRDefault="00A04A66" w:rsidP="00A04A66">
      <w:pPr>
        <w:pStyle w:val="Code"/>
      </w:pPr>
    </w:p>
    <w:p w14:paraId="3B265081" w14:textId="77777777" w:rsidR="00A04A66" w:rsidRDefault="00A04A66" w:rsidP="00A04A66">
      <w:pPr>
        <w:pStyle w:val="Code"/>
      </w:pPr>
      <w:proofErr w:type="spellStart"/>
      <w:proofErr w:type="gramStart"/>
      <w:r>
        <w:t>plt.figure</w:t>
      </w:r>
      <w:proofErr w:type="spellEnd"/>
      <w:proofErr w:type="gramEnd"/>
      <w:r>
        <w:t>(</w:t>
      </w:r>
      <w:proofErr w:type="spellStart"/>
      <w:r>
        <w:t>figsize</w:t>
      </w:r>
      <w:proofErr w:type="spellEnd"/>
      <w:r>
        <w:t>=(12,6), dpi=250)</w:t>
      </w:r>
    </w:p>
    <w:p w14:paraId="47EB3124" w14:textId="77777777" w:rsidR="00A04A66" w:rsidRDefault="00A04A66" w:rsidP="00A04A66">
      <w:pPr>
        <w:pStyle w:val="Code"/>
      </w:pPr>
      <w:proofErr w:type="spellStart"/>
      <w:proofErr w:type="gramStart"/>
      <w:r>
        <w:t>sns.heatmap</w:t>
      </w:r>
      <w:proofErr w:type="spellEnd"/>
      <w:proofErr w:type="gramEnd"/>
      <w:r>
        <w:t>(</w:t>
      </w:r>
      <w:proofErr w:type="spellStart"/>
      <w:r>
        <w:t>my_corr_mat</w:t>
      </w:r>
      <w:proofErr w:type="spellEnd"/>
      <w:r>
        <w:t xml:space="preserve">, </w:t>
      </w:r>
      <w:proofErr w:type="spellStart"/>
      <w:r>
        <w:t>annot</w:t>
      </w:r>
      <w:proofErr w:type="spellEnd"/>
      <w:r>
        <w:t xml:space="preserve">=True, </w:t>
      </w:r>
      <w:proofErr w:type="spellStart"/>
      <w:r>
        <w:t>cmap</w:t>
      </w:r>
      <w:proofErr w:type="spellEnd"/>
      <w:r>
        <w:t>='</w:t>
      </w:r>
      <w:proofErr w:type="spellStart"/>
      <w:r>
        <w:t>icefire</w:t>
      </w:r>
      <w:proofErr w:type="spellEnd"/>
      <w:r>
        <w:t xml:space="preserve">', </w:t>
      </w:r>
      <w:proofErr w:type="spellStart"/>
      <w:r>
        <w:t>fmt</w:t>
      </w:r>
      <w:proofErr w:type="spellEnd"/>
      <w:r>
        <w:t xml:space="preserve">=".2f", </w:t>
      </w:r>
      <w:proofErr w:type="spellStart"/>
      <w:r>
        <w:t>vmin</w:t>
      </w:r>
      <w:proofErr w:type="spellEnd"/>
      <w:r>
        <w:t xml:space="preserve">=-1, </w:t>
      </w:r>
      <w:proofErr w:type="spellStart"/>
      <w:r>
        <w:t>vmax</w:t>
      </w:r>
      <w:proofErr w:type="spellEnd"/>
      <w:r>
        <w:t xml:space="preserve">=1, square=True, mask = </w:t>
      </w:r>
      <w:proofErr w:type="spellStart"/>
      <w:r>
        <w:t>np.triu</w:t>
      </w:r>
      <w:proofErr w:type="spellEnd"/>
      <w:r>
        <w:t>(</w:t>
      </w:r>
      <w:proofErr w:type="spellStart"/>
      <w:r>
        <w:t>my_corr_mat</w:t>
      </w:r>
      <w:proofErr w:type="spellEnd"/>
      <w:r>
        <w:t>));</w:t>
      </w:r>
    </w:p>
    <w:p w14:paraId="24C90879" w14:textId="77777777" w:rsidR="00A04A66" w:rsidRDefault="00A04A66" w:rsidP="00A04A66">
      <w:pPr>
        <w:pStyle w:val="Code"/>
      </w:pPr>
    </w:p>
    <w:p w14:paraId="4F56CDFE" w14:textId="77777777" w:rsidR="00A04A66" w:rsidRDefault="00A04A66" w:rsidP="00A04A66">
      <w:pPr>
        <w:pStyle w:val="Code"/>
      </w:pPr>
      <w:proofErr w:type="spellStart"/>
      <w:proofErr w:type="gramStart"/>
      <w:r>
        <w:t>plt.figure</w:t>
      </w:r>
      <w:proofErr w:type="spellEnd"/>
      <w:proofErr w:type="gramEnd"/>
      <w:r>
        <w:t>(</w:t>
      </w:r>
      <w:proofErr w:type="spellStart"/>
      <w:r>
        <w:t>figsize</w:t>
      </w:r>
      <w:proofErr w:type="spellEnd"/>
      <w:r>
        <w:t>=(12,6), dpi=250)</w:t>
      </w:r>
    </w:p>
    <w:p w14:paraId="5029606A" w14:textId="77777777" w:rsidR="00A04A66" w:rsidRDefault="00A04A66" w:rsidP="00A04A66">
      <w:pPr>
        <w:pStyle w:val="Code"/>
      </w:pPr>
      <w:proofErr w:type="spellStart"/>
      <w:proofErr w:type="gramStart"/>
      <w:r>
        <w:t>sns.heatmap</w:t>
      </w:r>
      <w:proofErr w:type="spellEnd"/>
      <w:proofErr w:type="gramEnd"/>
      <w:r>
        <w:t>(</w:t>
      </w:r>
      <w:proofErr w:type="spellStart"/>
      <w:r>
        <w:t>my_corr_mat</w:t>
      </w:r>
      <w:proofErr w:type="spellEnd"/>
      <w:r>
        <w:t xml:space="preserve">, </w:t>
      </w:r>
      <w:proofErr w:type="spellStart"/>
      <w:r>
        <w:t>annot</w:t>
      </w:r>
      <w:proofErr w:type="spellEnd"/>
      <w:r>
        <w:t xml:space="preserve">=True, </w:t>
      </w:r>
      <w:proofErr w:type="spellStart"/>
      <w:r>
        <w:t>cmap</w:t>
      </w:r>
      <w:proofErr w:type="spellEnd"/>
      <w:r>
        <w:t>='</w:t>
      </w:r>
      <w:proofErr w:type="spellStart"/>
      <w:r>
        <w:t>coolwarm</w:t>
      </w:r>
      <w:proofErr w:type="spellEnd"/>
      <w:r>
        <w:t xml:space="preserve">', </w:t>
      </w:r>
      <w:proofErr w:type="spellStart"/>
      <w:r>
        <w:t>fmt</w:t>
      </w:r>
      <w:proofErr w:type="spellEnd"/>
      <w:r>
        <w:t xml:space="preserve">=".2f", </w:t>
      </w:r>
      <w:proofErr w:type="spellStart"/>
      <w:r>
        <w:t>vmin</w:t>
      </w:r>
      <w:proofErr w:type="spellEnd"/>
      <w:r>
        <w:t xml:space="preserve">=-1, </w:t>
      </w:r>
      <w:proofErr w:type="spellStart"/>
      <w:r>
        <w:t>vmax</w:t>
      </w:r>
      <w:proofErr w:type="spellEnd"/>
      <w:r>
        <w:t>=1, square=True);</w:t>
      </w:r>
    </w:p>
    <w:p w14:paraId="5E64A5DC" w14:textId="77777777" w:rsidR="00A04A66" w:rsidRDefault="00A04A66" w:rsidP="00A04A66">
      <w:pPr>
        <w:pStyle w:val="Code"/>
      </w:pPr>
    </w:p>
    <w:p w14:paraId="563BE394" w14:textId="77777777" w:rsidR="00A04A66" w:rsidRDefault="00A04A66" w:rsidP="00A04A66">
      <w:pPr>
        <w:pStyle w:val="Code"/>
      </w:pPr>
      <w:proofErr w:type="spellStart"/>
      <w:proofErr w:type="gramStart"/>
      <w:r>
        <w:t>plt.figure</w:t>
      </w:r>
      <w:proofErr w:type="spellEnd"/>
      <w:proofErr w:type="gramEnd"/>
      <w:r>
        <w:t>(</w:t>
      </w:r>
      <w:proofErr w:type="spellStart"/>
      <w:r>
        <w:t>figsize</w:t>
      </w:r>
      <w:proofErr w:type="spellEnd"/>
      <w:r>
        <w:t>=(12,6), dpi=250)</w:t>
      </w:r>
    </w:p>
    <w:p w14:paraId="52968BDE" w14:textId="77777777" w:rsidR="00A04A66" w:rsidRDefault="00A04A66" w:rsidP="00A04A66">
      <w:pPr>
        <w:pStyle w:val="Code"/>
      </w:pPr>
      <w:proofErr w:type="spellStart"/>
      <w:proofErr w:type="gramStart"/>
      <w:r>
        <w:t>sns.heatmap</w:t>
      </w:r>
      <w:proofErr w:type="spellEnd"/>
      <w:proofErr w:type="gramEnd"/>
      <w:r>
        <w:t>(</w:t>
      </w:r>
      <w:proofErr w:type="spellStart"/>
      <w:r>
        <w:t>my_corr_mat</w:t>
      </w:r>
      <w:proofErr w:type="spellEnd"/>
      <w:r>
        <w:t xml:space="preserve">, </w:t>
      </w:r>
      <w:proofErr w:type="spellStart"/>
      <w:r>
        <w:t>annot</w:t>
      </w:r>
      <w:proofErr w:type="spellEnd"/>
      <w:r>
        <w:t xml:space="preserve">=True, </w:t>
      </w:r>
      <w:proofErr w:type="spellStart"/>
      <w:r>
        <w:t>cmap</w:t>
      </w:r>
      <w:proofErr w:type="spellEnd"/>
      <w:r>
        <w:t xml:space="preserve">='Spectral', </w:t>
      </w:r>
      <w:proofErr w:type="spellStart"/>
      <w:r>
        <w:t>fmt</w:t>
      </w:r>
      <w:proofErr w:type="spellEnd"/>
      <w:r>
        <w:t xml:space="preserve">=".2f", </w:t>
      </w:r>
      <w:proofErr w:type="spellStart"/>
      <w:r>
        <w:t>vmin</w:t>
      </w:r>
      <w:proofErr w:type="spellEnd"/>
      <w:r>
        <w:t xml:space="preserve">=-1, </w:t>
      </w:r>
      <w:proofErr w:type="spellStart"/>
      <w:r>
        <w:t>vmax</w:t>
      </w:r>
      <w:proofErr w:type="spellEnd"/>
      <w:r>
        <w:t>=1, square=True);</w:t>
      </w:r>
    </w:p>
    <w:p w14:paraId="74809B16" w14:textId="77777777" w:rsidR="00A04A66" w:rsidRDefault="00A04A66" w:rsidP="00A04A66">
      <w:pPr>
        <w:pStyle w:val="Code"/>
      </w:pPr>
    </w:p>
    <w:p w14:paraId="04CA9A39" w14:textId="77777777" w:rsidR="00A04A66" w:rsidRDefault="00A04A66" w:rsidP="00A04A66">
      <w:pPr>
        <w:pStyle w:val="Code"/>
      </w:pPr>
      <w:proofErr w:type="spellStart"/>
      <w:proofErr w:type="gramStart"/>
      <w:r>
        <w:t>plt.figure</w:t>
      </w:r>
      <w:proofErr w:type="spellEnd"/>
      <w:proofErr w:type="gramEnd"/>
      <w:r>
        <w:t>(</w:t>
      </w:r>
      <w:proofErr w:type="spellStart"/>
      <w:r>
        <w:t>figsize</w:t>
      </w:r>
      <w:proofErr w:type="spellEnd"/>
      <w:r>
        <w:t>=(12,6), dpi=250)</w:t>
      </w:r>
    </w:p>
    <w:p w14:paraId="1DB9C80D" w14:textId="6B8B40AA" w:rsidR="00E020DB" w:rsidRDefault="00A04A66" w:rsidP="00A04A66">
      <w:pPr>
        <w:pStyle w:val="Code"/>
      </w:pPr>
      <w:proofErr w:type="spellStart"/>
      <w:proofErr w:type="gramStart"/>
      <w:r>
        <w:t>sns.heatmap</w:t>
      </w:r>
      <w:proofErr w:type="spellEnd"/>
      <w:proofErr w:type="gramEnd"/>
      <w:r>
        <w:t>(</w:t>
      </w:r>
      <w:proofErr w:type="spellStart"/>
      <w:r>
        <w:t>my_corr_mat</w:t>
      </w:r>
      <w:proofErr w:type="spellEnd"/>
      <w:r>
        <w:t xml:space="preserve">, </w:t>
      </w:r>
      <w:proofErr w:type="spellStart"/>
      <w:r>
        <w:t>annot</w:t>
      </w:r>
      <w:proofErr w:type="spellEnd"/>
      <w:r>
        <w:t xml:space="preserve">=True, </w:t>
      </w:r>
      <w:proofErr w:type="spellStart"/>
      <w:r>
        <w:t>cmap</w:t>
      </w:r>
      <w:proofErr w:type="spellEnd"/>
      <w:r>
        <w:t xml:space="preserve">='Spectral', </w:t>
      </w:r>
      <w:proofErr w:type="spellStart"/>
      <w:r>
        <w:t>fmt</w:t>
      </w:r>
      <w:proofErr w:type="spellEnd"/>
      <w:r>
        <w:t xml:space="preserve">=".2f", </w:t>
      </w:r>
      <w:proofErr w:type="spellStart"/>
      <w:r>
        <w:t>vmin</w:t>
      </w:r>
      <w:proofErr w:type="spellEnd"/>
      <w:r>
        <w:t xml:space="preserve">=-1, </w:t>
      </w:r>
      <w:proofErr w:type="spellStart"/>
      <w:r>
        <w:t>vmax</w:t>
      </w:r>
      <w:proofErr w:type="spellEnd"/>
      <w:r>
        <w:t xml:space="preserve">=1, square=True, mask = </w:t>
      </w:r>
      <w:proofErr w:type="spellStart"/>
      <w:r>
        <w:t>np.triu</w:t>
      </w:r>
      <w:proofErr w:type="spellEnd"/>
      <w:r>
        <w:t>(</w:t>
      </w:r>
      <w:proofErr w:type="spellStart"/>
      <w:r>
        <w:t>my_corr_mat</w:t>
      </w:r>
      <w:proofErr w:type="spellEnd"/>
      <w:r>
        <w:t>));</w:t>
      </w:r>
    </w:p>
    <w:bookmarkEnd w:id="0"/>
    <w:p w14:paraId="09852B8A" w14:textId="77777777" w:rsidR="00A04A66" w:rsidRDefault="00A04A66" w:rsidP="004C76F3">
      <w:pPr>
        <w:spacing w:after="0" w:line="240" w:lineRule="auto"/>
      </w:pPr>
    </w:p>
    <w:p w14:paraId="4BAA8B17" w14:textId="77777777" w:rsidR="000F2CB0" w:rsidRDefault="000F2CB0" w:rsidP="004C76F3">
      <w:pPr>
        <w:spacing w:after="0" w:line="240" w:lineRule="auto"/>
      </w:pPr>
    </w:p>
    <w:p w14:paraId="647FEFCC" w14:textId="5181A728" w:rsidR="000F2CB0" w:rsidRDefault="000F2CB0" w:rsidP="000F2CB0">
      <w:pPr>
        <w:pStyle w:val="Heading3"/>
      </w:pPr>
      <w:r>
        <w:t>Missing Value Imputers</w:t>
      </w:r>
    </w:p>
    <w:p w14:paraId="41C74D59" w14:textId="1D9241DE" w:rsidR="000F2CB0" w:rsidRDefault="000F2CB0" w:rsidP="000F2CB0">
      <w:pPr>
        <w:rPr>
          <w:b/>
          <w:bCs/>
        </w:rPr>
      </w:pPr>
      <w:proofErr w:type="spellStart"/>
      <w:r>
        <w:rPr>
          <w:b/>
          <w:bCs/>
        </w:rPr>
        <w:t>SimpleImputer</w:t>
      </w:r>
      <w:proofErr w:type="spellEnd"/>
      <w:r>
        <w:rPr>
          <w:b/>
          <w:bCs/>
        </w:rPr>
        <w:t xml:space="preserve">: </w:t>
      </w:r>
      <w:r w:rsidRPr="000F2CB0">
        <w:t>a basic imputer for missing values.</w:t>
      </w:r>
    </w:p>
    <w:p w14:paraId="78602A2C" w14:textId="3DCB77FF" w:rsidR="000F2CB0" w:rsidRDefault="000F2CB0" w:rsidP="000F2CB0">
      <w:proofErr w:type="spellStart"/>
      <w:r w:rsidRPr="000F2CB0">
        <w:rPr>
          <w:b/>
          <w:bCs/>
        </w:rPr>
        <w:lastRenderedPageBreak/>
        <w:t>IterativeImputer</w:t>
      </w:r>
      <w:proofErr w:type="spellEnd"/>
      <w:r w:rsidRPr="000F2CB0">
        <w:rPr>
          <w:b/>
          <w:bCs/>
        </w:rPr>
        <w:t>:</w:t>
      </w:r>
      <w:r>
        <w:t xml:space="preserve"> This imputer estimates the missing values by modeling each feature with missing values as a function of other features and then estimating the missing values iteratively. It's particularly useful for handling missing values in datasets with complex dependencies between features.</w:t>
      </w:r>
    </w:p>
    <w:p w14:paraId="33DA82E0" w14:textId="77777777" w:rsidR="000F2CB0" w:rsidRDefault="000F2CB0" w:rsidP="000F2CB0">
      <w:proofErr w:type="spellStart"/>
      <w:r w:rsidRPr="000F2CB0">
        <w:rPr>
          <w:b/>
          <w:bCs/>
        </w:rPr>
        <w:t>KNNImputer</w:t>
      </w:r>
      <w:proofErr w:type="spellEnd"/>
      <w:r w:rsidRPr="000F2CB0">
        <w:rPr>
          <w:b/>
          <w:bCs/>
        </w:rPr>
        <w:t>:</w:t>
      </w:r>
      <w:r>
        <w:t xml:space="preserve"> This imputer imputes missing values by finding the nearest neighbors with non-missing values and averaging their values. It's based on the k-nearest </w:t>
      </w:r>
      <w:proofErr w:type="gramStart"/>
      <w:r>
        <w:t>neighbors</w:t>
      </w:r>
      <w:proofErr w:type="gramEnd"/>
      <w:r>
        <w:t xml:space="preserve"> algorithm.</w:t>
      </w:r>
    </w:p>
    <w:p w14:paraId="64752B20" w14:textId="77777777" w:rsidR="000F2CB0" w:rsidRDefault="000F2CB0" w:rsidP="000F2CB0">
      <w:proofErr w:type="spellStart"/>
      <w:r w:rsidRPr="000F2CB0">
        <w:rPr>
          <w:b/>
          <w:bCs/>
        </w:rPr>
        <w:t>IterativeSVD</w:t>
      </w:r>
      <w:proofErr w:type="spellEnd"/>
      <w:r w:rsidRPr="000F2CB0">
        <w:rPr>
          <w:b/>
          <w:bCs/>
        </w:rPr>
        <w:t>:</w:t>
      </w:r>
      <w:r>
        <w:t xml:space="preserve"> This imputer uses Singular Value Decomposition (SVD) to estimate missing values iteratively. It's suitable for handling missing values in high-dimensional datasets.</w:t>
      </w:r>
    </w:p>
    <w:p w14:paraId="08BA0D41" w14:textId="77777777" w:rsidR="000F2CB0" w:rsidRDefault="000F2CB0" w:rsidP="000F2CB0">
      <w:proofErr w:type="spellStart"/>
      <w:r w:rsidRPr="000F2CB0">
        <w:rPr>
          <w:b/>
          <w:bCs/>
        </w:rPr>
        <w:t>MatrixFactorization</w:t>
      </w:r>
      <w:proofErr w:type="spellEnd"/>
      <w:r w:rsidRPr="000F2CB0">
        <w:rPr>
          <w:b/>
          <w:bCs/>
        </w:rPr>
        <w:t>:</w:t>
      </w:r>
      <w:r>
        <w:t xml:space="preserve"> This imputer uses matrix factorization techniques, such as Singular Value Decomposition (SVD) or Non-negative Matrix Factorization (NMF), to estimate missing values.</w:t>
      </w:r>
    </w:p>
    <w:p w14:paraId="503E0ED1" w14:textId="3012015F" w:rsidR="000F2CB0" w:rsidRDefault="000F2CB0" w:rsidP="000F2CB0">
      <w:proofErr w:type="spellStart"/>
      <w:r w:rsidRPr="000F2CB0">
        <w:rPr>
          <w:b/>
          <w:bCs/>
        </w:rPr>
        <w:t>MissingIndicator</w:t>
      </w:r>
      <w:proofErr w:type="spellEnd"/>
      <w:r w:rsidRPr="000F2CB0">
        <w:rPr>
          <w:b/>
          <w:bCs/>
        </w:rPr>
        <w:t>:</w:t>
      </w:r>
      <w:r>
        <w:t xml:space="preserve"> This transformer adds binary indicators for missing values in the dataset, allowing machine learning algorithms to handle missing values more effectively.</w:t>
      </w:r>
    </w:p>
    <w:p w14:paraId="611F38DA" w14:textId="4C0D6EBC" w:rsidR="003B4AA0" w:rsidRDefault="003B4AA0" w:rsidP="003B4AA0">
      <w:pPr>
        <w:pStyle w:val="Heading3"/>
      </w:pPr>
      <w:r>
        <w:t>Missing Value Operations</w:t>
      </w:r>
    </w:p>
    <w:p w14:paraId="05D4E5F4" w14:textId="4FE3729B" w:rsidR="003B4AA0" w:rsidRPr="003B4AA0" w:rsidRDefault="003B4AA0" w:rsidP="003B4AA0">
      <w:pPr>
        <w:rPr>
          <w:b/>
          <w:bCs/>
        </w:rPr>
      </w:pPr>
      <w:r w:rsidRPr="003B4AA0">
        <w:rPr>
          <w:b/>
          <w:bCs/>
        </w:rPr>
        <w:t>Drop a Data Frame Row</w:t>
      </w:r>
    </w:p>
    <w:p w14:paraId="6A97F6ED" w14:textId="77777777" w:rsidR="003B4AA0" w:rsidRDefault="003B4AA0" w:rsidP="00AB20D5">
      <w:pPr>
        <w:pStyle w:val="Code"/>
      </w:pPr>
      <w:r>
        <w:t xml:space="preserve">import pandas as </w:t>
      </w:r>
      <w:proofErr w:type="gramStart"/>
      <w:r>
        <w:t>pd</w:t>
      </w:r>
      <w:proofErr w:type="gramEnd"/>
    </w:p>
    <w:p w14:paraId="1A6F7EF5" w14:textId="77777777" w:rsidR="003B4AA0" w:rsidRDefault="003B4AA0" w:rsidP="00AB20D5">
      <w:pPr>
        <w:pStyle w:val="Code"/>
      </w:pPr>
      <w:r>
        <w:t>data = {'Name': ['Alice', 'Bob', 'Charlie', 'David'],</w:t>
      </w:r>
    </w:p>
    <w:p w14:paraId="42664C34" w14:textId="77777777" w:rsidR="003B4AA0" w:rsidRDefault="003B4AA0" w:rsidP="00AB20D5">
      <w:pPr>
        <w:pStyle w:val="Code"/>
      </w:pPr>
      <w:r>
        <w:t xml:space="preserve">        'Age': [25, 30, 35, 40]}</w:t>
      </w:r>
    </w:p>
    <w:p w14:paraId="5E6577FE" w14:textId="77777777" w:rsidR="003B4AA0" w:rsidRDefault="003B4AA0" w:rsidP="00AB20D5">
      <w:pPr>
        <w:pStyle w:val="Code"/>
      </w:pPr>
      <w:proofErr w:type="spellStart"/>
      <w:r>
        <w:t>df</w:t>
      </w:r>
      <w:proofErr w:type="spellEnd"/>
      <w:r>
        <w:t xml:space="preserve"> = </w:t>
      </w:r>
      <w:proofErr w:type="spellStart"/>
      <w:proofErr w:type="gramStart"/>
      <w:r>
        <w:t>pd.DataFrame</w:t>
      </w:r>
      <w:proofErr w:type="spellEnd"/>
      <w:proofErr w:type="gramEnd"/>
      <w:r>
        <w:t>(data)</w:t>
      </w:r>
    </w:p>
    <w:p w14:paraId="75B93106" w14:textId="77777777" w:rsidR="003B4AA0" w:rsidRDefault="003B4AA0" w:rsidP="00AB20D5">
      <w:pPr>
        <w:pStyle w:val="Code"/>
      </w:pPr>
    </w:p>
    <w:p w14:paraId="5C9AA6A5" w14:textId="77777777" w:rsidR="003B4AA0" w:rsidRDefault="003B4AA0" w:rsidP="00AB20D5">
      <w:pPr>
        <w:pStyle w:val="Code"/>
      </w:pPr>
      <w:proofErr w:type="gramStart"/>
      <w:r>
        <w:t>print(</w:t>
      </w:r>
      <w:proofErr w:type="gramEnd"/>
      <w:r>
        <w:t xml:space="preserve">"Original </w:t>
      </w:r>
      <w:proofErr w:type="spellStart"/>
      <w:r>
        <w:t>DataFrame</w:t>
      </w:r>
      <w:proofErr w:type="spellEnd"/>
      <w:r>
        <w:t>:")</w:t>
      </w:r>
    </w:p>
    <w:p w14:paraId="33F7DE56" w14:textId="77777777" w:rsidR="003B4AA0" w:rsidRDefault="003B4AA0" w:rsidP="00AB20D5">
      <w:pPr>
        <w:pStyle w:val="Code"/>
      </w:pPr>
      <w:r>
        <w:t>print(</w:t>
      </w:r>
      <w:proofErr w:type="spellStart"/>
      <w:r>
        <w:t>df</w:t>
      </w:r>
      <w:proofErr w:type="spellEnd"/>
      <w:r>
        <w:t>)</w:t>
      </w:r>
    </w:p>
    <w:p w14:paraId="47194D47" w14:textId="77777777" w:rsidR="003B4AA0" w:rsidRDefault="003B4AA0" w:rsidP="003B4AA0">
      <w:pPr>
        <w:spacing w:after="0"/>
      </w:pPr>
    </w:p>
    <w:p w14:paraId="30B673F0" w14:textId="77777777" w:rsidR="003B4AA0" w:rsidRDefault="003B4AA0" w:rsidP="003B4AA0">
      <w:pPr>
        <w:spacing w:after="0"/>
      </w:pPr>
      <w:r>
        <w:t># Drop a row by index</w:t>
      </w:r>
    </w:p>
    <w:p w14:paraId="628A7B2D" w14:textId="77777777" w:rsidR="003B4AA0" w:rsidRDefault="003B4AA0" w:rsidP="00AB20D5">
      <w:pPr>
        <w:pStyle w:val="Code"/>
      </w:pPr>
      <w:proofErr w:type="spellStart"/>
      <w:r>
        <w:t>index_to_drop</w:t>
      </w:r>
      <w:proofErr w:type="spellEnd"/>
      <w:r>
        <w:t xml:space="preserve"> = 2</w:t>
      </w:r>
    </w:p>
    <w:p w14:paraId="75A46801" w14:textId="77777777" w:rsidR="003B4AA0" w:rsidRDefault="003B4AA0" w:rsidP="00AB20D5">
      <w:pPr>
        <w:pStyle w:val="Code"/>
      </w:pPr>
      <w:proofErr w:type="spellStart"/>
      <w:proofErr w:type="gramStart"/>
      <w:r>
        <w:t>df.drop</w:t>
      </w:r>
      <w:proofErr w:type="spellEnd"/>
      <w:proofErr w:type="gramEnd"/>
      <w:r>
        <w:t>(</w:t>
      </w:r>
      <w:proofErr w:type="spellStart"/>
      <w:r>
        <w:t>index_to_drop</w:t>
      </w:r>
      <w:proofErr w:type="spellEnd"/>
      <w:r>
        <w:t xml:space="preserve">, </w:t>
      </w:r>
      <w:proofErr w:type="spellStart"/>
      <w:r>
        <w:t>inplace</w:t>
      </w:r>
      <w:proofErr w:type="spellEnd"/>
      <w:r>
        <w:t>=True)</w:t>
      </w:r>
    </w:p>
    <w:p w14:paraId="3F36D577" w14:textId="77777777" w:rsidR="003B4AA0" w:rsidRDefault="003B4AA0" w:rsidP="00AB20D5">
      <w:pPr>
        <w:pStyle w:val="Code"/>
      </w:pPr>
    </w:p>
    <w:p w14:paraId="35A80DAC" w14:textId="77777777" w:rsidR="003B4AA0" w:rsidRDefault="003B4AA0" w:rsidP="00AB20D5">
      <w:pPr>
        <w:pStyle w:val="Code"/>
      </w:pPr>
      <w:proofErr w:type="gramStart"/>
      <w:r>
        <w:t>print(</w:t>
      </w:r>
      <w:proofErr w:type="gramEnd"/>
      <w:r>
        <w:t>"\</w:t>
      </w:r>
      <w:proofErr w:type="spellStart"/>
      <w:r>
        <w:t>nDataFrame</w:t>
      </w:r>
      <w:proofErr w:type="spellEnd"/>
      <w:r>
        <w:t xml:space="preserve"> after dropping a row:")</w:t>
      </w:r>
    </w:p>
    <w:p w14:paraId="0B21585A" w14:textId="77777777" w:rsidR="003B4AA0" w:rsidRDefault="003B4AA0" w:rsidP="00AB20D5">
      <w:pPr>
        <w:pStyle w:val="Code"/>
      </w:pPr>
      <w:r>
        <w:t>print(</w:t>
      </w:r>
      <w:proofErr w:type="spellStart"/>
      <w:r>
        <w:t>df</w:t>
      </w:r>
      <w:proofErr w:type="spellEnd"/>
      <w:r>
        <w:t>)</w:t>
      </w:r>
    </w:p>
    <w:p w14:paraId="19473882" w14:textId="77777777" w:rsidR="003B4AA0" w:rsidRDefault="003B4AA0" w:rsidP="003B4AA0">
      <w:pPr>
        <w:spacing w:after="0"/>
      </w:pPr>
      <w:r>
        <w:t xml:space="preserve">    </w:t>
      </w:r>
    </w:p>
    <w:p w14:paraId="5C4F9576" w14:textId="4BF615F3" w:rsidR="003B4AA0" w:rsidRPr="003B4AA0" w:rsidRDefault="003B4AA0" w:rsidP="003B4AA0">
      <w:pPr>
        <w:spacing w:after="0"/>
        <w:rPr>
          <w:b/>
          <w:bCs/>
        </w:rPr>
      </w:pPr>
      <w:r w:rsidRPr="003B4AA0">
        <w:rPr>
          <w:b/>
          <w:bCs/>
        </w:rPr>
        <w:t>Drop Rows with Missing Values</w:t>
      </w:r>
    </w:p>
    <w:p w14:paraId="6733B0A9" w14:textId="77777777" w:rsidR="003B4AA0" w:rsidRDefault="003B4AA0" w:rsidP="003B4AA0">
      <w:pPr>
        <w:spacing w:after="0"/>
      </w:pPr>
      <w:r>
        <w:t xml:space="preserve"># Create a sample </w:t>
      </w:r>
      <w:proofErr w:type="spellStart"/>
      <w:r>
        <w:t>dataframe</w:t>
      </w:r>
      <w:proofErr w:type="spellEnd"/>
      <w:r>
        <w:t xml:space="preserve"> with missing values</w:t>
      </w:r>
    </w:p>
    <w:p w14:paraId="450D3536" w14:textId="77777777" w:rsidR="003B4AA0" w:rsidRDefault="003B4AA0" w:rsidP="00AB20D5">
      <w:pPr>
        <w:pStyle w:val="Code"/>
      </w:pPr>
      <w:r>
        <w:t>data = {'Name': ['Alice', 'Bob', 'Charlie', 'David'],</w:t>
      </w:r>
    </w:p>
    <w:p w14:paraId="26BF2F16" w14:textId="77777777" w:rsidR="003B4AA0" w:rsidRDefault="003B4AA0" w:rsidP="00AB20D5">
      <w:pPr>
        <w:pStyle w:val="Code"/>
      </w:pPr>
      <w:r>
        <w:t xml:space="preserve">        'Age': [25, None, 35, 40</w:t>
      </w:r>
      <w:proofErr w:type="gramStart"/>
      <w:r>
        <w:t>]}  #</w:t>
      </w:r>
      <w:proofErr w:type="gramEnd"/>
      <w:r>
        <w:t xml:space="preserve"> 'None' represents missing value</w:t>
      </w:r>
    </w:p>
    <w:p w14:paraId="0F7E2A00" w14:textId="77777777" w:rsidR="003B4AA0" w:rsidRDefault="003B4AA0" w:rsidP="00AB20D5">
      <w:pPr>
        <w:pStyle w:val="Code"/>
      </w:pPr>
      <w:proofErr w:type="spellStart"/>
      <w:r>
        <w:t>df</w:t>
      </w:r>
      <w:proofErr w:type="spellEnd"/>
      <w:r>
        <w:t xml:space="preserve"> = </w:t>
      </w:r>
      <w:proofErr w:type="spellStart"/>
      <w:proofErr w:type="gramStart"/>
      <w:r>
        <w:t>pd.DataFrame</w:t>
      </w:r>
      <w:proofErr w:type="spellEnd"/>
      <w:proofErr w:type="gramEnd"/>
      <w:r>
        <w:t>(data)</w:t>
      </w:r>
    </w:p>
    <w:p w14:paraId="761DEEA7" w14:textId="77777777" w:rsidR="003B4AA0" w:rsidRDefault="003B4AA0" w:rsidP="003B4AA0">
      <w:pPr>
        <w:spacing w:after="0"/>
      </w:pPr>
    </w:p>
    <w:p w14:paraId="755986C2" w14:textId="77777777" w:rsidR="003B4AA0" w:rsidRDefault="003B4AA0" w:rsidP="003B4AA0">
      <w:pPr>
        <w:spacing w:after="0"/>
      </w:pPr>
      <w:r>
        <w:t xml:space="preserve"># Display the original </w:t>
      </w:r>
      <w:proofErr w:type="spellStart"/>
      <w:r>
        <w:t>dataframe</w:t>
      </w:r>
      <w:proofErr w:type="spellEnd"/>
    </w:p>
    <w:p w14:paraId="0693B7B1" w14:textId="77777777" w:rsidR="003B4AA0" w:rsidRDefault="003B4AA0" w:rsidP="00AB20D5">
      <w:pPr>
        <w:pStyle w:val="Code"/>
      </w:pPr>
      <w:proofErr w:type="gramStart"/>
      <w:r>
        <w:t>print(</w:t>
      </w:r>
      <w:proofErr w:type="gramEnd"/>
      <w:r>
        <w:t xml:space="preserve">"Original </w:t>
      </w:r>
      <w:proofErr w:type="spellStart"/>
      <w:r>
        <w:t>DataFrame</w:t>
      </w:r>
      <w:proofErr w:type="spellEnd"/>
      <w:r>
        <w:t>:")</w:t>
      </w:r>
    </w:p>
    <w:p w14:paraId="6BFAB479" w14:textId="77777777" w:rsidR="003B4AA0" w:rsidRDefault="003B4AA0" w:rsidP="00AB20D5">
      <w:pPr>
        <w:pStyle w:val="Code"/>
      </w:pPr>
      <w:r>
        <w:t>print(</w:t>
      </w:r>
      <w:proofErr w:type="spellStart"/>
      <w:r>
        <w:t>df</w:t>
      </w:r>
      <w:proofErr w:type="spellEnd"/>
      <w:r>
        <w:t>)</w:t>
      </w:r>
    </w:p>
    <w:p w14:paraId="0BEA887C" w14:textId="77777777" w:rsidR="003B4AA0" w:rsidRDefault="003B4AA0" w:rsidP="003B4AA0">
      <w:pPr>
        <w:spacing w:after="0"/>
      </w:pPr>
    </w:p>
    <w:p w14:paraId="3F82C0B5" w14:textId="77777777" w:rsidR="003B4AA0" w:rsidRDefault="003B4AA0" w:rsidP="003B4AA0">
      <w:pPr>
        <w:spacing w:after="0"/>
      </w:pPr>
      <w:r>
        <w:t># Find missing values</w:t>
      </w:r>
    </w:p>
    <w:p w14:paraId="1627BA6C" w14:textId="77777777" w:rsidR="003B4AA0" w:rsidRDefault="003B4AA0" w:rsidP="00AB20D5">
      <w:pPr>
        <w:pStyle w:val="Code"/>
      </w:pPr>
      <w:proofErr w:type="spellStart"/>
      <w:r>
        <w:t>missing_values</w:t>
      </w:r>
      <w:proofErr w:type="spellEnd"/>
      <w:r>
        <w:t xml:space="preserve"> = </w:t>
      </w:r>
      <w:proofErr w:type="spellStart"/>
      <w:proofErr w:type="gramStart"/>
      <w:r>
        <w:t>df.isna</w:t>
      </w:r>
      <w:proofErr w:type="spellEnd"/>
      <w:proofErr w:type="gramEnd"/>
      <w:r>
        <w:t>().any(axis=1)</w:t>
      </w:r>
    </w:p>
    <w:p w14:paraId="0D276C79" w14:textId="77777777" w:rsidR="003B4AA0" w:rsidRDefault="003B4AA0" w:rsidP="00AB20D5">
      <w:pPr>
        <w:pStyle w:val="Code"/>
      </w:pPr>
      <w:r>
        <w:t>print(</w:t>
      </w:r>
      <w:proofErr w:type="spellStart"/>
      <w:r>
        <w:t>missing_values</w:t>
      </w:r>
      <w:proofErr w:type="spellEnd"/>
      <w:r>
        <w:t>)</w:t>
      </w:r>
    </w:p>
    <w:p w14:paraId="3C790A04" w14:textId="77777777" w:rsidR="003B4AA0" w:rsidRDefault="003B4AA0" w:rsidP="003B4AA0">
      <w:pPr>
        <w:spacing w:after="0"/>
      </w:pPr>
    </w:p>
    <w:p w14:paraId="0A820DCE" w14:textId="77777777" w:rsidR="003B4AA0" w:rsidRDefault="003B4AA0" w:rsidP="003B4AA0">
      <w:pPr>
        <w:spacing w:after="0"/>
      </w:pPr>
      <w:r>
        <w:t># Drop rows with missing values</w:t>
      </w:r>
    </w:p>
    <w:p w14:paraId="3A583CDA" w14:textId="77777777" w:rsidR="003B4AA0" w:rsidRDefault="003B4AA0" w:rsidP="00AB20D5">
      <w:pPr>
        <w:pStyle w:val="Code"/>
      </w:pPr>
      <w:proofErr w:type="spellStart"/>
      <w:r>
        <w:t>df_cleaned</w:t>
      </w:r>
      <w:proofErr w:type="spellEnd"/>
      <w:r>
        <w:t xml:space="preserve"> = </w:t>
      </w:r>
      <w:proofErr w:type="spellStart"/>
      <w:proofErr w:type="gramStart"/>
      <w:r>
        <w:t>df.dropna</w:t>
      </w:r>
      <w:proofErr w:type="spellEnd"/>
      <w:proofErr w:type="gramEnd"/>
      <w:r>
        <w:t>()</w:t>
      </w:r>
    </w:p>
    <w:p w14:paraId="662346B1" w14:textId="77777777" w:rsidR="003B4AA0" w:rsidRDefault="003B4AA0" w:rsidP="003B4AA0">
      <w:pPr>
        <w:spacing w:after="0"/>
      </w:pPr>
    </w:p>
    <w:p w14:paraId="725BE9C9" w14:textId="77777777" w:rsidR="003B4AA0" w:rsidRDefault="003B4AA0" w:rsidP="003B4AA0">
      <w:pPr>
        <w:spacing w:after="0"/>
      </w:pPr>
      <w:r>
        <w:t xml:space="preserve"># Display the </w:t>
      </w:r>
      <w:proofErr w:type="spellStart"/>
      <w:r>
        <w:t>dataframe</w:t>
      </w:r>
      <w:proofErr w:type="spellEnd"/>
      <w:r>
        <w:t xml:space="preserve"> after dropping rows with missing values</w:t>
      </w:r>
    </w:p>
    <w:p w14:paraId="4B24BD07" w14:textId="77777777" w:rsidR="003B4AA0" w:rsidRDefault="003B4AA0" w:rsidP="00AB20D5">
      <w:pPr>
        <w:pStyle w:val="Code"/>
      </w:pPr>
      <w:proofErr w:type="gramStart"/>
      <w:r>
        <w:t>print(</w:t>
      </w:r>
      <w:proofErr w:type="gramEnd"/>
      <w:r>
        <w:t>"\</w:t>
      </w:r>
      <w:proofErr w:type="spellStart"/>
      <w:r>
        <w:t>nDataFrame</w:t>
      </w:r>
      <w:proofErr w:type="spellEnd"/>
      <w:r>
        <w:t xml:space="preserve"> after dropping rows with missing values:")</w:t>
      </w:r>
    </w:p>
    <w:p w14:paraId="5B749CDE" w14:textId="77777777" w:rsidR="003B4AA0" w:rsidRDefault="003B4AA0" w:rsidP="00AB20D5">
      <w:pPr>
        <w:pStyle w:val="Code"/>
      </w:pPr>
      <w:r>
        <w:t>print(</w:t>
      </w:r>
      <w:proofErr w:type="spellStart"/>
      <w:r>
        <w:t>df_cleaned</w:t>
      </w:r>
      <w:proofErr w:type="spellEnd"/>
      <w:r>
        <w:t>)</w:t>
      </w:r>
    </w:p>
    <w:p w14:paraId="23B2DCFF" w14:textId="77777777" w:rsidR="003B4AA0" w:rsidRDefault="003B4AA0" w:rsidP="003B4AA0">
      <w:pPr>
        <w:spacing w:after="0"/>
      </w:pPr>
    </w:p>
    <w:p w14:paraId="1FD4EF24" w14:textId="3D08CBBC" w:rsidR="003B4AA0" w:rsidRPr="003B4AA0" w:rsidRDefault="003B4AA0" w:rsidP="003B4AA0">
      <w:pPr>
        <w:spacing w:after="0"/>
        <w:rPr>
          <w:b/>
          <w:bCs/>
        </w:rPr>
      </w:pPr>
      <w:r w:rsidRPr="003B4AA0">
        <w:rPr>
          <w:b/>
          <w:bCs/>
        </w:rPr>
        <w:t>Replace Missing Values with the Mean</w:t>
      </w:r>
    </w:p>
    <w:p w14:paraId="6013B5E4" w14:textId="77777777" w:rsidR="003B4AA0" w:rsidRDefault="003B4AA0" w:rsidP="003B4AA0">
      <w:pPr>
        <w:spacing w:after="0"/>
      </w:pPr>
      <w:r>
        <w:t xml:space="preserve"># Create a sample </w:t>
      </w:r>
      <w:proofErr w:type="spellStart"/>
      <w:r>
        <w:t>dataframe</w:t>
      </w:r>
      <w:proofErr w:type="spellEnd"/>
      <w:r>
        <w:t xml:space="preserve"> with missing values</w:t>
      </w:r>
    </w:p>
    <w:p w14:paraId="6F35C49E" w14:textId="77777777" w:rsidR="003B4AA0" w:rsidRDefault="003B4AA0" w:rsidP="00AB20D5">
      <w:pPr>
        <w:pStyle w:val="Code"/>
      </w:pPr>
      <w:r>
        <w:t>data = {'Name': ['Alice', 'Bob', 'Charlie', 'David'],</w:t>
      </w:r>
    </w:p>
    <w:p w14:paraId="7CC4C49A" w14:textId="77777777" w:rsidR="003B4AA0" w:rsidRDefault="003B4AA0" w:rsidP="00AB20D5">
      <w:pPr>
        <w:pStyle w:val="Code"/>
      </w:pPr>
      <w:r>
        <w:t xml:space="preserve">        'Age': [25, None, 35, 40</w:t>
      </w:r>
      <w:proofErr w:type="gramStart"/>
      <w:r>
        <w:t>]}  #</w:t>
      </w:r>
      <w:proofErr w:type="gramEnd"/>
      <w:r>
        <w:t xml:space="preserve"> 'None' represents missing value</w:t>
      </w:r>
    </w:p>
    <w:p w14:paraId="23B734AB" w14:textId="77777777" w:rsidR="003B4AA0" w:rsidRDefault="003B4AA0" w:rsidP="00AB20D5">
      <w:pPr>
        <w:pStyle w:val="Code"/>
      </w:pPr>
      <w:proofErr w:type="spellStart"/>
      <w:r>
        <w:t>df</w:t>
      </w:r>
      <w:proofErr w:type="spellEnd"/>
      <w:r>
        <w:t xml:space="preserve"> = </w:t>
      </w:r>
      <w:proofErr w:type="spellStart"/>
      <w:proofErr w:type="gramStart"/>
      <w:r>
        <w:t>pd.DataFrame</w:t>
      </w:r>
      <w:proofErr w:type="spellEnd"/>
      <w:proofErr w:type="gramEnd"/>
      <w:r>
        <w:t>(data)</w:t>
      </w:r>
    </w:p>
    <w:p w14:paraId="466C4D2D" w14:textId="77777777" w:rsidR="003B4AA0" w:rsidRDefault="003B4AA0" w:rsidP="003B4AA0">
      <w:pPr>
        <w:spacing w:after="0"/>
      </w:pPr>
    </w:p>
    <w:p w14:paraId="43D99502" w14:textId="77777777" w:rsidR="003B4AA0" w:rsidRDefault="003B4AA0" w:rsidP="003B4AA0">
      <w:pPr>
        <w:spacing w:after="0"/>
      </w:pPr>
      <w:r>
        <w:t xml:space="preserve"># Display the original </w:t>
      </w:r>
      <w:proofErr w:type="spellStart"/>
      <w:r>
        <w:t>dataframe</w:t>
      </w:r>
      <w:proofErr w:type="spellEnd"/>
    </w:p>
    <w:p w14:paraId="0D364984" w14:textId="77777777" w:rsidR="003B4AA0" w:rsidRDefault="003B4AA0" w:rsidP="00AB20D5">
      <w:pPr>
        <w:pStyle w:val="Code"/>
      </w:pPr>
      <w:proofErr w:type="gramStart"/>
      <w:r>
        <w:t>print(</w:t>
      </w:r>
      <w:proofErr w:type="gramEnd"/>
      <w:r>
        <w:t xml:space="preserve">"Original </w:t>
      </w:r>
      <w:proofErr w:type="spellStart"/>
      <w:r>
        <w:t>DataFrame</w:t>
      </w:r>
      <w:proofErr w:type="spellEnd"/>
      <w:r>
        <w:t>:")</w:t>
      </w:r>
    </w:p>
    <w:p w14:paraId="76AF13FB" w14:textId="77777777" w:rsidR="003B4AA0" w:rsidRDefault="003B4AA0" w:rsidP="00AB20D5">
      <w:pPr>
        <w:pStyle w:val="Code"/>
      </w:pPr>
      <w:proofErr w:type="spellStart"/>
      <w:proofErr w:type="gramStart"/>
      <w:r>
        <w:t>df.drop</w:t>
      </w:r>
      <w:proofErr w:type="spellEnd"/>
      <w:proofErr w:type="gramEnd"/>
      <w:r>
        <w:t xml:space="preserve">('Name', axis=1, </w:t>
      </w:r>
      <w:proofErr w:type="spellStart"/>
      <w:r>
        <w:t>inplace</w:t>
      </w:r>
      <w:proofErr w:type="spellEnd"/>
      <w:r>
        <w:t>=True)</w:t>
      </w:r>
    </w:p>
    <w:p w14:paraId="359E8BE1" w14:textId="77777777" w:rsidR="003B4AA0" w:rsidRDefault="003B4AA0" w:rsidP="00AB20D5">
      <w:pPr>
        <w:pStyle w:val="Code"/>
      </w:pPr>
      <w:r>
        <w:t>print(</w:t>
      </w:r>
      <w:proofErr w:type="spellStart"/>
      <w:r>
        <w:t>df</w:t>
      </w:r>
      <w:proofErr w:type="spellEnd"/>
      <w:r>
        <w:t>)</w:t>
      </w:r>
    </w:p>
    <w:p w14:paraId="3F68D28B" w14:textId="77777777" w:rsidR="003B4AA0" w:rsidRDefault="003B4AA0" w:rsidP="003B4AA0">
      <w:pPr>
        <w:spacing w:after="0"/>
      </w:pPr>
    </w:p>
    <w:p w14:paraId="3361E7B4" w14:textId="77777777" w:rsidR="003B4AA0" w:rsidRDefault="003B4AA0" w:rsidP="003B4AA0">
      <w:pPr>
        <w:spacing w:after="0"/>
      </w:pPr>
      <w:r>
        <w:t># Fill missing values with the mean of the column</w:t>
      </w:r>
    </w:p>
    <w:p w14:paraId="4E02A9A0" w14:textId="77777777" w:rsidR="003B4AA0" w:rsidRDefault="003B4AA0" w:rsidP="00AB20D5">
      <w:pPr>
        <w:pStyle w:val="Code"/>
      </w:pPr>
      <w:proofErr w:type="spellStart"/>
      <w:r>
        <w:t>df_filled</w:t>
      </w:r>
      <w:proofErr w:type="spellEnd"/>
      <w:r>
        <w:t xml:space="preserve"> = </w:t>
      </w:r>
      <w:proofErr w:type="spellStart"/>
      <w:proofErr w:type="gramStart"/>
      <w:r>
        <w:t>df.fillna</w:t>
      </w:r>
      <w:proofErr w:type="spellEnd"/>
      <w:proofErr w:type="gramEnd"/>
      <w:r>
        <w:t>(</w:t>
      </w:r>
      <w:proofErr w:type="spellStart"/>
      <w:r>
        <w:t>df.mean</w:t>
      </w:r>
      <w:proofErr w:type="spellEnd"/>
      <w:r>
        <w:t>())</w:t>
      </w:r>
    </w:p>
    <w:p w14:paraId="573232AB" w14:textId="77777777" w:rsidR="003B4AA0" w:rsidRDefault="003B4AA0" w:rsidP="003B4AA0">
      <w:pPr>
        <w:spacing w:after="0"/>
      </w:pPr>
    </w:p>
    <w:p w14:paraId="3BCEB844" w14:textId="77777777" w:rsidR="003B4AA0" w:rsidRDefault="003B4AA0" w:rsidP="003B4AA0">
      <w:pPr>
        <w:spacing w:after="0"/>
      </w:pPr>
      <w:r>
        <w:t xml:space="preserve"># Display the </w:t>
      </w:r>
      <w:proofErr w:type="spellStart"/>
      <w:r>
        <w:t>dataframe</w:t>
      </w:r>
      <w:proofErr w:type="spellEnd"/>
      <w:r>
        <w:t xml:space="preserve"> after imputing missing values</w:t>
      </w:r>
    </w:p>
    <w:p w14:paraId="047FE2FF" w14:textId="77777777" w:rsidR="003B4AA0" w:rsidRDefault="003B4AA0" w:rsidP="00AB20D5">
      <w:pPr>
        <w:pStyle w:val="Code"/>
      </w:pPr>
      <w:proofErr w:type="gramStart"/>
      <w:r>
        <w:t>print(</w:t>
      </w:r>
      <w:proofErr w:type="gramEnd"/>
      <w:r>
        <w:t>"\</w:t>
      </w:r>
      <w:proofErr w:type="spellStart"/>
      <w:r>
        <w:t>nDataFrame</w:t>
      </w:r>
      <w:proofErr w:type="spellEnd"/>
      <w:r>
        <w:t xml:space="preserve"> after imputing missing values:")</w:t>
      </w:r>
    </w:p>
    <w:p w14:paraId="3933FF65" w14:textId="77777777" w:rsidR="003B4AA0" w:rsidRDefault="003B4AA0" w:rsidP="00AB20D5">
      <w:pPr>
        <w:pStyle w:val="Code"/>
      </w:pPr>
      <w:r>
        <w:t>print(</w:t>
      </w:r>
      <w:proofErr w:type="spellStart"/>
      <w:r>
        <w:t>df_filled</w:t>
      </w:r>
      <w:proofErr w:type="spellEnd"/>
      <w:r>
        <w:t>)</w:t>
      </w:r>
    </w:p>
    <w:p w14:paraId="1AD9865B" w14:textId="77777777" w:rsidR="003B4AA0" w:rsidRDefault="003B4AA0" w:rsidP="003B4AA0">
      <w:pPr>
        <w:spacing w:after="0"/>
      </w:pPr>
    </w:p>
    <w:p w14:paraId="26042189" w14:textId="6E9821E7" w:rsidR="003B4AA0" w:rsidRPr="003B4AA0" w:rsidRDefault="003B4AA0" w:rsidP="003B4AA0">
      <w:pPr>
        <w:spacing w:after="0"/>
        <w:rPr>
          <w:b/>
          <w:bCs/>
        </w:rPr>
      </w:pPr>
      <w:r w:rsidRPr="003B4AA0">
        <w:rPr>
          <w:b/>
          <w:bCs/>
        </w:rPr>
        <w:t xml:space="preserve">Replace Missing </w:t>
      </w:r>
      <w:proofErr w:type="spellStart"/>
      <w:r w:rsidRPr="003B4AA0">
        <w:rPr>
          <w:b/>
          <w:bCs/>
        </w:rPr>
        <w:t>Missing</w:t>
      </w:r>
      <w:proofErr w:type="spellEnd"/>
      <w:r w:rsidRPr="003B4AA0">
        <w:rPr>
          <w:b/>
          <w:bCs/>
        </w:rPr>
        <w:t xml:space="preserve"> Values with Simple Imputer</w:t>
      </w:r>
    </w:p>
    <w:p w14:paraId="69FE5520" w14:textId="77777777" w:rsidR="003B4AA0" w:rsidRDefault="003B4AA0" w:rsidP="00AB20D5">
      <w:pPr>
        <w:pStyle w:val="Code"/>
      </w:pPr>
      <w:r>
        <w:t xml:space="preserve">import pandas as </w:t>
      </w:r>
      <w:proofErr w:type="gramStart"/>
      <w:r>
        <w:t>pd</w:t>
      </w:r>
      <w:proofErr w:type="gramEnd"/>
      <w:r>
        <w:t xml:space="preserve"> </w:t>
      </w:r>
    </w:p>
    <w:p w14:paraId="5D1498BF" w14:textId="77777777" w:rsidR="003B4AA0" w:rsidRDefault="003B4AA0" w:rsidP="00AB20D5">
      <w:pPr>
        <w:pStyle w:val="Code"/>
      </w:pPr>
      <w:r>
        <w:t xml:space="preserve">from </w:t>
      </w:r>
      <w:proofErr w:type="spellStart"/>
      <w:proofErr w:type="gramStart"/>
      <w:r>
        <w:t>sklearn.impute</w:t>
      </w:r>
      <w:proofErr w:type="spellEnd"/>
      <w:proofErr w:type="gramEnd"/>
      <w:r>
        <w:t xml:space="preserve"> import </w:t>
      </w:r>
      <w:proofErr w:type="spellStart"/>
      <w:r>
        <w:t>SimpleImputer</w:t>
      </w:r>
      <w:proofErr w:type="spellEnd"/>
    </w:p>
    <w:p w14:paraId="7A34B558" w14:textId="77777777" w:rsidR="003B4AA0" w:rsidRDefault="003B4AA0" w:rsidP="003B4AA0">
      <w:pPr>
        <w:spacing w:after="0"/>
      </w:pPr>
    </w:p>
    <w:p w14:paraId="531DE8A1" w14:textId="77777777" w:rsidR="003B4AA0" w:rsidRDefault="003B4AA0" w:rsidP="003B4AA0">
      <w:pPr>
        <w:spacing w:after="0"/>
      </w:pPr>
      <w:r>
        <w:t xml:space="preserve"># Create a sample </w:t>
      </w:r>
      <w:proofErr w:type="spellStart"/>
      <w:r>
        <w:t>dataframe</w:t>
      </w:r>
      <w:proofErr w:type="spellEnd"/>
      <w:r>
        <w:t xml:space="preserve"> with missing values</w:t>
      </w:r>
    </w:p>
    <w:p w14:paraId="3D72457A" w14:textId="77777777" w:rsidR="003B4AA0" w:rsidRDefault="003B4AA0" w:rsidP="00AB20D5">
      <w:pPr>
        <w:pStyle w:val="Code"/>
      </w:pPr>
      <w:r>
        <w:t>data = {'Name': ['Alice', 'Bob', 'Charlie', 'David'],</w:t>
      </w:r>
    </w:p>
    <w:p w14:paraId="63E01CC1" w14:textId="77777777" w:rsidR="003B4AA0" w:rsidRDefault="003B4AA0" w:rsidP="00AB20D5">
      <w:pPr>
        <w:pStyle w:val="Code"/>
      </w:pPr>
      <w:r>
        <w:t xml:space="preserve">        'Age': [25, None, 35, 40</w:t>
      </w:r>
      <w:proofErr w:type="gramStart"/>
      <w:r>
        <w:t>]}  #</w:t>
      </w:r>
      <w:proofErr w:type="gramEnd"/>
      <w:r>
        <w:t xml:space="preserve"> 'None' represents missing value</w:t>
      </w:r>
    </w:p>
    <w:p w14:paraId="27BC043D" w14:textId="77777777" w:rsidR="003B4AA0" w:rsidRDefault="003B4AA0" w:rsidP="00AB20D5">
      <w:pPr>
        <w:pStyle w:val="Code"/>
      </w:pPr>
      <w:proofErr w:type="spellStart"/>
      <w:r>
        <w:t>df</w:t>
      </w:r>
      <w:proofErr w:type="spellEnd"/>
      <w:r>
        <w:t xml:space="preserve"> = </w:t>
      </w:r>
      <w:proofErr w:type="spellStart"/>
      <w:proofErr w:type="gramStart"/>
      <w:r>
        <w:t>pd.DataFrame</w:t>
      </w:r>
      <w:proofErr w:type="spellEnd"/>
      <w:proofErr w:type="gramEnd"/>
      <w:r>
        <w:t>(data)</w:t>
      </w:r>
    </w:p>
    <w:p w14:paraId="72FB4FC1" w14:textId="77777777" w:rsidR="003B4AA0" w:rsidRDefault="003B4AA0" w:rsidP="00AB20D5">
      <w:pPr>
        <w:pStyle w:val="Code"/>
      </w:pPr>
      <w:r>
        <w:t>print(</w:t>
      </w:r>
      <w:proofErr w:type="spellStart"/>
      <w:r>
        <w:t>df</w:t>
      </w:r>
      <w:proofErr w:type="spellEnd"/>
      <w:r>
        <w:t>)</w:t>
      </w:r>
    </w:p>
    <w:p w14:paraId="2E2F96C6" w14:textId="77777777" w:rsidR="003B4AA0" w:rsidRDefault="003B4AA0" w:rsidP="003B4AA0">
      <w:pPr>
        <w:spacing w:after="0"/>
      </w:pPr>
    </w:p>
    <w:p w14:paraId="72B806EA" w14:textId="77777777" w:rsidR="003B4AA0" w:rsidRDefault="003B4AA0" w:rsidP="003B4AA0">
      <w:pPr>
        <w:spacing w:after="0"/>
      </w:pPr>
      <w:r>
        <w:t xml:space="preserve"># Create a </w:t>
      </w:r>
      <w:proofErr w:type="spellStart"/>
      <w:r>
        <w:t>SimpleImputer</w:t>
      </w:r>
      <w:proofErr w:type="spellEnd"/>
      <w:r>
        <w:t xml:space="preserve"> object</w:t>
      </w:r>
    </w:p>
    <w:p w14:paraId="18EE28CF" w14:textId="77777777" w:rsidR="003B4AA0" w:rsidRDefault="003B4AA0" w:rsidP="00AB20D5">
      <w:pPr>
        <w:pStyle w:val="Code"/>
      </w:pPr>
      <w:r>
        <w:t xml:space="preserve">imputer = </w:t>
      </w:r>
      <w:proofErr w:type="spellStart"/>
      <w:r>
        <w:t>SimpleImputer</w:t>
      </w:r>
      <w:proofErr w:type="spellEnd"/>
      <w:r>
        <w:t>(strategy='mean')</w:t>
      </w:r>
    </w:p>
    <w:p w14:paraId="0A8FC066" w14:textId="0C2D4190" w:rsidR="00AB20D5" w:rsidRPr="00AB20D5" w:rsidRDefault="00AB20D5" w:rsidP="00AB20D5">
      <w:r w:rsidRPr="00AB20D5">
        <w:t xml:space="preserve"># other strategy parameters: mean, median, </w:t>
      </w:r>
      <w:proofErr w:type="spellStart"/>
      <w:r w:rsidRPr="00AB20D5">
        <w:t>most_frequency</w:t>
      </w:r>
      <w:proofErr w:type="spellEnd"/>
      <w:r w:rsidRPr="00AB20D5">
        <w:t xml:space="preserve">, </w:t>
      </w:r>
      <w:proofErr w:type="spellStart"/>
      <w:r w:rsidRPr="00AB20D5">
        <w:t>consatant</w:t>
      </w:r>
      <w:proofErr w:type="spellEnd"/>
    </w:p>
    <w:p w14:paraId="389B5EF7" w14:textId="77777777" w:rsidR="003B4AA0" w:rsidRDefault="003B4AA0" w:rsidP="003B4AA0">
      <w:pPr>
        <w:spacing w:after="0"/>
      </w:pPr>
      <w:r>
        <w:t># Impute missing values</w:t>
      </w:r>
    </w:p>
    <w:p w14:paraId="3B96FB07" w14:textId="77777777" w:rsidR="003B4AA0" w:rsidRDefault="003B4AA0" w:rsidP="00AB20D5">
      <w:pPr>
        <w:pStyle w:val="Code"/>
      </w:pPr>
      <w:proofErr w:type="spellStart"/>
      <w:r>
        <w:t>df_imputed_array</w:t>
      </w:r>
      <w:proofErr w:type="spellEnd"/>
      <w:r>
        <w:t xml:space="preserve"> = </w:t>
      </w:r>
      <w:proofErr w:type="spellStart"/>
      <w:r>
        <w:t>imputer.fit_transform</w:t>
      </w:r>
      <w:proofErr w:type="spellEnd"/>
      <w:r>
        <w:t>(</w:t>
      </w:r>
      <w:proofErr w:type="spellStart"/>
      <w:r>
        <w:t>df</w:t>
      </w:r>
      <w:proofErr w:type="spellEnd"/>
      <w:r>
        <w:t>[['Age']])</w:t>
      </w:r>
    </w:p>
    <w:p w14:paraId="2A291875" w14:textId="77777777" w:rsidR="003B4AA0" w:rsidRDefault="003B4AA0" w:rsidP="003B4AA0">
      <w:pPr>
        <w:spacing w:after="0"/>
      </w:pPr>
    </w:p>
    <w:p w14:paraId="059BFCFA" w14:textId="77777777" w:rsidR="003B4AA0" w:rsidRDefault="003B4AA0" w:rsidP="003B4AA0">
      <w:pPr>
        <w:spacing w:after="0"/>
      </w:pPr>
      <w:r>
        <w:t xml:space="preserve"># Convert the imputed array back to a </w:t>
      </w:r>
      <w:proofErr w:type="spellStart"/>
      <w:r>
        <w:t>dataframe</w:t>
      </w:r>
      <w:proofErr w:type="spellEnd"/>
    </w:p>
    <w:p w14:paraId="4C44A656" w14:textId="77777777" w:rsidR="003B4AA0" w:rsidRDefault="003B4AA0" w:rsidP="00AB20D5">
      <w:pPr>
        <w:pStyle w:val="Code"/>
      </w:pPr>
      <w:proofErr w:type="spellStart"/>
      <w:r>
        <w:t>df_imputed</w:t>
      </w:r>
      <w:proofErr w:type="spellEnd"/>
      <w:r>
        <w:t xml:space="preserve"> = </w:t>
      </w:r>
      <w:proofErr w:type="spellStart"/>
      <w:proofErr w:type="gramStart"/>
      <w:r>
        <w:t>pd.DataFrame</w:t>
      </w:r>
      <w:proofErr w:type="spellEnd"/>
      <w:proofErr w:type="gramEnd"/>
      <w:r>
        <w:t>(</w:t>
      </w:r>
      <w:proofErr w:type="spellStart"/>
      <w:r>
        <w:t>df_imputed_array</w:t>
      </w:r>
      <w:proofErr w:type="spellEnd"/>
      <w:r>
        <w:t>, columns=['Age'])</w:t>
      </w:r>
    </w:p>
    <w:p w14:paraId="00AE0ED5" w14:textId="77777777" w:rsidR="003B4AA0" w:rsidRDefault="003B4AA0" w:rsidP="003B4AA0">
      <w:pPr>
        <w:spacing w:after="0"/>
      </w:pPr>
    </w:p>
    <w:p w14:paraId="307BAFD6" w14:textId="77777777" w:rsidR="003B4AA0" w:rsidRDefault="003B4AA0" w:rsidP="003B4AA0">
      <w:pPr>
        <w:spacing w:after="0"/>
      </w:pPr>
      <w:r>
        <w:t xml:space="preserve"># Update the </w:t>
      </w:r>
      <w:proofErr w:type="spellStart"/>
      <w:r>
        <w:t>dataframe</w:t>
      </w:r>
      <w:proofErr w:type="spellEnd"/>
      <w:r>
        <w:t xml:space="preserve"> with imputed values</w:t>
      </w:r>
    </w:p>
    <w:p w14:paraId="14156FE6" w14:textId="77777777" w:rsidR="003B4AA0" w:rsidRDefault="003B4AA0" w:rsidP="00AB20D5">
      <w:pPr>
        <w:pStyle w:val="Code"/>
      </w:pPr>
      <w:proofErr w:type="spellStart"/>
      <w:r>
        <w:t>df</w:t>
      </w:r>
      <w:proofErr w:type="spellEnd"/>
      <w:r>
        <w:t xml:space="preserve">['Age'] = </w:t>
      </w:r>
      <w:proofErr w:type="spellStart"/>
      <w:r>
        <w:t>df_imputed_array</w:t>
      </w:r>
      <w:proofErr w:type="spellEnd"/>
    </w:p>
    <w:p w14:paraId="157290A7" w14:textId="77777777" w:rsidR="003B4AA0" w:rsidRDefault="003B4AA0" w:rsidP="00AB20D5">
      <w:pPr>
        <w:pStyle w:val="Code"/>
      </w:pPr>
    </w:p>
    <w:p w14:paraId="67241A70" w14:textId="77777777" w:rsidR="003B4AA0" w:rsidRDefault="003B4AA0" w:rsidP="00AB20D5">
      <w:pPr>
        <w:pStyle w:val="Code"/>
      </w:pPr>
      <w:r>
        <w:t>print(</w:t>
      </w:r>
      <w:proofErr w:type="spellStart"/>
      <w:r>
        <w:t>df</w:t>
      </w:r>
      <w:proofErr w:type="spellEnd"/>
      <w:r>
        <w:t>)</w:t>
      </w:r>
    </w:p>
    <w:p w14:paraId="6F1732FB" w14:textId="77777777" w:rsidR="003B4AA0" w:rsidRDefault="003B4AA0" w:rsidP="003B4AA0">
      <w:pPr>
        <w:spacing w:after="0"/>
      </w:pPr>
    </w:p>
    <w:p w14:paraId="680BCC1B" w14:textId="41E1D7AB" w:rsidR="003B4AA0" w:rsidRPr="003B4AA0" w:rsidRDefault="003B4AA0" w:rsidP="003B4AA0">
      <w:pPr>
        <w:spacing w:after="0"/>
        <w:rPr>
          <w:b/>
          <w:bCs/>
        </w:rPr>
      </w:pPr>
      <w:r w:rsidRPr="003B4AA0">
        <w:rPr>
          <w:b/>
          <w:bCs/>
        </w:rPr>
        <w:t xml:space="preserve">Replacing Missing Values with </w:t>
      </w:r>
      <w:proofErr w:type="spellStart"/>
      <w:r w:rsidRPr="003B4AA0">
        <w:rPr>
          <w:b/>
          <w:bCs/>
        </w:rPr>
        <w:t>KKNImputer</w:t>
      </w:r>
      <w:proofErr w:type="spellEnd"/>
    </w:p>
    <w:p w14:paraId="0E7EFF76" w14:textId="77777777" w:rsidR="003B4AA0" w:rsidRDefault="003B4AA0" w:rsidP="00AB20D5">
      <w:pPr>
        <w:pStyle w:val="Code"/>
      </w:pPr>
      <w:r>
        <w:t xml:space="preserve">import pandas as </w:t>
      </w:r>
      <w:proofErr w:type="gramStart"/>
      <w:r>
        <w:t>pd</w:t>
      </w:r>
      <w:proofErr w:type="gramEnd"/>
    </w:p>
    <w:p w14:paraId="391B0917" w14:textId="77777777" w:rsidR="003B4AA0" w:rsidRDefault="003B4AA0" w:rsidP="00AB20D5">
      <w:pPr>
        <w:pStyle w:val="Code"/>
      </w:pPr>
      <w:r>
        <w:t xml:space="preserve">from </w:t>
      </w:r>
      <w:proofErr w:type="spellStart"/>
      <w:proofErr w:type="gramStart"/>
      <w:r>
        <w:t>sklearn.impute</w:t>
      </w:r>
      <w:proofErr w:type="spellEnd"/>
      <w:proofErr w:type="gramEnd"/>
      <w:r>
        <w:t xml:space="preserve"> import </w:t>
      </w:r>
      <w:proofErr w:type="spellStart"/>
      <w:r>
        <w:t>KNNImputer</w:t>
      </w:r>
      <w:proofErr w:type="spellEnd"/>
    </w:p>
    <w:p w14:paraId="5D388C2C" w14:textId="77777777" w:rsidR="003B4AA0" w:rsidRDefault="003B4AA0" w:rsidP="003B4AA0">
      <w:pPr>
        <w:spacing w:after="0"/>
      </w:pPr>
    </w:p>
    <w:p w14:paraId="5D666580" w14:textId="77777777" w:rsidR="003B4AA0" w:rsidRDefault="003B4AA0" w:rsidP="003B4AA0">
      <w:pPr>
        <w:spacing w:after="0"/>
      </w:pPr>
      <w:r>
        <w:t xml:space="preserve"># Create a sample </w:t>
      </w:r>
      <w:proofErr w:type="spellStart"/>
      <w:r>
        <w:t>dataframe</w:t>
      </w:r>
      <w:proofErr w:type="spellEnd"/>
      <w:r>
        <w:t xml:space="preserve"> with missing values</w:t>
      </w:r>
    </w:p>
    <w:p w14:paraId="3C50C075" w14:textId="77777777" w:rsidR="003B4AA0" w:rsidRDefault="003B4AA0" w:rsidP="00AB20D5">
      <w:pPr>
        <w:pStyle w:val="Code"/>
      </w:pPr>
      <w:r>
        <w:t>data1 = {'Feature1': [1, 2, None, 4, 5],</w:t>
      </w:r>
    </w:p>
    <w:p w14:paraId="00F423FF" w14:textId="77777777" w:rsidR="003B4AA0" w:rsidRDefault="003B4AA0" w:rsidP="00AB20D5">
      <w:pPr>
        <w:pStyle w:val="Code"/>
      </w:pPr>
      <w:r>
        <w:t xml:space="preserve">        'Feature2': [None, 2, 3, 4, 5],</w:t>
      </w:r>
    </w:p>
    <w:p w14:paraId="311598CC" w14:textId="77777777" w:rsidR="003B4AA0" w:rsidRDefault="003B4AA0" w:rsidP="00AB20D5">
      <w:pPr>
        <w:pStyle w:val="Code"/>
      </w:pPr>
      <w:r>
        <w:t xml:space="preserve">        'Feature3': [1, 2, 3, 4, None]}</w:t>
      </w:r>
    </w:p>
    <w:p w14:paraId="24939591" w14:textId="77777777" w:rsidR="003B4AA0" w:rsidRDefault="003B4AA0" w:rsidP="00AB20D5">
      <w:pPr>
        <w:pStyle w:val="Code"/>
      </w:pPr>
      <w:proofErr w:type="spellStart"/>
      <w:r>
        <w:t>df</w:t>
      </w:r>
      <w:proofErr w:type="spellEnd"/>
      <w:r>
        <w:t xml:space="preserve"> = </w:t>
      </w:r>
      <w:proofErr w:type="spellStart"/>
      <w:proofErr w:type="gramStart"/>
      <w:r>
        <w:t>pd.DataFrame</w:t>
      </w:r>
      <w:proofErr w:type="spellEnd"/>
      <w:proofErr w:type="gramEnd"/>
      <w:r>
        <w:t>(data1)</w:t>
      </w:r>
    </w:p>
    <w:p w14:paraId="4CDD9748" w14:textId="77777777" w:rsidR="003B4AA0" w:rsidRDefault="003B4AA0" w:rsidP="003B4AA0">
      <w:pPr>
        <w:spacing w:after="0"/>
      </w:pPr>
    </w:p>
    <w:p w14:paraId="6C017ECE" w14:textId="77777777" w:rsidR="003B4AA0" w:rsidRDefault="003B4AA0" w:rsidP="003B4AA0">
      <w:pPr>
        <w:spacing w:after="0"/>
      </w:pPr>
      <w:r>
        <w:t xml:space="preserve"># Display the original </w:t>
      </w:r>
      <w:proofErr w:type="spellStart"/>
      <w:r>
        <w:t>dataframe</w:t>
      </w:r>
      <w:proofErr w:type="spellEnd"/>
    </w:p>
    <w:p w14:paraId="106A9EAC" w14:textId="77777777" w:rsidR="003B4AA0" w:rsidRDefault="003B4AA0" w:rsidP="00AB20D5">
      <w:pPr>
        <w:pStyle w:val="Code"/>
      </w:pPr>
      <w:proofErr w:type="gramStart"/>
      <w:r>
        <w:t>print(</w:t>
      </w:r>
      <w:proofErr w:type="gramEnd"/>
      <w:r>
        <w:t xml:space="preserve">"Original </w:t>
      </w:r>
      <w:proofErr w:type="spellStart"/>
      <w:r>
        <w:t>DataFrame</w:t>
      </w:r>
      <w:proofErr w:type="spellEnd"/>
      <w:r>
        <w:t>:")</w:t>
      </w:r>
    </w:p>
    <w:p w14:paraId="6555ED72" w14:textId="77777777" w:rsidR="003B4AA0" w:rsidRDefault="003B4AA0" w:rsidP="00AB20D5">
      <w:pPr>
        <w:pStyle w:val="Code"/>
      </w:pPr>
      <w:r>
        <w:t>print(</w:t>
      </w:r>
      <w:proofErr w:type="spellStart"/>
      <w:r>
        <w:t>df</w:t>
      </w:r>
      <w:proofErr w:type="spellEnd"/>
      <w:r>
        <w:t>)</w:t>
      </w:r>
    </w:p>
    <w:p w14:paraId="2C831AC3" w14:textId="77777777" w:rsidR="003B4AA0" w:rsidRDefault="003B4AA0" w:rsidP="003B4AA0">
      <w:pPr>
        <w:spacing w:after="0"/>
      </w:pPr>
    </w:p>
    <w:p w14:paraId="3CA67758" w14:textId="77777777" w:rsidR="003B4AA0" w:rsidRDefault="003B4AA0" w:rsidP="003B4AA0">
      <w:pPr>
        <w:spacing w:after="0"/>
      </w:pPr>
      <w:r>
        <w:t xml:space="preserve"># Create a </w:t>
      </w:r>
      <w:proofErr w:type="spellStart"/>
      <w:r>
        <w:t>KNNImputer</w:t>
      </w:r>
      <w:proofErr w:type="spellEnd"/>
      <w:r>
        <w:t xml:space="preserve"> object</w:t>
      </w:r>
    </w:p>
    <w:p w14:paraId="593D2FE7" w14:textId="77777777" w:rsidR="003B4AA0" w:rsidRDefault="003B4AA0" w:rsidP="00AB20D5">
      <w:pPr>
        <w:pStyle w:val="Code"/>
      </w:pPr>
      <w:r>
        <w:t xml:space="preserve">imputer = </w:t>
      </w:r>
      <w:proofErr w:type="spellStart"/>
      <w:r>
        <w:t>KNNImputer</w:t>
      </w:r>
      <w:proofErr w:type="spellEnd"/>
      <w:r>
        <w:t>(</w:t>
      </w:r>
      <w:proofErr w:type="spellStart"/>
      <w:r>
        <w:t>n_neighbors</w:t>
      </w:r>
      <w:proofErr w:type="spellEnd"/>
      <w:r>
        <w:t>=2)</w:t>
      </w:r>
    </w:p>
    <w:p w14:paraId="1B638EF5" w14:textId="77777777" w:rsidR="003B4AA0" w:rsidRDefault="003B4AA0" w:rsidP="003B4AA0">
      <w:pPr>
        <w:spacing w:after="0"/>
      </w:pPr>
    </w:p>
    <w:p w14:paraId="556FFEE8" w14:textId="77777777" w:rsidR="003B4AA0" w:rsidRDefault="003B4AA0" w:rsidP="003B4AA0">
      <w:pPr>
        <w:spacing w:after="0"/>
      </w:pPr>
      <w:r>
        <w:t># Impute missing values</w:t>
      </w:r>
    </w:p>
    <w:p w14:paraId="4492E312" w14:textId="77777777" w:rsidR="003B4AA0" w:rsidRDefault="003B4AA0" w:rsidP="00AB20D5">
      <w:pPr>
        <w:pStyle w:val="Code"/>
      </w:pPr>
      <w:proofErr w:type="spellStart"/>
      <w:r>
        <w:t>df_imputed_array</w:t>
      </w:r>
      <w:proofErr w:type="spellEnd"/>
      <w:r>
        <w:t xml:space="preserve"> = </w:t>
      </w:r>
      <w:proofErr w:type="spellStart"/>
      <w:r>
        <w:t>imputer.fit_transform</w:t>
      </w:r>
      <w:proofErr w:type="spellEnd"/>
      <w:r>
        <w:t>(</w:t>
      </w:r>
      <w:proofErr w:type="spellStart"/>
      <w:r>
        <w:t>df</w:t>
      </w:r>
      <w:proofErr w:type="spellEnd"/>
      <w:r>
        <w:t>)</w:t>
      </w:r>
    </w:p>
    <w:p w14:paraId="521E0CBE" w14:textId="77777777" w:rsidR="003B4AA0" w:rsidRDefault="003B4AA0" w:rsidP="003B4AA0">
      <w:pPr>
        <w:spacing w:after="0"/>
      </w:pPr>
    </w:p>
    <w:p w14:paraId="65DBC1BE" w14:textId="77777777" w:rsidR="003B4AA0" w:rsidRDefault="003B4AA0" w:rsidP="003B4AA0">
      <w:pPr>
        <w:spacing w:after="0"/>
      </w:pPr>
      <w:r>
        <w:t xml:space="preserve"># Convert the imputed array back to a </w:t>
      </w:r>
      <w:proofErr w:type="spellStart"/>
      <w:r>
        <w:t>dataframe</w:t>
      </w:r>
      <w:proofErr w:type="spellEnd"/>
    </w:p>
    <w:p w14:paraId="3AA4855E" w14:textId="77777777" w:rsidR="003B4AA0" w:rsidRDefault="003B4AA0" w:rsidP="00AB20D5">
      <w:pPr>
        <w:pStyle w:val="Code"/>
      </w:pPr>
      <w:proofErr w:type="spellStart"/>
      <w:r>
        <w:t>df_imputed</w:t>
      </w:r>
      <w:proofErr w:type="spellEnd"/>
      <w:r>
        <w:t xml:space="preserve"> = </w:t>
      </w:r>
      <w:proofErr w:type="spellStart"/>
      <w:proofErr w:type="gramStart"/>
      <w:r>
        <w:t>pd.DataFrame</w:t>
      </w:r>
      <w:proofErr w:type="spellEnd"/>
      <w:proofErr w:type="gramEnd"/>
      <w:r>
        <w:t>(</w:t>
      </w:r>
      <w:proofErr w:type="spellStart"/>
      <w:r>
        <w:t>df_imputed_array</w:t>
      </w:r>
      <w:proofErr w:type="spellEnd"/>
      <w:r>
        <w:t>, columns=</w:t>
      </w:r>
      <w:proofErr w:type="spellStart"/>
      <w:r>
        <w:t>df.columns</w:t>
      </w:r>
      <w:proofErr w:type="spellEnd"/>
      <w:r>
        <w:t>)</w:t>
      </w:r>
    </w:p>
    <w:p w14:paraId="549D3DD7" w14:textId="77777777" w:rsidR="003B4AA0" w:rsidRDefault="003B4AA0" w:rsidP="003B4AA0">
      <w:pPr>
        <w:spacing w:after="0"/>
      </w:pPr>
    </w:p>
    <w:p w14:paraId="2F5A4104" w14:textId="77777777" w:rsidR="003B4AA0" w:rsidRDefault="003B4AA0" w:rsidP="003B4AA0">
      <w:pPr>
        <w:spacing w:after="0"/>
      </w:pPr>
      <w:r>
        <w:t xml:space="preserve"># Display the </w:t>
      </w:r>
      <w:proofErr w:type="spellStart"/>
      <w:r>
        <w:t>dataframe</w:t>
      </w:r>
      <w:proofErr w:type="spellEnd"/>
      <w:r>
        <w:t xml:space="preserve"> after imputing missing values</w:t>
      </w:r>
    </w:p>
    <w:p w14:paraId="347CFD1D" w14:textId="77777777" w:rsidR="003B4AA0" w:rsidRDefault="003B4AA0" w:rsidP="00AB20D5">
      <w:pPr>
        <w:pStyle w:val="Code"/>
      </w:pPr>
      <w:proofErr w:type="gramStart"/>
      <w:r>
        <w:t>print(</w:t>
      </w:r>
      <w:proofErr w:type="gramEnd"/>
      <w:r>
        <w:t>"\</w:t>
      </w:r>
      <w:proofErr w:type="spellStart"/>
      <w:r>
        <w:t>nDataFrame</w:t>
      </w:r>
      <w:proofErr w:type="spellEnd"/>
      <w:r>
        <w:t xml:space="preserve"> after imputing missing values with </w:t>
      </w:r>
      <w:proofErr w:type="spellStart"/>
      <w:r>
        <w:t>KNNImputer</w:t>
      </w:r>
      <w:proofErr w:type="spellEnd"/>
      <w:r>
        <w:t>:")</w:t>
      </w:r>
    </w:p>
    <w:p w14:paraId="3A070007" w14:textId="77777777" w:rsidR="003B4AA0" w:rsidRDefault="003B4AA0" w:rsidP="00AB20D5">
      <w:pPr>
        <w:pStyle w:val="Code"/>
      </w:pPr>
      <w:r>
        <w:t>print(</w:t>
      </w:r>
      <w:proofErr w:type="spellStart"/>
      <w:r>
        <w:t>df_imputed</w:t>
      </w:r>
      <w:proofErr w:type="spellEnd"/>
      <w:r>
        <w:t>)</w:t>
      </w:r>
    </w:p>
    <w:p w14:paraId="3998D2C0" w14:textId="77777777" w:rsidR="003B4AA0" w:rsidRDefault="003B4AA0" w:rsidP="003B4AA0">
      <w:pPr>
        <w:spacing w:after="0"/>
      </w:pPr>
    </w:p>
    <w:p w14:paraId="36D9F128" w14:textId="24E449F5" w:rsidR="003B4AA0" w:rsidRPr="003B4AA0" w:rsidRDefault="003B4AA0" w:rsidP="003B4AA0">
      <w:pPr>
        <w:spacing w:after="0"/>
        <w:rPr>
          <w:b/>
          <w:bCs/>
        </w:rPr>
      </w:pPr>
      <w:r w:rsidRPr="003B4AA0">
        <w:rPr>
          <w:b/>
          <w:bCs/>
        </w:rPr>
        <w:t xml:space="preserve">Replacing Missing Values with </w:t>
      </w:r>
      <w:proofErr w:type="spellStart"/>
      <w:r w:rsidRPr="003B4AA0">
        <w:rPr>
          <w:b/>
          <w:bCs/>
        </w:rPr>
        <w:t>IterativeImputer</w:t>
      </w:r>
      <w:proofErr w:type="spellEnd"/>
    </w:p>
    <w:p w14:paraId="04D23665" w14:textId="77777777" w:rsidR="003B4AA0" w:rsidRDefault="003B4AA0" w:rsidP="00AB20D5">
      <w:pPr>
        <w:pStyle w:val="Code"/>
      </w:pPr>
      <w:r>
        <w:t xml:space="preserve">import pandas as </w:t>
      </w:r>
      <w:proofErr w:type="gramStart"/>
      <w:r>
        <w:t>pd</w:t>
      </w:r>
      <w:proofErr w:type="gramEnd"/>
    </w:p>
    <w:p w14:paraId="0F7D6808" w14:textId="77777777" w:rsidR="003B4AA0" w:rsidRDefault="003B4AA0" w:rsidP="00AB20D5">
      <w:pPr>
        <w:pStyle w:val="Code"/>
      </w:pPr>
      <w:r>
        <w:t xml:space="preserve">from </w:t>
      </w:r>
      <w:proofErr w:type="spellStart"/>
      <w:proofErr w:type="gramStart"/>
      <w:r>
        <w:t>sklearn.experimental</w:t>
      </w:r>
      <w:proofErr w:type="spellEnd"/>
      <w:proofErr w:type="gramEnd"/>
      <w:r>
        <w:t xml:space="preserve"> import </w:t>
      </w:r>
      <w:proofErr w:type="spellStart"/>
      <w:r>
        <w:t>enable_iterative_imputer</w:t>
      </w:r>
      <w:proofErr w:type="spellEnd"/>
      <w:r>
        <w:t xml:space="preserve">  # Required to enable </w:t>
      </w:r>
      <w:proofErr w:type="spellStart"/>
      <w:r>
        <w:t>IterativeImputer</w:t>
      </w:r>
      <w:proofErr w:type="spellEnd"/>
    </w:p>
    <w:p w14:paraId="590CBC3E" w14:textId="77777777" w:rsidR="003B4AA0" w:rsidRDefault="003B4AA0" w:rsidP="00AB20D5">
      <w:pPr>
        <w:pStyle w:val="Code"/>
      </w:pPr>
      <w:r>
        <w:t xml:space="preserve">from </w:t>
      </w:r>
      <w:proofErr w:type="spellStart"/>
      <w:proofErr w:type="gramStart"/>
      <w:r>
        <w:t>sklearn.impute</w:t>
      </w:r>
      <w:proofErr w:type="spellEnd"/>
      <w:proofErr w:type="gramEnd"/>
      <w:r>
        <w:t xml:space="preserve"> import </w:t>
      </w:r>
      <w:proofErr w:type="spellStart"/>
      <w:r>
        <w:t>IterativeImputer</w:t>
      </w:r>
      <w:proofErr w:type="spellEnd"/>
    </w:p>
    <w:p w14:paraId="589E7F59" w14:textId="77777777" w:rsidR="003B4AA0" w:rsidRDefault="003B4AA0" w:rsidP="003B4AA0">
      <w:pPr>
        <w:spacing w:after="0"/>
      </w:pPr>
    </w:p>
    <w:p w14:paraId="53885797" w14:textId="77777777" w:rsidR="003B4AA0" w:rsidRDefault="003B4AA0" w:rsidP="003B4AA0">
      <w:pPr>
        <w:spacing w:after="0"/>
      </w:pPr>
      <w:r>
        <w:t xml:space="preserve"># Create a sample </w:t>
      </w:r>
      <w:proofErr w:type="spellStart"/>
      <w:r>
        <w:t>dataframe</w:t>
      </w:r>
      <w:proofErr w:type="spellEnd"/>
      <w:r>
        <w:t xml:space="preserve"> with missing values</w:t>
      </w:r>
    </w:p>
    <w:p w14:paraId="30952907" w14:textId="77777777" w:rsidR="003B4AA0" w:rsidRDefault="003B4AA0" w:rsidP="00AB20D5">
      <w:pPr>
        <w:pStyle w:val="Code"/>
      </w:pPr>
      <w:r>
        <w:t>data2 = {'Feature1': [1, 2, None, 4, 5],</w:t>
      </w:r>
    </w:p>
    <w:p w14:paraId="6553BDF8" w14:textId="77777777" w:rsidR="003B4AA0" w:rsidRDefault="003B4AA0" w:rsidP="00AB20D5">
      <w:pPr>
        <w:pStyle w:val="Code"/>
      </w:pPr>
      <w:r>
        <w:t xml:space="preserve">        'Feature2': [None, 2, 3, 4, 5],</w:t>
      </w:r>
    </w:p>
    <w:p w14:paraId="58ABB76C" w14:textId="77777777" w:rsidR="003B4AA0" w:rsidRDefault="003B4AA0" w:rsidP="00AB20D5">
      <w:pPr>
        <w:pStyle w:val="Code"/>
      </w:pPr>
      <w:r>
        <w:t xml:space="preserve">        'Feature3': [1, 2, 3, 4, None]}</w:t>
      </w:r>
    </w:p>
    <w:p w14:paraId="4EA88C64" w14:textId="77777777" w:rsidR="003B4AA0" w:rsidRDefault="003B4AA0" w:rsidP="00AB20D5">
      <w:pPr>
        <w:pStyle w:val="Code"/>
      </w:pPr>
      <w:proofErr w:type="spellStart"/>
      <w:r>
        <w:t>df</w:t>
      </w:r>
      <w:proofErr w:type="spellEnd"/>
      <w:r>
        <w:t xml:space="preserve"> = </w:t>
      </w:r>
      <w:proofErr w:type="spellStart"/>
      <w:proofErr w:type="gramStart"/>
      <w:r>
        <w:t>pd.DataFrame</w:t>
      </w:r>
      <w:proofErr w:type="spellEnd"/>
      <w:proofErr w:type="gramEnd"/>
      <w:r>
        <w:t>(data2)</w:t>
      </w:r>
    </w:p>
    <w:p w14:paraId="331EB038" w14:textId="77777777" w:rsidR="003B4AA0" w:rsidRDefault="003B4AA0" w:rsidP="003B4AA0">
      <w:pPr>
        <w:spacing w:after="0"/>
      </w:pPr>
    </w:p>
    <w:p w14:paraId="3B5B30A8" w14:textId="77777777" w:rsidR="003B4AA0" w:rsidRDefault="003B4AA0" w:rsidP="003B4AA0">
      <w:pPr>
        <w:spacing w:after="0"/>
      </w:pPr>
      <w:r>
        <w:lastRenderedPageBreak/>
        <w:t xml:space="preserve"># Display the original </w:t>
      </w:r>
      <w:proofErr w:type="spellStart"/>
      <w:r>
        <w:t>dataframe</w:t>
      </w:r>
      <w:proofErr w:type="spellEnd"/>
    </w:p>
    <w:p w14:paraId="34666E7B" w14:textId="77777777" w:rsidR="003B4AA0" w:rsidRDefault="003B4AA0" w:rsidP="00AB20D5">
      <w:pPr>
        <w:pStyle w:val="Code"/>
      </w:pPr>
      <w:proofErr w:type="gramStart"/>
      <w:r>
        <w:t>print(</w:t>
      </w:r>
      <w:proofErr w:type="gramEnd"/>
      <w:r>
        <w:t xml:space="preserve">"Original </w:t>
      </w:r>
      <w:proofErr w:type="spellStart"/>
      <w:r>
        <w:t>DataFrame</w:t>
      </w:r>
      <w:proofErr w:type="spellEnd"/>
      <w:r>
        <w:t>:")</w:t>
      </w:r>
    </w:p>
    <w:p w14:paraId="58A9292B" w14:textId="77777777" w:rsidR="003B4AA0" w:rsidRDefault="003B4AA0" w:rsidP="00AB20D5">
      <w:pPr>
        <w:pStyle w:val="Code"/>
      </w:pPr>
      <w:r>
        <w:t>print(</w:t>
      </w:r>
      <w:proofErr w:type="spellStart"/>
      <w:r>
        <w:t>df</w:t>
      </w:r>
      <w:proofErr w:type="spellEnd"/>
      <w:r>
        <w:t>)</w:t>
      </w:r>
    </w:p>
    <w:p w14:paraId="6C9D3135" w14:textId="77777777" w:rsidR="003B4AA0" w:rsidRDefault="003B4AA0" w:rsidP="003B4AA0">
      <w:pPr>
        <w:spacing w:after="0"/>
      </w:pPr>
    </w:p>
    <w:p w14:paraId="6575AF3E" w14:textId="77777777" w:rsidR="003B4AA0" w:rsidRDefault="003B4AA0" w:rsidP="003B4AA0">
      <w:pPr>
        <w:spacing w:after="0"/>
      </w:pPr>
      <w:r>
        <w:t xml:space="preserve"># Create an </w:t>
      </w:r>
      <w:proofErr w:type="spellStart"/>
      <w:r>
        <w:t>IterativeImputer</w:t>
      </w:r>
      <w:proofErr w:type="spellEnd"/>
      <w:r>
        <w:t xml:space="preserve"> object</w:t>
      </w:r>
    </w:p>
    <w:p w14:paraId="6ED0DA6D" w14:textId="77777777" w:rsidR="003B4AA0" w:rsidRDefault="003B4AA0" w:rsidP="00AB20D5">
      <w:pPr>
        <w:pStyle w:val="Code"/>
      </w:pPr>
      <w:r>
        <w:t xml:space="preserve">imputer = </w:t>
      </w:r>
      <w:proofErr w:type="spellStart"/>
      <w:proofErr w:type="gramStart"/>
      <w:r>
        <w:t>IterativeImputer</w:t>
      </w:r>
      <w:proofErr w:type="spellEnd"/>
      <w:r>
        <w:t>(</w:t>
      </w:r>
      <w:proofErr w:type="gramEnd"/>
      <w:r>
        <w:t>)</w:t>
      </w:r>
    </w:p>
    <w:p w14:paraId="5D587FEE" w14:textId="77777777" w:rsidR="003B4AA0" w:rsidRDefault="003B4AA0" w:rsidP="003B4AA0">
      <w:pPr>
        <w:spacing w:after="0"/>
      </w:pPr>
    </w:p>
    <w:p w14:paraId="2730C2E0" w14:textId="77777777" w:rsidR="003B4AA0" w:rsidRDefault="003B4AA0" w:rsidP="003B4AA0">
      <w:pPr>
        <w:spacing w:after="0"/>
      </w:pPr>
      <w:r>
        <w:t># Impute missing values</w:t>
      </w:r>
    </w:p>
    <w:p w14:paraId="14B0D70E" w14:textId="77777777" w:rsidR="003B4AA0" w:rsidRDefault="003B4AA0" w:rsidP="00AB20D5">
      <w:pPr>
        <w:pStyle w:val="Code"/>
      </w:pPr>
      <w:proofErr w:type="spellStart"/>
      <w:r>
        <w:t>df_imputed_array</w:t>
      </w:r>
      <w:proofErr w:type="spellEnd"/>
      <w:r>
        <w:t xml:space="preserve"> = </w:t>
      </w:r>
      <w:proofErr w:type="spellStart"/>
      <w:r>
        <w:t>imputer.fit_transform</w:t>
      </w:r>
      <w:proofErr w:type="spellEnd"/>
      <w:r>
        <w:t>(</w:t>
      </w:r>
      <w:proofErr w:type="spellStart"/>
      <w:r>
        <w:t>df</w:t>
      </w:r>
      <w:proofErr w:type="spellEnd"/>
      <w:r>
        <w:t>)</w:t>
      </w:r>
    </w:p>
    <w:p w14:paraId="5F36F918" w14:textId="77777777" w:rsidR="003B4AA0" w:rsidRDefault="003B4AA0" w:rsidP="003B4AA0">
      <w:pPr>
        <w:spacing w:after="0"/>
      </w:pPr>
    </w:p>
    <w:p w14:paraId="5AFEF2B9" w14:textId="77777777" w:rsidR="003B4AA0" w:rsidRDefault="003B4AA0" w:rsidP="003B4AA0">
      <w:pPr>
        <w:spacing w:after="0"/>
      </w:pPr>
      <w:r>
        <w:t xml:space="preserve"># Convert the imputed array back to a </w:t>
      </w:r>
      <w:proofErr w:type="spellStart"/>
      <w:r>
        <w:t>dataframe</w:t>
      </w:r>
      <w:proofErr w:type="spellEnd"/>
    </w:p>
    <w:p w14:paraId="01B2775B" w14:textId="77777777" w:rsidR="003B4AA0" w:rsidRDefault="003B4AA0" w:rsidP="00AB20D5">
      <w:pPr>
        <w:pStyle w:val="Code"/>
      </w:pPr>
      <w:proofErr w:type="spellStart"/>
      <w:r>
        <w:t>df_imputed</w:t>
      </w:r>
      <w:proofErr w:type="spellEnd"/>
      <w:r>
        <w:t xml:space="preserve"> = </w:t>
      </w:r>
      <w:proofErr w:type="spellStart"/>
      <w:proofErr w:type="gramStart"/>
      <w:r>
        <w:t>pd.DataFrame</w:t>
      </w:r>
      <w:proofErr w:type="spellEnd"/>
      <w:proofErr w:type="gramEnd"/>
      <w:r>
        <w:t>(</w:t>
      </w:r>
      <w:proofErr w:type="spellStart"/>
      <w:r>
        <w:t>df_imputed_array</w:t>
      </w:r>
      <w:proofErr w:type="spellEnd"/>
      <w:r>
        <w:t>, columns=</w:t>
      </w:r>
      <w:proofErr w:type="spellStart"/>
      <w:r>
        <w:t>df.columns</w:t>
      </w:r>
      <w:proofErr w:type="spellEnd"/>
      <w:r>
        <w:t>)</w:t>
      </w:r>
    </w:p>
    <w:p w14:paraId="369990DC" w14:textId="77777777" w:rsidR="003B4AA0" w:rsidRDefault="003B4AA0" w:rsidP="003B4AA0">
      <w:pPr>
        <w:spacing w:after="0"/>
      </w:pPr>
    </w:p>
    <w:p w14:paraId="3C57279C" w14:textId="77777777" w:rsidR="003B4AA0" w:rsidRDefault="003B4AA0" w:rsidP="003B4AA0">
      <w:pPr>
        <w:spacing w:after="0"/>
      </w:pPr>
      <w:r>
        <w:t xml:space="preserve"># Display the </w:t>
      </w:r>
      <w:proofErr w:type="spellStart"/>
      <w:r>
        <w:t>dataframe</w:t>
      </w:r>
      <w:proofErr w:type="spellEnd"/>
      <w:r>
        <w:t xml:space="preserve"> after imputing missing values</w:t>
      </w:r>
    </w:p>
    <w:p w14:paraId="7697546D" w14:textId="77777777" w:rsidR="003B4AA0" w:rsidRDefault="003B4AA0" w:rsidP="00AB20D5">
      <w:pPr>
        <w:pStyle w:val="Code"/>
      </w:pPr>
      <w:proofErr w:type="gramStart"/>
      <w:r>
        <w:t>print(</w:t>
      </w:r>
      <w:proofErr w:type="gramEnd"/>
      <w:r>
        <w:t>"\</w:t>
      </w:r>
      <w:proofErr w:type="spellStart"/>
      <w:r>
        <w:t>nDataFrame</w:t>
      </w:r>
      <w:proofErr w:type="spellEnd"/>
      <w:r>
        <w:t xml:space="preserve"> after imputing missing values with </w:t>
      </w:r>
      <w:proofErr w:type="spellStart"/>
      <w:r>
        <w:t>IterativeImputer</w:t>
      </w:r>
      <w:proofErr w:type="spellEnd"/>
      <w:r>
        <w:t>:")</w:t>
      </w:r>
    </w:p>
    <w:p w14:paraId="7E751DA6" w14:textId="268EC1C0" w:rsidR="000F2CB0" w:rsidRDefault="003B4AA0" w:rsidP="00AB20D5">
      <w:pPr>
        <w:pStyle w:val="Code"/>
      </w:pPr>
      <w:r>
        <w:t>print(</w:t>
      </w:r>
      <w:proofErr w:type="spellStart"/>
      <w:r>
        <w:t>df_imputed</w:t>
      </w:r>
      <w:proofErr w:type="spellEnd"/>
      <w:r>
        <w:t>)</w:t>
      </w:r>
    </w:p>
    <w:p w14:paraId="4A7DED05" w14:textId="77777777" w:rsidR="003B4AA0" w:rsidRDefault="003B4AA0" w:rsidP="003B4AA0">
      <w:pPr>
        <w:spacing w:after="0"/>
      </w:pPr>
    </w:p>
    <w:p w14:paraId="3A0F5AF0" w14:textId="77777777" w:rsidR="003B4AA0" w:rsidRDefault="003B4AA0" w:rsidP="003B4AA0">
      <w:pPr>
        <w:spacing w:after="0"/>
      </w:pPr>
    </w:p>
    <w:p w14:paraId="1AF3E02F" w14:textId="68AB124B" w:rsidR="00972EBF" w:rsidRDefault="00972EBF" w:rsidP="00A823D5">
      <w:pPr>
        <w:pStyle w:val="Heading3"/>
      </w:pPr>
      <w:r>
        <w:t>Reshaping Data</w:t>
      </w:r>
    </w:p>
    <w:p w14:paraId="3BF2A9E4" w14:textId="40CE4932" w:rsidR="008858D4" w:rsidRDefault="008858D4" w:rsidP="008858D4">
      <w:pPr>
        <w:spacing w:after="0"/>
      </w:pPr>
      <w:r>
        <w:t xml:space="preserve">The </w:t>
      </w:r>
      <w:proofErr w:type="spellStart"/>
      <w:proofErr w:type="gramStart"/>
      <w:r>
        <w:t>df.pivot</w:t>
      </w:r>
      <w:proofErr w:type="spellEnd"/>
      <w:proofErr w:type="gramEnd"/>
      <w:r>
        <w:t xml:space="preserve"> function puts all of each class </w:t>
      </w:r>
      <w:proofErr w:type="gramStart"/>
      <w:r>
        <w:t>on</w:t>
      </w:r>
      <w:proofErr w:type="gramEnd"/>
      <w:r>
        <w:t xml:space="preserve"> one row.</w:t>
      </w:r>
    </w:p>
    <w:p w14:paraId="4407F78C" w14:textId="7F0D49AA" w:rsidR="00F637B4" w:rsidRDefault="00F637B4" w:rsidP="008858D4">
      <w:pPr>
        <w:pStyle w:val="Code"/>
      </w:pPr>
      <w:proofErr w:type="spellStart"/>
      <w:proofErr w:type="gramStart"/>
      <w:r>
        <w:t>d</w:t>
      </w:r>
      <w:r w:rsidR="00972EBF">
        <w:t>f.pivot</w:t>
      </w:r>
      <w:proofErr w:type="spellEnd"/>
      <w:proofErr w:type="gramEnd"/>
      <w:r w:rsidR="00972EBF">
        <w:t>(index=’Customer’,</w:t>
      </w:r>
      <w:r>
        <w:t xml:space="preserve"> </w:t>
      </w:r>
      <w:r w:rsidR="00972EBF">
        <w:t>Columns=’Genre’,</w:t>
      </w:r>
      <w:r>
        <w:t xml:space="preserve"> </w:t>
      </w:r>
      <w:r w:rsidR="00972EBF">
        <w:t>Values=’# Songs’)</w:t>
      </w:r>
      <w:r>
        <w:t>.</w:t>
      </w:r>
      <w:proofErr w:type="spellStart"/>
      <w:r>
        <w:t>f</w:t>
      </w:r>
      <w:r w:rsidR="00972EBF">
        <w:t>illna</w:t>
      </w:r>
      <w:proofErr w:type="spellEnd"/>
      <w:r w:rsidR="00972EBF">
        <w:t>(0)</w:t>
      </w:r>
      <w:r>
        <w:t>.</w:t>
      </w:r>
      <w:proofErr w:type="spellStart"/>
      <w:r>
        <w:t>reset_index</w:t>
      </w:r>
      <w:proofErr w:type="spellEnd"/>
      <w:r>
        <w:t>())</w:t>
      </w:r>
    </w:p>
    <w:p w14:paraId="37CA2ECC" w14:textId="77777777" w:rsidR="008858D4" w:rsidRDefault="008858D4" w:rsidP="008858D4">
      <w:pPr>
        <w:spacing w:after="0"/>
      </w:pPr>
    </w:p>
    <w:p w14:paraId="16E7B7D5" w14:textId="52841BBA" w:rsidR="00A823D5" w:rsidRDefault="00A823D5" w:rsidP="008858D4">
      <w:pPr>
        <w:spacing w:after="0"/>
      </w:pPr>
      <w:r>
        <w:t xml:space="preserve">The </w:t>
      </w:r>
      <w:proofErr w:type="spellStart"/>
      <w:proofErr w:type="gramStart"/>
      <w:r>
        <w:t>df.melt</w:t>
      </w:r>
      <w:proofErr w:type="spellEnd"/>
      <w:proofErr w:type="gramEnd"/>
      <w:r>
        <w:t xml:space="preserve"> function does the reverse of the </w:t>
      </w:r>
      <w:proofErr w:type="spellStart"/>
      <w:r>
        <w:t>df.pivot</w:t>
      </w:r>
      <w:proofErr w:type="spellEnd"/>
      <w:r>
        <w:t xml:space="preserve"> function.</w:t>
      </w:r>
    </w:p>
    <w:p w14:paraId="7CE8E016" w14:textId="77777777" w:rsidR="00A823D5" w:rsidRDefault="00A823D5" w:rsidP="008858D4">
      <w:pPr>
        <w:spacing w:after="0"/>
      </w:pPr>
    </w:p>
    <w:p w14:paraId="1C06D968" w14:textId="02C73EA4" w:rsidR="008858D4" w:rsidRDefault="008858D4" w:rsidP="008858D4">
      <w:pPr>
        <w:spacing w:after="0"/>
      </w:pPr>
      <w:r>
        <w:t xml:space="preserve">The </w:t>
      </w:r>
      <w:proofErr w:type="spellStart"/>
      <w:proofErr w:type="gramStart"/>
      <w:r>
        <w:t>df.groupby</w:t>
      </w:r>
      <w:proofErr w:type="spellEnd"/>
      <w:proofErr w:type="gramEnd"/>
      <w:r>
        <w:t xml:space="preserve"> function sums all of one </w:t>
      </w:r>
      <w:proofErr w:type="spellStart"/>
      <w:r>
        <w:t>classs</w:t>
      </w:r>
      <w:proofErr w:type="spellEnd"/>
      <w:r>
        <w:t xml:space="preserve"> into one observation</w:t>
      </w:r>
    </w:p>
    <w:p w14:paraId="0AC67357" w14:textId="6F089979" w:rsidR="008858D4" w:rsidRDefault="008858D4" w:rsidP="008858D4">
      <w:pPr>
        <w:pStyle w:val="Code"/>
      </w:pPr>
      <w:r>
        <w:t>(</w:t>
      </w:r>
      <w:proofErr w:type="spellStart"/>
      <w:proofErr w:type="gramStart"/>
      <w:r>
        <w:t>df.groupby</w:t>
      </w:r>
      <w:proofErr w:type="spellEnd"/>
      <w:proofErr w:type="gramEnd"/>
      <w:r>
        <w:t>(‘Customer’)[‘# Songs’].sum().</w:t>
      </w:r>
      <w:proofErr w:type="spellStart"/>
      <w:r>
        <w:t>reset_index</w:t>
      </w:r>
      <w:proofErr w:type="spellEnd"/>
      <w:r>
        <w:t>())</w:t>
      </w:r>
    </w:p>
    <w:p w14:paraId="2185D096" w14:textId="77777777" w:rsidR="008858D4" w:rsidRDefault="008858D4" w:rsidP="008858D4">
      <w:pPr>
        <w:spacing w:after="0"/>
      </w:pPr>
    </w:p>
    <w:p w14:paraId="22C873C0" w14:textId="25079E05" w:rsidR="008858D4" w:rsidRDefault="00A823D5" w:rsidP="00A823D5">
      <w:pPr>
        <w:pStyle w:val="Heading4"/>
      </w:pPr>
      <w:r>
        <w:t>Prepare Columns for Modeling</w:t>
      </w:r>
    </w:p>
    <w:p w14:paraId="401E08EC" w14:textId="037A2C0B" w:rsidR="008858D4" w:rsidRPr="00A823D5" w:rsidRDefault="00A823D5" w:rsidP="00617C34">
      <w:pPr>
        <w:pStyle w:val="ListParagraph"/>
        <w:numPr>
          <w:ilvl w:val="0"/>
          <w:numId w:val="18"/>
        </w:numPr>
        <w:spacing w:after="0"/>
      </w:pPr>
      <w:r w:rsidRPr="00A823D5">
        <w:rPr>
          <w:b/>
          <w:bCs/>
        </w:rPr>
        <w:t xml:space="preserve">Ensure all values are non-null - </w:t>
      </w:r>
      <w:r>
        <w:t xml:space="preserve">We can use </w:t>
      </w:r>
      <w:proofErr w:type="gramStart"/>
      <w:r w:rsidRPr="00A823D5">
        <w:rPr>
          <w:b/>
          <w:bCs/>
        </w:rPr>
        <w:t>df.info(</w:t>
      </w:r>
      <w:proofErr w:type="gramEnd"/>
      <w:r w:rsidRPr="00A823D5">
        <w:rPr>
          <w:b/>
          <w:bCs/>
        </w:rPr>
        <w:t>)</w:t>
      </w:r>
      <w:r>
        <w:t xml:space="preserve"> or </w:t>
      </w:r>
      <w:proofErr w:type="spellStart"/>
      <w:r w:rsidRPr="00A823D5">
        <w:rPr>
          <w:b/>
          <w:bCs/>
        </w:rPr>
        <w:t>df.isna</w:t>
      </w:r>
      <w:proofErr w:type="spellEnd"/>
      <w:r w:rsidRPr="00A823D5">
        <w:rPr>
          <w:b/>
          <w:bCs/>
        </w:rPr>
        <w:t>()</w:t>
      </w:r>
    </w:p>
    <w:p w14:paraId="5E69EDE7" w14:textId="596241A9" w:rsidR="00A823D5" w:rsidRPr="00A823D5" w:rsidRDefault="00A823D5" w:rsidP="00A823D5">
      <w:pPr>
        <w:pStyle w:val="ListParagraph"/>
        <w:numPr>
          <w:ilvl w:val="0"/>
          <w:numId w:val="18"/>
        </w:numPr>
        <w:spacing w:after="0"/>
      </w:pPr>
      <w:r w:rsidRPr="00A823D5">
        <w:t>All values must be numeric</w:t>
      </w:r>
      <w:r>
        <w:rPr>
          <w:b/>
          <w:bCs/>
        </w:rPr>
        <w:t xml:space="preserve"> – </w:t>
      </w:r>
      <w:proofErr w:type="spellStart"/>
      <w:proofErr w:type="gramStart"/>
      <w:r>
        <w:rPr>
          <w:b/>
          <w:bCs/>
        </w:rPr>
        <w:t>np.where</w:t>
      </w:r>
      <w:proofErr w:type="spellEnd"/>
      <w:proofErr w:type="gramEnd"/>
      <w:r>
        <w:rPr>
          <w:b/>
          <w:bCs/>
        </w:rPr>
        <w:t>()</w:t>
      </w:r>
    </w:p>
    <w:p w14:paraId="2BDB9C1E" w14:textId="7FE049AC" w:rsidR="00A823D5" w:rsidRPr="00A823D5" w:rsidRDefault="00A823D5" w:rsidP="00A823D5">
      <w:pPr>
        <w:pStyle w:val="ListParagraph"/>
        <w:numPr>
          <w:ilvl w:val="0"/>
          <w:numId w:val="18"/>
        </w:numPr>
        <w:spacing w:after="0"/>
      </w:pPr>
      <w:r w:rsidRPr="00A823D5">
        <w:t xml:space="preserve">Convert categorical fields into numeric with dummy </w:t>
      </w:r>
      <w:proofErr w:type="gramStart"/>
      <w:r w:rsidRPr="00A823D5">
        <w:t>variables</w:t>
      </w:r>
      <w:proofErr w:type="gramEnd"/>
    </w:p>
    <w:p w14:paraId="4C00E1D1" w14:textId="77777777" w:rsidR="008858D4" w:rsidRDefault="008858D4" w:rsidP="008858D4">
      <w:pPr>
        <w:spacing w:after="0"/>
      </w:pPr>
    </w:p>
    <w:p w14:paraId="4C790633" w14:textId="45619B57" w:rsidR="00A823D5" w:rsidRDefault="00A823D5" w:rsidP="00A823D5">
      <w:pPr>
        <w:pStyle w:val="Heading3"/>
      </w:pPr>
      <w:r>
        <w:t>Missing Data</w:t>
      </w:r>
    </w:p>
    <w:p w14:paraId="59F98C3A" w14:textId="7E10675A" w:rsidR="00A823D5" w:rsidRDefault="00A823D5" w:rsidP="008858D4">
      <w:pPr>
        <w:spacing w:after="0"/>
      </w:pPr>
      <w:r>
        <w:t xml:space="preserve">Find missing values with </w:t>
      </w:r>
      <w:proofErr w:type="gramStart"/>
      <w:r w:rsidRPr="00A823D5">
        <w:rPr>
          <w:b/>
          <w:bCs/>
        </w:rPr>
        <w:t>df.info(</w:t>
      </w:r>
      <w:proofErr w:type="gramEnd"/>
      <w:r w:rsidRPr="00A823D5">
        <w:rPr>
          <w:b/>
          <w:bCs/>
        </w:rPr>
        <w:t>)</w:t>
      </w:r>
      <w:r>
        <w:rPr>
          <w:b/>
          <w:bCs/>
        </w:rPr>
        <w:t xml:space="preserve"> </w:t>
      </w:r>
      <w:r w:rsidRPr="00A823D5">
        <w:t>or</w:t>
      </w:r>
      <w:r>
        <w:rPr>
          <w:b/>
          <w:bCs/>
        </w:rPr>
        <w:t xml:space="preserve"> </w:t>
      </w:r>
      <w:proofErr w:type="spellStart"/>
      <w:r>
        <w:rPr>
          <w:b/>
          <w:bCs/>
        </w:rPr>
        <w:t>df.isna</w:t>
      </w:r>
      <w:proofErr w:type="spellEnd"/>
      <w:r>
        <w:rPr>
          <w:b/>
          <w:bCs/>
        </w:rPr>
        <w:t>()</w:t>
      </w:r>
    </w:p>
    <w:p w14:paraId="3A3DE7C6" w14:textId="256D59A9" w:rsidR="00A823D5" w:rsidRDefault="00CF5995" w:rsidP="008858D4">
      <w:pPr>
        <w:spacing w:after="0"/>
      </w:pPr>
      <w:r>
        <w:t xml:space="preserve">Example: </w:t>
      </w:r>
      <w:proofErr w:type="spellStart"/>
      <w:proofErr w:type="gramStart"/>
      <w:r w:rsidRPr="00CF5995">
        <w:rPr>
          <w:b/>
          <w:bCs/>
          <w:color w:val="0505FF"/>
        </w:rPr>
        <w:t>df.isna</w:t>
      </w:r>
      <w:proofErr w:type="spellEnd"/>
      <w:proofErr w:type="gramEnd"/>
      <w:r w:rsidRPr="00CF5995">
        <w:rPr>
          <w:b/>
          <w:bCs/>
          <w:color w:val="0505FF"/>
        </w:rPr>
        <w:t>().any(axis=1)</w:t>
      </w:r>
    </w:p>
    <w:p w14:paraId="799EAC41" w14:textId="77777777" w:rsidR="00A823D5" w:rsidRDefault="00A823D5" w:rsidP="008858D4">
      <w:pPr>
        <w:spacing w:after="0"/>
      </w:pPr>
    </w:p>
    <w:p w14:paraId="0C28E72B" w14:textId="699A0FD8" w:rsidR="00CF5995" w:rsidRDefault="00CF5995" w:rsidP="008858D4">
      <w:pPr>
        <w:spacing w:after="0"/>
      </w:pPr>
      <w:r>
        <w:t xml:space="preserve">Keep a raw copy of the data </w:t>
      </w:r>
      <w:proofErr w:type="gramStart"/>
      <w:r>
        <w:t>import</w:t>
      </w:r>
      <w:proofErr w:type="gramEnd"/>
      <w:r>
        <w:t xml:space="preserve"> </w:t>
      </w:r>
    </w:p>
    <w:p w14:paraId="0A0C99CC" w14:textId="448F92D0" w:rsidR="00CF5995" w:rsidRDefault="00CF5995" w:rsidP="00CF5995">
      <w:pPr>
        <w:pStyle w:val="Code"/>
      </w:pPr>
      <w:proofErr w:type="spellStart"/>
      <w:r>
        <w:t>df_customers</w:t>
      </w:r>
      <w:proofErr w:type="spellEnd"/>
      <w:r>
        <w:t xml:space="preserve"> = </w:t>
      </w:r>
      <w:proofErr w:type="spellStart"/>
      <w:r>
        <w:t>customers_</w:t>
      </w:r>
      <w:proofErr w:type="gramStart"/>
      <w:r>
        <w:t>raw.copy</w:t>
      </w:r>
      <w:proofErr w:type="spellEnd"/>
      <w:proofErr w:type="gramEnd"/>
      <w:r>
        <w:t>()</w:t>
      </w:r>
    </w:p>
    <w:p w14:paraId="448F71C3" w14:textId="206F70BF" w:rsidR="00CF5995" w:rsidRDefault="00CF5995" w:rsidP="00CF5995">
      <w:pPr>
        <w:pStyle w:val="Code"/>
      </w:pPr>
      <w:proofErr w:type="gramStart"/>
      <w:r>
        <w:t>df_customers.info(</w:t>
      </w:r>
      <w:proofErr w:type="gramEnd"/>
      <w:r>
        <w:t xml:space="preserve">) or </w:t>
      </w:r>
      <w:proofErr w:type="spellStart"/>
      <w:r>
        <w:t>customers.isna</w:t>
      </w:r>
      <w:proofErr w:type="spellEnd"/>
      <w:r>
        <w:t>()</w:t>
      </w:r>
    </w:p>
    <w:p w14:paraId="68F6052B" w14:textId="77777777" w:rsidR="00CF5995" w:rsidRDefault="00CF5995" w:rsidP="00CF5995">
      <w:pPr>
        <w:pStyle w:val="Code"/>
      </w:pPr>
    </w:p>
    <w:p w14:paraId="19F4694B" w14:textId="27BE6143" w:rsidR="00CF5995" w:rsidRDefault="00CF5995" w:rsidP="00CF5995">
      <w:pPr>
        <w:pStyle w:val="Code"/>
      </w:pPr>
      <w:proofErr w:type="spellStart"/>
      <w:r>
        <w:t>df_</w:t>
      </w:r>
      <w:proofErr w:type="gramStart"/>
      <w:r>
        <w:t>customers.isna</w:t>
      </w:r>
      <w:proofErr w:type="spellEnd"/>
      <w:proofErr w:type="gramEnd"/>
      <w:r>
        <w:t>().any(axis=1)</w:t>
      </w:r>
    </w:p>
    <w:p w14:paraId="6585A756" w14:textId="3799A704" w:rsidR="00CF5995" w:rsidRDefault="00CF5995" w:rsidP="00CF5995">
      <w:pPr>
        <w:pStyle w:val="Code"/>
      </w:pPr>
      <w:proofErr w:type="spellStart"/>
      <w:r>
        <w:t>df_customers</w:t>
      </w:r>
      <w:proofErr w:type="spellEnd"/>
      <w:r>
        <w:t>[</w:t>
      </w:r>
      <w:proofErr w:type="spellStart"/>
      <w:r>
        <w:t>df_</w:t>
      </w:r>
      <w:proofErr w:type="gramStart"/>
      <w:r>
        <w:t>customers.isna</w:t>
      </w:r>
      <w:proofErr w:type="spellEnd"/>
      <w:proofErr w:type="gramEnd"/>
      <w:r>
        <w:t>().any(axis=1)</w:t>
      </w:r>
      <w:r>
        <w:t>]</w:t>
      </w:r>
    </w:p>
    <w:p w14:paraId="46C09342" w14:textId="5D0A323B" w:rsidR="00A823D5" w:rsidRDefault="00CF5995" w:rsidP="008858D4">
      <w:pPr>
        <w:spacing w:after="0"/>
      </w:pPr>
      <w:r>
        <w:t xml:space="preserve">The second line provides a list of rows with </w:t>
      </w:r>
      <w:proofErr w:type="spellStart"/>
      <w:r>
        <w:t>NaN</w:t>
      </w:r>
      <w:proofErr w:type="spellEnd"/>
      <w:r>
        <w:t xml:space="preserve"> </w:t>
      </w:r>
      <w:proofErr w:type="gramStart"/>
      <w:r>
        <w:t>values</w:t>
      </w:r>
      <w:proofErr w:type="gramEnd"/>
      <w:r>
        <w:t xml:space="preserve"> </w:t>
      </w:r>
    </w:p>
    <w:p w14:paraId="19819951" w14:textId="35A66D71" w:rsidR="00B87304" w:rsidRDefault="00B87304" w:rsidP="008858D4">
      <w:pPr>
        <w:spacing w:after="0"/>
      </w:pPr>
      <w:r>
        <w:lastRenderedPageBreak/>
        <w:t xml:space="preserve">Drop rows with </w:t>
      </w:r>
      <w:proofErr w:type="spellStart"/>
      <w:r>
        <w:t>NaN</w:t>
      </w:r>
      <w:proofErr w:type="spellEnd"/>
      <w:r>
        <w:t xml:space="preserve"> </w:t>
      </w:r>
      <w:proofErr w:type="gramStart"/>
      <w:r>
        <w:t>values</w:t>
      </w:r>
      <w:proofErr w:type="gramEnd"/>
      <w:r>
        <w:t xml:space="preserve"> </w:t>
      </w:r>
    </w:p>
    <w:p w14:paraId="3B5C3EE6" w14:textId="7F79E5C3" w:rsidR="00A823D5" w:rsidRDefault="00B87304" w:rsidP="00B87304">
      <w:pPr>
        <w:pStyle w:val="Code"/>
      </w:pPr>
      <w:proofErr w:type="spellStart"/>
      <w:r>
        <w:t>df_</w:t>
      </w:r>
      <w:proofErr w:type="gramStart"/>
      <w:r>
        <w:t>customers.dropna</w:t>
      </w:r>
      <w:proofErr w:type="spellEnd"/>
      <w:proofErr w:type="gramEnd"/>
      <w:r>
        <w:t>().</w:t>
      </w:r>
      <w:proofErr w:type="spellStart"/>
      <w:r>
        <w:t>reset_index</w:t>
      </w:r>
      <w:proofErr w:type="spellEnd"/>
      <w:r>
        <w:t>()</w:t>
      </w:r>
    </w:p>
    <w:p w14:paraId="77067AA5" w14:textId="77777777" w:rsidR="00B87304" w:rsidRDefault="00B87304" w:rsidP="008858D4">
      <w:pPr>
        <w:spacing w:after="0"/>
      </w:pPr>
    </w:p>
    <w:p w14:paraId="5AE5A65F" w14:textId="5AFDE7EF" w:rsidR="00B87304" w:rsidRPr="00B87304" w:rsidRDefault="00B87304" w:rsidP="008858D4">
      <w:pPr>
        <w:spacing w:after="0"/>
        <w:rPr>
          <w:b/>
          <w:bCs/>
        </w:rPr>
      </w:pPr>
      <w:r w:rsidRPr="00B87304">
        <w:rPr>
          <w:b/>
          <w:bCs/>
        </w:rPr>
        <w:t xml:space="preserve">Fill in missing </w:t>
      </w:r>
      <w:proofErr w:type="gramStart"/>
      <w:r w:rsidRPr="00B87304">
        <w:rPr>
          <w:b/>
          <w:bCs/>
        </w:rPr>
        <w:t>data</w:t>
      </w:r>
      <w:proofErr w:type="gramEnd"/>
    </w:p>
    <w:p w14:paraId="07B01703" w14:textId="1DCB3850" w:rsidR="00B87304" w:rsidRDefault="00B87304" w:rsidP="00BD5F3C">
      <w:pPr>
        <w:pStyle w:val="Code"/>
      </w:pPr>
      <w:proofErr w:type="spellStart"/>
      <w:r>
        <w:t>df_customers</w:t>
      </w:r>
      <w:proofErr w:type="spellEnd"/>
      <w:r>
        <w:t xml:space="preserve">[‘Age’] = </w:t>
      </w:r>
      <w:proofErr w:type="spellStart"/>
      <w:r>
        <w:t>df_</w:t>
      </w:r>
      <w:proofErr w:type="gramStart"/>
      <w:r>
        <w:t>customers</w:t>
      </w:r>
      <w:r>
        <w:t>.Age.fillna</w:t>
      </w:r>
      <w:proofErr w:type="spellEnd"/>
      <w:proofErr w:type="gramEnd"/>
      <w:r>
        <w:t>(</w:t>
      </w:r>
      <w:proofErr w:type="spellStart"/>
      <w:r>
        <w:t>df_customers</w:t>
      </w:r>
      <w:r>
        <w:t>.Age.median</w:t>
      </w:r>
      <w:proofErr w:type="spellEnd"/>
      <w:r>
        <w:t>())</w:t>
      </w:r>
    </w:p>
    <w:p w14:paraId="331C91E4" w14:textId="6DBAAAC5" w:rsidR="00BD5F3C" w:rsidRDefault="00BD5F3C" w:rsidP="00BD5F3C">
      <w:pPr>
        <w:pStyle w:val="Code"/>
      </w:pPr>
      <w:proofErr w:type="spellStart"/>
      <w:r>
        <w:t>df_</w:t>
      </w:r>
      <w:proofErr w:type="gramStart"/>
      <w:r>
        <w:t>customers</w:t>
      </w:r>
      <w:proofErr w:type="spellEnd"/>
      <w:r>
        <w:t>[</w:t>
      </w:r>
      <w:proofErr w:type="gramEnd"/>
      <w:r>
        <w:t xml:space="preserve">‘Followers’ = </w:t>
      </w:r>
      <w:proofErr w:type="spellStart"/>
      <w:r>
        <w:t>df_customers</w:t>
      </w:r>
      <w:r>
        <w:t>.Followers.fillna</w:t>
      </w:r>
      <w:proofErr w:type="spellEnd"/>
      <w:r>
        <w:t>(0)]</w:t>
      </w:r>
    </w:p>
    <w:p w14:paraId="3DD86EB9" w14:textId="77777777" w:rsidR="00BD5F3C" w:rsidRDefault="00BD5F3C" w:rsidP="008858D4">
      <w:pPr>
        <w:spacing w:after="0"/>
      </w:pPr>
    </w:p>
    <w:p w14:paraId="6D9E4F45" w14:textId="5AD568F9" w:rsidR="00B87304" w:rsidRPr="003A230B" w:rsidRDefault="003A230B" w:rsidP="008858D4">
      <w:pPr>
        <w:spacing w:after="0"/>
        <w:rPr>
          <w:b/>
          <w:bCs/>
        </w:rPr>
      </w:pPr>
      <w:r w:rsidRPr="003A230B">
        <w:rPr>
          <w:b/>
          <w:bCs/>
        </w:rPr>
        <w:t>Converting to Numeric</w:t>
      </w:r>
    </w:p>
    <w:p w14:paraId="23B48896" w14:textId="4E465702" w:rsidR="003A230B" w:rsidRDefault="003A230B" w:rsidP="003A230B">
      <w:pPr>
        <w:pStyle w:val="Code"/>
      </w:pPr>
      <w:proofErr w:type="spellStart"/>
      <w:r>
        <w:t>df_customers</w:t>
      </w:r>
      <w:proofErr w:type="spellEnd"/>
      <w:r>
        <w:t xml:space="preserve">[‘Income’] = </w:t>
      </w:r>
      <w:proofErr w:type="spellStart"/>
      <w:r>
        <w:t>df_customers</w:t>
      </w:r>
      <w:r>
        <w:t>.Income.str.replace</w:t>
      </w:r>
      <w:proofErr w:type="spellEnd"/>
      <w:r>
        <w:t>(‘$’, ‘’</w:t>
      </w:r>
      <w:proofErr w:type="gramStart"/>
      <w:r>
        <w:t>).replace</w:t>
      </w:r>
      <w:proofErr w:type="gramEnd"/>
      <w:r>
        <w:t>(‘,’, ‘’)</w:t>
      </w:r>
    </w:p>
    <w:p w14:paraId="6325F1FD" w14:textId="38AD19F5" w:rsidR="003A230B" w:rsidRDefault="003A230B" w:rsidP="003A230B">
      <w:pPr>
        <w:pStyle w:val="Code"/>
      </w:pPr>
      <w:proofErr w:type="spellStart"/>
      <w:r>
        <w:t>df_customers</w:t>
      </w:r>
      <w:proofErr w:type="spellEnd"/>
      <w:r>
        <w:t xml:space="preserve">[‘Income’] = </w:t>
      </w:r>
      <w:proofErr w:type="spellStart"/>
      <w:r>
        <w:t>pd.to_numeric</w:t>
      </w:r>
      <w:proofErr w:type="spellEnd"/>
      <w:r>
        <w:t>(</w:t>
      </w:r>
      <w:proofErr w:type="spellStart"/>
      <w:r>
        <w:t>df_</w:t>
      </w:r>
      <w:proofErr w:type="gramStart"/>
      <w:r>
        <w:t>customers</w:t>
      </w:r>
      <w:r>
        <w:t>.Income</w:t>
      </w:r>
      <w:proofErr w:type="spellEnd"/>
      <w:proofErr w:type="gramEnd"/>
      <w:r>
        <w:t>)</w:t>
      </w:r>
    </w:p>
    <w:p w14:paraId="2DA9B8DE" w14:textId="77777777" w:rsidR="003A230B" w:rsidRDefault="003A230B" w:rsidP="003A230B">
      <w:pPr>
        <w:spacing w:after="0"/>
      </w:pPr>
    </w:p>
    <w:p w14:paraId="48FAAC01" w14:textId="5125C7B0" w:rsidR="003A230B" w:rsidRPr="00377727" w:rsidRDefault="00377727" w:rsidP="003A230B">
      <w:pPr>
        <w:spacing w:after="0"/>
        <w:rPr>
          <w:b/>
          <w:bCs/>
        </w:rPr>
      </w:pPr>
      <w:r w:rsidRPr="00377727">
        <w:rPr>
          <w:b/>
          <w:bCs/>
        </w:rPr>
        <w:t xml:space="preserve">Converting to </w:t>
      </w:r>
      <w:proofErr w:type="spellStart"/>
      <w:r w:rsidRPr="00377727">
        <w:rPr>
          <w:b/>
          <w:bCs/>
        </w:rPr>
        <w:t>DateTime</w:t>
      </w:r>
      <w:proofErr w:type="spellEnd"/>
      <w:r>
        <w:rPr>
          <w:b/>
          <w:bCs/>
        </w:rPr>
        <w:t xml:space="preserve"> Then to Numeric</w:t>
      </w:r>
    </w:p>
    <w:p w14:paraId="74136239" w14:textId="31FCAA1E" w:rsidR="00377727" w:rsidRDefault="00377727" w:rsidP="00377727">
      <w:pPr>
        <w:pStyle w:val="Code"/>
      </w:pPr>
      <w:proofErr w:type="spellStart"/>
      <w:r>
        <w:t>df_</w:t>
      </w:r>
      <w:proofErr w:type="gramStart"/>
      <w:r>
        <w:t>customers</w:t>
      </w:r>
      <w:proofErr w:type="spellEnd"/>
      <w:r>
        <w:t>[</w:t>
      </w:r>
      <w:proofErr w:type="gramEnd"/>
      <w:r>
        <w:t xml:space="preserve">‘Sign Up Date’] = </w:t>
      </w:r>
      <w:proofErr w:type="spellStart"/>
      <w:r>
        <w:t>pd.to_datetime</w:t>
      </w:r>
      <w:proofErr w:type="spellEnd"/>
      <w:r>
        <w:t>(</w:t>
      </w:r>
      <w:proofErr w:type="spellStart"/>
      <w:r>
        <w:t>df_customers</w:t>
      </w:r>
      <w:proofErr w:type="spellEnd"/>
      <w:r>
        <w:t>[‘Sign Up Date’], format=’%m/%d/%y’)</w:t>
      </w:r>
    </w:p>
    <w:p w14:paraId="68508536" w14:textId="0E7D05DD" w:rsidR="00377727" w:rsidRDefault="00377727" w:rsidP="00377727">
      <w:pPr>
        <w:pStyle w:val="Code"/>
      </w:pPr>
      <w:proofErr w:type="spellStart"/>
      <w:r>
        <w:t>df_</w:t>
      </w:r>
      <w:proofErr w:type="gramStart"/>
      <w:r>
        <w:t>customers</w:t>
      </w:r>
      <w:proofErr w:type="spellEnd"/>
      <w:r>
        <w:t>[</w:t>
      </w:r>
      <w:proofErr w:type="gramEnd"/>
      <w:r>
        <w:t xml:space="preserve">‘Sign Up </w:t>
      </w:r>
      <w:r>
        <w:t>Month</w:t>
      </w:r>
      <w:r>
        <w:t>’]</w:t>
      </w:r>
      <w:r>
        <w:t xml:space="preserve"> = </w:t>
      </w:r>
      <w:proofErr w:type="spellStart"/>
      <w:r>
        <w:t>df_customers</w:t>
      </w:r>
      <w:proofErr w:type="spellEnd"/>
      <w:r>
        <w:t>[‘Sign Up Date’]</w:t>
      </w:r>
      <w:r>
        <w:t>.</w:t>
      </w:r>
      <w:proofErr w:type="spellStart"/>
      <w:r>
        <w:t>dt.match</w:t>
      </w:r>
      <w:proofErr w:type="spellEnd"/>
    </w:p>
    <w:p w14:paraId="3448FD08" w14:textId="15C911DA" w:rsidR="00377727" w:rsidRDefault="00377727" w:rsidP="00377727">
      <w:pPr>
        <w:pStyle w:val="Code"/>
      </w:pPr>
      <w:proofErr w:type="spellStart"/>
      <w:r>
        <w:t>df_</w:t>
      </w:r>
      <w:proofErr w:type="gramStart"/>
      <w:r>
        <w:t>customers</w:t>
      </w:r>
      <w:proofErr w:type="spellEnd"/>
      <w:r>
        <w:t>[</w:t>
      </w:r>
      <w:proofErr w:type="gramEnd"/>
      <w:r>
        <w:t xml:space="preserve">‘Sign Up </w:t>
      </w:r>
      <w:r>
        <w:t>Day</w:t>
      </w:r>
      <w:r>
        <w:t xml:space="preserve">’] = </w:t>
      </w:r>
      <w:proofErr w:type="spellStart"/>
      <w:r>
        <w:t>df_customers</w:t>
      </w:r>
      <w:proofErr w:type="spellEnd"/>
      <w:r>
        <w:t>[‘Sign Up Date’].</w:t>
      </w:r>
      <w:proofErr w:type="spellStart"/>
      <w:r>
        <w:t>dt</w:t>
      </w:r>
      <w:r>
        <w:t>.dayofweek</w:t>
      </w:r>
      <w:proofErr w:type="spellEnd"/>
    </w:p>
    <w:p w14:paraId="7D8F18FC" w14:textId="55E04D11" w:rsidR="001108AF" w:rsidRDefault="001108AF" w:rsidP="00377727">
      <w:pPr>
        <w:pStyle w:val="Code"/>
      </w:pPr>
      <w:proofErr w:type="spellStart"/>
      <w:r>
        <w:t>df_customer</w:t>
      </w:r>
      <w:proofErr w:type="spellEnd"/>
      <w:r>
        <w:t xml:space="preserve">[‘Weekend’] = </w:t>
      </w:r>
      <w:proofErr w:type="spellStart"/>
      <w:proofErr w:type="gramStart"/>
      <w:r>
        <w:t>np.where</w:t>
      </w:r>
      <w:proofErr w:type="spellEnd"/>
      <w:proofErr w:type="gramEnd"/>
      <w:r>
        <w:t>(</w:t>
      </w:r>
      <w:proofErr w:type="spellStart"/>
      <w:r>
        <w:t>df_customer</w:t>
      </w:r>
      <w:proofErr w:type="spellEnd"/>
      <w:r>
        <w:t>[‘Sign Up Date’].</w:t>
      </w:r>
      <w:proofErr w:type="spellStart"/>
      <w:r>
        <w:t>isin</w:t>
      </w:r>
      <w:proofErr w:type="spellEnd"/>
      <w:r>
        <w:t>([5,6]), 1, 0) # Binning</w:t>
      </w:r>
    </w:p>
    <w:p w14:paraId="38E4B652" w14:textId="0F60AB0C" w:rsidR="001108AF" w:rsidRDefault="001108AF" w:rsidP="00377727">
      <w:pPr>
        <w:pStyle w:val="Code"/>
      </w:pPr>
      <w:proofErr w:type="spellStart"/>
      <w:r>
        <w:t>df_</w:t>
      </w:r>
      <w:proofErr w:type="gramStart"/>
      <w:r>
        <w:t>customer</w:t>
      </w:r>
      <w:r>
        <w:t>.drop</w:t>
      </w:r>
      <w:proofErr w:type="spellEnd"/>
      <w:proofErr w:type="gramEnd"/>
      <w:r>
        <w:t>(Columns=[‘Sign Up Day’] # then drop ‘Sign Up Day’</w:t>
      </w:r>
    </w:p>
    <w:p w14:paraId="0900401A" w14:textId="5FE8AEB1" w:rsidR="003A230B" w:rsidRDefault="003A230B" w:rsidP="003A230B">
      <w:pPr>
        <w:spacing w:after="0"/>
      </w:pPr>
    </w:p>
    <w:p w14:paraId="1F83F7B3" w14:textId="0E289857" w:rsidR="00377727" w:rsidRPr="00C377D7" w:rsidRDefault="00C377D7" w:rsidP="003A230B">
      <w:pPr>
        <w:spacing w:after="0"/>
        <w:rPr>
          <w:b/>
          <w:bCs/>
        </w:rPr>
      </w:pPr>
      <w:r w:rsidRPr="00C377D7">
        <w:rPr>
          <w:b/>
          <w:bCs/>
        </w:rPr>
        <w:t>Converting Binary Categorical Field to Numeric</w:t>
      </w:r>
    </w:p>
    <w:p w14:paraId="41DA0BF5" w14:textId="7AB28B41" w:rsidR="00C377D7" w:rsidRDefault="00C377D7" w:rsidP="00C377D7">
      <w:pPr>
        <w:pStyle w:val="Code"/>
      </w:pPr>
      <w:proofErr w:type="spellStart"/>
      <w:r>
        <w:t>df_customers</w:t>
      </w:r>
      <w:proofErr w:type="spellEnd"/>
      <w:r>
        <w:t xml:space="preserve">[‘Discount’] = </w:t>
      </w:r>
      <w:proofErr w:type="spellStart"/>
      <w:proofErr w:type="gramStart"/>
      <w:r>
        <w:t>np.where</w:t>
      </w:r>
      <w:proofErr w:type="spellEnd"/>
      <w:proofErr w:type="gramEnd"/>
      <w:r>
        <w:t>(</w:t>
      </w:r>
      <w:proofErr w:type="spellStart"/>
      <w:r>
        <w:t>df_customers</w:t>
      </w:r>
      <w:proofErr w:type="spellEnd"/>
      <w:r>
        <w:t>[‘Discount’] == ‘Yes’, 1, 0)</w:t>
      </w:r>
    </w:p>
    <w:p w14:paraId="4F6294FA" w14:textId="77777777" w:rsidR="00377727" w:rsidRDefault="00377727" w:rsidP="003A230B">
      <w:pPr>
        <w:spacing w:after="0"/>
      </w:pPr>
    </w:p>
    <w:p w14:paraId="67FDA718" w14:textId="1DAC77EE" w:rsidR="003A230B" w:rsidRDefault="00C377D7" w:rsidP="008858D4">
      <w:pPr>
        <w:spacing w:after="0"/>
      </w:pPr>
      <w:r w:rsidRPr="00C377D7">
        <w:rPr>
          <w:b/>
          <w:bCs/>
        </w:rPr>
        <w:t>Dummy Variables</w:t>
      </w:r>
      <w:r>
        <w:t xml:space="preserve"> – For Features with more than two values</w:t>
      </w:r>
    </w:p>
    <w:p w14:paraId="49C7C582" w14:textId="35DCC2AA" w:rsidR="00B87304" w:rsidRDefault="00C377D7" w:rsidP="00464DED">
      <w:pPr>
        <w:pStyle w:val="Code"/>
      </w:pPr>
      <w:proofErr w:type="spellStart"/>
      <w:r>
        <w:t>dummies_edu</w:t>
      </w:r>
      <w:proofErr w:type="spellEnd"/>
      <w:r>
        <w:t xml:space="preserve"> = </w:t>
      </w:r>
      <w:proofErr w:type="spellStart"/>
      <w:r>
        <w:t>pd.get_dummies</w:t>
      </w:r>
      <w:proofErr w:type="spellEnd"/>
      <w:r>
        <w:t>(</w:t>
      </w:r>
      <w:proofErr w:type="spellStart"/>
      <w:r>
        <w:t>d</w:t>
      </w:r>
      <w:r>
        <w:t>f_customers</w:t>
      </w:r>
      <w:proofErr w:type="spellEnd"/>
      <w:r>
        <w:t>[‘Education’]</w:t>
      </w:r>
      <w:proofErr w:type="gramStart"/>
      <w:r>
        <w:t>).</w:t>
      </w:r>
      <w:proofErr w:type="spellStart"/>
      <w:r>
        <w:t>astype</w:t>
      </w:r>
      <w:proofErr w:type="spellEnd"/>
      <w:proofErr w:type="gramEnd"/>
      <w:r>
        <w:t>(int)</w:t>
      </w:r>
    </w:p>
    <w:p w14:paraId="6EC44F17" w14:textId="7B4551D7" w:rsidR="00C377D7" w:rsidRDefault="00464DED" w:rsidP="00464DED">
      <w:pPr>
        <w:pStyle w:val="Code"/>
      </w:pPr>
      <w:proofErr w:type="spellStart"/>
      <w:r>
        <w:t>df_customer</w:t>
      </w:r>
      <w:proofErr w:type="spellEnd"/>
      <w:r>
        <w:t xml:space="preserve"> = </w:t>
      </w:r>
      <w:proofErr w:type="spellStart"/>
      <w:proofErr w:type="gramStart"/>
      <w:r w:rsidR="00C377D7">
        <w:t>pd.concat</w:t>
      </w:r>
      <w:proofErr w:type="spellEnd"/>
      <w:proofErr w:type="gramEnd"/>
      <w:r w:rsidR="00C377D7">
        <w:t>(</w:t>
      </w:r>
      <w:r w:rsidR="002375DC">
        <w:t>[</w:t>
      </w:r>
      <w:r w:rsidR="00C377D7">
        <w:t xml:space="preserve">customers, </w:t>
      </w:r>
      <w:proofErr w:type="spellStart"/>
      <w:r w:rsidR="00C377D7">
        <w:t>dummies_edu</w:t>
      </w:r>
      <w:proofErr w:type="spellEnd"/>
      <w:r w:rsidR="002375DC">
        <w:t>], axis=1</w:t>
      </w:r>
      <w:r w:rsidR="00C377D7">
        <w:t>)</w:t>
      </w:r>
    </w:p>
    <w:p w14:paraId="17294CC6" w14:textId="0683C930" w:rsidR="00464DED" w:rsidRDefault="00464DED" w:rsidP="00464DED">
      <w:pPr>
        <w:pStyle w:val="Code"/>
      </w:pPr>
      <w:proofErr w:type="spellStart"/>
      <w:r>
        <w:t>df_customer</w:t>
      </w:r>
      <w:proofErr w:type="spellEnd"/>
      <w:r>
        <w:t xml:space="preserve"> = </w:t>
      </w:r>
      <w:proofErr w:type="spellStart"/>
      <w:r>
        <w:t>df_</w:t>
      </w:r>
      <w:proofErr w:type="gramStart"/>
      <w:r>
        <w:t>customers.drop</w:t>
      </w:r>
      <w:proofErr w:type="spellEnd"/>
      <w:proofErr w:type="gramEnd"/>
      <w:r>
        <w:t>(columns=[‘Education’])</w:t>
      </w:r>
    </w:p>
    <w:p w14:paraId="285B4183" w14:textId="77777777" w:rsidR="00C377D7" w:rsidRDefault="00C377D7" w:rsidP="008858D4">
      <w:pPr>
        <w:spacing w:after="0"/>
      </w:pPr>
    </w:p>
    <w:p w14:paraId="4044AAC3" w14:textId="445D9ABC" w:rsidR="00464DED" w:rsidRPr="001108AF" w:rsidRDefault="001108AF" w:rsidP="008858D4">
      <w:pPr>
        <w:spacing w:after="0"/>
        <w:rPr>
          <w:b/>
          <w:bCs/>
        </w:rPr>
      </w:pPr>
      <w:r w:rsidRPr="001108AF">
        <w:rPr>
          <w:b/>
          <w:bCs/>
        </w:rPr>
        <w:t xml:space="preserve">Applying Calculations </w:t>
      </w:r>
    </w:p>
    <w:p w14:paraId="408E2B8C" w14:textId="07051C2D" w:rsidR="001108AF" w:rsidRDefault="001108AF" w:rsidP="001108AF">
      <w:pPr>
        <w:pStyle w:val="Code"/>
      </w:pPr>
      <w:proofErr w:type="spellStart"/>
      <w:r>
        <w:t>df_</w:t>
      </w:r>
      <w:proofErr w:type="gramStart"/>
      <w:r>
        <w:t>customer</w:t>
      </w:r>
      <w:proofErr w:type="spellEnd"/>
      <w:r>
        <w:t>[</w:t>
      </w:r>
      <w:proofErr w:type="gramEnd"/>
      <w:r>
        <w:t>‘Pct Pop’]</w:t>
      </w:r>
      <w:r>
        <w:t xml:space="preserve"> =</w:t>
      </w:r>
      <w:r>
        <w:t xml:space="preserve"> </w:t>
      </w:r>
      <w:proofErr w:type="spellStart"/>
      <w:r>
        <w:t>df_customer</w:t>
      </w:r>
      <w:proofErr w:type="spellEnd"/>
      <w:r>
        <w:t xml:space="preserve">[‘Pop’] / </w:t>
      </w:r>
      <w:proofErr w:type="spellStart"/>
      <w:r>
        <w:t>df_customer</w:t>
      </w:r>
      <w:proofErr w:type="spellEnd"/>
      <w:r>
        <w:t>[‘# Songs’]</w:t>
      </w:r>
    </w:p>
    <w:p w14:paraId="518AB6C7" w14:textId="77777777" w:rsidR="00C377D7" w:rsidRDefault="00C377D7" w:rsidP="008858D4">
      <w:pPr>
        <w:spacing w:after="0"/>
      </w:pPr>
    </w:p>
    <w:p w14:paraId="36C4E48F" w14:textId="0EFDE1C5" w:rsidR="00C377D7" w:rsidRPr="007B70CB" w:rsidRDefault="007B70CB" w:rsidP="008858D4">
      <w:pPr>
        <w:spacing w:after="0"/>
        <w:rPr>
          <w:b/>
          <w:bCs/>
        </w:rPr>
      </w:pPr>
      <w:r>
        <w:rPr>
          <w:b/>
          <w:bCs/>
        </w:rPr>
        <w:t xml:space="preserve">Excluding </w:t>
      </w:r>
      <w:r w:rsidRPr="007B70CB">
        <w:rPr>
          <w:b/>
          <w:bCs/>
        </w:rPr>
        <w:t xml:space="preserve">Identifiers </w:t>
      </w:r>
    </w:p>
    <w:p w14:paraId="29045CD9" w14:textId="5486D08D" w:rsidR="00B87304" w:rsidRDefault="007B70CB" w:rsidP="007B70CB">
      <w:pPr>
        <w:pStyle w:val="Code"/>
      </w:pPr>
      <w:r>
        <w:t xml:space="preserve">names = </w:t>
      </w:r>
      <w:proofErr w:type="spellStart"/>
      <w:r>
        <w:t>df_</w:t>
      </w:r>
      <w:proofErr w:type="gramStart"/>
      <w:r>
        <w:t>customer</w:t>
      </w:r>
      <w:r>
        <w:t>.Name</w:t>
      </w:r>
      <w:proofErr w:type="spellEnd"/>
      <w:proofErr w:type="gramEnd"/>
    </w:p>
    <w:p w14:paraId="44365974" w14:textId="74690F34" w:rsidR="00B87304" w:rsidRDefault="007B70CB" w:rsidP="008858D4">
      <w:pPr>
        <w:spacing w:after="0"/>
      </w:pPr>
      <w:r>
        <w:t># Save the names column, can’t put into model but will need for later analysis, will tie together with indexes</w:t>
      </w:r>
    </w:p>
    <w:p w14:paraId="0739BFE5" w14:textId="228A0009" w:rsidR="00B87304" w:rsidRDefault="007B70CB" w:rsidP="007B70CB">
      <w:pPr>
        <w:pStyle w:val="Code"/>
      </w:pPr>
      <w:proofErr w:type="spellStart"/>
      <w:r>
        <w:t>df_customer</w:t>
      </w:r>
      <w:proofErr w:type="spellEnd"/>
      <w:r>
        <w:t xml:space="preserve"> = </w:t>
      </w:r>
      <w:proofErr w:type="spellStart"/>
      <w:r>
        <w:t>df_</w:t>
      </w:r>
      <w:proofErr w:type="gramStart"/>
      <w:r>
        <w:t>customer</w:t>
      </w:r>
      <w:r>
        <w:t>.drop</w:t>
      </w:r>
      <w:proofErr w:type="spellEnd"/>
      <w:proofErr w:type="gramEnd"/>
      <w:r>
        <w:t>(columns=[‘Name’])</w:t>
      </w:r>
    </w:p>
    <w:p w14:paraId="4452669F" w14:textId="77777777" w:rsidR="00B87304" w:rsidRDefault="00B87304" w:rsidP="008858D4">
      <w:pPr>
        <w:spacing w:after="0"/>
      </w:pPr>
    </w:p>
    <w:p w14:paraId="2B399F8B" w14:textId="63E0957E" w:rsidR="007B70CB" w:rsidRDefault="009F7B88" w:rsidP="009F7B88">
      <w:pPr>
        <w:pStyle w:val="Heading3"/>
      </w:pPr>
      <w:r>
        <w:t>Feature Scaling</w:t>
      </w:r>
    </w:p>
    <w:p w14:paraId="0D9D7207" w14:textId="64B61D36" w:rsidR="007B70CB" w:rsidRPr="009F7B88" w:rsidRDefault="009F7B88" w:rsidP="008858D4">
      <w:pPr>
        <w:spacing w:after="0"/>
        <w:rPr>
          <w:b/>
          <w:bCs/>
        </w:rPr>
      </w:pPr>
      <w:r w:rsidRPr="009F7B88">
        <w:rPr>
          <w:b/>
          <w:bCs/>
        </w:rPr>
        <w:t xml:space="preserve">Normalization </w:t>
      </w:r>
    </w:p>
    <w:p w14:paraId="750A16D9" w14:textId="0A310F28" w:rsidR="007B70CB" w:rsidRDefault="009F7B88" w:rsidP="008858D4">
      <w:pPr>
        <w:spacing w:after="0"/>
      </w:pPr>
      <w:r>
        <w:t xml:space="preserve">Used on data set with unknown distributions – between 0 and </w:t>
      </w:r>
      <w:proofErr w:type="gramStart"/>
      <w:r>
        <w:t>1</w:t>
      </w:r>
      <w:proofErr w:type="gramEnd"/>
    </w:p>
    <w:p w14:paraId="2342B3BA" w14:textId="0E3B880C" w:rsidR="009F7B88" w:rsidRDefault="009F7B88" w:rsidP="00062C77">
      <w:pPr>
        <w:pStyle w:val="Code"/>
      </w:pPr>
      <w:r>
        <w:t xml:space="preserve">from </w:t>
      </w:r>
      <w:proofErr w:type="spellStart"/>
      <w:proofErr w:type="gramStart"/>
      <w:r>
        <w:t>sklearn.preporcessing</w:t>
      </w:r>
      <w:proofErr w:type="spellEnd"/>
      <w:proofErr w:type="gramEnd"/>
      <w:r>
        <w:t xml:space="preserve"> import </w:t>
      </w:r>
      <w:proofErr w:type="spellStart"/>
      <w:r>
        <w:t>MinMaxScaler</w:t>
      </w:r>
      <w:proofErr w:type="spellEnd"/>
    </w:p>
    <w:p w14:paraId="3B07216F" w14:textId="75B33F05" w:rsidR="009F7B88" w:rsidRDefault="009F7B88" w:rsidP="00062C77">
      <w:pPr>
        <w:pStyle w:val="Code"/>
      </w:pPr>
      <w:proofErr w:type="spellStart"/>
      <w:r>
        <w:t>mm_scaler</w:t>
      </w:r>
      <w:proofErr w:type="spellEnd"/>
      <w:r>
        <w:t xml:space="preserve"> = </w:t>
      </w:r>
      <w:proofErr w:type="spellStart"/>
      <w:r>
        <w:t>MinMaxScaler</w:t>
      </w:r>
      <w:proofErr w:type="spellEnd"/>
    </w:p>
    <w:p w14:paraId="75FE8C00" w14:textId="3821D5F3" w:rsidR="009F7B88" w:rsidRDefault="009F7B88" w:rsidP="00062C77">
      <w:pPr>
        <w:pStyle w:val="Code"/>
      </w:pPr>
      <w:proofErr w:type="spellStart"/>
      <w:r>
        <w:t>model_df_subset</w:t>
      </w:r>
      <w:proofErr w:type="spellEnd"/>
      <w:r>
        <w:t xml:space="preserve"> = </w:t>
      </w:r>
      <w:proofErr w:type="spellStart"/>
      <w:r>
        <w:t>model_</w:t>
      </w:r>
      <w:proofErr w:type="gramStart"/>
      <w:r>
        <w:t>df</w:t>
      </w:r>
      <w:proofErr w:type="spellEnd"/>
      <w:r>
        <w:t>[</w:t>
      </w:r>
      <w:proofErr w:type="gramEnd"/>
      <w:r>
        <w:t>‘Age’, ‘#</w:t>
      </w:r>
      <w:r w:rsidR="00062C77">
        <w:t xml:space="preserve"> Songs’, ‘</w:t>
      </w:r>
      <w:proofErr w:type="spellStart"/>
      <w:r w:rsidR="00062C77">
        <w:t>Pct_Pop</w:t>
      </w:r>
      <w:proofErr w:type="spellEnd"/>
      <w:r w:rsidR="00062C77">
        <w:t>’</w:t>
      </w:r>
      <w:r>
        <w:t>]</w:t>
      </w:r>
    </w:p>
    <w:p w14:paraId="0549FCE1" w14:textId="75C086C1" w:rsidR="009F7B88" w:rsidRDefault="009F7B88" w:rsidP="00062C77">
      <w:pPr>
        <w:pStyle w:val="Code"/>
      </w:pPr>
      <w:r>
        <w:t xml:space="preserve">normalized = </w:t>
      </w:r>
      <w:proofErr w:type="spellStart"/>
      <w:r>
        <w:t>mm_scaler.fit_transform</w:t>
      </w:r>
      <w:proofErr w:type="spellEnd"/>
      <w:r>
        <w:t>(</w:t>
      </w:r>
      <w:proofErr w:type="spellStart"/>
      <w:r>
        <w:t>model_df_subset</w:t>
      </w:r>
      <w:proofErr w:type="spellEnd"/>
      <w:r>
        <w:t xml:space="preserve">) </w:t>
      </w:r>
    </w:p>
    <w:p w14:paraId="40008E30" w14:textId="56E69F09" w:rsidR="00062C77" w:rsidRDefault="00062C77" w:rsidP="00062C77">
      <w:pPr>
        <w:pStyle w:val="Code"/>
      </w:pPr>
      <w:proofErr w:type="spellStart"/>
      <w:proofErr w:type="gramStart"/>
      <w:r>
        <w:t>pd.DataFrame</w:t>
      </w:r>
      <w:proofErr w:type="spellEnd"/>
      <w:proofErr w:type="gramEnd"/>
      <w:r>
        <w:t>(</w:t>
      </w:r>
      <w:r>
        <w:t>normalized</w:t>
      </w:r>
      <w:r>
        <w:t>, columns=</w:t>
      </w:r>
      <w:r w:rsidRPr="00062C77">
        <w:t xml:space="preserve"> </w:t>
      </w:r>
      <w:proofErr w:type="spellStart"/>
      <w:r>
        <w:t>model_df_subset</w:t>
      </w:r>
      <w:proofErr w:type="spellEnd"/>
      <w:r>
        <w:t>)</w:t>
      </w:r>
    </w:p>
    <w:p w14:paraId="20A1A7F3" w14:textId="77777777" w:rsidR="008B2E71" w:rsidRDefault="008B2E71" w:rsidP="008B2E71">
      <w:pPr>
        <w:spacing w:after="0"/>
      </w:pPr>
      <w:proofErr w:type="spellStart"/>
      <w:r>
        <w:t>concat</w:t>
      </w:r>
      <w:proofErr w:type="spellEnd"/>
      <w:r>
        <w:t xml:space="preserve"> back to main data frame</w:t>
      </w:r>
    </w:p>
    <w:p w14:paraId="00E71701" w14:textId="77777777" w:rsidR="009F7B88" w:rsidRDefault="009F7B88" w:rsidP="008858D4">
      <w:pPr>
        <w:spacing w:after="0"/>
      </w:pPr>
    </w:p>
    <w:p w14:paraId="51E728DD" w14:textId="58899214" w:rsidR="009F7B88" w:rsidRPr="009F7B88" w:rsidRDefault="009F7B88" w:rsidP="008858D4">
      <w:pPr>
        <w:spacing w:after="0"/>
        <w:rPr>
          <w:b/>
          <w:bCs/>
        </w:rPr>
      </w:pPr>
      <w:r w:rsidRPr="009F7B88">
        <w:rPr>
          <w:b/>
          <w:bCs/>
        </w:rPr>
        <w:t>Standardization</w:t>
      </w:r>
    </w:p>
    <w:p w14:paraId="4F5477C5" w14:textId="34DC9B96" w:rsidR="009F7B88" w:rsidRDefault="00062C77" w:rsidP="008858D4">
      <w:pPr>
        <w:spacing w:after="0"/>
      </w:pPr>
      <w:r>
        <w:t xml:space="preserve">Use on normally </w:t>
      </w:r>
      <w:proofErr w:type="spellStart"/>
      <w:r>
        <w:t>distrubuted</w:t>
      </w:r>
      <w:proofErr w:type="spellEnd"/>
      <w:r>
        <w:t xml:space="preserve"> – based on standard </w:t>
      </w:r>
      <w:proofErr w:type="gramStart"/>
      <w:r>
        <w:t>deviations</w:t>
      </w:r>
      <w:proofErr w:type="gramEnd"/>
      <w:r>
        <w:t xml:space="preserve"> </w:t>
      </w:r>
    </w:p>
    <w:p w14:paraId="36EF8960" w14:textId="0E6FDABC" w:rsidR="00062C77" w:rsidRDefault="00062C77" w:rsidP="008B2E71">
      <w:pPr>
        <w:pStyle w:val="Code"/>
      </w:pPr>
      <w:r>
        <w:t xml:space="preserve">from </w:t>
      </w:r>
      <w:proofErr w:type="spellStart"/>
      <w:proofErr w:type="gramStart"/>
      <w:r>
        <w:t>sklkearn.preprocessing</w:t>
      </w:r>
      <w:proofErr w:type="spellEnd"/>
      <w:proofErr w:type="gramEnd"/>
      <w:r>
        <w:t xml:space="preserve"> import </w:t>
      </w:r>
      <w:proofErr w:type="spellStart"/>
      <w:r>
        <w:t>StandardScaler</w:t>
      </w:r>
      <w:proofErr w:type="spellEnd"/>
    </w:p>
    <w:p w14:paraId="193DD1FA" w14:textId="48A146BD" w:rsidR="00062C77" w:rsidRDefault="00062C77" w:rsidP="008B2E71">
      <w:pPr>
        <w:pStyle w:val="Code"/>
      </w:pPr>
      <w:proofErr w:type="spellStart"/>
      <w:r>
        <w:t>std_scaler</w:t>
      </w:r>
      <w:proofErr w:type="spellEnd"/>
      <w:r>
        <w:t xml:space="preserve"> = </w:t>
      </w:r>
      <w:proofErr w:type="spellStart"/>
      <w:proofErr w:type="gramStart"/>
      <w:r>
        <w:t>StgandardScaler</w:t>
      </w:r>
      <w:proofErr w:type="spellEnd"/>
      <w:r>
        <w:t>(</w:t>
      </w:r>
      <w:proofErr w:type="gramEnd"/>
      <w:r>
        <w:t>)</w:t>
      </w:r>
    </w:p>
    <w:p w14:paraId="675DF876" w14:textId="5E2945EB" w:rsidR="00062C77" w:rsidRDefault="00062C77" w:rsidP="008B2E71">
      <w:pPr>
        <w:pStyle w:val="Code"/>
      </w:pPr>
      <w:r>
        <w:t xml:space="preserve">standardized = </w:t>
      </w:r>
      <w:proofErr w:type="spellStart"/>
      <w:r>
        <w:t>std_scaler.fit_transform</w:t>
      </w:r>
      <w:proofErr w:type="spellEnd"/>
      <w:r>
        <w:t>(</w:t>
      </w:r>
      <w:proofErr w:type="spellStart"/>
      <w:r>
        <w:t>model_df_subset</w:t>
      </w:r>
      <w:proofErr w:type="spellEnd"/>
      <w:r>
        <w:t>)</w:t>
      </w:r>
    </w:p>
    <w:p w14:paraId="2012ADF4" w14:textId="6E7CC553" w:rsidR="008B2E71" w:rsidRDefault="008B2E71" w:rsidP="008B2E71">
      <w:pPr>
        <w:pStyle w:val="Code"/>
      </w:pPr>
      <w:proofErr w:type="spellStart"/>
      <w:proofErr w:type="gramStart"/>
      <w:r>
        <w:t>pd.DataFrame</w:t>
      </w:r>
      <w:proofErr w:type="spellEnd"/>
      <w:proofErr w:type="gramEnd"/>
      <w:r>
        <w:t>(</w:t>
      </w:r>
      <w:r>
        <w:t>standardized</w:t>
      </w:r>
      <w:r>
        <w:t>, columns=</w:t>
      </w:r>
      <w:r w:rsidRPr="00062C77">
        <w:t xml:space="preserve"> </w:t>
      </w:r>
      <w:proofErr w:type="spellStart"/>
      <w:r>
        <w:t>model_df_subset</w:t>
      </w:r>
      <w:proofErr w:type="spellEnd"/>
      <w:r>
        <w:t>)</w:t>
      </w:r>
    </w:p>
    <w:p w14:paraId="6A7C5BAC" w14:textId="16ABABA4" w:rsidR="008B2E71" w:rsidRDefault="008B2E71" w:rsidP="008858D4">
      <w:pPr>
        <w:spacing w:after="0"/>
      </w:pPr>
      <w:proofErr w:type="spellStart"/>
      <w:r>
        <w:t>concat</w:t>
      </w:r>
      <w:proofErr w:type="spellEnd"/>
      <w:r>
        <w:t xml:space="preserve"> back to main data frame</w:t>
      </w:r>
    </w:p>
    <w:p w14:paraId="7C3CD07F" w14:textId="77777777" w:rsidR="007B70CB" w:rsidRDefault="007B70CB" w:rsidP="008858D4">
      <w:pPr>
        <w:spacing w:after="0"/>
      </w:pPr>
    </w:p>
    <w:p w14:paraId="4E9673EF" w14:textId="77777777" w:rsidR="00062C77" w:rsidRDefault="00062C77" w:rsidP="008858D4">
      <w:pPr>
        <w:spacing w:after="0"/>
      </w:pPr>
    </w:p>
    <w:p w14:paraId="4C0E364A" w14:textId="77777777" w:rsidR="00062C77" w:rsidRDefault="00062C77" w:rsidP="008858D4">
      <w:pPr>
        <w:spacing w:after="0"/>
      </w:pPr>
    </w:p>
    <w:p w14:paraId="7D64B930" w14:textId="77777777" w:rsidR="00062C77" w:rsidRDefault="00062C77" w:rsidP="008858D4">
      <w:pPr>
        <w:spacing w:after="0"/>
      </w:pPr>
    </w:p>
    <w:p w14:paraId="4979A72B" w14:textId="77777777" w:rsidR="00062C77" w:rsidRDefault="00062C77" w:rsidP="008858D4">
      <w:pPr>
        <w:spacing w:after="0"/>
      </w:pPr>
    </w:p>
    <w:p w14:paraId="687C39C0" w14:textId="77777777" w:rsidR="00062C77" w:rsidRDefault="00062C77" w:rsidP="008858D4">
      <w:pPr>
        <w:spacing w:after="0"/>
      </w:pPr>
    </w:p>
    <w:p w14:paraId="734DD368" w14:textId="77777777" w:rsidR="00062C77" w:rsidRDefault="00062C77" w:rsidP="008858D4">
      <w:pPr>
        <w:spacing w:after="0"/>
      </w:pPr>
    </w:p>
    <w:p w14:paraId="18307F54" w14:textId="77777777" w:rsidR="00062C77" w:rsidRDefault="00062C77" w:rsidP="008858D4">
      <w:pPr>
        <w:spacing w:after="0"/>
      </w:pPr>
    </w:p>
    <w:p w14:paraId="7E050A87" w14:textId="77777777" w:rsidR="00B87304" w:rsidRDefault="00B87304" w:rsidP="008858D4">
      <w:pPr>
        <w:spacing w:after="0"/>
      </w:pPr>
    </w:p>
    <w:p w14:paraId="3A03BD46" w14:textId="0D930291" w:rsidR="008858D4" w:rsidRPr="00972EBF" w:rsidRDefault="008858D4" w:rsidP="008858D4">
      <w:pPr>
        <w:spacing w:after="0"/>
      </w:pPr>
      <w:r>
        <w:t>The End</w:t>
      </w:r>
    </w:p>
    <w:sectPr w:rsidR="008858D4" w:rsidRPr="00972EBF">
      <w:footerReference w:type="default" r:id="rId8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42C1F2C" w14:textId="77777777" w:rsidR="00BE0F5C" w:rsidRDefault="00BE0F5C" w:rsidP="000D0218">
      <w:pPr>
        <w:spacing w:after="0" w:line="240" w:lineRule="auto"/>
      </w:pPr>
      <w:r>
        <w:separator/>
      </w:r>
    </w:p>
  </w:endnote>
  <w:endnote w:type="continuationSeparator" w:id="0">
    <w:p w14:paraId="7A56C4B0" w14:textId="77777777" w:rsidR="00BE0F5C" w:rsidRDefault="00BE0F5C" w:rsidP="000D0218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1848064028"/>
      <w:docPartObj>
        <w:docPartGallery w:val="Page Numbers (Bottom of Page)"/>
        <w:docPartUnique/>
      </w:docPartObj>
    </w:sdtPr>
    <w:sdtEndPr>
      <w:rPr>
        <w:color w:val="7F7F7F" w:themeColor="background1" w:themeShade="7F"/>
        <w:spacing w:val="60"/>
      </w:rPr>
    </w:sdtEndPr>
    <w:sdtContent>
      <w:p w14:paraId="176CB55F" w14:textId="29427663" w:rsidR="000D0218" w:rsidRDefault="000D0218">
        <w:pPr>
          <w:pStyle w:val="Footer"/>
          <w:pBdr>
            <w:top w:val="single" w:sz="4" w:space="1" w:color="D9D9D9" w:themeColor="background1" w:themeShade="D9"/>
          </w:pBdr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  <w:r>
          <w:t xml:space="preserve"> | </w:t>
        </w:r>
        <w:r>
          <w:rPr>
            <w:color w:val="7F7F7F" w:themeColor="background1" w:themeShade="7F"/>
            <w:spacing w:val="60"/>
          </w:rPr>
          <w:t>Page</w:t>
        </w:r>
      </w:p>
    </w:sdtContent>
  </w:sdt>
  <w:p w14:paraId="0D04A6CA" w14:textId="77777777" w:rsidR="000D0218" w:rsidRDefault="000D021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84FF507" w14:textId="77777777" w:rsidR="00BE0F5C" w:rsidRDefault="00BE0F5C" w:rsidP="000D0218">
      <w:pPr>
        <w:spacing w:after="0" w:line="240" w:lineRule="auto"/>
      </w:pPr>
      <w:r>
        <w:separator/>
      </w:r>
    </w:p>
  </w:footnote>
  <w:footnote w:type="continuationSeparator" w:id="0">
    <w:p w14:paraId="4C6CA450" w14:textId="77777777" w:rsidR="00BE0F5C" w:rsidRDefault="00BE0F5C" w:rsidP="000D0218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7624F85"/>
    <w:multiLevelType w:val="hybridMultilevel"/>
    <w:tmpl w:val="A92C67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94B070A"/>
    <w:multiLevelType w:val="hybridMultilevel"/>
    <w:tmpl w:val="5E8C99D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2372167F"/>
    <w:multiLevelType w:val="hybridMultilevel"/>
    <w:tmpl w:val="623E7D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62C2E5F"/>
    <w:multiLevelType w:val="hybridMultilevel"/>
    <w:tmpl w:val="6C4863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9113004"/>
    <w:multiLevelType w:val="hybridMultilevel"/>
    <w:tmpl w:val="AB4276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BC843C9"/>
    <w:multiLevelType w:val="hybridMultilevel"/>
    <w:tmpl w:val="5E74F4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82B794F"/>
    <w:multiLevelType w:val="hybridMultilevel"/>
    <w:tmpl w:val="2564E2E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0F549C8"/>
    <w:multiLevelType w:val="hybridMultilevel"/>
    <w:tmpl w:val="617E8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760641E"/>
    <w:multiLevelType w:val="hybridMultilevel"/>
    <w:tmpl w:val="55B0D49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C3B2FA3"/>
    <w:multiLevelType w:val="multilevel"/>
    <w:tmpl w:val="7E32C55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EB5402F"/>
    <w:multiLevelType w:val="hybridMultilevel"/>
    <w:tmpl w:val="361650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941251"/>
    <w:multiLevelType w:val="hybridMultilevel"/>
    <w:tmpl w:val="D84EA02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6E54E94"/>
    <w:multiLevelType w:val="hybridMultilevel"/>
    <w:tmpl w:val="978686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574966C9"/>
    <w:multiLevelType w:val="hybridMultilevel"/>
    <w:tmpl w:val="DA80E7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5F6036C9"/>
    <w:multiLevelType w:val="hybridMultilevel"/>
    <w:tmpl w:val="17BCD1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EF16FA3"/>
    <w:multiLevelType w:val="hybridMultilevel"/>
    <w:tmpl w:val="206C360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1E3600D"/>
    <w:multiLevelType w:val="hybridMultilevel"/>
    <w:tmpl w:val="301E7D9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771E1BAF"/>
    <w:multiLevelType w:val="hybridMultilevel"/>
    <w:tmpl w:val="244A6E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ED225A4"/>
    <w:multiLevelType w:val="hybridMultilevel"/>
    <w:tmpl w:val="676E541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56626654">
    <w:abstractNumId w:val="8"/>
  </w:num>
  <w:num w:numId="2" w16cid:durableId="501746948">
    <w:abstractNumId w:val="16"/>
  </w:num>
  <w:num w:numId="3" w16cid:durableId="1148863087">
    <w:abstractNumId w:val="12"/>
  </w:num>
  <w:num w:numId="4" w16cid:durableId="813989568">
    <w:abstractNumId w:val="15"/>
  </w:num>
  <w:num w:numId="5" w16cid:durableId="252737776">
    <w:abstractNumId w:val="14"/>
  </w:num>
  <w:num w:numId="6" w16cid:durableId="1162116099">
    <w:abstractNumId w:val="11"/>
  </w:num>
  <w:num w:numId="7" w16cid:durableId="1043868809">
    <w:abstractNumId w:val="10"/>
  </w:num>
  <w:num w:numId="8" w16cid:durableId="19085852">
    <w:abstractNumId w:val="18"/>
  </w:num>
  <w:num w:numId="9" w16cid:durableId="1261183418">
    <w:abstractNumId w:val="1"/>
  </w:num>
  <w:num w:numId="10" w16cid:durableId="2032602498">
    <w:abstractNumId w:val="17"/>
  </w:num>
  <w:num w:numId="11" w16cid:durableId="2079671885">
    <w:abstractNumId w:val="7"/>
  </w:num>
  <w:num w:numId="12" w16cid:durableId="368334854">
    <w:abstractNumId w:val="2"/>
  </w:num>
  <w:num w:numId="13" w16cid:durableId="1433626461">
    <w:abstractNumId w:val="0"/>
  </w:num>
  <w:num w:numId="14" w16cid:durableId="580452972">
    <w:abstractNumId w:val="4"/>
  </w:num>
  <w:num w:numId="15" w16cid:durableId="706610011">
    <w:abstractNumId w:val="13"/>
  </w:num>
  <w:num w:numId="16" w16cid:durableId="2018732653">
    <w:abstractNumId w:val="6"/>
  </w:num>
  <w:num w:numId="17" w16cid:durableId="1103376401">
    <w:abstractNumId w:val="9"/>
  </w:num>
  <w:num w:numId="18" w16cid:durableId="1341814636">
    <w:abstractNumId w:val="5"/>
  </w:num>
  <w:num w:numId="19" w16cid:durableId="138695639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val="bestFit" w:percent="103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UzMzc2MzAwMTQ2MzdQ0lEKTi0uzszPAykwMqgFAGBp0/QtAAAA"/>
  </w:docVars>
  <w:rsids>
    <w:rsidRoot w:val="00507A9F"/>
    <w:rsid w:val="000025B0"/>
    <w:rsid w:val="00002E3B"/>
    <w:rsid w:val="00004F06"/>
    <w:rsid w:val="000069AA"/>
    <w:rsid w:val="000110DA"/>
    <w:rsid w:val="000123CE"/>
    <w:rsid w:val="000150F0"/>
    <w:rsid w:val="00021BF4"/>
    <w:rsid w:val="0002550C"/>
    <w:rsid w:val="000331FF"/>
    <w:rsid w:val="00036C67"/>
    <w:rsid w:val="00036E93"/>
    <w:rsid w:val="00037749"/>
    <w:rsid w:val="00042A62"/>
    <w:rsid w:val="0004303C"/>
    <w:rsid w:val="00057843"/>
    <w:rsid w:val="00062C77"/>
    <w:rsid w:val="0007077D"/>
    <w:rsid w:val="00070E88"/>
    <w:rsid w:val="00084454"/>
    <w:rsid w:val="000909BA"/>
    <w:rsid w:val="00096451"/>
    <w:rsid w:val="000964BC"/>
    <w:rsid w:val="000A3AB7"/>
    <w:rsid w:val="000A3B78"/>
    <w:rsid w:val="000B2E7A"/>
    <w:rsid w:val="000B2F98"/>
    <w:rsid w:val="000B5299"/>
    <w:rsid w:val="000B564D"/>
    <w:rsid w:val="000B6642"/>
    <w:rsid w:val="000B7234"/>
    <w:rsid w:val="000C07C3"/>
    <w:rsid w:val="000C1111"/>
    <w:rsid w:val="000D0218"/>
    <w:rsid w:val="000D4EC6"/>
    <w:rsid w:val="000D7F5E"/>
    <w:rsid w:val="000E02F5"/>
    <w:rsid w:val="000F2CB0"/>
    <w:rsid w:val="000F34F5"/>
    <w:rsid w:val="000F7191"/>
    <w:rsid w:val="00100A9D"/>
    <w:rsid w:val="00103461"/>
    <w:rsid w:val="001037FE"/>
    <w:rsid w:val="001108AF"/>
    <w:rsid w:val="00112349"/>
    <w:rsid w:val="0011648F"/>
    <w:rsid w:val="001166CB"/>
    <w:rsid w:val="00120E0E"/>
    <w:rsid w:val="00124D8B"/>
    <w:rsid w:val="0012777D"/>
    <w:rsid w:val="0014271E"/>
    <w:rsid w:val="00144237"/>
    <w:rsid w:val="00147462"/>
    <w:rsid w:val="00147D6D"/>
    <w:rsid w:val="00150895"/>
    <w:rsid w:val="00156C70"/>
    <w:rsid w:val="0015780B"/>
    <w:rsid w:val="001617C9"/>
    <w:rsid w:val="001669E1"/>
    <w:rsid w:val="00180A12"/>
    <w:rsid w:val="0018111E"/>
    <w:rsid w:val="00192D09"/>
    <w:rsid w:val="001933A3"/>
    <w:rsid w:val="001961A0"/>
    <w:rsid w:val="001A0B64"/>
    <w:rsid w:val="001A1840"/>
    <w:rsid w:val="001A2195"/>
    <w:rsid w:val="001A524E"/>
    <w:rsid w:val="001A530C"/>
    <w:rsid w:val="001A747F"/>
    <w:rsid w:val="001B0E5A"/>
    <w:rsid w:val="001B2532"/>
    <w:rsid w:val="001B59A7"/>
    <w:rsid w:val="001C134F"/>
    <w:rsid w:val="001C2295"/>
    <w:rsid w:val="001D08A6"/>
    <w:rsid w:val="001D3234"/>
    <w:rsid w:val="001E025D"/>
    <w:rsid w:val="001E6D86"/>
    <w:rsid w:val="001F13C9"/>
    <w:rsid w:val="001F29B3"/>
    <w:rsid w:val="001F4781"/>
    <w:rsid w:val="002001D6"/>
    <w:rsid w:val="00202B6A"/>
    <w:rsid w:val="0020552E"/>
    <w:rsid w:val="00207C50"/>
    <w:rsid w:val="00212D75"/>
    <w:rsid w:val="002159FB"/>
    <w:rsid w:val="00216DB1"/>
    <w:rsid w:val="00221DAE"/>
    <w:rsid w:val="00230728"/>
    <w:rsid w:val="00233774"/>
    <w:rsid w:val="00233904"/>
    <w:rsid w:val="00233AFE"/>
    <w:rsid w:val="002375DC"/>
    <w:rsid w:val="00246DD4"/>
    <w:rsid w:val="002506CA"/>
    <w:rsid w:val="00260A5E"/>
    <w:rsid w:val="002704CD"/>
    <w:rsid w:val="00272543"/>
    <w:rsid w:val="00273A84"/>
    <w:rsid w:val="0027453E"/>
    <w:rsid w:val="00277BD8"/>
    <w:rsid w:val="00283468"/>
    <w:rsid w:val="00291247"/>
    <w:rsid w:val="00291D77"/>
    <w:rsid w:val="00292B78"/>
    <w:rsid w:val="00294AC6"/>
    <w:rsid w:val="00297497"/>
    <w:rsid w:val="002A1571"/>
    <w:rsid w:val="002A4905"/>
    <w:rsid w:val="002B0177"/>
    <w:rsid w:val="002B1F01"/>
    <w:rsid w:val="002B5D7F"/>
    <w:rsid w:val="002C0F84"/>
    <w:rsid w:val="002C3439"/>
    <w:rsid w:val="002C3CD7"/>
    <w:rsid w:val="002C5F1D"/>
    <w:rsid w:val="002C6215"/>
    <w:rsid w:val="002C6403"/>
    <w:rsid w:val="002D129E"/>
    <w:rsid w:val="002D16DD"/>
    <w:rsid w:val="002D2EB9"/>
    <w:rsid w:val="002D6F26"/>
    <w:rsid w:val="002E00E8"/>
    <w:rsid w:val="002E047C"/>
    <w:rsid w:val="002E6E90"/>
    <w:rsid w:val="002F0C93"/>
    <w:rsid w:val="002F1A6B"/>
    <w:rsid w:val="002F6FAB"/>
    <w:rsid w:val="0030112B"/>
    <w:rsid w:val="0030600B"/>
    <w:rsid w:val="00320792"/>
    <w:rsid w:val="00324B68"/>
    <w:rsid w:val="003456E8"/>
    <w:rsid w:val="003458F6"/>
    <w:rsid w:val="00351968"/>
    <w:rsid w:val="00354524"/>
    <w:rsid w:val="00361ED8"/>
    <w:rsid w:val="00366FA5"/>
    <w:rsid w:val="003745D7"/>
    <w:rsid w:val="00377727"/>
    <w:rsid w:val="00382633"/>
    <w:rsid w:val="003946C6"/>
    <w:rsid w:val="00394CDD"/>
    <w:rsid w:val="003A189A"/>
    <w:rsid w:val="003A230B"/>
    <w:rsid w:val="003A748B"/>
    <w:rsid w:val="003B0EA8"/>
    <w:rsid w:val="003B149A"/>
    <w:rsid w:val="003B217C"/>
    <w:rsid w:val="003B4AA0"/>
    <w:rsid w:val="003B7064"/>
    <w:rsid w:val="003C54DF"/>
    <w:rsid w:val="003D0CD7"/>
    <w:rsid w:val="003D1C5E"/>
    <w:rsid w:val="003D4865"/>
    <w:rsid w:val="003E2472"/>
    <w:rsid w:val="003F2860"/>
    <w:rsid w:val="003F2DB1"/>
    <w:rsid w:val="003F4637"/>
    <w:rsid w:val="003F5037"/>
    <w:rsid w:val="003F6363"/>
    <w:rsid w:val="00404720"/>
    <w:rsid w:val="004063BB"/>
    <w:rsid w:val="00407A65"/>
    <w:rsid w:val="00417B19"/>
    <w:rsid w:val="004209E8"/>
    <w:rsid w:val="004306BE"/>
    <w:rsid w:val="0043525E"/>
    <w:rsid w:val="00435B85"/>
    <w:rsid w:val="00441049"/>
    <w:rsid w:val="00441482"/>
    <w:rsid w:val="00442918"/>
    <w:rsid w:val="004470E8"/>
    <w:rsid w:val="00447DD3"/>
    <w:rsid w:val="00452A06"/>
    <w:rsid w:val="00464DED"/>
    <w:rsid w:val="0047070C"/>
    <w:rsid w:val="004752C1"/>
    <w:rsid w:val="00482831"/>
    <w:rsid w:val="00486A36"/>
    <w:rsid w:val="0049200D"/>
    <w:rsid w:val="00495FC2"/>
    <w:rsid w:val="004A034B"/>
    <w:rsid w:val="004A2F2A"/>
    <w:rsid w:val="004A6879"/>
    <w:rsid w:val="004A7FD0"/>
    <w:rsid w:val="004B34D7"/>
    <w:rsid w:val="004B714F"/>
    <w:rsid w:val="004C0122"/>
    <w:rsid w:val="004C1693"/>
    <w:rsid w:val="004C34F2"/>
    <w:rsid w:val="004C76F3"/>
    <w:rsid w:val="004D3935"/>
    <w:rsid w:val="004D5980"/>
    <w:rsid w:val="004D7357"/>
    <w:rsid w:val="004E28F6"/>
    <w:rsid w:val="004E787F"/>
    <w:rsid w:val="004F12D0"/>
    <w:rsid w:val="004F431C"/>
    <w:rsid w:val="00501B0C"/>
    <w:rsid w:val="00505BC3"/>
    <w:rsid w:val="00505D15"/>
    <w:rsid w:val="00506921"/>
    <w:rsid w:val="00507A9F"/>
    <w:rsid w:val="0051502C"/>
    <w:rsid w:val="0052281D"/>
    <w:rsid w:val="00522FD6"/>
    <w:rsid w:val="00527A4D"/>
    <w:rsid w:val="00527D72"/>
    <w:rsid w:val="00540145"/>
    <w:rsid w:val="00543FF1"/>
    <w:rsid w:val="00544DB0"/>
    <w:rsid w:val="0056394D"/>
    <w:rsid w:val="00566254"/>
    <w:rsid w:val="00576256"/>
    <w:rsid w:val="0058149A"/>
    <w:rsid w:val="0059196C"/>
    <w:rsid w:val="00593D47"/>
    <w:rsid w:val="00594528"/>
    <w:rsid w:val="005A3FBD"/>
    <w:rsid w:val="005A6B5A"/>
    <w:rsid w:val="005C2D2B"/>
    <w:rsid w:val="005C2E09"/>
    <w:rsid w:val="005C45A9"/>
    <w:rsid w:val="005D6709"/>
    <w:rsid w:val="005E7442"/>
    <w:rsid w:val="005F1A4D"/>
    <w:rsid w:val="00604CA4"/>
    <w:rsid w:val="006102B9"/>
    <w:rsid w:val="00613C86"/>
    <w:rsid w:val="006167F1"/>
    <w:rsid w:val="00624854"/>
    <w:rsid w:val="00624874"/>
    <w:rsid w:val="00627C8D"/>
    <w:rsid w:val="00630556"/>
    <w:rsid w:val="006370D0"/>
    <w:rsid w:val="0063751F"/>
    <w:rsid w:val="00637B2E"/>
    <w:rsid w:val="006442F2"/>
    <w:rsid w:val="006514FB"/>
    <w:rsid w:val="00661CF5"/>
    <w:rsid w:val="00662580"/>
    <w:rsid w:val="006631E7"/>
    <w:rsid w:val="00666B1C"/>
    <w:rsid w:val="006713DE"/>
    <w:rsid w:val="00672209"/>
    <w:rsid w:val="00673A51"/>
    <w:rsid w:val="00674C6C"/>
    <w:rsid w:val="0067618A"/>
    <w:rsid w:val="006822F8"/>
    <w:rsid w:val="0069781B"/>
    <w:rsid w:val="006A2739"/>
    <w:rsid w:val="006B080F"/>
    <w:rsid w:val="006B3EF3"/>
    <w:rsid w:val="006B669B"/>
    <w:rsid w:val="006C2579"/>
    <w:rsid w:val="006C2F70"/>
    <w:rsid w:val="006C7297"/>
    <w:rsid w:val="006C7A0C"/>
    <w:rsid w:val="006D17F4"/>
    <w:rsid w:val="006D2D2D"/>
    <w:rsid w:val="006D6155"/>
    <w:rsid w:val="006E58EC"/>
    <w:rsid w:val="006E59B7"/>
    <w:rsid w:val="006F38F3"/>
    <w:rsid w:val="0070148A"/>
    <w:rsid w:val="007043EA"/>
    <w:rsid w:val="00707768"/>
    <w:rsid w:val="00714B15"/>
    <w:rsid w:val="007152CB"/>
    <w:rsid w:val="00716580"/>
    <w:rsid w:val="0072408A"/>
    <w:rsid w:val="0072633E"/>
    <w:rsid w:val="00726395"/>
    <w:rsid w:val="00727489"/>
    <w:rsid w:val="00733042"/>
    <w:rsid w:val="007414EB"/>
    <w:rsid w:val="00745611"/>
    <w:rsid w:val="00750635"/>
    <w:rsid w:val="00751997"/>
    <w:rsid w:val="00752D71"/>
    <w:rsid w:val="00754DAF"/>
    <w:rsid w:val="00755EC3"/>
    <w:rsid w:val="00757897"/>
    <w:rsid w:val="00764231"/>
    <w:rsid w:val="00765982"/>
    <w:rsid w:val="00775536"/>
    <w:rsid w:val="00775643"/>
    <w:rsid w:val="00776642"/>
    <w:rsid w:val="00782A09"/>
    <w:rsid w:val="0078731F"/>
    <w:rsid w:val="00796BA5"/>
    <w:rsid w:val="00797DBE"/>
    <w:rsid w:val="007A6D20"/>
    <w:rsid w:val="007B1CAD"/>
    <w:rsid w:val="007B51AC"/>
    <w:rsid w:val="007B70CB"/>
    <w:rsid w:val="007C1616"/>
    <w:rsid w:val="007C1B6C"/>
    <w:rsid w:val="007C33D3"/>
    <w:rsid w:val="007C3A26"/>
    <w:rsid w:val="007C6A4A"/>
    <w:rsid w:val="007C7C19"/>
    <w:rsid w:val="007D0C05"/>
    <w:rsid w:val="007D1E6C"/>
    <w:rsid w:val="007D2103"/>
    <w:rsid w:val="007D2D0A"/>
    <w:rsid w:val="007F052B"/>
    <w:rsid w:val="007F1CB0"/>
    <w:rsid w:val="007F2918"/>
    <w:rsid w:val="007F319F"/>
    <w:rsid w:val="007F6115"/>
    <w:rsid w:val="00801442"/>
    <w:rsid w:val="008048AA"/>
    <w:rsid w:val="00807902"/>
    <w:rsid w:val="0081289B"/>
    <w:rsid w:val="0082335E"/>
    <w:rsid w:val="00824C6F"/>
    <w:rsid w:val="008264E1"/>
    <w:rsid w:val="00826BA3"/>
    <w:rsid w:val="00830CAF"/>
    <w:rsid w:val="00835779"/>
    <w:rsid w:val="008371E0"/>
    <w:rsid w:val="0084084B"/>
    <w:rsid w:val="00845313"/>
    <w:rsid w:val="008539CA"/>
    <w:rsid w:val="008564D0"/>
    <w:rsid w:val="0086083A"/>
    <w:rsid w:val="00862E85"/>
    <w:rsid w:val="00865899"/>
    <w:rsid w:val="00867E52"/>
    <w:rsid w:val="00880EE1"/>
    <w:rsid w:val="00884316"/>
    <w:rsid w:val="008858D4"/>
    <w:rsid w:val="00891923"/>
    <w:rsid w:val="0089274B"/>
    <w:rsid w:val="00894E34"/>
    <w:rsid w:val="00897E62"/>
    <w:rsid w:val="008A403B"/>
    <w:rsid w:val="008B27D8"/>
    <w:rsid w:val="008B2E71"/>
    <w:rsid w:val="008B6076"/>
    <w:rsid w:val="008C2D9F"/>
    <w:rsid w:val="008C3B0E"/>
    <w:rsid w:val="008C4156"/>
    <w:rsid w:val="008C58A4"/>
    <w:rsid w:val="008C64F0"/>
    <w:rsid w:val="008C725D"/>
    <w:rsid w:val="008C7C91"/>
    <w:rsid w:val="008D090D"/>
    <w:rsid w:val="008D308E"/>
    <w:rsid w:val="008D4ACF"/>
    <w:rsid w:val="008D7473"/>
    <w:rsid w:val="008E0C4E"/>
    <w:rsid w:val="008E11D8"/>
    <w:rsid w:val="008E3148"/>
    <w:rsid w:val="008E5654"/>
    <w:rsid w:val="008E5E57"/>
    <w:rsid w:val="008F24CD"/>
    <w:rsid w:val="008F2AE6"/>
    <w:rsid w:val="008F4561"/>
    <w:rsid w:val="008F5412"/>
    <w:rsid w:val="008F573F"/>
    <w:rsid w:val="008F58F0"/>
    <w:rsid w:val="00902E47"/>
    <w:rsid w:val="00912299"/>
    <w:rsid w:val="00913A56"/>
    <w:rsid w:val="009152FE"/>
    <w:rsid w:val="00917713"/>
    <w:rsid w:val="00923113"/>
    <w:rsid w:val="0092493F"/>
    <w:rsid w:val="00926CFE"/>
    <w:rsid w:val="009301F2"/>
    <w:rsid w:val="00934F4F"/>
    <w:rsid w:val="00935EE4"/>
    <w:rsid w:val="00940521"/>
    <w:rsid w:val="00942417"/>
    <w:rsid w:val="00945874"/>
    <w:rsid w:val="0095520B"/>
    <w:rsid w:val="00962A85"/>
    <w:rsid w:val="009632B6"/>
    <w:rsid w:val="00971524"/>
    <w:rsid w:val="00972EBF"/>
    <w:rsid w:val="00980902"/>
    <w:rsid w:val="009844CB"/>
    <w:rsid w:val="00986575"/>
    <w:rsid w:val="00986577"/>
    <w:rsid w:val="00990C79"/>
    <w:rsid w:val="00993782"/>
    <w:rsid w:val="00995708"/>
    <w:rsid w:val="00996009"/>
    <w:rsid w:val="0099756F"/>
    <w:rsid w:val="009A454A"/>
    <w:rsid w:val="009B4F51"/>
    <w:rsid w:val="009B543B"/>
    <w:rsid w:val="009C053A"/>
    <w:rsid w:val="009D0306"/>
    <w:rsid w:val="009D0A13"/>
    <w:rsid w:val="009D51B1"/>
    <w:rsid w:val="009E4382"/>
    <w:rsid w:val="009E64E7"/>
    <w:rsid w:val="009F0246"/>
    <w:rsid w:val="009F7B88"/>
    <w:rsid w:val="00A0126A"/>
    <w:rsid w:val="00A04054"/>
    <w:rsid w:val="00A0483D"/>
    <w:rsid w:val="00A04A66"/>
    <w:rsid w:val="00A06B3A"/>
    <w:rsid w:val="00A12C9F"/>
    <w:rsid w:val="00A174B9"/>
    <w:rsid w:val="00A216B0"/>
    <w:rsid w:val="00A24216"/>
    <w:rsid w:val="00A24B6C"/>
    <w:rsid w:val="00A251CD"/>
    <w:rsid w:val="00A44A88"/>
    <w:rsid w:val="00A465A7"/>
    <w:rsid w:val="00A50854"/>
    <w:rsid w:val="00A527A8"/>
    <w:rsid w:val="00A53260"/>
    <w:rsid w:val="00A54D8B"/>
    <w:rsid w:val="00A54E28"/>
    <w:rsid w:val="00A55DEE"/>
    <w:rsid w:val="00A6692B"/>
    <w:rsid w:val="00A66B8F"/>
    <w:rsid w:val="00A701D4"/>
    <w:rsid w:val="00A711DE"/>
    <w:rsid w:val="00A72187"/>
    <w:rsid w:val="00A73D6B"/>
    <w:rsid w:val="00A765EA"/>
    <w:rsid w:val="00A766F9"/>
    <w:rsid w:val="00A823D5"/>
    <w:rsid w:val="00A8573A"/>
    <w:rsid w:val="00A97F0B"/>
    <w:rsid w:val="00AA190C"/>
    <w:rsid w:val="00AA256E"/>
    <w:rsid w:val="00AA33CD"/>
    <w:rsid w:val="00AA389A"/>
    <w:rsid w:val="00AB1F84"/>
    <w:rsid w:val="00AB20D5"/>
    <w:rsid w:val="00AC0E23"/>
    <w:rsid w:val="00AC22E8"/>
    <w:rsid w:val="00AC4B4F"/>
    <w:rsid w:val="00AC7B15"/>
    <w:rsid w:val="00AC7F03"/>
    <w:rsid w:val="00AD0529"/>
    <w:rsid w:val="00AD5DD7"/>
    <w:rsid w:val="00AE240F"/>
    <w:rsid w:val="00AE4DAD"/>
    <w:rsid w:val="00AE66D5"/>
    <w:rsid w:val="00B0495C"/>
    <w:rsid w:val="00B05175"/>
    <w:rsid w:val="00B13AF8"/>
    <w:rsid w:val="00B207A9"/>
    <w:rsid w:val="00B20DBB"/>
    <w:rsid w:val="00B45131"/>
    <w:rsid w:val="00B465B8"/>
    <w:rsid w:val="00B46E37"/>
    <w:rsid w:val="00B50F99"/>
    <w:rsid w:val="00B53431"/>
    <w:rsid w:val="00B54960"/>
    <w:rsid w:val="00B56F70"/>
    <w:rsid w:val="00B60070"/>
    <w:rsid w:val="00B6393D"/>
    <w:rsid w:val="00B66BCB"/>
    <w:rsid w:val="00B72B8B"/>
    <w:rsid w:val="00B771EC"/>
    <w:rsid w:val="00B80DD2"/>
    <w:rsid w:val="00B8149A"/>
    <w:rsid w:val="00B82D28"/>
    <w:rsid w:val="00B87304"/>
    <w:rsid w:val="00B92471"/>
    <w:rsid w:val="00B92CC3"/>
    <w:rsid w:val="00B93131"/>
    <w:rsid w:val="00B971F3"/>
    <w:rsid w:val="00BA09CF"/>
    <w:rsid w:val="00BA115D"/>
    <w:rsid w:val="00BA23AA"/>
    <w:rsid w:val="00BA2F63"/>
    <w:rsid w:val="00BB1E7D"/>
    <w:rsid w:val="00BB2DAF"/>
    <w:rsid w:val="00BB529E"/>
    <w:rsid w:val="00BB7545"/>
    <w:rsid w:val="00BB7D0B"/>
    <w:rsid w:val="00BB7EEA"/>
    <w:rsid w:val="00BC20F0"/>
    <w:rsid w:val="00BC2222"/>
    <w:rsid w:val="00BC3C9D"/>
    <w:rsid w:val="00BC573F"/>
    <w:rsid w:val="00BC5F06"/>
    <w:rsid w:val="00BD05DC"/>
    <w:rsid w:val="00BD1052"/>
    <w:rsid w:val="00BD2090"/>
    <w:rsid w:val="00BD4DB9"/>
    <w:rsid w:val="00BD4F4A"/>
    <w:rsid w:val="00BD5F3C"/>
    <w:rsid w:val="00BE0F5C"/>
    <w:rsid w:val="00BE28EF"/>
    <w:rsid w:val="00BE760F"/>
    <w:rsid w:val="00BF280D"/>
    <w:rsid w:val="00C04616"/>
    <w:rsid w:val="00C048C1"/>
    <w:rsid w:val="00C06908"/>
    <w:rsid w:val="00C11560"/>
    <w:rsid w:val="00C11B3B"/>
    <w:rsid w:val="00C1568B"/>
    <w:rsid w:val="00C166C5"/>
    <w:rsid w:val="00C239FF"/>
    <w:rsid w:val="00C258B6"/>
    <w:rsid w:val="00C27724"/>
    <w:rsid w:val="00C3038A"/>
    <w:rsid w:val="00C377D7"/>
    <w:rsid w:val="00C4121B"/>
    <w:rsid w:val="00C428AA"/>
    <w:rsid w:val="00C47EFE"/>
    <w:rsid w:val="00C52E1B"/>
    <w:rsid w:val="00C53627"/>
    <w:rsid w:val="00C616EB"/>
    <w:rsid w:val="00C66B06"/>
    <w:rsid w:val="00C734D8"/>
    <w:rsid w:val="00C75DDA"/>
    <w:rsid w:val="00C808C5"/>
    <w:rsid w:val="00C81486"/>
    <w:rsid w:val="00C84B08"/>
    <w:rsid w:val="00C852AB"/>
    <w:rsid w:val="00C905ED"/>
    <w:rsid w:val="00C907D9"/>
    <w:rsid w:val="00C93CD6"/>
    <w:rsid w:val="00CA0138"/>
    <w:rsid w:val="00CA17D8"/>
    <w:rsid w:val="00CA3635"/>
    <w:rsid w:val="00CA6693"/>
    <w:rsid w:val="00CB56AE"/>
    <w:rsid w:val="00CB6CCF"/>
    <w:rsid w:val="00CC1A46"/>
    <w:rsid w:val="00CC7EF6"/>
    <w:rsid w:val="00CD3834"/>
    <w:rsid w:val="00CD3BF2"/>
    <w:rsid w:val="00CD52CC"/>
    <w:rsid w:val="00CD6E39"/>
    <w:rsid w:val="00CE10CE"/>
    <w:rsid w:val="00CE1CAB"/>
    <w:rsid w:val="00CE6FDF"/>
    <w:rsid w:val="00CE7BF4"/>
    <w:rsid w:val="00CF3975"/>
    <w:rsid w:val="00CF4F08"/>
    <w:rsid w:val="00CF5995"/>
    <w:rsid w:val="00D069CA"/>
    <w:rsid w:val="00D07C9D"/>
    <w:rsid w:val="00D159DD"/>
    <w:rsid w:val="00D15E78"/>
    <w:rsid w:val="00D23E58"/>
    <w:rsid w:val="00D24DF7"/>
    <w:rsid w:val="00D34001"/>
    <w:rsid w:val="00D35878"/>
    <w:rsid w:val="00D41439"/>
    <w:rsid w:val="00D45E79"/>
    <w:rsid w:val="00D460F3"/>
    <w:rsid w:val="00D46CE0"/>
    <w:rsid w:val="00D478A0"/>
    <w:rsid w:val="00D53D98"/>
    <w:rsid w:val="00D54E90"/>
    <w:rsid w:val="00D615C7"/>
    <w:rsid w:val="00D63E1A"/>
    <w:rsid w:val="00D64668"/>
    <w:rsid w:val="00D711BE"/>
    <w:rsid w:val="00D72E67"/>
    <w:rsid w:val="00D74844"/>
    <w:rsid w:val="00D76D06"/>
    <w:rsid w:val="00D85B0D"/>
    <w:rsid w:val="00D92C0E"/>
    <w:rsid w:val="00D974DE"/>
    <w:rsid w:val="00DA282F"/>
    <w:rsid w:val="00DB0185"/>
    <w:rsid w:val="00DB3FBF"/>
    <w:rsid w:val="00DC044C"/>
    <w:rsid w:val="00DC222F"/>
    <w:rsid w:val="00DC7131"/>
    <w:rsid w:val="00DC72A2"/>
    <w:rsid w:val="00DD31DB"/>
    <w:rsid w:val="00DD5608"/>
    <w:rsid w:val="00DD6A8D"/>
    <w:rsid w:val="00DE341C"/>
    <w:rsid w:val="00DE46B4"/>
    <w:rsid w:val="00DE7453"/>
    <w:rsid w:val="00DF3032"/>
    <w:rsid w:val="00DF66D1"/>
    <w:rsid w:val="00DF7D11"/>
    <w:rsid w:val="00E00FB9"/>
    <w:rsid w:val="00E020DB"/>
    <w:rsid w:val="00E036C0"/>
    <w:rsid w:val="00E0546E"/>
    <w:rsid w:val="00E10738"/>
    <w:rsid w:val="00E13B32"/>
    <w:rsid w:val="00E13EB0"/>
    <w:rsid w:val="00E17B18"/>
    <w:rsid w:val="00E3006E"/>
    <w:rsid w:val="00E30E2D"/>
    <w:rsid w:val="00E341ED"/>
    <w:rsid w:val="00E36F3F"/>
    <w:rsid w:val="00E41708"/>
    <w:rsid w:val="00E45C0F"/>
    <w:rsid w:val="00E46A31"/>
    <w:rsid w:val="00E5151B"/>
    <w:rsid w:val="00E54192"/>
    <w:rsid w:val="00E61796"/>
    <w:rsid w:val="00E6434A"/>
    <w:rsid w:val="00E6762A"/>
    <w:rsid w:val="00E676D9"/>
    <w:rsid w:val="00E7081E"/>
    <w:rsid w:val="00E73884"/>
    <w:rsid w:val="00E743C0"/>
    <w:rsid w:val="00E83656"/>
    <w:rsid w:val="00E83EA8"/>
    <w:rsid w:val="00E87B74"/>
    <w:rsid w:val="00E91064"/>
    <w:rsid w:val="00EA25BA"/>
    <w:rsid w:val="00EA6090"/>
    <w:rsid w:val="00EA7792"/>
    <w:rsid w:val="00EB31F6"/>
    <w:rsid w:val="00EB35B3"/>
    <w:rsid w:val="00EB4531"/>
    <w:rsid w:val="00EB6B06"/>
    <w:rsid w:val="00ED165B"/>
    <w:rsid w:val="00ED25DB"/>
    <w:rsid w:val="00ED2F9F"/>
    <w:rsid w:val="00ED31DC"/>
    <w:rsid w:val="00ED4037"/>
    <w:rsid w:val="00ED46EC"/>
    <w:rsid w:val="00EE258D"/>
    <w:rsid w:val="00EE5677"/>
    <w:rsid w:val="00EE5772"/>
    <w:rsid w:val="00EE6490"/>
    <w:rsid w:val="00EE7116"/>
    <w:rsid w:val="00EF1608"/>
    <w:rsid w:val="00EF48E1"/>
    <w:rsid w:val="00F1480A"/>
    <w:rsid w:val="00F159DF"/>
    <w:rsid w:val="00F224C3"/>
    <w:rsid w:val="00F23CFD"/>
    <w:rsid w:val="00F2676F"/>
    <w:rsid w:val="00F277A7"/>
    <w:rsid w:val="00F34887"/>
    <w:rsid w:val="00F3609D"/>
    <w:rsid w:val="00F370B8"/>
    <w:rsid w:val="00F40A9E"/>
    <w:rsid w:val="00F462CD"/>
    <w:rsid w:val="00F47EC2"/>
    <w:rsid w:val="00F507F7"/>
    <w:rsid w:val="00F514FB"/>
    <w:rsid w:val="00F531F2"/>
    <w:rsid w:val="00F5785B"/>
    <w:rsid w:val="00F61B39"/>
    <w:rsid w:val="00F637B4"/>
    <w:rsid w:val="00F65C11"/>
    <w:rsid w:val="00F6791B"/>
    <w:rsid w:val="00F712FC"/>
    <w:rsid w:val="00F73405"/>
    <w:rsid w:val="00F77373"/>
    <w:rsid w:val="00F827F0"/>
    <w:rsid w:val="00F82CE8"/>
    <w:rsid w:val="00F9126A"/>
    <w:rsid w:val="00FA59E3"/>
    <w:rsid w:val="00FA7B69"/>
    <w:rsid w:val="00FB0D85"/>
    <w:rsid w:val="00FB281F"/>
    <w:rsid w:val="00FB6BCF"/>
    <w:rsid w:val="00FB7A75"/>
    <w:rsid w:val="00FC4CD5"/>
    <w:rsid w:val="00FD7794"/>
    <w:rsid w:val="00FE1D5A"/>
    <w:rsid w:val="00FF1C7D"/>
    <w:rsid w:val="00FF21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3A7E250"/>
  <w15:chartTrackingRefBased/>
  <w15:docId w15:val="{FA5706F7-6CA8-4D42-B7B4-75A89A6E435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B7064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b/>
      <w:color w:val="0505FF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B7064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b/>
      <w:color w:val="0505FF"/>
      <w:sz w:val="32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B7064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b/>
      <w:color w:val="0505FF"/>
      <w:sz w:val="28"/>
      <w:szCs w:val="24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277BD8"/>
    <w:pPr>
      <w:keepNext/>
      <w:keepLines/>
      <w:spacing w:after="0" w:line="240" w:lineRule="auto"/>
      <w:outlineLvl w:val="3"/>
    </w:pPr>
    <w:rPr>
      <w:rFonts w:asciiTheme="majorHAnsi" w:eastAsiaTheme="majorEastAsia" w:hAnsiTheme="majorHAnsi" w:cstheme="majorBidi"/>
      <w:b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link w:val="TitleChar"/>
    <w:uiPriority w:val="10"/>
    <w:qFormat/>
    <w:rsid w:val="000C1111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0C1111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Heading1Char">
    <w:name w:val="Heading 1 Char"/>
    <w:basedOn w:val="DefaultParagraphFont"/>
    <w:link w:val="Heading1"/>
    <w:uiPriority w:val="9"/>
    <w:rsid w:val="003B7064"/>
    <w:rPr>
      <w:rFonts w:asciiTheme="majorHAnsi" w:eastAsiaTheme="majorEastAsia" w:hAnsiTheme="majorHAnsi" w:cstheme="majorBidi"/>
      <w:b/>
      <w:color w:val="0505FF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B7064"/>
    <w:rPr>
      <w:rFonts w:asciiTheme="majorHAnsi" w:eastAsiaTheme="majorEastAsia" w:hAnsiTheme="majorHAnsi" w:cstheme="majorBidi"/>
      <w:b/>
      <w:color w:val="0505FF"/>
      <w:sz w:val="32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B7064"/>
    <w:rPr>
      <w:rFonts w:asciiTheme="majorHAnsi" w:eastAsiaTheme="majorEastAsia" w:hAnsiTheme="majorHAnsi" w:cstheme="majorBidi"/>
      <w:b/>
      <w:color w:val="0505FF"/>
      <w:sz w:val="28"/>
      <w:szCs w:val="24"/>
    </w:rPr>
  </w:style>
  <w:style w:type="paragraph" w:styleId="ListParagraph">
    <w:name w:val="List Paragraph"/>
    <w:basedOn w:val="Normal"/>
    <w:uiPriority w:val="34"/>
    <w:qFormat/>
    <w:rsid w:val="00F6791B"/>
    <w:pPr>
      <w:ind w:left="720"/>
      <w:contextualSpacing/>
    </w:pPr>
  </w:style>
  <w:style w:type="character" w:customStyle="1" w:styleId="Heading4Char">
    <w:name w:val="Heading 4 Char"/>
    <w:basedOn w:val="DefaultParagraphFont"/>
    <w:link w:val="Heading4"/>
    <w:uiPriority w:val="9"/>
    <w:rsid w:val="00277BD8"/>
    <w:rPr>
      <w:rFonts w:asciiTheme="majorHAnsi" w:eastAsiaTheme="majorEastAsia" w:hAnsiTheme="majorHAnsi" w:cstheme="majorBidi"/>
      <w:b/>
      <w:i/>
      <w:iCs/>
      <w:color w:val="2F5496" w:themeColor="accent1" w:themeShade="BF"/>
    </w:rPr>
  </w:style>
  <w:style w:type="paragraph" w:customStyle="1" w:styleId="Code">
    <w:name w:val="Code"/>
    <w:basedOn w:val="Normal"/>
    <w:link w:val="CodeChar"/>
    <w:qFormat/>
    <w:rsid w:val="0056394D"/>
    <w:pPr>
      <w:spacing w:after="0"/>
    </w:pPr>
    <w:rPr>
      <w:b/>
      <w:color w:val="0505FF"/>
    </w:rPr>
  </w:style>
  <w:style w:type="character" w:customStyle="1" w:styleId="CodeChar">
    <w:name w:val="Code Char"/>
    <w:basedOn w:val="DefaultParagraphFont"/>
    <w:link w:val="Code"/>
    <w:rsid w:val="0056394D"/>
    <w:rPr>
      <w:b/>
      <w:color w:val="0505FF"/>
    </w:rPr>
  </w:style>
  <w:style w:type="paragraph" w:customStyle="1" w:styleId="l0">
    <w:name w:val="l0"/>
    <w:basedOn w:val="Normal"/>
    <w:rsid w:val="000123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character" w:customStyle="1" w:styleId="kwd">
    <w:name w:val="kwd"/>
    <w:basedOn w:val="DefaultParagraphFont"/>
    <w:rsid w:val="000123CE"/>
  </w:style>
  <w:style w:type="character" w:customStyle="1" w:styleId="pln">
    <w:name w:val="pln"/>
    <w:basedOn w:val="DefaultParagraphFont"/>
    <w:rsid w:val="000123CE"/>
  </w:style>
  <w:style w:type="character" w:customStyle="1" w:styleId="pun">
    <w:name w:val="pun"/>
    <w:basedOn w:val="DefaultParagraphFont"/>
    <w:rsid w:val="000123CE"/>
  </w:style>
  <w:style w:type="paragraph" w:customStyle="1" w:styleId="l1">
    <w:name w:val="l1"/>
    <w:basedOn w:val="Normal"/>
    <w:rsid w:val="000123C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kern w:val="0"/>
      <w:sz w:val="24"/>
      <w:szCs w:val="24"/>
      <w14:ligatures w14:val="none"/>
    </w:rPr>
  </w:style>
  <w:style w:type="paragraph" w:styleId="Header">
    <w:name w:val="header"/>
    <w:basedOn w:val="Normal"/>
    <w:link w:val="HeaderChar"/>
    <w:uiPriority w:val="99"/>
    <w:unhideWhenUsed/>
    <w:rsid w:val="000D02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D0218"/>
  </w:style>
  <w:style w:type="paragraph" w:styleId="Footer">
    <w:name w:val="footer"/>
    <w:basedOn w:val="Normal"/>
    <w:link w:val="FooterChar"/>
    <w:uiPriority w:val="99"/>
    <w:unhideWhenUsed/>
    <w:rsid w:val="000D0218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D021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44339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59995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024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597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668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0953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501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5381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1299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148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193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6101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3665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812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4925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090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9386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679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2299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84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69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3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1982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7290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464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12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183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1971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12945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8621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44311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3850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96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2675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287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52472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555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8437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880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13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3979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3434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7466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84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350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1612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0925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2816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1606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771945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16292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46122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30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4750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0038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11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633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459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35918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8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27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126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18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382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603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6232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0849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37715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977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0204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6345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80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19877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0315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551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02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5186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149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2190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789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49262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5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1143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96717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7118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52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6850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6596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30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4826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500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34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3729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157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829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5115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6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867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5330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7835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99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0634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274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38860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2701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194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39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0723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165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489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731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24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246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3726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0788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8824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261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374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77273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814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5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80963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9642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0815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99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8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3559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817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7179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19496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1424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8727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6562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1333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2656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2707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80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96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9312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66066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771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123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766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3764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8919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6815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94089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24051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2895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9966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687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656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2925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0094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689790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189840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7210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4297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515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65685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49691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3479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251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0591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75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508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312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50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034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911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470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310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8404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5562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5547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7580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368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9937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4669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494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3466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20619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345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48507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85395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72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2154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3579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4279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3363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0411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1031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6567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90859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92015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822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3813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104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2375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096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3277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423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1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9960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707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994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91051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49001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5398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700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3969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456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157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45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3829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82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6385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9435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7682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8987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93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0796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88761DD-9B46-49E7-81C3-04E07AD8EA8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895</TotalTime>
  <Pages>22</Pages>
  <Words>4405</Words>
  <Characters>25110</Characters>
  <Application>Microsoft Office Word</Application>
  <DocSecurity>0</DocSecurity>
  <Lines>209</Lines>
  <Paragraphs>5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94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aig Murray</dc:creator>
  <cp:keywords/>
  <dc:description/>
  <cp:lastModifiedBy>Craig Murray</cp:lastModifiedBy>
  <cp:revision>564</cp:revision>
  <cp:lastPrinted>2024-04-27T19:42:00Z</cp:lastPrinted>
  <dcterms:created xsi:type="dcterms:W3CDTF">2023-08-20T00:44:00Z</dcterms:created>
  <dcterms:modified xsi:type="dcterms:W3CDTF">2024-04-28T02:24:00Z</dcterms:modified>
</cp:coreProperties>
</file>